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7E1AA" w14:textId="3B508AC3" w:rsidR="009E2276" w:rsidRPr="00BF1197" w:rsidRDefault="00F83E2E">
      <w:pPr>
        <w:ind w:left="-540"/>
        <w:rPr>
          <w:rFonts w:ascii="Poppins" w:hAnsi="Poppins" w:cs="Poppins"/>
        </w:rPr>
      </w:pPr>
      <w:r w:rsidRPr="00BF1197">
        <w:rPr>
          <w:rFonts w:ascii="Poppins" w:hAnsi="Poppins" w:cs="Poppins"/>
          <w:noProof/>
        </w:rPr>
        <w:drawing>
          <wp:anchor distT="0" distB="0" distL="114300" distR="114300" simplePos="0" relativeHeight="251658241" behindDoc="0" locked="0" layoutInCell="1" allowOverlap="1" wp14:anchorId="26103463" wp14:editId="3CC3FE95">
            <wp:simplePos x="0" y="0"/>
            <wp:positionH relativeFrom="page">
              <wp:posOffset>202019</wp:posOffset>
            </wp:positionH>
            <wp:positionV relativeFrom="paragraph">
              <wp:posOffset>-9525</wp:posOffset>
            </wp:positionV>
            <wp:extent cx="2456121" cy="2717383"/>
            <wp:effectExtent l="0" t="0" r="0" b="0"/>
            <wp:wrapNone/>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6121" cy="27173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F1E" w:rsidRPr="00BF1197">
        <w:rPr>
          <w:rFonts w:ascii="Poppins" w:hAnsi="Poppins" w:cs="Poppins"/>
        </w:rPr>
        <w:tab/>
      </w:r>
    </w:p>
    <w:p w14:paraId="7CD9159D" w14:textId="298A57A1" w:rsidR="009E2276" w:rsidRPr="00BF1197" w:rsidRDefault="009E2276">
      <w:pPr>
        <w:ind w:left="-540"/>
        <w:rPr>
          <w:rFonts w:ascii="Poppins" w:hAnsi="Poppins" w:cs="Poppins"/>
        </w:rPr>
      </w:pPr>
      <w:r w:rsidRPr="00BF1197">
        <w:rPr>
          <w:rFonts w:ascii="Poppins" w:hAnsi="Poppins" w:cs="Poppins"/>
        </w:rPr>
        <w:t xml:space="preserve">     </w:t>
      </w:r>
      <w:r w:rsidR="0031107C" w:rsidRPr="00BF1197">
        <w:rPr>
          <w:rFonts w:ascii="Poppins" w:hAnsi="Poppins" w:cs="Poppins"/>
        </w:rPr>
        <w:tab/>
      </w:r>
      <w:r w:rsidR="0031107C" w:rsidRPr="00BF1197">
        <w:rPr>
          <w:rFonts w:ascii="Poppins" w:hAnsi="Poppins" w:cs="Poppins"/>
        </w:rPr>
        <w:tab/>
      </w:r>
      <w:r w:rsidR="0031107C" w:rsidRPr="00BF1197">
        <w:rPr>
          <w:rFonts w:ascii="Poppins" w:hAnsi="Poppins" w:cs="Poppins"/>
        </w:rPr>
        <w:tab/>
      </w:r>
    </w:p>
    <w:p w14:paraId="2F1F2697" w14:textId="2F1D579F" w:rsidR="009E2276" w:rsidRPr="00BF1197" w:rsidRDefault="009E2276">
      <w:pPr>
        <w:rPr>
          <w:rFonts w:ascii="Poppins" w:hAnsi="Poppins" w:cs="Poppins"/>
          <w:sz w:val="24"/>
        </w:rPr>
      </w:pPr>
    </w:p>
    <w:p w14:paraId="591840C0" w14:textId="0752B519" w:rsidR="009E2276" w:rsidRPr="00BF1197" w:rsidRDefault="009E2276">
      <w:pPr>
        <w:rPr>
          <w:rFonts w:ascii="Poppins" w:hAnsi="Poppins" w:cs="Poppins"/>
          <w:sz w:val="24"/>
        </w:rPr>
      </w:pPr>
      <w:bookmarkStart w:id="0" w:name="_Hlk494359562"/>
      <w:bookmarkEnd w:id="0"/>
    </w:p>
    <w:p w14:paraId="1278F40C" w14:textId="17921CAC" w:rsidR="004F3921" w:rsidRPr="00BF1197" w:rsidRDefault="004F3921">
      <w:pPr>
        <w:rPr>
          <w:rFonts w:ascii="Poppins" w:hAnsi="Poppins" w:cs="Poppins"/>
          <w:sz w:val="24"/>
        </w:rPr>
      </w:pPr>
    </w:p>
    <w:p w14:paraId="45373239" w14:textId="1BBA011F" w:rsidR="004F3921" w:rsidRPr="00BF1197" w:rsidRDefault="004F3921">
      <w:pPr>
        <w:rPr>
          <w:rFonts w:ascii="Poppins" w:hAnsi="Poppins" w:cs="Poppins"/>
          <w:sz w:val="24"/>
        </w:rPr>
      </w:pPr>
    </w:p>
    <w:p w14:paraId="718E8195" w14:textId="691FE88F" w:rsidR="004F3921" w:rsidRPr="00BF1197" w:rsidRDefault="004F3921">
      <w:pPr>
        <w:rPr>
          <w:rFonts w:ascii="Poppins" w:hAnsi="Poppins" w:cs="Poppins"/>
          <w:sz w:val="24"/>
        </w:rPr>
      </w:pPr>
    </w:p>
    <w:p w14:paraId="030E18E9" w14:textId="588F152A" w:rsidR="004F3921" w:rsidRPr="00BF1197" w:rsidRDefault="004F3921">
      <w:pPr>
        <w:rPr>
          <w:rFonts w:ascii="Poppins" w:hAnsi="Poppins" w:cs="Poppins"/>
          <w:sz w:val="24"/>
        </w:rPr>
      </w:pPr>
    </w:p>
    <w:p w14:paraId="4EDE45C9" w14:textId="77777777" w:rsidR="004F3921" w:rsidRPr="00BF1197" w:rsidRDefault="004F3921">
      <w:pPr>
        <w:rPr>
          <w:rFonts w:ascii="Poppins" w:hAnsi="Poppins" w:cs="Poppins"/>
          <w:sz w:val="24"/>
        </w:rPr>
      </w:pPr>
    </w:p>
    <w:p w14:paraId="40281121" w14:textId="77777777" w:rsidR="004F3921" w:rsidRPr="00BF1197" w:rsidRDefault="004F3921">
      <w:pPr>
        <w:rPr>
          <w:rFonts w:ascii="Poppins" w:hAnsi="Poppins" w:cs="Poppins"/>
          <w:sz w:val="24"/>
        </w:rPr>
      </w:pPr>
    </w:p>
    <w:p w14:paraId="5C25F90D" w14:textId="77777777" w:rsidR="004F3921" w:rsidRPr="00BF1197" w:rsidRDefault="004F3921">
      <w:pPr>
        <w:rPr>
          <w:rFonts w:ascii="Poppins" w:hAnsi="Poppins" w:cs="Poppins"/>
          <w:sz w:val="24"/>
        </w:rPr>
      </w:pPr>
    </w:p>
    <w:p w14:paraId="37D04E4D" w14:textId="77777777" w:rsidR="004F3921" w:rsidRPr="00BF1197" w:rsidRDefault="004F3921">
      <w:pPr>
        <w:rPr>
          <w:rFonts w:ascii="Poppins" w:hAnsi="Poppins" w:cs="Poppins"/>
          <w:sz w:val="24"/>
        </w:rPr>
      </w:pPr>
    </w:p>
    <w:p w14:paraId="4D58AD00" w14:textId="77777777" w:rsidR="004F3921" w:rsidRPr="00BF1197" w:rsidRDefault="004F3921">
      <w:pPr>
        <w:rPr>
          <w:rFonts w:ascii="Poppins" w:hAnsi="Poppins" w:cs="Poppins"/>
          <w:sz w:val="24"/>
        </w:rPr>
      </w:pPr>
    </w:p>
    <w:p w14:paraId="5DF1A859" w14:textId="5DF759C8" w:rsidR="004F3921" w:rsidRPr="00BF1197" w:rsidRDefault="004F3921" w:rsidP="008064C0">
      <w:pPr>
        <w:jc w:val="center"/>
        <w:rPr>
          <w:rFonts w:ascii="Poppins" w:hAnsi="Poppins" w:cs="Poppins"/>
          <w:sz w:val="24"/>
        </w:rPr>
      </w:pPr>
    </w:p>
    <w:p w14:paraId="1AD445E3" w14:textId="77777777" w:rsidR="004F3921" w:rsidRPr="00BF1197" w:rsidRDefault="004F3921">
      <w:pPr>
        <w:rPr>
          <w:rFonts w:ascii="Poppins" w:hAnsi="Poppins" w:cs="Poppins"/>
          <w:sz w:val="24"/>
        </w:rPr>
      </w:pPr>
    </w:p>
    <w:p w14:paraId="5C89C9FD" w14:textId="77777777" w:rsidR="004F3921" w:rsidRPr="00BF1197" w:rsidRDefault="004F3921">
      <w:pPr>
        <w:rPr>
          <w:rFonts w:ascii="Poppins" w:hAnsi="Poppins" w:cs="Poppins"/>
          <w:sz w:val="24"/>
        </w:rPr>
      </w:pPr>
    </w:p>
    <w:p w14:paraId="2D16D56A" w14:textId="77777777" w:rsidR="004F3921" w:rsidRPr="00BF1197" w:rsidRDefault="004F3921">
      <w:pPr>
        <w:rPr>
          <w:rFonts w:ascii="Poppins" w:hAnsi="Poppins" w:cs="Poppins"/>
          <w:sz w:val="24"/>
        </w:rPr>
      </w:pPr>
    </w:p>
    <w:p w14:paraId="60060990" w14:textId="77777777" w:rsidR="004F3921" w:rsidRPr="00BF1197" w:rsidRDefault="004F3921">
      <w:pPr>
        <w:rPr>
          <w:rFonts w:ascii="Poppins" w:hAnsi="Poppins" w:cs="Poppins"/>
          <w:sz w:val="24"/>
        </w:rPr>
      </w:pPr>
    </w:p>
    <w:p w14:paraId="62A9D325" w14:textId="77777777" w:rsidR="004F3921" w:rsidRPr="00BF1197" w:rsidRDefault="004F3921">
      <w:pPr>
        <w:rPr>
          <w:rFonts w:ascii="Poppins" w:hAnsi="Poppins" w:cs="Poppins"/>
          <w:sz w:val="24"/>
        </w:rPr>
      </w:pPr>
    </w:p>
    <w:p w14:paraId="2816199F" w14:textId="77777777" w:rsidR="004F3921" w:rsidRPr="00BF1197" w:rsidRDefault="004F3921">
      <w:pPr>
        <w:rPr>
          <w:rFonts w:ascii="Poppins" w:hAnsi="Poppins" w:cs="Poppins"/>
          <w:sz w:val="24"/>
        </w:rPr>
      </w:pPr>
    </w:p>
    <w:p w14:paraId="72E1A0CE" w14:textId="77777777" w:rsidR="004F3921" w:rsidRPr="00BF1197" w:rsidRDefault="004F3921">
      <w:pPr>
        <w:rPr>
          <w:rFonts w:ascii="Poppins" w:hAnsi="Poppins" w:cs="Poppins"/>
          <w:sz w:val="24"/>
        </w:rPr>
      </w:pPr>
    </w:p>
    <w:p w14:paraId="54E2F9F1" w14:textId="054974F4" w:rsidR="004F3921" w:rsidRPr="00BF1197" w:rsidRDefault="0077309B">
      <w:pPr>
        <w:rPr>
          <w:rFonts w:ascii="Poppins" w:hAnsi="Poppins" w:cs="Poppins"/>
          <w:sz w:val="24"/>
        </w:rPr>
      </w:pPr>
      <w:r w:rsidRPr="00BF1197">
        <w:rPr>
          <w:rFonts w:ascii="Poppins" w:hAnsi="Poppins" w:cs="Poppins"/>
          <w:noProof/>
          <w:sz w:val="24"/>
        </w:rPr>
        <mc:AlternateContent>
          <mc:Choice Requires="wps">
            <w:drawing>
              <wp:anchor distT="0" distB="0" distL="114300" distR="114300" simplePos="0" relativeHeight="251658240" behindDoc="0" locked="0" layoutInCell="1" allowOverlap="1" wp14:anchorId="5DF1ACFA" wp14:editId="3FB1BC6A">
                <wp:simplePos x="0" y="0"/>
                <wp:positionH relativeFrom="column">
                  <wp:posOffset>1030889</wp:posOffset>
                </wp:positionH>
                <wp:positionV relativeFrom="paragraph">
                  <wp:posOffset>53097</wp:posOffset>
                </wp:positionV>
                <wp:extent cx="6735306" cy="4309353"/>
                <wp:effectExtent l="0" t="0" r="0" b="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5306" cy="4309353"/>
                        </a:xfrm>
                        <a:prstGeom prst="roundRect">
                          <a:avLst>
                            <a:gd name="adj" fmla="val 16667"/>
                          </a:avLst>
                        </a:prstGeom>
                        <a:solidFill>
                          <a:schemeClr val="tx1"/>
                        </a:solidFill>
                        <a:ln>
                          <a:noFill/>
                        </a:ln>
                      </wps:spPr>
                      <wps:txbx>
                        <w:txbxContent>
                          <w:p w14:paraId="05480F91" w14:textId="77777777" w:rsidR="00BA55A8" w:rsidRDefault="00BA55A8" w:rsidP="004F3921"/>
                          <w:p w14:paraId="3889E726" w14:textId="77777777" w:rsidR="00BA55A8" w:rsidRPr="00EA305A" w:rsidRDefault="00BA55A8" w:rsidP="004F3921">
                            <w:pPr>
                              <w:ind w:left="2880"/>
                              <w:rPr>
                                <w:rFonts w:ascii="Poppins" w:hAnsi="Poppins" w:cs="Poppins"/>
                                <w:color w:val="FFFFFF" w:themeColor="background1"/>
                              </w:rPr>
                            </w:pPr>
                          </w:p>
                          <w:p w14:paraId="17C32996" w14:textId="25A82BF0" w:rsidR="00BA55A8" w:rsidRPr="00EA305A" w:rsidRDefault="00BA55A8" w:rsidP="004F3921">
                            <w:pPr>
                              <w:rPr>
                                <w:rFonts w:ascii="Poppins" w:hAnsi="Poppins" w:cs="Poppins"/>
                                <w:b/>
                                <w:color w:val="FFFFFF" w:themeColor="background1"/>
                                <w:sz w:val="48"/>
                                <w:szCs w:val="48"/>
                              </w:rPr>
                            </w:pPr>
                            <w:r w:rsidRPr="00EA305A">
                              <w:rPr>
                                <w:rFonts w:ascii="Poppins" w:hAnsi="Poppins" w:cs="Poppins"/>
                                <w:b/>
                                <w:color w:val="FFFFFF" w:themeColor="background1"/>
                                <w:sz w:val="48"/>
                                <w:szCs w:val="48"/>
                              </w:rPr>
                              <w:t xml:space="preserve">Information </w:t>
                            </w:r>
                            <w:r w:rsidR="00B2698A" w:rsidRPr="00EA305A">
                              <w:rPr>
                                <w:rFonts w:ascii="Poppins" w:hAnsi="Poppins" w:cs="Poppins"/>
                                <w:b/>
                                <w:color w:val="FFFFFF" w:themeColor="background1"/>
                                <w:sz w:val="48"/>
                                <w:szCs w:val="48"/>
                              </w:rPr>
                              <w:t>and application p</w:t>
                            </w:r>
                            <w:r w:rsidRPr="00EA305A">
                              <w:rPr>
                                <w:rFonts w:ascii="Poppins" w:hAnsi="Poppins" w:cs="Poppins"/>
                                <w:b/>
                                <w:color w:val="FFFFFF" w:themeColor="background1"/>
                                <w:sz w:val="48"/>
                                <w:szCs w:val="48"/>
                              </w:rPr>
                              <w:t>ack</w:t>
                            </w:r>
                            <w:r w:rsidRPr="00EA305A">
                              <w:rPr>
                                <w:rFonts w:ascii="Poppins" w:hAnsi="Poppins" w:cs="Poppins"/>
                                <w:b/>
                                <w:color w:val="FFFFFF" w:themeColor="background1"/>
                                <w:sz w:val="48"/>
                                <w:szCs w:val="48"/>
                              </w:rPr>
                              <w:tab/>
                            </w:r>
                          </w:p>
                          <w:p w14:paraId="351F1E0F" w14:textId="77777777" w:rsidR="00BA55A8" w:rsidRPr="00EA305A" w:rsidRDefault="00BA55A8" w:rsidP="004F3921">
                            <w:pPr>
                              <w:rPr>
                                <w:rFonts w:ascii="Poppins" w:hAnsi="Poppins" w:cs="Poppins"/>
                                <w:color w:val="FFFFFF" w:themeColor="background1"/>
                              </w:rPr>
                            </w:pPr>
                          </w:p>
                          <w:p w14:paraId="05D0F2A1" w14:textId="46B4BCFF" w:rsidR="00BA55A8" w:rsidRPr="00EA305A" w:rsidRDefault="00064943" w:rsidP="004F3921">
                            <w:pPr>
                              <w:rPr>
                                <w:rFonts w:ascii="Poppins" w:hAnsi="Poppins" w:cs="Poppins"/>
                                <w:color w:val="FFFFFF" w:themeColor="background1"/>
                                <w:sz w:val="40"/>
                                <w:szCs w:val="40"/>
                              </w:rPr>
                            </w:pPr>
                            <w:r>
                              <w:rPr>
                                <w:rFonts w:ascii="Poppins" w:hAnsi="Poppins" w:cs="Poppins"/>
                                <w:color w:val="FFFFFF" w:themeColor="background1"/>
                                <w:sz w:val="40"/>
                                <w:szCs w:val="40"/>
                              </w:rPr>
                              <w:t>Hautbois o</w:t>
                            </w:r>
                            <w:r w:rsidR="00F7583C">
                              <w:rPr>
                                <w:rFonts w:ascii="Poppins" w:hAnsi="Poppins" w:cs="Poppins"/>
                                <w:color w:val="FFFFFF" w:themeColor="background1"/>
                                <w:sz w:val="40"/>
                                <w:szCs w:val="40"/>
                              </w:rPr>
                              <w:t xml:space="preserve">perations </w:t>
                            </w:r>
                            <w:r w:rsidR="00582131">
                              <w:rPr>
                                <w:rFonts w:ascii="Poppins" w:hAnsi="Poppins" w:cs="Poppins"/>
                                <w:color w:val="FFFFFF" w:themeColor="background1"/>
                                <w:sz w:val="40"/>
                                <w:szCs w:val="40"/>
                              </w:rPr>
                              <w:t>c</w:t>
                            </w:r>
                            <w:r w:rsidR="00F7583C">
                              <w:rPr>
                                <w:rFonts w:ascii="Poppins" w:hAnsi="Poppins" w:cs="Poppins"/>
                                <w:color w:val="FFFFFF" w:themeColor="background1"/>
                                <w:sz w:val="40"/>
                                <w:szCs w:val="40"/>
                              </w:rPr>
                              <w:t>oordinator</w:t>
                            </w:r>
                            <w:r w:rsidR="009D0749" w:rsidRPr="00EA305A">
                              <w:rPr>
                                <w:rFonts w:ascii="Poppins" w:hAnsi="Poppins" w:cs="Poppins"/>
                                <w:color w:val="FFFFFF" w:themeColor="background1"/>
                                <w:sz w:val="40"/>
                                <w:szCs w:val="40"/>
                              </w:rPr>
                              <w:t xml:space="preserve"> </w:t>
                            </w:r>
                            <w:r w:rsidR="008132BA" w:rsidRPr="00EA305A">
                              <w:rPr>
                                <w:rFonts w:ascii="Poppins" w:hAnsi="Poppins" w:cs="Poppins"/>
                                <w:color w:val="FFFFFF" w:themeColor="background1"/>
                                <w:sz w:val="40"/>
                                <w:szCs w:val="40"/>
                              </w:rPr>
                              <w:t xml:space="preserve"> </w:t>
                            </w:r>
                            <w:r w:rsidR="00BA55A8" w:rsidRPr="00EA305A">
                              <w:rPr>
                                <w:rFonts w:ascii="Poppins" w:hAnsi="Poppins" w:cs="Poppins"/>
                                <w:color w:val="FFFFFF" w:themeColor="background1"/>
                                <w:sz w:val="40"/>
                                <w:szCs w:val="40"/>
                              </w:rPr>
                              <w:tab/>
                            </w:r>
                            <w:r w:rsidR="00BA55A8" w:rsidRPr="00EA305A">
                              <w:rPr>
                                <w:rFonts w:ascii="Poppins" w:hAnsi="Poppins" w:cs="Poppins"/>
                                <w:color w:val="FFFFFF" w:themeColor="background1"/>
                                <w:sz w:val="40"/>
                                <w:szCs w:val="40"/>
                              </w:rPr>
                              <w:tab/>
                            </w:r>
                            <w:r w:rsidR="00BA55A8" w:rsidRPr="00EA305A">
                              <w:rPr>
                                <w:rFonts w:ascii="Poppins" w:hAnsi="Poppins" w:cs="Poppins"/>
                                <w:color w:val="FFFFFF" w:themeColor="background1"/>
                                <w:sz w:val="40"/>
                                <w:szCs w:val="40"/>
                              </w:rPr>
                              <w:tab/>
                            </w:r>
                            <w:r w:rsidR="00BA55A8" w:rsidRPr="00EA305A">
                              <w:rPr>
                                <w:rFonts w:ascii="Poppins" w:hAnsi="Poppins" w:cs="Poppins"/>
                                <w:color w:val="FFFFFF" w:themeColor="background1"/>
                                <w:sz w:val="40"/>
                                <w:szCs w:val="40"/>
                              </w:rPr>
                              <w:tab/>
                            </w:r>
                          </w:p>
                          <w:p w14:paraId="3BF8C169" w14:textId="77777777" w:rsidR="00BA55A8" w:rsidRPr="00EA305A" w:rsidRDefault="00BA55A8" w:rsidP="004F3921">
                            <w:pPr>
                              <w:ind w:left="2880"/>
                              <w:rPr>
                                <w:rFonts w:ascii="Poppins" w:hAnsi="Poppins" w:cs="Poppins"/>
                                <w:color w:val="FFFFFF" w:themeColor="background1"/>
                                <w:sz w:val="32"/>
                                <w:szCs w:val="32"/>
                              </w:rPr>
                            </w:pPr>
                          </w:p>
                          <w:p w14:paraId="36E6257D" w14:textId="5FB8A137" w:rsidR="00B9060F" w:rsidRDefault="00582131" w:rsidP="004F3921">
                            <w:pPr>
                              <w:rPr>
                                <w:rFonts w:ascii="Poppins" w:hAnsi="Poppins" w:cs="Poppins"/>
                                <w:color w:val="FFFFFF" w:themeColor="background1"/>
                                <w:sz w:val="32"/>
                                <w:szCs w:val="32"/>
                              </w:rPr>
                            </w:pPr>
                            <w:r>
                              <w:rPr>
                                <w:rFonts w:ascii="Poppins" w:hAnsi="Poppins" w:cs="Poppins"/>
                                <w:color w:val="FFFFFF" w:themeColor="background1"/>
                                <w:sz w:val="32"/>
                                <w:szCs w:val="32"/>
                              </w:rPr>
                              <w:t>Full-time, permanent</w:t>
                            </w:r>
                          </w:p>
                          <w:p w14:paraId="60F0ABEB" w14:textId="473044B5" w:rsidR="009126D7" w:rsidRPr="00EA305A" w:rsidRDefault="009126D7" w:rsidP="004F3921">
                            <w:pPr>
                              <w:rPr>
                                <w:rFonts w:ascii="Poppins" w:hAnsi="Poppins" w:cs="Poppins"/>
                                <w:color w:val="FFFFFF" w:themeColor="background1"/>
                                <w:sz w:val="32"/>
                                <w:szCs w:val="32"/>
                              </w:rPr>
                            </w:pPr>
                            <w:r>
                              <w:rPr>
                                <w:rFonts w:ascii="Poppins" w:hAnsi="Poppins" w:cs="Poppins"/>
                                <w:color w:val="FFFFFF" w:themeColor="background1"/>
                                <w:sz w:val="32"/>
                                <w:szCs w:val="32"/>
                              </w:rPr>
                              <w:t xml:space="preserve">Salary £22,222 </w:t>
                            </w:r>
                          </w:p>
                          <w:p w14:paraId="4289AFC1" w14:textId="77777777" w:rsidR="00B9060F" w:rsidRPr="00EA305A" w:rsidRDefault="00B9060F" w:rsidP="004F3921">
                            <w:pPr>
                              <w:rPr>
                                <w:rFonts w:ascii="Poppins" w:hAnsi="Poppins" w:cs="Poppins"/>
                                <w:color w:val="FFFFFF" w:themeColor="background1"/>
                                <w:sz w:val="32"/>
                                <w:szCs w:val="32"/>
                              </w:rPr>
                            </w:pPr>
                          </w:p>
                          <w:p w14:paraId="07D0E77B" w14:textId="0887791A" w:rsidR="00CE4BB7" w:rsidRPr="00EA305A" w:rsidRDefault="00B9060F" w:rsidP="004F3921">
                            <w:pPr>
                              <w:rPr>
                                <w:rFonts w:ascii="Poppins" w:hAnsi="Poppins" w:cs="Poppins"/>
                                <w:color w:val="FFFFFF" w:themeColor="background1"/>
                                <w:sz w:val="32"/>
                                <w:szCs w:val="32"/>
                              </w:rPr>
                            </w:pPr>
                            <w:r w:rsidRPr="00EA305A">
                              <w:rPr>
                                <w:rFonts w:ascii="Poppins" w:hAnsi="Poppins" w:cs="Poppins"/>
                                <w:color w:val="FFFFFF" w:themeColor="background1"/>
                                <w:sz w:val="32"/>
                                <w:szCs w:val="32"/>
                              </w:rPr>
                              <w:t xml:space="preserve">Based </w:t>
                            </w:r>
                            <w:r w:rsidR="00CE4BB7" w:rsidRPr="00EA305A">
                              <w:rPr>
                                <w:rFonts w:ascii="Poppins" w:hAnsi="Poppins" w:cs="Poppins"/>
                                <w:color w:val="FFFFFF" w:themeColor="background1"/>
                                <w:sz w:val="32"/>
                                <w:szCs w:val="32"/>
                              </w:rPr>
                              <w:t>near</w:t>
                            </w:r>
                            <w:r w:rsidR="001672B7" w:rsidRPr="00EA305A">
                              <w:rPr>
                                <w:rFonts w:ascii="Poppins" w:hAnsi="Poppins" w:cs="Poppins"/>
                                <w:color w:val="FFFFFF" w:themeColor="background1"/>
                                <w:sz w:val="32"/>
                                <w:szCs w:val="32"/>
                              </w:rPr>
                              <w:t xml:space="preserve"> Coltishall, </w:t>
                            </w:r>
                            <w:r w:rsidR="0068658F" w:rsidRPr="00EA305A">
                              <w:rPr>
                                <w:rFonts w:ascii="Poppins" w:hAnsi="Poppins" w:cs="Poppins"/>
                                <w:color w:val="FFFFFF" w:themeColor="background1"/>
                                <w:sz w:val="32"/>
                                <w:szCs w:val="32"/>
                              </w:rPr>
                              <w:t>No</w:t>
                            </w:r>
                            <w:r w:rsidR="00DA5569" w:rsidRPr="00EA305A">
                              <w:rPr>
                                <w:rFonts w:ascii="Poppins" w:hAnsi="Poppins" w:cs="Poppins"/>
                                <w:color w:val="FFFFFF" w:themeColor="background1"/>
                                <w:sz w:val="32"/>
                                <w:szCs w:val="32"/>
                              </w:rPr>
                              <w:t xml:space="preserve">rwich </w:t>
                            </w:r>
                          </w:p>
                          <w:p w14:paraId="6F5115C6" w14:textId="7CD53926" w:rsidR="00BA55A8" w:rsidRPr="00EA305A" w:rsidRDefault="00CE4BB7" w:rsidP="00CE4BB7">
                            <w:pPr>
                              <w:rPr>
                                <w:rFonts w:ascii="Poppins" w:hAnsi="Poppins" w:cs="Poppins"/>
                                <w:color w:val="FFFFFF" w:themeColor="background1"/>
                                <w:sz w:val="28"/>
                                <w:szCs w:val="28"/>
                              </w:rPr>
                            </w:pPr>
                            <w:r w:rsidRPr="00EA305A">
                              <w:rPr>
                                <w:rFonts w:ascii="Poppins" w:hAnsi="Poppins" w:cs="Poppins"/>
                                <w:color w:val="FFFFFF" w:themeColor="background1"/>
                                <w:sz w:val="28"/>
                                <w:szCs w:val="28"/>
                              </w:rPr>
                              <w:t xml:space="preserve">Hybrid working available, minimum 60% office </w:t>
                            </w:r>
                            <w:r w:rsidR="00080B3A" w:rsidRPr="00EA305A">
                              <w:rPr>
                                <w:rFonts w:ascii="Poppins" w:hAnsi="Poppins" w:cs="Poppins"/>
                                <w:color w:val="FFFFFF" w:themeColor="background1"/>
                                <w:sz w:val="28"/>
                                <w:szCs w:val="28"/>
                              </w:rPr>
                              <w:t>based.</w:t>
                            </w:r>
                          </w:p>
                          <w:p w14:paraId="036BE6F0" w14:textId="77777777" w:rsidR="003D131C" w:rsidRPr="00EA305A" w:rsidRDefault="003D131C" w:rsidP="004F3921">
                            <w:pPr>
                              <w:rPr>
                                <w:rFonts w:ascii="Poppins" w:hAnsi="Poppins" w:cs="Poppins"/>
                                <w:color w:val="FFFFFF" w:themeColor="background1"/>
                                <w:sz w:val="32"/>
                                <w:szCs w:val="32"/>
                              </w:rPr>
                            </w:pPr>
                          </w:p>
                          <w:p w14:paraId="14BD52C1" w14:textId="1C66C3AA" w:rsidR="00BA55A8" w:rsidRPr="00EA305A" w:rsidRDefault="003D131C" w:rsidP="004F3921">
                            <w:pPr>
                              <w:rPr>
                                <w:rFonts w:ascii="Poppins" w:hAnsi="Poppins" w:cs="Poppins"/>
                              </w:rPr>
                            </w:pPr>
                            <w:r w:rsidRPr="00EA305A">
                              <w:rPr>
                                <w:rFonts w:ascii="Poppins" w:hAnsi="Poppins" w:cs="Poppins"/>
                                <w:color w:val="FFFFFF" w:themeColor="background1"/>
                                <w:sz w:val="32"/>
                                <w:szCs w:val="32"/>
                              </w:rPr>
                              <w:t xml:space="preserve">Closing </w:t>
                            </w:r>
                            <w:r w:rsidR="00783600" w:rsidRPr="00EA305A">
                              <w:rPr>
                                <w:rFonts w:ascii="Poppins" w:hAnsi="Poppins" w:cs="Poppins"/>
                                <w:color w:val="FFFFFF" w:themeColor="background1"/>
                                <w:sz w:val="32"/>
                                <w:szCs w:val="32"/>
                              </w:rPr>
                              <w:t>d</w:t>
                            </w:r>
                            <w:r w:rsidRPr="00EA305A">
                              <w:rPr>
                                <w:rFonts w:ascii="Poppins" w:hAnsi="Poppins" w:cs="Poppins"/>
                                <w:color w:val="FFFFFF" w:themeColor="background1"/>
                                <w:sz w:val="32"/>
                                <w:szCs w:val="32"/>
                              </w:rPr>
                              <w:t>ate:</w:t>
                            </w:r>
                            <w:r w:rsidR="00642B55" w:rsidRPr="00EA305A">
                              <w:rPr>
                                <w:rFonts w:ascii="Poppins" w:hAnsi="Poppins" w:cs="Poppins"/>
                              </w:rPr>
                              <w:t xml:space="preserve"> </w:t>
                            </w:r>
                            <w:r w:rsidR="00064943">
                              <w:rPr>
                                <w:rFonts w:ascii="Poppins" w:hAnsi="Poppins" w:cs="Poppins"/>
                                <w:color w:val="FFFFFF" w:themeColor="background1"/>
                                <w:sz w:val="32"/>
                                <w:szCs w:val="32"/>
                              </w:rPr>
                              <w:t>Friday 16 January 20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F1ACFA" id="Rectangle: Rounded Corners 3" o:spid="_x0000_s1026" style="position:absolute;margin-left:81.15pt;margin-top:4.2pt;width:530.35pt;height:33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" fillcolor="#161b4e [3213]" stroked="f">
                <v:textbox>
                  <w:txbxContent>
                    <w:p w14:paraId="05480F91" w14:textId="77777777" w:rsidR="00BA55A8" w:rsidRDefault="00BA55A8" w:rsidP="004F3921"/>
                    <w:p w14:paraId="3889E726" w14:textId="77777777" w:rsidR="00BA55A8" w:rsidRPr="00EA305A" w:rsidRDefault="00BA55A8" w:rsidP="004F3921">
                      <w:pPr>
                        <w:ind w:left="2880"/>
                        <w:rPr>
                          <w:rFonts w:ascii="Poppins" w:hAnsi="Poppins" w:cs="Poppins"/>
                          <w:color w:val="FFFFFF" w:themeColor="background1"/>
                        </w:rPr>
                      </w:pPr>
                    </w:p>
                    <w:p w14:paraId="17C32996" w14:textId="25A82BF0" w:rsidR="00BA55A8" w:rsidRPr="00EA305A" w:rsidRDefault="00BA55A8" w:rsidP="004F3921">
                      <w:pPr>
                        <w:rPr>
                          <w:rFonts w:ascii="Poppins" w:hAnsi="Poppins" w:cs="Poppins"/>
                          <w:b/>
                          <w:color w:val="FFFFFF" w:themeColor="background1"/>
                          <w:sz w:val="48"/>
                          <w:szCs w:val="48"/>
                        </w:rPr>
                      </w:pPr>
                      <w:r w:rsidRPr="00EA305A">
                        <w:rPr>
                          <w:rFonts w:ascii="Poppins" w:hAnsi="Poppins" w:cs="Poppins"/>
                          <w:b/>
                          <w:color w:val="FFFFFF" w:themeColor="background1"/>
                          <w:sz w:val="48"/>
                          <w:szCs w:val="48"/>
                        </w:rPr>
                        <w:t xml:space="preserve">Information </w:t>
                      </w:r>
                      <w:r w:rsidR="00B2698A" w:rsidRPr="00EA305A">
                        <w:rPr>
                          <w:rFonts w:ascii="Poppins" w:hAnsi="Poppins" w:cs="Poppins"/>
                          <w:b/>
                          <w:color w:val="FFFFFF" w:themeColor="background1"/>
                          <w:sz w:val="48"/>
                          <w:szCs w:val="48"/>
                        </w:rPr>
                        <w:t>and application p</w:t>
                      </w:r>
                      <w:r w:rsidRPr="00EA305A">
                        <w:rPr>
                          <w:rFonts w:ascii="Poppins" w:hAnsi="Poppins" w:cs="Poppins"/>
                          <w:b/>
                          <w:color w:val="FFFFFF" w:themeColor="background1"/>
                          <w:sz w:val="48"/>
                          <w:szCs w:val="48"/>
                        </w:rPr>
                        <w:t>ack</w:t>
                      </w:r>
                      <w:r w:rsidRPr="00EA305A">
                        <w:rPr>
                          <w:rFonts w:ascii="Poppins" w:hAnsi="Poppins" w:cs="Poppins"/>
                          <w:b/>
                          <w:color w:val="FFFFFF" w:themeColor="background1"/>
                          <w:sz w:val="48"/>
                          <w:szCs w:val="48"/>
                        </w:rPr>
                        <w:tab/>
                      </w:r>
                    </w:p>
                    <w:p w14:paraId="351F1E0F" w14:textId="77777777" w:rsidR="00BA55A8" w:rsidRPr="00EA305A" w:rsidRDefault="00BA55A8" w:rsidP="004F3921">
                      <w:pPr>
                        <w:rPr>
                          <w:rFonts w:ascii="Poppins" w:hAnsi="Poppins" w:cs="Poppins"/>
                          <w:color w:val="FFFFFF" w:themeColor="background1"/>
                        </w:rPr>
                      </w:pPr>
                    </w:p>
                    <w:p w14:paraId="05D0F2A1" w14:textId="46B4BCFF" w:rsidR="00BA55A8" w:rsidRPr="00EA305A" w:rsidRDefault="00064943" w:rsidP="004F3921">
                      <w:pPr>
                        <w:rPr>
                          <w:rFonts w:ascii="Poppins" w:hAnsi="Poppins" w:cs="Poppins"/>
                          <w:color w:val="FFFFFF" w:themeColor="background1"/>
                          <w:sz w:val="40"/>
                          <w:szCs w:val="40"/>
                        </w:rPr>
                      </w:pPr>
                      <w:r>
                        <w:rPr>
                          <w:rFonts w:ascii="Poppins" w:hAnsi="Poppins" w:cs="Poppins"/>
                          <w:color w:val="FFFFFF" w:themeColor="background1"/>
                          <w:sz w:val="40"/>
                          <w:szCs w:val="40"/>
                        </w:rPr>
                        <w:t>Hautbois o</w:t>
                      </w:r>
                      <w:r w:rsidR="00F7583C">
                        <w:rPr>
                          <w:rFonts w:ascii="Poppins" w:hAnsi="Poppins" w:cs="Poppins"/>
                          <w:color w:val="FFFFFF" w:themeColor="background1"/>
                          <w:sz w:val="40"/>
                          <w:szCs w:val="40"/>
                        </w:rPr>
                        <w:t xml:space="preserve">perations </w:t>
                      </w:r>
                      <w:r w:rsidR="00582131">
                        <w:rPr>
                          <w:rFonts w:ascii="Poppins" w:hAnsi="Poppins" w:cs="Poppins"/>
                          <w:color w:val="FFFFFF" w:themeColor="background1"/>
                          <w:sz w:val="40"/>
                          <w:szCs w:val="40"/>
                        </w:rPr>
                        <w:t>c</w:t>
                      </w:r>
                      <w:r w:rsidR="00F7583C">
                        <w:rPr>
                          <w:rFonts w:ascii="Poppins" w:hAnsi="Poppins" w:cs="Poppins"/>
                          <w:color w:val="FFFFFF" w:themeColor="background1"/>
                          <w:sz w:val="40"/>
                          <w:szCs w:val="40"/>
                        </w:rPr>
                        <w:t>oordinator</w:t>
                      </w:r>
                      <w:r w:rsidR="009D0749" w:rsidRPr="00EA305A">
                        <w:rPr>
                          <w:rFonts w:ascii="Poppins" w:hAnsi="Poppins" w:cs="Poppins"/>
                          <w:color w:val="FFFFFF" w:themeColor="background1"/>
                          <w:sz w:val="40"/>
                          <w:szCs w:val="40"/>
                        </w:rPr>
                        <w:t xml:space="preserve"> </w:t>
                      </w:r>
                      <w:r w:rsidR="008132BA" w:rsidRPr="00EA305A">
                        <w:rPr>
                          <w:rFonts w:ascii="Poppins" w:hAnsi="Poppins" w:cs="Poppins"/>
                          <w:color w:val="FFFFFF" w:themeColor="background1"/>
                          <w:sz w:val="40"/>
                          <w:szCs w:val="40"/>
                        </w:rPr>
                        <w:t xml:space="preserve"> </w:t>
                      </w:r>
                      <w:r w:rsidR="00BA55A8" w:rsidRPr="00EA305A">
                        <w:rPr>
                          <w:rFonts w:ascii="Poppins" w:hAnsi="Poppins" w:cs="Poppins"/>
                          <w:color w:val="FFFFFF" w:themeColor="background1"/>
                          <w:sz w:val="40"/>
                          <w:szCs w:val="40"/>
                        </w:rPr>
                        <w:tab/>
                      </w:r>
                      <w:r w:rsidR="00BA55A8" w:rsidRPr="00EA305A">
                        <w:rPr>
                          <w:rFonts w:ascii="Poppins" w:hAnsi="Poppins" w:cs="Poppins"/>
                          <w:color w:val="FFFFFF" w:themeColor="background1"/>
                          <w:sz w:val="40"/>
                          <w:szCs w:val="40"/>
                        </w:rPr>
                        <w:tab/>
                      </w:r>
                      <w:r w:rsidR="00BA55A8" w:rsidRPr="00EA305A">
                        <w:rPr>
                          <w:rFonts w:ascii="Poppins" w:hAnsi="Poppins" w:cs="Poppins"/>
                          <w:color w:val="FFFFFF" w:themeColor="background1"/>
                          <w:sz w:val="40"/>
                          <w:szCs w:val="40"/>
                        </w:rPr>
                        <w:tab/>
                      </w:r>
                      <w:r w:rsidR="00BA55A8" w:rsidRPr="00EA305A">
                        <w:rPr>
                          <w:rFonts w:ascii="Poppins" w:hAnsi="Poppins" w:cs="Poppins"/>
                          <w:color w:val="FFFFFF" w:themeColor="background1"/>
                          <w:sz w:val="40"/>
                          <w:szCs w:val="40"/>
                        </w:rPr>
                        <w:tab/>
                      </w:r>
                    </w:p>
                    <w:p w14:paraId="3BF8C169" w14:textId="77777777" w:rsidR="00BA55A8" w:rsidRPr="00EA305A" w:rsidRDefault="00BA55A8" w:rsidP="004F3921">
                      <w:pPr>
                        <w:ind w:left="2880"/>
                        <w:rPr>
                          <w:rFonts w:ascii="Poppins" w:hAnsi="Poppins" w:cs="Poppins"/>
                          <w:color w:val="FFFFFF" w:themeColor="background1"/>
                          <w:sz w:val="32"/>
                          <w:szCs w:val="32"/>
                        </w:rPr>
                      </w:pPr>
                    </w:p>
                    <w:p w14:paraId="36E6257D" w14:textId="5FB8A137" w:rsidR="00B9060F" w:rsidRDefault="00582131" w:rsidP="004F3921">
                      <w:pPr>
                        <w:rPr>
                          <w:rFonts w:ascii="Poppins" w:hAnsi="Poppins" w:cs="Poppins"/>
                          <w:color w:val="FFFFFF" w:themeColor="background1"/>
                          <w:sz w:val="32"/>
                          <w:szCs w:val="32"/>
                        </w:rPr>
                      </w:pPr>
                      <w:r>
                        <w:rPr>
                          <w:rFonts w:ascii="Poppins" w:hAnsi="Poppins" w:cs="Poppins"/>
                          <w:color w:val="FFFFFF" w:themeColor="background1"/>
                          <w:sz w:val="32"/>
                          <w:szCs w:val="32"/>
                        </w:rPr>
                        <w:t>Full-time, permanent</w:t>
                      </w:r>
                    </w:p>
                    <w:p w14:paraId="60F0ABEB" w14:textId="473044B5" w:rsidR="009126D7" w:rsidRPr="00EA305A" w:rsidRDefault="009126D7" w:rsidP="004F3921">
                      <w:pPr>
                        <w:rPr>
                          <w:rFonts w:ascii="Poppins" w:hAnsi="Poppins" w:cs="Poppins"/>
                          <w:color w:val="FFFFFF" w:themeColor="background1"/>
                          <w:sz w:val="32"/>
                          <w:szCs w:val="32"/>
                        </w:rPr>
                      </w:pPr>
                      <w:r>
                        <w:rPr>
                          <w:rFonts w:ascii="Poppins" w:hAnsi="Poppins" w:cs="Poppins"/>
                          <w:color w:val="FFFFFF" w:themeColor="background1"/>
                          <w:sz w:val="32"/>
                          <w:szCs w:val="32"/>
                        </w:rPr>
                        <w:t xml:space="preserve">Salary £22,222 </w:t>
                      </w:r>
                    </w:p>
                    <w:p w14:paraId="4289AFC1" w14:textId="77777777" w:rsidR="00B9060F" w:rsidRPr="00EA305A" w:rsidRDefault="00B9060F" w:rsidP="004F3921">
                      <w:pPr>
                        <w:rPr>
                          <w:rFonts w:ascii="Poppins" w:hAnsi="Poppins" w:cs="Poppins"/>
                          <w:color w:val="FFFFFF" w:themeColor="background1"/>
                          <w:sz w:val="32"/>
                          <w:szCs w:val="32"/>
                        </w:rPr>
                      </w:pPr>
                    </w:p>
                    <w:p w14:paraId="07D0E77B" w14:textId="0887791A" w:rsidR="00CE4BB7" w:rsidRPr="00EA305A" w:rsidRDefault="00B9060F" w:rsidP="004F3921">
                      <w:pPr>
                        <w:rPr>
                          <w:rFonts w:ascii="Poppins" w:hAnsi="Poppins" w:cs="Poppins"/>
                          <w:color w:val="FFFFFF" w:themeColor="background1"/>
                          <w:sz w:val="32"/>
                          <w:szCs w:val="32"/>
                        </w:rPr>
                      </w:pPr>
                      <w:r w:rsidRPr="00EA305A">
                        <w:rPr>
                          <w:rFonts w:ascii="Poppins" w:hAnsi="Poppins" w:cs="Poppins"/>
                          <w:color w:val="FFFFFF" w:themeColor="background1"/>
                          <w:sz w:val="32"/>
                          <w:szCs w:val="32"/>
                        </w:rPr>
                        <w:t xml:space="preserve">Based </w:t>
                      </w:r>
                      <w:r w:rsidR="00CE4BB7" w:rsidRPr="00EA305A">
                        <w:rPr>
                          <w:rFonts w:ascii="Poppins" w:hAnsi="Poppins" w:cs="Poppins"/>
                          <w:color w:val="FFFFFF" w:themeColor="background1"/>
                          <w:sz w:val="32"/>
                          <w:szCs w:val="32"/>
                        </w:rPr>
                        <w:t>near</w:t>
                      </w:r>
                      <w:r w:rsidR="001672B7" w:rsidRPr="00EA305A">
                        <w:rPr>
                          <w:rFonts w:ascii="Poppins" w:hAnsi="Poppins" w:cs="Poppins"/>
                          <w:color w:val="FFFFFF" w:themeColor="background1"/>
                          <w:sz w:val="32"/>
                          <w:szCs w:val="32"/>
                        </w:rPr>
                        <w:t xml:space="preserve"> Coltishall, </w:t>
                      </w:r>
                      <w:r w:rsidR="0068658F" w:rsidRPr="00EA305A">
                        <w:rPr>
                          <w:rFonts w:ascii="Poppins" w:hAnsi="Poppins" w:cs="Poppins"/>
                          <w:color w:val="FFFFFF" w:themeColor="background1"/>
                          <w:sz w:val="32"/>
                          <w:szCs w:val="32"/>
                        </w:rPr>
                        <w:t>No</w:t>
                      </w:r>
                      <w:r w:rsidR="00DA5569" w:rsidRPr="00EA305A">
                        <w:rPr>
                          <w:rFonts w:ascii="Poppins" w:hAnsi="Poppins" w:cs="Poppins"/>
                          <w:color w:val="FFFFFF" w:themeColor="background1"/>
                          <w:sz w:val="32"/>
                          <w:szCs w:val="32"/>
                        </w:rPr>
                        <w:t xml:space="preserve">rwich </w:t>
                      </w:r>
                    </w:p>
                    <w:p w14:paraId="6F5115C6" w14:textId="7CD53926" w:rsidR="00BA55A8" w:rsidRPr="00EA305A" w:rsidRDefault="00CE4BB7" w:rsidP="00CE4BB7">
                      <w:pPr>
                        <w:rPr>
                          <w:rFonts w:ascii="Poppins" w:hAnsi="Poppins" w:cs="Poppins"/>
                          <w:color w:val="FFFFFF" w:themeColor="background1"/>
                          <w:sz w:val="28"/>
                          <w:szCs w:val="28"/>
                        </w:rPr>
                      </w:pPr>
                      <w:r w:rsidRPr="00EA305A">
                        <w:rPr>
                          <w:rFonts w:ascii="Poppins" w:hAnsi="Poppins" w:cs="Poppins"/>
                          <w:color w:val="FFFFFF" w:themeColor="background1"/>
                          <w:sz w:val="28"/>
                          <w:szCs w:val="28"/>
                        </w:rPr>
                        <w:t xml:space="preserve">Hybrid working available, minimum 60% office </w:t>
                      </w:r>
                      <w:r w:rsidR="00080B3A" w:rsidRPr="00EA305A">
                        <w:rPr>
                          <w:rFonts w:ascii="Poppins" w:hAnsi="Poppins" w:cs="Poppins"/>
                          <w:color w:val="FFFFFF" w:themeColor="background1"/>
                          <w:sz w:val="28"/>
                          <w:szCs w:val="28"/>
                        </w:rPr>
                        <w:t>based.</w:t>
                      </w:r>
                    </w:p>
                    <w:p w14:paraId="036BE6F0" w14:textId="77777777" w:rsidR="003D131C" w:rsidRPr="00EA305A" w:rsidRDefault="003D131C" w:rsidP="004F3921">
                      <w:pPr>
                        <w:rPr>
                          <w:rFonts w:ascii="Poppins" w:hAnsi="Poppins" w:cs="Poppins"/>
                          <w:color w:val="FFFFFF" w:themeColor="background1"/>
                          <w:sz w:val="32"/>
                          <w:szCs w:val="32"/>
                        </w:rPr>
                      </w:pPr>
                    </w:p>
                    <w:p w14:paraId="14BD52C1" w14:textId="1C66C3AA" w:rsidR="00BA55A8" w:rsidRPr="00EA305A" w:rsidRDefault="003D131C" w:rsidP="004F3921">
                      <w:pPr>
                        <w:rPr>
                          <w:rFonts w:ascii="Poppins" w:hAnsi="Poppins" w:cs="Poppins"/>
                        </w:rPr>
                      </w:pPr>
                      <w:r w:rsidRPr="00EA305A">
                        <w:rPr>
                          <w:rFonts w:ascii="Poppins" w:hAnsi="Poppins" w:cs="Poppins"/>
                          <w:color w:val="FFFFFF" w:themeColor="background1"/>
                          <w:sz w:val="32"/>
                          <w:szCs w:val="32"/>
                        </w:rPr>
                        <w:t xml:space="preserve">Closing </w:t>
                      </w:r>
                      <w:r w:rsidR="00783600" w:rsidRPr="00EA305A">
                        <w:rPr>
                          <w:rFonts w:ascii="Poppins" w:hAnsi="Poppins" w:cs="Poppins"/>
                          <w:color w:val="FFFFFF" w:themeColor="background1"/>
                          <w:sz w:val="32"/>
                          <w:szCs w:val="32"/>
                        </w:rPr>
                        <w:t>d</w:t>
                      </w:r>
                      <w:r w:rsidRPr="00EA305A">
                        <w:rPr>
                          <w:rFonts w:ascii="Poppins" w:hAnsi="Poppins" w:cs="Poppins"/>
                          <w:color w:val="FFFFFF" w:themeColor="background1"/>
                          <w:sz w:val="32"/>
                          <w:szCs w:val="32"/>
                        </w:rPr>
                        <w:t>ate:</w:t>
                      </w:r>
                      <w:r w:rsidR="00642B55" w:rsidRPr="00EA305A">
                        <w:rPr>
                          <w:rFonts w:ascii="Poppins" w:hAnsi="Poppins" w:cs="Poppins"/>
                        </w:rPr>
                        <w:t xml:space="preserve"> </w:t>
                      </w:r>
                      <w:r w:rsidR="00064943">
                        <w:rPr>
                          <w:rFonts w:ascii="Poppins" w:hAnsi="Poppins" w:cs="Poppins"/>
                          <w:color w:val="FFFFFF" w:themeColor="background1"/>
                          <w:sz w:val="32"/>
                          <w:szCs w:val="32"/>
                        </w:rPr>
                        <w:t>Friday 16 January 2026</w:t>
                      </w:r>
                    </w:p>
                  </w:txbxContent>
                </v:textbox>
              </v:roundrect>
            </w:pict>
          </mc:Fallback>
        </mc:AlternateContent>
      </w:r>
    </w:p>
    <w:p w14:paraId="229B7D2D" w14:textId="47680857" w:rsidR="004F3921" w:rsidRPr="00BF1197" w:rsidRDefault="004F3921">
      <w:pPr>
        <w:rPr>
          <w:rFonts w:ascii="Poppins" w:hAnsi="Poppins" w:cs="Poppins"/>
          <w:sz w:val="24"/>
        </w:rPr>
      </w:pPr>
    </w:p>
    <w:p w14:paraId="421DED08" w14:textId="683190BE" w:rsidR="004F3921" w:rsidRPr="00BF1197" w:rsidRDefault="004F3921">
      <w:pPr>
        <w:rPr>
          <w:rFonts w:ascii="Poppins" w:hAnsi="Poppins" w:cs="Poppins"/>
          <w:sz w:val="24"/>
        </w:rPr>
      </w:pPr>
    </w:p>
    <w:p w14:paraId="111B22E7" w14:textId="7A7C1548" w:rsidR="004F3921" w:rsidRPr="00BF1197" w:rsidRDefault="004F3921">
      <w:pPr>
        <w:rPr>
          <w:rFonts w:ascii="Poppins" w:hAnsi="Poppins" w:cs="Poppins"/>
          <w:sz w:val="24"/>
        </w:rPr>
      </w:pPr>
    </w:p>
    <w:p w14:paraId="5916A6F9" w14:textId="77777777" w:rsidR="004F3921" w:rsidRPr="00BF1197" w:rsidRDefault="004F3921">
      <w:pPr>
        <w:rPr>
          <w:rFonts w:ascii="Poppins" w:hAnsi="Poppins" w:cs="Poppins"/>
          <w:sz w:val="24"/>
        </w:rPr>
      </w:pPr>
    </w:p>
    <w:p w14:paraId="55107AFE" w14:textId="77777777" w:rsidR="004F3921" w:rsidRPr="00BF1197" w:rsidRDefault="004F3921">
      <w:pPr>
        <w:rPr>
          <w:rFonts w:ascii="Poppins" w:hAnsi="Poppins" w:cs="Poppins"/>
          <w:sz w:val="24"/>
        </w:rPr>
      </w:pPr>
    </w:p>
    <w:p w14:paraId="744B489F" w14:textId="77777777" w:rsidR="004F3921" w:rsidRPr="00BF1197" w:rsidRDefault="004F3921">
      <w:pPr>
        <w:rPr>
          <w:rFonts w:ascii="Poppins" w:hAnsi="Poppins" w:cs="Poppins"/>
          <w:sz w:val="24"/>
        </w:rPr>
      </w:pPr>
    </w:p>
    <w:p w14:paraId="072E009D" w14:textId="77777777" w:rsidR="004F3921" w:rsidRPr="00BF1197" w:rsidRDefault="004F3921">
      <w:pPr>
        <w:rPr>
          <w:rFonts w:ascii="Poppins" w:hAnsi="Poppins" w:cs="Poppins"/>
          <w:sz w:val="24"/>
        </w:rPr>
      </w:pPr>
    </w:p>
    <w:p w14:paraId="0ADA3C76" w14:textId="77777777" w:rsidR="004F3921" w:rsidRPr="00BF1197" w:rsidRDefault="004F3921">
      <w:pPr>
        <w:rPr>
          <w:rFonts w:ascii="Poppins" w:hAnsi="Poppins" w:cs="Poppins"/>
          <w:sz w:val="24"/>
        </w:rPr>
      </w:pPr>
    </w:p>
    <w:p w14:paraId="714E41E6" w14:textId="77777777" w:rsidR="004F3921" w:rsidRPr="00BF1197" w:rsidRDefault="004F3921">
      <w:pPr>
        <w:rPr>
          <w:rFonts w:ascii="Poppins" w:hAnsi="Poppins" w:cs="Poppins"/>
          <w:sz w:val="24"/>
        </w:rPr>
      </w:pPr>
    </w:p>
    <w:p w14:paraId="6242F5E3" w14:textId="77777777" w:rsidR="004F3921" w:rsidRPr="00BF1197" w:rsidRDefault="004F3921">
      <w:pPr>
        <w:rPr>
          <w:rFonts w:ascii="Poppins" w:hAnsi="Poppins" w:cs="Poppins"/>
          <w:sz w:val="24"/>
        </w:rPr>
      </w:pPr>
    </w:p>
    <w:p w14:paraId="3DDFDD82" w14:textId="77777777" w:rsidR="004F3921" w:rsidRPr="00BF1197" w:rsidRDefault="004F3921">
      <w:pPr>
        <w:rPr>
          <w:rFonts w:ascii="Poppins" w:hAnsi="Poppins" w:cs="Poppins"/>
          <w:sz w:val="24"/>
        </w:rPr>
      </w:pPr>
    </w:p>
    <w:p w14:paraId="5041881C" w14:textId="77777777" w:rsidR="004F3921" w:rsidRPr="00BF1197" w:rsidRDefault="004F3921">
      <w:pPr>
        <w:rPr>
          <w:rFonts w:ascii="Poppins" w:hAnsi="Poppins" w:cs="Poppins"/>
          <w:sz w:val="24"/>
        </w:rPr>
      </w:pPr>
    </w:p>
    <w:p w14:paraId="7D0F89BD" w14:textId="77777777" w:rsidR="004F3921" w:rsidRPr="00BF1197" w:rsidRDefault="004F3921">
      <w:pPr>
        <w:rPr>
          <w:rFonts w:ascii="Poppins" w:hAnsi="Poppins" w:cs="Poppins"/>
          <w:sz w:val="24"/>
        </w:rPr>
      </w:pPr>
    </w:p>
    <w:p w14:paraId="58240342" w14:textId="77777777" w:rsidR="004F3921" w:rsidRPr="00BF1197" w:rsidRDefault="004F3921">
      <w:pPr>
        <w:rPr>
          <w:rFonts w:ascii="Poppins" w:hAnsi="Poppins" w:cs="Poppins"/>
          <w:sz w:val="24"/>
        </w:rPr>
      </w:pPr>
    </w:p>
    <w:p w14:paraId="789DCE85" w14:textId="77777777" w:rsidR="004F3921" w:rsidRPr="00BF1197" w:rsidRDefault="004F3921">
      <w:pPr>
        <w:rPr>
          <w:rFonts w:ascii="Poppins" w:hAnsi="Poppins" w:cs="Poppins"/>
          <w:sz w:val="24"/>
        </w:rPr>
      </w:pPr>
    </w:p>
    <w:p w14:paraId="5908B276" w14:textId="77777777" w:rsidR="004F3921" w:rsidRPr="00BF1197" w:rsidRDefault="004F3921">
      <w:pPr>
        <w:rPr>
          <w:rFonts w:ascii="Poppins" w:hAnsi="Poppins" w:cs="Poppins"/>
          <w:sz w:val="24"/>
        </w:rPr>
      </w:pPr>
    </w:p>
    <w:p w14:paraId="3DB3334E" w14:textId="77777777" w:rsidR="004F3921" w:rsidRPr="00BF1197" w:rsidRDefault="004F3921">
      <w:pPr>
        <w:rPr>
          <w:rFonts w:ascii="Poppins" w:hAnsi="Poppins" w:cs="Poppins"/>
          <w:sz w:val="24"/>
        </w:rPr>
      </w:pPr>
    </w:p>
    <w:p w14:paraId="1EC41A65" w14:textId="77777777" w:rsidR="004F3921" w:rsidRPr="00BF1197" w:rsidRDefault="004F3921">
      <w:pPr>
        <w:rPr>
          <w:rFonts w:ascii="Poppins" w:hAnsi="Poppins" w:cs="Poppins"/>
          <w:sz w:val="24"/>
        </w:rPr>
      </w:pPr>
    </w:p>
    <w:p w14:paraId="64354D1C" w14:textId="77777777" w:rsidR="004F3921" w:rsidRPr="00BF1197" w:rsidRDefault="004F3921">
      <w:pPr>
        <w:rPr>
          <w:rFonts w:ascii="Poppins" w:hAnsi="Poppins" w:cs="Poppins"/>
          <w:sz w:val="24"/>
        </w:rPr>
      </w:pPr>
    </w:p>
    <w:p w14:paraId="6BDC22C1" w14:textId="77777777" w:rsidR="004F3921" w:rsidRPr="00BF1197" w:rsidRDefault="004F3921">
      <w:pPr>
        <w:rPr>
          <w:rFonts w:ascii="Poppins" w:hAnsi="Poppins" w:cs="Poppins"/>
          <w:sz w:val="24"/>
        </w:rPr>
      </w:pPr>
    </w:p>
    <w:p w14:paraId="772E426B" w14:textId="77777777" w:rsidR="004F3921" w:rsidRPr="00BF1197" w:rsidRDefault="004F3921">
      <w:pPr>
        <w:rPr>
          <w:rFonts w:ascii="Poppins" w:hAnsi="Poppins" w:cs="Poppins"/>
          <w:sz w:val="24"/>
        </w:rPr>
      </w:pPr>
    </w:p>
    <w:p w14:paraId="44B6E9E6" w14:textId="77777777" w:rsidR="004F3921" w:rsidRPr="00BF1197" w:rsidRDefault="004F3921">
      <w:pPr>
        <w:rPr>
          <w:rFonts w:ascii="Poppins" w:hAnsi="Poppins" w:cs="Poppins"/>
          <w:sz w:val="24"/>
        </w:rPr>
      </w:pPr>
    </w:p>
    <w:p w14:paraId="7E2E0330" w14:textId="527A97EB" w:rsidR="00D30245" w:rsidRPr="00D476B4" w:rsidRDefault="00A9367B" w:rsidP="00156951">
      <w:pPr>
        <w:pStyle w:val="Heading1"/>
        <w:rPr>
          <w:rFonts w:ascii="Poppins" w:hAnsi="Poppins" w:cs="Poppins"/>
          <w:color w:val="161B4E"/>
        </w:rPr>
      </w:pPr>
      <w:r w:rsidRPr="00D476B4">
        <w:rPr>
          <w:rFonts w:ascii="Poppins" w:hAnsi="Poppins" w:cs="Poppins"/>
          <w:color w:val="161B4E"/>
        </w:rPr>
        <w:t>Overview</w:t>
      </w:r>
    </w:p>
    <w:p w14:paraId="382CE49B" w14:textId="77777777" w:rsidR="00420377" w:rsidRPr="00D476B4" w:rsidRDefault="00420377" w:rsidP="00BF7728">
      <w:pPr>
        <w:rPr>
          <w:rFonts w:ascii="Poppins" w:hAnsi="Poppins" w:cs="Poppins"/>
          <w:b/>
          <w:color w:val="161B4E"/>
          <w:szCs w:val="22"/>
        </w:rPr>
      </w:pPr>
    </w:p>
    <w:p w14:paraId="01CFBA3E" w14:textId="186FEAD2" w:rsidR="00982734" w:rsidRPr="00D476B4" w:rsidRDefault="003A7028" w:rsidP="00612F63">
      <w:pPr>
        <w:rPr>
          <w:rFonts w:ascii="Poppins" w:hAnsi="Poppins" w:cs="Poppins"/>
          <w:b/>
          <w:color w:val="161B4E"/>
          <w:szCs w:val="22"/>
        </w:rPr>
      </w:pPr>
      <w:r w:rsidRPr="00D476B4">
        <w:rPr>
          <w:rFonts w:ascii="Poppins" w:hAnsi="Poppins" w:cs="Poppins"/>
          <w:b/>
          <w:color w:val="161B4E"/>
          <w:szCs w:val="22"/>
        </w:rPr>
        <w:t xml:space="preserve">This </w:t>
      </w:r>
      <w:r w:rsidR="00D476B4" w:rsidRPr="00D476B4">
        <w:rPr>
          <w:rFonts w:ascii="Poppins" w:hAnsi="Poppins" w:cs="Poppins"/>
          <w:b/>
          <w:color w:val="161B4E"/>
          <w:szCs w:val="22"/>
        </w:rPr>
        <w:t>o</w:t>
      </w:r>
      <w:r w:rsidR="00F7583C" w:rsidRPr="00D476B4">
        <w:rPr>
          <w:rFonts w:ascii="Poppins" w:hAnsi="Poppins" w:cs="Poppins"/>
          <w:b/>
          <w:color w:val="161B4E"/>
          <w:szCs w:val="22"/>
        </w:rPr>
        <w:t>perations coordinator</w:t>
      </w:r>
      <w:r w:rsidR="00F24B54" w:rsidRPr="00D476B4">
        <w:rPr>
          <w:rFonts w:ascii="Poppins" w:hAnsi="Poppins" w:cs="Poppins"/>
          <w:b/>
          <w:color w:val="161B4E"/>
          <w:szCs w:val="22"/>
        </w:rPr>
        <w:t xml:space="preserve"> role primarily focuses on </w:t>
      </w:r>
      <w:r w:rsidR="007573F9" w:rsidRPr="00D476B4">
        <w:rPr>
          <w:rFonts w:ascii="Poppins" w:hAnsi="Poppins" w:cs="Poppins"/>
          <w:b/>
          <w:color w:val="161B4E"/>
          <w:szCs w:val="22"/>
        </w:rPr>
        <w:t>supporting the</w:t>
      </w:r>
      <w:r w:rsidR="004E19AF">
        <w:rPr>
          <w:rFonts w:ascii="Poppins" w:hAnsi="Poppins" w:cs="Poppins"/>
          <w:b/>
          <w:color w:val="161B4E"/>
          <w:szCs w:val="22"/>
        </w:rPr>
        <w:t xml:space="preserve"> senior centre and operations officer and </w:t>
      </w:r>
      <w:r w:rsidR="00612F63" w:rsidRPr="00D476B4">
        <w:rPr>
          <w:rFonts w:ascii="Poppins" w:hAnsi="Poppins" w:cs="Poppins"/>
          <w:b/>
          <w:color w:val="161B4E"/>
          <w:szCs w:val="22"/>
        </w:rPr>
        <w:t xml:space="preserve">senior leadership team </w:t>
      </w:r>
      <w:r w:rsidR="00CF308B" w:rsidRPr="00D476B4">
        <w:rPr>
          <w:rFonts w:ascii="Poppins" w:hAnsi="Poppins" w:cs="Poppins"/>
          <w:b/>
          <w:color w:val="161B4E"/>
          <w:szCs w:val="22"/>
        </w:rPr>
        <w:t>to deliver the strategic priorities of Girlguiding Anglia.</w:t>
      </w:r>
      <w:r w:rsidR="007A2341" w:rsidRPr="00D476B4">
        <w:rPr>
          <w:rFonts w:ascii="Poppins" w:hAnsi="Poppins" w:cs="Poppins"/>
          <w:b/>
          <w:color w:val="161B4E"/>
          <w:szCs w:val="22"/>
        </w:rPr>
        <w:t xml:space="preserve"> </w:t>
      </w:r>
      <w:r w:rsidR="00982734" w:rsidRPr="00D476B4">
        <w:rPr>
          <w:rFonts w:ascii="Poppins" w:hAnsi="Poppins" w:cs="Poppins"/>
          <w:b/>
          <w:color w:val="161B4E"/>
          <w:szCs w:val="22"/>
        </w:rPr>
        <w:t xml:space="preserve">A </w:t>
      </w:r>
      <w:r w:rsidR="00D54CE3" w:rsidRPr="00D476B4">
        <w:rPr>
          <w:rFonts w:ascii="Poppins" w:hAnsi="Poppins" w:cs="Poppins"/>
          <w:b/>
          <w:color w:val="161B4E"/>
          <w:szCs w:val="22"/>
        </w:rPr>
        <w:t xml:space="preserve">passion for </w:t>
      </w:r>
      <w:r w:rsidR="00A46293" w:rsidRPr="00D476B4">
        <w:rPr>
          <w:rFonts w:ascii="Poppins" w:hAnsi="Poppins" w:cs="Poppins"/>
          <w:b/>
          <w:color w:val="161B4E"/>
          <w:szCs w:val="22"/>
        </w:rPr>
        <w:t>providing new experiences</w:t>
      </w:r>
      <w:r w:rsidR="00982734" w:rsidRPr="00D476B4">
        <w:rPr>
          <w:rFonts w:ascii="Poppins" w:hAnsi="Poppins" w:cs="Poppins"/>
          <w:b/>
          <w:color w:val="161B4E"/>
          <w:szCs w:val="22"/>
        </w:rPr>
        <w:t xml:space="preserve"> </w:t>
      </w:r>
      <w:r w:rsidR="00840C95" w:rsidRPr="00D476B4">
        <w:rPr>
          <w:rFonts w:ascii="Poppins" w:hAnsi="Poppins" w:cs="Poppins"/>
          <w:b/>
          <w:color w:val="161B4E"/>
          <w:szCs w:val="22"/>
        </w:rPr>
        <w:t xml:space="preserve">will be key for this role to enable the successful participant to support the </w:t>
      </w:r>
      <w:r w:rsidR="00D476B4" w:rsidRPr="00D476B4">
        <w:rPr>
          <w:rFonts w:ascii="Poppins" w:hAnsi="Poppins" w:cs="Poppins"/>
          <w:b/>
          <w:color w:val="161B4E"/>
          <w:szCs w:val="22"/>
        </w:rPr>
        <w:t>e</w:t>
      </w:r>
      <w:r w:rsidR="00EA6EAE" w:rsidRPr="00D476B4">
        <w:rPr>
          <w:rFonts w:ascii="Poppins" w:hAnsi="Poppins" w:cs="Poppins"/>
          <w:b/>
          <w:color w:val="161B4E"/>
          <w:szCs w:val="22"/>
        </w:rPr>
        <w:t>vents and Hautbois office</w:t>
      </w:r>
      <w:r w:rsidR="00840C95" w:rsidRPr="00D476B4">
        <w:rPr>
          <w:rFonts w:ascii="Poppins" w:hAnsi="Poppins" w:cs="Poppins"/>
          <w:b/>
          <w:color w:val="161B4E"/>
          <w:szCs w:val="22"/>
        </w:rPr>
        <w:t xml:space="preserve"> manager and build resilience within the team.</w:t>
      </w:r>
    </w:p>
    <w:p w14:paraId="12E72D32" w14:textId="77777777" w:rsidR="001751BF" w:rsidRPr="00D476B4" w:rsidRDefault="001751BF" w:rsidP="003D3EE5">
      <w:pPr>
        <w:rPr>
          <w:rFonts w:ascii="Poppins" w:hAnsi="Poppins" w:cs="Poppins"/>
          <w:color w:val="161B4E"/>
          <w:szCs w:val="22"/>
        </w:rPr>
      </w:pPr>
    </w:p>
    <w:p w14:paraId="2F593020" w14:textId="26CFE85A" w:rsidR="003D3EE5" w:rsidRPr="00D476B4" w:rsidRDefault="00BF7728" w:rsidP="003D3EE5">
      <w:pPr>
        <w:rPr>
          <w:rFonts w:ascii="Poppins" w:hAnsi="Poppins" w:cs="Poppins"/>
          <w:color w:val="161B4E"/>
          <w:szCs w:val="22"/>
        </w:rPr>
      </w:pPr>
      <w:r w:rsidRPr="00D476B4">
        <w:rPr>
          <w:rFonts w:ascii="Poppins" w:hAnsi="Poppins" w:cs="Poppins"/>
          <w:color w:val="161B4E"/>
          <w:szCs w:val="22"/>
        </w:rPr>
        <w:t xml:space="preserve">The right candidate will have the opportunity to work </w:t>
      </w:r>
      <w:r w:rsidR="002423D9" w:rsidRPr="00D476B4">
        <w:rPr>
          <w:rFonts w:ascii="Poppins" w:hAnsi="Poppins" w:cs="Poppins"/>
          <w:color w:val="161B4E"/>
          <w:szCs w:val="22"/>
        </w:rPr>
        <w:t xml:space="preserve">collaboratively </w:t>
      </w:r>
      <w:r w:rsidRPr="00D476B4">
        <w:rPr>
          <w:rFonts w:ascii="Poppins" w:hAnsi="Poppins" w:cs="Poppins"/>
          <w:color w:val="161B4E"/>
          <w:szCs w:val="22"/>
        </w:rPr>
        <w:t xml:space="preserve">within a creative </w:t>
      </w:r>
      <w:r w:rsidR="002423D9" w:rsidRPr="00D476B4">
        <w:rPr>
          <w:rFonts w:ascii="Poppins" w:hAnsi="Poppins" w:cs="Poppins"/>
          <w:color w:val="161B4E"/>
          <w:szCs w:val="22"/>
        </w:rPr>
        <w:t xml:space="preserve">and forward-thinking </w:t>
      </w:r>
      <w:r w:rsidRPr="00D476B4">
        <w:rPr>
          <w:rFonts w:ascii="Poppins" w:hAnsi="Poppins" w:cs="Poppins"/>
          <w:color w:val="161B4E"/>
          <w:szCs w:val="22"/>
        </w:rPr>
        <w:t>environment</w:t>
      </w:r>
      <w:r w:rsidR="002423D9" w:rsidRPr="00D476B4">
        <w:rPr>
          <w:rFonts w:ascii="Poppins" w:hAnsi="Poppins" w:cs="Poppins"/>
          <w:color w:val="161B4E"/>
          <w:szCs w:val="22"/>
        </w:rPr>
        <w:t>,</w:t>
      </w:r>
      <w:r w:rsidRPr="00D476B4">
        <w:rPr>
          <w:rFonts w:ascii="Poppins" w:hAnsi="Poppins" w:cs="Poppins"/>
          <w:color w:val="161B4E"/>
          <w:szCs w:val="22"/>
        </w:rPr>
        <w:t xml:space="preserve"> whilst also having the autonomy to </w:t>
      </w:r>
      <w:r w:rsidR="00E26E18" w:rsidRPr="00D476B4">
        <w:rPr>
          <w:rFonts w:ascii="Poppins" w:hAnsi="Poppins" w:cs="Poppins"/>
          <w:color w:val="161B4E"/>
          <w:szCs w:val="22"/>
        </w:rPr>
        <w:t>complete regular tasks and projects</w:t>
      </w:r>
      <w:r w:rsidRPr="00D476B4">
        <w:rPr>
          <w:rFonts w:ascii="Poppins" w:hAnsi="Poppins" w:cs="Poppins"/>
          <w:color w:val="161B4E"/>
          <w:szCs w:val="22"/>
        </w:rPr>
        <w:t>.</w:t>
      </w:r>
      <w:r w:rsidR="002423D9" w:rsidRPr="00D476B4">
        <w:rPr>
          <w:rFonts w:ascii="Poppins" w:hAnsi="Poppins" w:cs="Poppins"/>
          <w:color w:val="161B4E"/>
          <w:szCs w:val="22"/>
        </w:rPr>
        <w:t xml:space="preserve"> </w:t>
      </w:r>
      <w:r w:rsidR="003D3EE5" w:rsidRPr="00D476B4">
        <w:rPr>
          <w:rFonts w:ascii="Poppins" w:hAnsi="Poppins" w:cs="Poppins"/>
          <w:color w:val="161B4E"/>
          <w:szCs w:val="22"/>
        </w:rPr>
        <w:t xml:space="preserve">The job requires someone who enjoys a varied working day and thrives </w:t>
      </w:r>
      <w:r w:rsidR="0095347D" w:rsidRPr="00D476B4">
        <w:rPr>
          <w:rFonts w:ascii="Poppins" w:hAnsi="Poppins" w:cs="Poppins"/>
          <w:color w:val="161B4E"/>
          <w:szCs w:val="22"/>
        </w:rPr>
        <w:t xml:space="preserve">on </w:t>
      </w:r>
      <w:r w:rsidR="003D3EE5" w:rsidRPr="00D476B4">
        <w:rPr>
          <w:rFonts w:ascii="Poppins" w:hAnsi="Poppins" w:cs="Poppins"/>
          <w:color w:val="161B4E"/>
          <w:szCs w:val="22"/>
        </w:rPr>
        <w:t xml:space="preserve">managing diverse priorities and tasks </w:t>
      </w:r>
      <w:r w:rsidR="00AC1B94" w:rsidRPr="00D476B4">
        <w:rPr>
          <w:rFonts w:ascii="Poppins" w:hAnsi="Poppins" w:cs="Poppins"/>
          <w:color w:val="161B4E"/>
          <w:szCs w:val="22"/>
        </w:rPr>
        <w:t>positively and proactively</w:t>
      </w:r>
      <w:r w:rsidR="003D3EE5" w:rsidRPr="00D476B4">
        <w:rPr>
          <w:rFonts w:ascii="Poppins" w:hAnsi="Poppins" w:cs="Poppins"/>
          <w:color w:val="161B4E"/>
          <w:szCs w:val="22"/>
        </w:rPr>
        <w:t>.</w:t>
      </w:r>
    </w:p>
    <w:p w14:paraId="1CC0D334" w14:textId="0CFF426A" w:rsidR="00DD4C4F" w:rsidRPr="00D476B4" w:rsidRDefault="00DD4C4F" w:rsidP="00156951">
      <w:pPr>
        <w:pStyle w:val="paragraph"/>
        <w:spacing w:before="0" w:beforeAutospacing="0" w:after="0" w:afterAutospacing="0"/>
        <w:textAlignment w:val="baseline"/>
        <w:rPr>
          <w:rFonts w:ascii="Poppins" w:hAnsi="Poppins" w:cs="Poppins"/>
          <w:color w:val="161B4E"/>
          <w:sz w:val="22"/>
          <w:szCs w:val="22"/>
        </w:rPr>
      </w:pPr>
      <w:r w:rsidRPr="00D476B4">
        <w:rPr>
          <w:rStyle w:val="eop"/>
          <w:rFonts w:ascii="Poppins" w:hAnsi="Poppins" w:cs="Poppins"/>
          <w:color w:val="161B4E"/>
          <w:sz w:val="22"/>
          <w:szCs w:val="22"/>
        </w:rPr>
        <w:t> </w:t>
      </w:r>
    </w:p>
    <w:p w14:paraId="1201ED08" w14:textId="6133D155" w:rsidR="00BE49DC" w:rsidRPr="00D476B4" w:rsidRDefault="006C01A7" w:rsidP="002C647C">
      <w:pPr>
        <w:rPr>
          <w:rFonts w:ascii="Poppins" w:hAnsi="Poppins" w:cs="Poppins"/>
          <w:color w:val="161B4E"/>
          <w:szCs w:val="22"/>
        </w:rPr>
      </w:pPr>
      <w:r w:rsidRPr="00D476B4">
        <w:rPr>
          <w:rFonts w:ascii="Poppins" w:hAnsi="Poppins" w:cs="Poppins"/>
          <w:color w:val="161B4E"/>
          <w:szCs w:val="22"/>
        </w:rPr>
        <w:t xml:space="preserve">When filling out the application if you feel there are some expectations you don’t have </w:t>
      </w:r>
      <w:r w:rsidR="00BD2B42" w:rsidRPr="00D476B4">
        <w:rPr>
          <w:rFonts w:ascii="Poppins" w:hAnsi="Poppins" w:cs="Poppins"/>
          <w:color w:val="161B4E"/>
          <w:szCs w:val="22"/>
        </w:rPr>
        <w:t>real</w:t>
      </w:r>
      <w:r w:rsidR="00A908BE" w:rsidRPr="00D476B4">
        <w:rPr>
          <w:rFonts w:ascii="Poppins" w:hAnsi="Poppins" w:cs="Poppins"/>
          <w:color w:val="161B4E"/>
          <w:szCs w:val="22"/>
        </w:rPr>
        <w:t>-</w:t>
      </w:r>
      <w:r w:rsidR="00BD2B42" w:rsidRPr="00D476B4">
        <w:rPr>
          <w:rFonts w:ascii="Poppins" w:hAnsi="Poppins" w:cs="Poppins"/>
          <w:color w:val="161B4E"/>
          <w:szCs w:val="22"/>
        </w:rPr>
        <w:t xml:space="preserve">life </w:t>
      </w:r>
      <w:r w:rsidR="0016001C" w:rsidRPr="00D476B4">
        <w:rPr>
          <w:rFonts w:ascii="Poppins" w:hAnsi="Poppins" w:cs="Poppins"/>
          <w:color w:val="161B4E"/>
          <w:szCs w:val="22"/>
        </w:rPr>
        <w:t xml:space="preserve">experience </w:t>
      </w:r>
      <w:r w:rsidR="00F3279F" w:rsidRPr="00D476B4">
        <w:rPr>
          <w:rFonts w:ascii="Poppins" w:hAnsi="Poppins" w:cs="Poppins"/>
          <w:color w:val="161B4E"/>
          <w:szCs w:val="22"/>
        </w:rPr>
        <w:t xml:space="preserve">of </w:t>
      </w:r>
      <w:r w:rsidR="0016001C" w:rsidRPr="00D476B4">
        <w:rPr>
          <w:rFonts w:ascii="Poppins" w:hAnsi="Poppins" w:cs="Poppins"/>
          <w:color w:val="161B4E"/>
          <w:szCs w:val="22"/>
        </w:rPr>
        <w:t>but</w:t>
      </w:r>
      <w:r w:rsidR="00BD2B42" w:rsidRPr="00D476B4">
        <w:rPr>
          <w:rFonts w:ascii="Poppins" w:hAnsi="Poppins" w:cs="Poppins"/>
          <w:color w:val="161B4E"/>
          <w:szCs w:val="22"/>
        </w:rPr>
        <w:t xml:space="preserve"> </w:t>
      </w:r>
      <w:r w:rsidR="00F3279F" w:rsidRPr="00D476B4">
        <w:rPr>
          <w:rFonts w:ascii="Poppins" w:hAnsi="Poppins" w:cs="Poppins"/>
          <w:color w:val="161B4E"/>
          <w:szCs w:val="22"/>
        </w:rPr>
        <w:t xml:space="preserve">instead </w:t>
      </w:r>
      <w:r w:rsidR="00BD2B42" w:rsidRPr="00D476B4">
        <w:rPr>
          <w:rFonts w:ascii="Poppins" w:hAnsi="Poppins" w:cs="Poppins"/>
          <w:color w:val="161B4E"/>
          <w:szCs w:val="22"/>
        </w:rPr>
        <w:t>have relevant transferrable skills that would enable you to th</w:t>
      </w:r>
      <w:r w:rsidR="00714F81" w:rsidRPr="00D476B4">
        <w:rPr>
          <w:rFonts w:ascii="Poppins" w:hAnsi="Poppins" w:cs="Poppins"/>
          <w:color w:val="161B4E"/>
          <w:szCs w:val="22"/>
        </w:rPr>
        <w:t>ri</w:t>
      </w:r>
      <w:r w:rsidR="00BD2B42" w:rsidRPr="00D476B4">
        <w:rPr>
          <w:rFonts w:ascii="Poppins" w:hAnsi="Poppins" w:cs="Poppins"/>
          <w:color w:val="161B4E"/>
          <w:szCs w:val="22"/>
        </w:rPr>
        <w:t>ve within this role</w:t>
      </w:r>
      <w:r w:rsidR="00027B45" w:rsidRPr="00D476B4">
        <w:rPr>
          <w:rFonts w:ascii="Poppins" w:hAnsi="Poppins" w:cs="Poppins"/>
          <w:color w:val="161B4E"/>
          <w:szCs w:val="22"/>
        </w:rPr>
        <w:t>,</w:t>
      </w:r>
      <w:r w:rsidR="00BD2B42" w:rsidRPr="00D476B4">
        <w:rPr>
          <w:rFonts w:ascii="Poppins" w:hAnsi="Poppins" w:cs="Poppins"/>
          <w:color w:val="161B4E"/>
          <w:szCs w:val="22"/>
        </w:rPr>
        <w:t xml:space="preserve"> please still apply.</w:t>
      </w:r>
    </w:p>
    <w:p w14:paraId="6218A0A7" w14:textId="77777777" w:rsidR="00BE49DC" w:rsidRPr="00D476B4" w:rsidRDefault="00BE49DC" w:rsidP="002C647C">
      <w:pPr>
        <w:rPr>
          <w:rFonts w:ascii="Poppins" w:hAnsi="Poppins" w:cs="Poppins"/>
          <w:color w:val="161B4E"/>
        </w:rPr>
      </w:pPr>
    </w:p>
    <w:p w14:paraId="298C549D" w14:textId="0A7902B5" w:rsidR="00707E74" w:rsidRPr="00D476B4" w:rsidRDefault="007A4E52" w:rsidP="002C647C">
      <w:pPr>
        <w:rPr>
          <w:rFonts w:ascii="Poppins" w:hAnsi="Poppins" w:cs="Poppins"/>
          <w:color w:val="161B4E"/>
        </w:rPr>
      </w:pPr>
      <w:r w:rsidRPr="00D476B4">
        <w:rPr>
          <w:rFonts w:ascii="Poppins" w:hAnsi="Poppins" w:cs="Poppins"/>
          <w:color w:val="161B4E"/>
        </w:rPr>
        <w:t>I</w:t>
      </w:r>
      <w:r w:rsidR="00707E74" w:rsidRPr="00D476B4">
        <w:rPr>
          <w:rFonts w:ascii="Poppins" w:hAnsi="Poppins" w:cs="Poppins"/>
          <w:color w:val="161B4E"/>
        </w:rPr>
        <w:t xml:space="preserve">f you have any questions regarding this role and person specification or would like to discuss the opportunity further, please contact </w:t>
      </w:r>
      <w:r w:rsidR="007F2FC9">
        <w:rPr>
          <w:rFonts w:ascii="Poppins" w:hAnsi="Poppins" w:cs="Poppins"/>
          <w:color w:val="161B4E"/>
        </w:rPr>
        <w:t>James Bowman</w:t>
      </w:r>
      <w:r w:rsidR="008D68FF" w:rsidRPr="00D476B4">
        <w:rPr>
          <w:rFonts w:ascii="Poppins" w:hAnsi="Poppins" w:cs="Poppins"/>
          <w:color w:val="161B4E"/>
        </w:rPr>
        <w:t xml:space="preserve"> </w:t>
      </w:r>
      <w:r w:rsidR="00A908BE" w:rsidRPr="00D476B4">
        <w:rPr>
          <w:rFonts w:ascii="Poppins" w:hAnsi="Poppins" w:cs="Poppins"/>
          <w:color w:val="161B4E"/>
        </w:rPr>
        <w:t>at</w:t>
      </w:r>
      <w:r w:rsidR="001F59CE" w:rsidRPr="00D476B4">
        <w:rPr>
          <w:rFonts w:ascii="Poppins" w:hAnsi="Poppins" w:cs="Poppins"/>
          <w:color w:val="161B4E"/>
        </w:rPr>
        <w:t xml:space="preserve"> the contact details below:</w:t>
      </w:r>
      <w:r w:rsidR="00290BD5" w:rsidRPr="00D476B4">
        <w:rPr>
          <w:rFonts w:ascii="Poppins" w:hAnsi="Poppins" w:cs="Poppins"/>
          <w:color w:val="161B4E"/>
        </w:rPr>
        <w:t xml:space="preserve"> </w:t>
      </w:r>
    </w:p>
    <w:p w14:paraId="521FC8D2" w14:textId="77777777" w:rsidR="00601F9E" w:rsidRPr="00D476B4" w:rsidRDefault="00601F9E" w:rsidP="002C647C">
      <w:pPr>
        <w:rPr>
          <w:rFonts w:ascii="Poppins" w:hAnsi="Poppins" w:cs="Poppins"/>
          <w:color w:val="161B4E"/>
        </w:rPr>
      </w:pPr>
    </w:p>
    <w:p w14:paraId="3B23F0EF" w14:textId="0F720F8C" w:rsidR="00601F9E" w:rsidRPr="00D476B4" w:rsidRDefault="00B36E5B" w:rsidP="002C647C">
      <w:pPr>
        <w:rPr>
          <w:rFonts w:ascii="Poppins" w:hAnsi="Poppins" w:cs="Poppins"/>
          <w:b/>
          <w:bCs/>
          <w:color w:val="161B4E"/>
        </w:rPr>
      </w:pPr>
      <w:r w:rsidRPr="00D476B4">
        <w:rPr>
          <w:rFonts w:ascii="Poppins" w:hAnsi="Poppins" w:cs="Poppins"/>
          <w:b/>
          <w:bCs/>
          <w:color w:val="161B4E"/>
        </w:rPr>
        <w:t>For more information c</w:t>
      </w:r>
      <w:r w:rsidR="00601F9E" w:rsidRPr="00D476B4">
        <w:rPr>
          <w:rFonts w:ascii="Poppins" w:hAnsi="Poppins" w:cs="Poppins"/>
          <w:b/>
          <w:bCs/>
          <w:color w:val="161B4E"/>
        </w:rPr>
        <w:t>ontact</w:t>
      </w:r>
    </w:p>
    <w:p w14:paraId="6F7ED9CD" w14:textId="29D9691F" w:rsidR="00E45EFD" w:rsidRDefault="00064943" w:rsidP="002C647C">
      <w:pPr>
        <w:rPr>
          <w:rFonts w:ascii="Poppins" w:hAnsi="Poppins" w:cs="Poppins"/>
          <w:color w:val="161B4E"/>
        </w:rPr>
      </w:pPr>
      <w:r>
        <w:rPr>
          <w:rFonts w:ascii="Poppins" w:hAnsi="Poppins" w:cs="Poppins"/>
          <w:color w:val="161B4E"/>
        </w:rPr>
        <w:t>James Bowman</w:t>
      </w:r>
    </w:p>
    <w:p w14:paraId="4C443A26" w14:textId="3D56EDD5" w:rsidR="00064943" w:rsidRPr="00D476B4" w:rsidRDefault="00064943" w:rsidP="002C647C">
      <w:pPr>
        <w:rPr>
          <w:rFonts w:ascii="Poppins" w:hAnsi="Poppins" w:cs="Poppins"/>
          <w:color w:val="161B4E"/>
        </w:rPr>
      </w:pPr>
      <w:r>
        <w:rPr>
          <w:rFonts w:ascii="Poppins" w:hAnsi="Poppins" w:cs="Poppins"/>
          <w:color w:val="161B4E"/>
        </w:rPr>
        <w:t>James.bowman@hautbois.org.uk</w:t>
      </w:r>
    </w:p>
    <w:p w14:paraId="0EC2C763" w14:textId="380B2B09" w:rsidR="00D07065" w:rsidRPr="00064943" w:rsidRDefault="00D07065" w:rsidP="002C647C">
      <w:pPr>
        <w:rPr>
          <w:rFonts w:ascii="Poppins" w:hAnsi="Poppins" w:cs="Poppins"/>
          <w:color w:val="161B4E"/>
        </w:rPr>
      </w:pPr>
      <w:r w:rsidRPr="00D476B4">
        <w:rPr>
          <w:rFonts w:ascii="Poppins" w:hAnsi="Poppins" w:cs="Poppins"/>
          <w:color w:val="161B4E"/>
        </w:rPr>
        <w:t xml:space="preserve">01603 </w:t>
      </w:r>
      <w:r w:rsidR="00064943">
        <w:rPr>
          <w:rFonts w:ascii="Poppins" w:hAnsi="Poppins" w:cs="Poppins"/>
          <w:color w:val="161B4E"/>
        </w:rPr>
        <w:t>739696</w:t>
      </w:r>
    </w:p>
    <w:p w14:paraId="516D0E56" w14:textId="05C7E7B7" w:rsidR="00485ED7" w:rsidRPr="00064943" w:rsidRDefault="00485ED7" w:rsidP="00C53295">
      <w:pPr>
        <w:rPr>
          <w:rFonts w:ascii="Poppins" w:hAnsi="Poppins" w:cs="Poppins"/>
          <w:sz w:val="32"/>
          <w:szCs w:val="32"/>
        </w:rPr>
      </w:pPr>
    </w:p>
    <w:p w14:paraId="6111027D" w14:textId="078F4FB4" w:rsidR="00485ED7" w:rsidRPr="00064943" w:rsidRDefault="00485ED7" w:rsidP="00C53295">
      <w:pPr>
        <w:rPr>
          <w:rFonts w:ascii="Poppins" w:hAnsi="Poppins" w:cs="Poppins"/>
        </w:rPr>
      </w:pPr>
    </w:p>
    <w:p w14:paraId="1FF173CD" w14:textId="0CF436EC" w:rsidR="00B010E5" w:rsidRPr="00064943" w:rsidRDefault="00B010E5" w:rsidP="00C53295">
      <w:pPr>
        <w:rPr>
          <w:rFonts w:ascii="Poppins" w:hAnsi="Poppins" w:cs="Poppins"/>
        </w:rPr>
      </w:pPr>
    </w:p>
    <w:p w14:paraId="0FEBBF19" w14:textId="77777777" w:rsidR="00B010E5" w:rsidRPr="00064943" w:rsidRDefault="00B010E5" w:rsidP="00C53295">
      <w:pPr>
        <w:rPr>
          <w:rFonts w:ascii="Poppins" w:hAnsi="Poppins" w:cs="Poppins"/>
        </w:rPr>
      </w:pPr>
    </w:p>
    <w:p w14:paraId="6AD5E915" w14:textId="2B5BC1C4" w:rsidR="00ED7D06" w:rsidRPr="00064943" w:rsidRDefault="00ED7D06" w:rsidP="00036663">
      <w:pPr>
        <w:rPr>
          <w:rFonts w:ascii="Poppins" w:hAnsi="Poppins" w:cs="Poppins"/>
        </w:rPr>
      </w:pPr>
    </w:p>
    <w:p w14:paraId="7A254ED9" w14:textId="044EC216" w:rsidR="00ED7D06" w:rsidRPr="00064943" w:rsidRDefault="00ED7D06" w:rsidP="00036663">
      <w:pPr>
        <w:rPr>
          <w:rFonts w:ascii="Poppins" w:hAnsi="Poppins" w:cs="Poppins"/>
        </w:rPr>
      </w:pPr>
    </w:p>
    <w:p w14:paraId="7CFA39C1" w14:textId="0CD08C09" w:rsidR="00951929" w:rsidRPr="00064943" w:rsidRDefault="00951929" w:rsidP="00951929">
      <w:pPr>
        <w:rPr>
          <w:rFonts w:ascii="Poppins" w:hAnsi="Poppins" w:cs="Poppins"/>
          <w:szCs w:val="22"/>
        </w:rPr>
      </w:pPr>
    </w:p>
    <w:p w14:paraId="67334B57" w14:textId="77777777" w:rsidR="000A61E4" w:rsidRPr="00064943" w:rsidRDefault="000A61E4">
      <w:pPr>
        <w:rPr>
          <w:rFonts w:ascii="Poppins" w:hAnsi="Poppins" w:cs="Poppins"/>
          <w:b/>
          <w:bCs/>
          <w:sz w:val="28"/>
          <w:szCs w:val="28"/>
        </w:rPr>
      </w:pPr>
      <w:r w:rsidRPr="00064943">
        <w:rPr>
          <w:rFonts w:ascii="Poppins" w:hAnsi="Poppins" w:cs="Poppins"/>
          <w:b/>
          <w:bCs/>
          <w:sz w:val="28"/>
          <w:szCs w:val="28"/>
        </w:rPr>
        <w:br w:type="page"/>
      </w:r>
    </w:p>
    <w:p w14:paraId="6D37E175" w14:textId="77777777" w:rsidR="00A56A2A" w:rsidRPr="00BF1197" w:rsidRDefault="00A56A2A" w:rsidP="00A56A2A">
      <w:pPr>
        <w:rPr>
          <w:rFonts w:ascii="Poppins" w:hAnsi="Poppins" w:cs="Poppins"/>
          <w:szCs w:val="22"/>
        </w:rPr>
      </w:pPr>
      <w:bookmarkStart w:id="1" w:name="_Hlk512868234"/>
      <w:bookmarkEnd w:id="1"/>
    </w:p>
    <w:p w14:paraId="13D14961" w14:textId="77777777" w:rsidR="00A56A2A" w:rsidRPr="00BF1197" w:rsidRDefault="00A56A2A" w:rsidP="00A56A2A">
      <w:pPr>
        <w:rPr>
          <w:rFonts w:ascii="Poppins" w:hAnsi="Poppins" w:cs="Poppins"/>
        </w:rPr>
      </w:pPr>
    </w:p>
    <w:p w14:paraId="5EF8DC16" w14:textId="77777777" w:rsidR="00A56A2A" w:rsidRPr="00BF1197" w:rsidRDefault="00A56A2A" w:rsidP="00A56A2A">
      <w:pPr>
        <w:rPr>
          <w:rFonts w:ascii="Poppins" w:hAnsi="Poppins" w:cs="Poppins"/>
        </w:rPr>
      </w:pPr>
    </w:p>
    <w:tbl>
      <w:tblPr>
        <w:tblW w:w="9640" w:type="dxa"/>
        <w:tblInd w:w="108" w:type="dxa"/>
        <w:shd w:val="clear" w:color="auto" w:fill="548DD4"/>
        <w:tblLook w:val="01E0" w:firstRow="1" w:lastRow="1" w:firstColumn="1" w:lastColumn="1" w:noHBand="0" w:noVBand="0"/>
      </w:tblPr>
      <w:tblGrid>
        <w:gridCol w:w="9640"/>
      </w:tblGrid>
      <w:tr w:rsidR="00BF1197" w:rsidRPr="00BF1197" w14:paraId="62DFF188" w14:textId="77777777" w:rsidTr="00BF1197">
        <w:trPr>
          <w:trHeight w:val="300"/>
        </w:trPr>
        <w:tc>
          <w:tcPr>
            <w:tcW w:w="9640" w:type="dxa"/>
            <w:shd w:val="clear" w:color="auto" w:fill="161B4E"/>
            <w:vAlign w:val="center"/>
          </w:tcPr>
          <w:p w14:paraId="233AD889" w14:textId="77777777" w:rsidR="00BF1197" w:rsidRPr="00BF1197" w:rsidRDefault="00BF1197" w:rsidP="000A36E5">
            <w:pPr>
              <w:ind w:left="-108" w:firstLine="108"/>
              <w:rPr>
                <w:rFonts w:ascii="Poppins" w:hAnsi="Poppins" w:cs="Poppins"/>
                <w:color w:val="FFFFFF"/>
                <w:sz w:val="20"/>
                <w:szCs w:val="20"/>
              </w:rPr>
            </w:pPr>
            <w:r w:rsidRPr="00BF1197">
              <w:rPr>
                <w:rFonts w:ascii="Poppins" w:hAnsi="Poppins" w:cs="Poppins"/>
                <w:sz w:val="20"/>
                <w:szCs w:val="20"/>
              </w:rPr>
              <w:br w:type="page"/>
            </w:r>
          </w:p>
          <w:p w14:paraId="2391C023" w14:textId="77777777" w:rsidR="00BF1197" w:rsidRPr="00BF1197" w:rsidRDefault="00BF1197" w:rsidP="000A36E5">
            <w:pPr>
              <w:ind w:left="-108" w:firstLine="108"/>
              <w:jc w:val="center"/>
              <w:rPr>
                <w:rFonts w:ascii="Poppins" w:hAnsi="Poppins" w:cs="Poppins"/>
                <w:b/>
                <w:color w:val="FFFFFF"/>
                <w:sz w:val="20"/>
                <w:szCs w:val="20"/>
              </w:rPr>
            </w:pPr>
            <w:r w:rsidRPr="00BF1197">
              <w:rPr>
                <w:rFonts w:ascii="Poppins" w:hAnsi="Poppins" w:cs="Poppins"/>
                <w:b/>
                <w:color w:val="FFFFFF"/>
                <w:sz w:val="20"/>
                <w:szCs w:val="20"/>
              </w:rPr>
              <w:t xml:space="preserve">Job Description </w:t>
            </w:r>
          </w:p>
          <w:p w14:paraId="2984B351" w14:textId="77777777" w:rsidR="00BF1197" w:rsidRPr="00BF1197" w:rsidRDefault="00BF1197" w:rsidP="000A36E5">
            <w:pPr>
              <w:ind w:left="-108" w:firstLine="108"/>
              <w:rPr>
                <w:rFonts w:ascii="Poppins" w:hAnsi="Poppins" w:cs="Poppins"/>
                <w:sz w:val="20"/>
                <w:szCs w:val="20"/>
              </w:rPr>
            </w:pPr>
          </w:p>
        </w:tc>
      </w:tr>
    </w:tbl>
    <w:p w14:paraId="4441D6B5" w14:textId="77777777" w:rsidR="00BF1197" w:rsidRPr="00BF1197" w:rsidRDefault="00BF1197" w:rsidP="00BF1197">
      <w:pPr>
        <w:rPr>
          <w:rFonts w:ascii="Poppins" w:hAnsi="Poppins" w:cs="Poppins"/>
          <w:sz w:val="20"/>
          <w:szCs w:val="20"/>
        </w:rPr>
      </w:pPr>
    </w:p>
    <w:p w14:paraId="2CD6B19A" w14:textId="71261E00" w:rsidR="00BF1197" w:rsidRPr="00D476B4" w:rsidRDefault="00BF1197" w:rsidP="00BF1197">
      <w:pPr>
        <w:rPr>
          <w:rFonts w:ascii="Poppins" w:hAnsi="Poppins" w:cs="Poppins"/>
          <w:b/>
          <w:color w:val="161B4E"/>
          <w:sz w:val="20"/>
          <w:szCs w:val="20"/>
        </w:rPr>
      </w:pPr>
      <w:r w:rsidRPr="00D476B4">
        <w:rPr>
          <w:rFonts w:ascii="Poppins" w:hAnsi="Poppins" w:cs="Poppins"/>
          <w:b/>
          <w:color w:val="161B4E"/>
          <w:sz w:val="20"/>
          <w:szCs w:val="20"/>
        </w:rPr>
        <w:t>Post:</w:t>
      </w:r>
      <w:r w:rsidRPr="00D476B4">
        <w:rPr>
          <w:rFonts w:ascii="Poppins" w:hAnsi="Poppins" w:cs="Poppins"/>
          <w:b/>
          <w:color w:val="161B4E"/>
          <w:sz w:val="20"/>
          <w:szCs w:val="20"/>
        </w:rPr>
        <w:tab/>
      </w:r>
      <w:r w:rsidRPr="00D476B4">
        <w:rPr>
          <w:rFonts w:ascii="Poppins" w:hAnsi="Poppins" w:cs="Poppins"/>
          <w:b/>
          <w:color w:val="161B4E"/>
          <w:sz w:val="20"/>
          <w:szCs w:val="20"/>
        </w:rPr>
        <w:tab/>
      </w:r>
      <w:r w:rsidRPr="00D476B4">
        <w:rPr>
          <w:rFonts w:ascii="Poppins" w:hAnsi="Poppins" w:cs="Poppins"/>
          <w:b/>
          <w:color w:val="161B4E"/>
          <w:sz w:val="20"/>
          <w:szCs w:val="20"/>
        </w:rPr>
        <w:tab/>
      </w:r>
      <w:r w:rsidR="00064943">
        <w:rPr>
          <w:rFonts w:ascii="Poppins" w:hAnsi="Poppins" w:cs="Poppins"/>
          <w:b/>
          <w:color w:val="161B4E"/>
          <w:sz w:val="20"/>
          <w:szCs w:val="20"/>
        </w:rPr>
        <w:t xml:space="preserve">Hautbois </w:t>
      </w:r>
      <w:r w:rsidR="00582131">
        <w:rPr>
          <w:rFonts w:ascii="Poppins" w:hAnsi="Poppins" w:cs="Poppins"/>
          <w:b/>
          <w:color w:val="161B4E"/>
          <w:sz w:val="20"/>
          <w:szCs w:val="20"/>
        </w:rPr>
        <w:t>o</w:t>
      </w:r>
      <w:r w:rsidR="003C1254" w:rsidRPr="00D476B4">
        <w:rPr>
          <w:rFonts w:ascii="Poppins" w:hAnsi="Poppins" w:cs="Poppins"/>
          <w:b/>
          <w:color w:val="161B4E"/>
          <w:sz w:val="20"/>
          <w:szCs w:val="20"/>
        </w:rPr>
        <w:t>perations coordinator</w:t>
      </w:r>
      <w:r w:rsidRPr="00D476B4">
        <w:rPr>
          <w:rFonts w:ascii="Poppins" w:hAnsi="Poppins" w:cs="Poppins"/>
          <w:b/>
          <w:color w:val="161B4E"/>
          <w:sz w:val="20"/>
          <w:szCs w:val="20"/>
        </w:rPr>
        <w:t xml:space="preserve"> </w:t>
      </w:r>
    </w:p>
    <w:p w14:paraId="43681E3D" w14:textId="77777777" w:rsidR="00BF1197" w:rsidRPr="00D476B4" w:rsidRDefault="00BF1197" w:rsidP="00BF1197">
      <w:pPr>
        <w:rPr>
          <w:rFonts w:ascii="Poppins" w:hAnsi="Poppins" w:cs="Poppins"/>
          <w:b/>
          <w:color w:val="161B4E"/>
          <w:sz w:val="20"/>
          <w:szCs w:val="20"/>
        </w:rPr>
      </w:pPr>
    </w:p>
    <w:p w14:paraId="0C5CD3F8" w14:textId="2AD09090" w:rsidR="00BF1197" w:rsidRPr="00D476B4" w:rsidRDefault="00BF1197" w:rsidP="00BF1197">
      <w:pPr>
        <w:rPr>
          <w:rFonts w:ascii="Poppins" w:hAnsi="Poppins" w:cs="Poppins"/>
          <w:b/>
          <w:color w:val="161B4E"/>
          <w:sz w:val="20"/>
          <w:szCs w:val="20"/>
        </w:rPr>
      </w:pPr>
      <w:r w:rsidRPr="00D476B4">
        <w:rPr>
          <w:rFonts w:ascii="Poppins" w:hAnsi="Poppins" w:cs="Poppins"/>
          <w:b/>
          <w:color w:val="161B4E"/>
          <w:sz w:val="20"/>
          <w:szCs w:val="20"/>
        </w:rPr>
        <w:t xml:space="preserve">Responsible to: </w:t>
      </w:r>
      <w:r w:rsidRPr="00D476B4">
        <w:rPr>
          <w:rFonts w:ascii="Poppins" w:hAnsi="Poppins" w:cs="Poppins"/>
          <w:b/>
          <w:color w:val="161B4E"/>
          <w:sz w:val="20"/>
          <w:szCs w:val="20"/>
        </w:rPr>
        <w:tab/>
        <w:t xml:space="preserve">Anglia </w:t>
      </w:r>
      <w:r w:rsidR="00D476B4" w:rsidRPr="00D476B4">
        <w:rPr>
          <w:rFonts w:ascii="Poppins" w:hAnsi="Poppins" w:cs="Poppins"/>
          <w:b/>
          <w:color w:val="161B4E"/>
          <w:sz w:val="20"/>
          <w:szCs w:val="20"/>
        </w:rPr>
        <w:t>e</w:t>
      </w:r>
      <w:r w:rsidRPr="00D476B4">
        <w:rPr>
          <w:rFonts w:ascii="Poppins" w:hAnsi="Poppins" w:cs="Poppins"/>
          <w:b/>
          <w:color w:val="161B4E"/>
          <w:sz w:val="20"/>
          <w:szCs w:val="20"/>
        </w:rPr>
        <w:t xml:space="preserve">xecutive </w:t>
      </w:r>
      <w:r w:rsidR="00D476B4" w:rsidRPr="00D476B4">
        <w:rPr>
          <w:rFonts w:ascii="Poppins" w:hAnsi="Poppins" w:cs="Poppins"/>
          <w:b/>
          <w:color w:val="161B4E"/>
          <w:sz w:val="20"/>
          <w:szCs w:val="20"/>
        </w:rPr>
        <w:t>c</w:t>
      </w:r>
      <w:r w:rsidRPr="00D476B4">
        <w:rPr>
          <w:rFonts w:ascii="Poppins" w:hAnsi="Poppins" w:cs="Poppins"/>
          <w:b/>
          <w:color w:val="161B4E"/>
          <w:sz w:val="20"/>
          <w:szCs w:val="20"/>
        </w:rPr>
        <w:t>ommittee and sub committees</w:t>
      </w:r>
    </w:p>
    <w:p w14:paraId="603C8159" w14:textId="77777777" w:rsidR="00BF1197" w:rsidRPr="00D476B4" w:rsidRDefault="00BF1197" w:rsidP="00BF1197">
      <w:pPr>
        <w:rPr>
          <w:rFonts w:ascii="Poppins" w:hAnsi="Poppins" w:cs="Poppins"/>
          <w:b/>
          <w:color w:val="161B4E"/>
          <w:sz w:val="20"/>
          <w:szCs w:val="20"/>
        </w:rPr>
      </w:pPr>
    </w:p>
    <w:p w14:paraId="0C3B0C47" w14:textId="198A0272" w:rsidR="00BF1197" w:rsidRPr="007F2FC9" w:rsidRDefault="00BF1197" w:rsidP="00BF1197">
      <w:pPr>
        <w:rPr>
          <w:rFonts w:ascii="Poppins" w:hAnsi="Poppins" w:cs="Poppins"/>
          <w:b/>
          <w:color w:val="161B4E"/>
          <w:sz w:val="20"/>
          <w:szCs w:val="20"/>
        </w:rPr>
      </w:pPr>
      <w:r w:rsidRPr="007F2FC9">
        <w:rPr>
          <w:rFonts w:ascii="Poppins" w:hAnsi="Poppins" w:cs="Poppins"/>
          <w:b/>
          <w:color w:val="161B4E"/>
          <w:sz w:val="20"/>
          <w:szCs w:val="20"/>
        </w:rPr>
        <w:t xml:space="preserve">Line management: </w:t>
      </w:r>
      <w:r w:rsidRPr="007F2FC9">
        <w:rPr>
          <w:rFonts w:ascii="Poppins" w:hAnsi="Poppins" w:cs="Poppins"/>
          <w:b/>
          <w:color w:val="161B4E"/>
          <w:sz w:val="20"/>
          <w:szCs w:val="20"/>
        </w:rPr>
        <w:tab/>
      </w:r>
      <w:r w:rsidR="007F2FC9" w:rsidRPr="007F2FC9">
        <w:rPr>
          <w:rFonts w:ascii="Poppins" w:hAnsi="Poppins" w:cs="Poppins"/>
          <w:b/>
          <w:bCs/>
          <w:color w:val="002060"/>
          <w:sz w:val="20"/>
          <w:szCs w:val="20"/>
        </w:rPr>
        <w:t>Senior centre and operations manager</w:t>
      </w:r>
    </w:p>
    <w:p w14:paraId="5052A435" w14:textId="77777777" w:rsidR="00BF1197" w:rsidRPr="007F2FC9"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BF1197" w14:paraId="794F1B06" w14:textId="77777777" w:rsidTr="00BF1197">
        <w:trPr>
          <w:trHeight w:val="300"/>
        </w:trPr>
        <w:tc>
          <w:tcPr>
            <w:tcW w:w="9747" w:type="dxa"/>
            <w:shd w:val="clear" w:color="auto" w:fill="161B4E"/>
          </w:tcPr>
          <w:p w14:paraId="0D7269BC" w14:textId="77777777" w:rsidR="00BF1197" w:rsidRPr="00BF1197" w:rsidRDefault="00BF1197" w:rsidP="000A36E5">
            <w:pPr>
              <w:rPr>
                <w:rFonts w:ascii="Poppins" w:hAnsi="Poppins" w:cs="Poppins"/>
                <w:b/>
                <w:sz w:val="20"/>
                <w:szCs w:val="20"/>
              </w:rPr>
            </w:pPr>
            <w:r w:rsidRPr="00BF1197">
              <w:rPr>
                <w:rFonts w:ascii="Poppins" w:hAnsi="Poppins" w:cs="Poppins"/>
                <w:b/>
                <w:sz w:val="20"/>
                <w:szCs w:val="20"/>
              </w:rPr>
              <w:t>Purpose</w:t>
            </w:r>
          </w:p>
        </w:tc>
      </w:tr>
      <w:tr w:rsidR="00BF1197" w:rsidRPr="00BF1197" w14:paraId="48D053F0" w14:textId="77777777" w:rsidTr="000A36E5">
        <w:trPr>
          <w:trHeight w:val="1082"/>
        </w:trPr>
        <w:tc>
          <w:tcPr>
            <w:tcW w:w="9747" w:type="dxa"/>
          </w:tcPr>
          <w:p w14:paraId="6ACCAB31" w14:textId="7E84E2FE" w:rsidR="00BF1197" w:rsidRPr="00BF1197" w:rsidRDefault="00E1343D" w:rsidP="000A36E5">
            <w:pPr>
              <w:spacing w:after="240"/>
              <w:contextualSpacing/>
              <w:rPr>
                <w:rFonts w:ascii="Poppins" w:hAnsi="Poppins" w:cs="Poppins"/>
                <w:sz w:val="20"/>
                <w:szCs w:val="20"/>
              </w:rPr>
            </w:pPr>
            <w:r w:rsidRPr="00D476B4">
              <w:rPr>
                <w:rFonts w:ascii="Poppins" w:hAnsi="Poppins" w:cs="Poppins"/>
                <w:color w:val="161B4E"/>
                <w:sz w:val="20"/>
                <w:szCs w:val="20"/>
              </w:rPr>
              <w:t xml:space="preserve">As a member of the </w:t>
            </w:r>
            <w:r w:rsidR="00064943">
              <w:rPr>
                <w:rFonts w:ascii="Poppins" w:hAnsi="Poppins" w:cs="Poppins"/>
                <w:color w:val="161B4E"/>
                <w:sz w:val="20"/>
                <w:szCs w:val="20"/>
              </w:rPr>
              <w:t xml:space="preserve">Hautbois operations </w:t>
            </w:r>
            <w:r w:rsidRPr="00D476B4">
              <w:rPr>
                <w:rFonts w:ascii="Poppins" w:hAnsi="Poppins" w:cs="Poppins"/>
                <w:color w:val="161B4E"/>
                <w:sz w:val="20"/>
                <w:szCs w:val="20"/>
              </w:rPr>
              <w:t xml:space="preserve">team, you will work closely with the Hautbois </w:t>
            </w:r>
            <w:r w:rsidR="00064943">
              <w:rPr>
                <w:rFonts w:ascii="Poppins" w:hAnsi="Poppins" w:cs="Poppins"/>
                <w:color w:val="161B4E"/>
                <w:sz w:val="20"/>
                <w:szCs w:val="20"/>
              </w:rPr>
              <w:t xml:space="preserve">centre </w:t>
            </w:r>
            <w:r w:rsidR="00D476B4" w:rsidRPr="00D476B4">
              <w:rPr>
                <w:rFonts w:ascii="Poppins" w:hAnsi="Poppins" w:cs="Poppins"/>
                <w:color w:val="161B4E"/>
                <w:sz w:val="20"/>
                <w:szCs w:val="20"/>
              </w:rPr>
              <w:t>m</w:t>
            </w:r>
            <w:r w:rsidRPr="00D476B4">
              <w:rPr>
                <w:rFonts w:ascii="Poppins" w:hAnsi="Poppins" w:cs="Poppins"/>
                <w:color w:val="161B4E"/>
                <w:sz w:val="20"/>
                <w:szCs w:val="20"/>
              </w:rPr>
              <w:t xml:space="preserve">anager to ensure the smooth and efficient delivery of </w:t>
            </w:r>
            <w:r w:rsidR="00064943">
              <w:rPr>
                <w:rFonts w:ascii="Poppins" w:hAnsi="Poppins" w:cs="Poppins"/>
                <w:color w:val="161B4E"/>
                <w:sz w:val="20"/>
                <w:szCs w:val="20"/>
              </w:rPr>
              <w:t>operations</w:t>
            </w:r>
            <w:r w:rsidRPr="00D476B4">
              <w:rPr>
                <w:rFonts w:ascii="Poppins" w:hAnsi="Poppins" w:cs="Poppins"/>
                <w:color w:val="161B4E"/>
                <w:sz w:val="20"/>
                <w:szCs w:val="20"/>
              </w:rPr>
              <w:t>. You will be responsible for overseeing day-to-day administrative tasks, as well as maintaining and developing key systems and processes.</w:t>
            </w:r>
          </w:p>
        </w:tc>
      </w:tr>
    </w:tbl>
    <w:p w14:paraId="7B30EFA2" w14:textId="77777777" w:rsidR="00BF1197" w:rsidRPr="00BF1197"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BF1197" w14:paraId="504F34C5" w14:textId="77777777" w:rsidTr="00BF1197">
        <w:trPr>
          <w:trHeight w:val="586"/>
        </w:trPr>
        <w:tc>
          <w:tcPr>
            <w:tcW w:w="9747" w:type="dxa"/>
            <w:shd w:val="clear" w:color="auto" w:fill="161B4E"/>
          </w:tcPr>
          <w:p w14:paraId="1F6604B4" w14:textId="77777777" w:rsidR="00BF1197" w:rsidRPr="00BF1197" w:rsidRDefault="00BF1197" w:rsidP="000A36E5">
            <w:pPr>
              <w:rPr>
                <w:rFonts w:ascii="Poppins" w:hAnsi="Poppins" w:cs="Poppins"/>
                <w:b/>
                <w:sz w:val="20"/>
                <w:szCs w:val="20"/>
              </w:rPr>
            </w:pPr>
            <w:r w:rsidRPr="00BF1197">
              <w:rPr>
                <w:rFonts w:ascii="Poppins" w:hAnsi="Poppins" w:cs="Poppins"/>
                <w:b/>
                <w:sz w:val="20"/>
                <w:szCs w:val="20"/>
              </w:rPr>
              <w:t>Main duties for the post:</w:t>
            </w:r>
          </w:p>
          <w:p w14:paraId="27CF21C4" w14:textId="77777777" w:rsidR="00BF1197" w:rsidRPr="00BF1197" w:rsidRDefault="00BF1197" w:rsidP="000A36E5">
            <w:pPr>
              <w:rPr>
                <w:rFonts w:ascii="Poppins" w:hAnsi="Poppins" w:cs="Poppins"/>
                <w:sz w:val="20"/>
                <w:szCs w:val="20"/>
              </w:rPr>
            </w:pPr>
            <w:r w:rsidRPr="00BF1197">
              <w:rPr>
                <w:rFonts w:ascii="Poppins" w:hAnsi="Poppins" w:cs="Poppins"/>
                <w:sz w:val="20"/>
                <w:szCs w:val="20"/>
              </w:rPr>
              <w:t>The duties are likely to vary so an ability to work flexibly will be essential.</w:t>
            </w:r>
          </w:p>
        </w:tc>
      </w:tr>
      <w:tr w:rsidR="00BF1197" w:rsidRPr="00BF1197" w14:paraId="20F18E5F" w14:textId="77777777" w:rsidTr="000A36E5">
        <w:trPr>
          <w:trHeight w:val="69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A837DF" w14:textId="6106B733" w:rsidR="00BF1197" w:rsidRPr="00D476B4" w:rsidRDefault="00BF1197" w:rsidP="000A36E5">
            <w:pPr>
              <w:spacing w:after="80"/>
              <w:contextualSpacing/>
              <w:rPr>
                <w:rFonts w:ascii="Poppins" w:hAnsi="Poppins" w:cs="Poppins"/>
                <w:color w:val="161B4E"/>
                <w:sz w:val="20"/>
                <w:szCs w:val="20"/>
              </w:rPr>
            </w:pPr>
            <w:r w:rsidRPr="00D476B4">
              <w:rPr>
                <w:rFonts w:ascii="Poppins" w:hAnsi="Poppins" w:cs="Poppins"/>
                <w:color w:val="161B4E"/>
                <w:sz w:val="20"/>
                <w:szCs w:val="20"/>
              </w:rPr>
              <w:t xml:space="preserve">To deliver </w:t>
            </w:r>
            <w:r w:rsidR="00016AB5" w:rsidRPr="00D476B4">
              <w:rPr>
                <w:rFonts w:ascii="Poppins" w:hAnsi="Poppins" w:cs="Poppins"/>
                <w:color w:val="161B4E"/>
                <w:sz w:val="20"/>
                <w:szCs w:val="20"/>
              </w:rPr>
              <w:t>admin</w:t>
            </w:r>
            <w:r w:rsidRPr="00D476B4">
              <w:rPr>
                <w:rFonts w:ascii="Poppins" w:hAnsi="Poppins" w:cs="Poppins"/>
                <w:color w:val="161B4E"/>
                <w:sz w:val="20"/>
                <w:szCs w:val="20"/>
              </w:rPr>
              <w:t xml:space="preserve"> support and a high-quality service as required, working closely with other members of the region team and volunteers.</w:t>
            </w:r>
          </w:p>
          <w:p w14:paraId="1574125F" w14:textId="77777777" w:rsidR="00BF1197" w:rsidRPr="00D476B4" w:rsidRDefault="00BF1197" w:rsidP="000A36E5">
            <w:pPr>
              <w:spacing w:after="80"/>
              <w:contextualSpacing/>
              <w:rPr>
                <w:rFonts w:ascii="Poppins" w:hAnsi="Poppins" w:cs="Poppins"/>
                <w:color w:val="161B4E"/>
                <w:sz w:val="20"/>
                <w:szCs w:val="20"/>
              </w:rPr>
            </w:pPr>
            <w:r w:rsidRPr="00D476B4">
              <w:rPr>
                <w:rFonts w:ascii="Poppins" w:hAnsi="Poppins" w:cs="Poppins"/>
                <w:color w:val="161B4E"/>
                <w:sz w:val="20"/>
                <w:szCs w:val="20"/>
              </w:rPr>
              <w:t>The exact tasks will vary, and flexibility is key, but will include the following:</w:t>
            </w:r>
          </w:p>
        </w:tc>
      </w:tr>
      <w:tr w:rsidR="00BF1197" w:rsidRPr="00BF1197" w14:paraId="1A109FC8" w14:textId="77777777" w:rsidTr="000316DE">
        <w:trPr>
          <w:trHeight w:val="445"/>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EF8D67" w14:textId="39575E71" w:rsidR="00BF1197" w:rsidRPr="00D476B4" w:rsidRDefault="00B94B3B" w:rsidP="00B94B3B">
            <w:pPr>
              <w:rPr>
                <w:rStyle w:val="normaltextrun"/>
                <w:rFonts w:ascii="Poppins" w:hAnsi="Poppins" w:cs="Poppins"/>
                <w:b/>
                <w:bCs/>
                <w:color w:val="161B4E"/>
                <w:sz w:val="20"/>
                <w:szCs w:val="20"/>
                <w:shd w:val="clear" w:color="auto" w:fill="FFFFFF"/>
              </w:rPr>
            </w:pPr>
            <w:r w:rsidRPr="00D476B4">
              <w:rPr>
                <w:rStyle w:val="normaltextrun"/>
                <w:rFonts w:ascii="Poppins" w:hAnsi="Poppins" w:cs="Poppins"/>
                <w:b/>
                <w:bCs/>
                <w:color w:val="161B4E"/>
                <w:sz w:val="20"/>
                <w:szCs w:val="20"/>
                <w:shd w:val="clear" w:color="auto" w:fill="FFFFFF"/>
              </w:rPr>
              <w:t>Administration</w:t>
            </w:r>
          </w:p>
        </w:tc>
      </w:tr>
      <w:tr w:rsidR="00BF1197" w:rsidRPr="00BF1197" w14:paraId="2E95657D" w14:textId="77777777" w:rsidTr="000A36E5">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E7CC6" w14:textId="18B19EB6" w:rsidR="00BF1197" w:rsidRPr="00D476B4" w:rsidRDefault="00812F15" w:rsidP="00FE7F07">
            <w:pPr>
              <w:pStyle w:val="ListParagraph"/>
              <w:numPr>
                <w:ilvl w:val="0"/>
                <w:numId w:val="12"/>
              </w:numPr>
              <w:rPr>
                <w:rStyle w:val="normaltextrun"/>
                <w:rFonts w:ascii="Poppins" w:hAnsi="Poppins" w:cs="Poppins"/>
                <w:color w:val="161B4E"/>
                <w:sz w:val="20"/>
                <w:szCs w:val="20"/>
                <w:shd w:val="clear" w:color="auto" w:fill="FFFFFF"/>
              </w:rPr>
            </w:pPr>
            <w:r w:rsidRPr="004E19AF">
              <w:rPr>
                <w:rStyle w:val="normaltextrun"/>
                <w:rFonts w:ascii="Poppins" w:hAnsi="Poppins" w:cs="Poppins"/>
                <w:color w:val="002060"/>
                <w:sz w:val="20"/>
                <w:szCs w:val="20"/>
                <w:shd w:val="clear" w:color="auto" w:fill="FFFFFF"/>
              </w:rPr>
              <w:t>Completing general office tasks</w:t>
            </w:r>
            <w:r w:rsidR="0083126A" w:rsidRPr="004E19AF">
              <w:rPr>
                <w:rStyle w:val="normaltextrun"/>
                <w:rFonts w:ascii="Poppins" w:hAnsi="Poppins" w:cs="Poppins"/>
                <w:color w:val="002060"/>
                <w:sz w:val="20"/>
                <w:szCs w:val="20"/>
                <w:shd w:val="clear" w:color="auto" w:fill="FFFFFF"/>
              </w:rPr>
              <w:t xml:space="preserve"> including</w:t>
            </w:r>
            <w:r w:rsidRPr="004E19AF">
              <w:rPr>
                <w:rStyle w:val="normaltextrun"/>
                <w:rFonts w:ascii="Poppins" w:hAnsi="Poppins" w:cs="Poppins"/>
                <w:color w:val="002060"/>
                <w:sz w:val="20"/>
                <w:szCs w:val="20"/>
                <w:shd w:val="clear" w:color="auto" w:fill="FFFFFF"/>
              </w:rPr>
              <w:t xml:space="preserve"> answering </w:t>
            </w:r>
            <w:r w:rsidR="0083126A" w:rsidRPr="004E19AF">
              <w:rPr>
                <w:rStyle w:val="normaltextrun"/>
                <w:rFonts w:ascii="Poppins" w:hAnsi="Poppins" w:cs="Poppins"/>
                <w:color w:val="002060"/>
                <w:sz w:val="20"/>
                <w:szCs w:val="20"/>
                <w:shd w:val="clear" w:color="auto" w:fill="FFFFFF"/>
              </w:rPr>
              <w:t>phone calls</w:t>
            </w:r>
            <w:r w:rsidRPr="004E19AF">
              <w:rPr>
                <w:rStyle w:val="normaltextrun"/>
                <w:rFonts w:ascii="Poppins" w:hAnsi="Poppins" w:cs="Poppins"/>
                <w:color w:val="002060"/>
                <w:sz w:val="20"/>
                <w:szCs w:val="20"/>
                <w:shd w:val="clear" w:color="auto" w:fill="FFFFFF"/>
              </w:rPr>
              <w:t xml:space="preserve">, joint management of </w:t>
            </w:r>
            <w:r w:rsidR="009F2427" w:rsidRPr="004E19AF">
              <w:rPr>
                <w:rStyle w:val="normaltextrun"/>
                <w:rFonts w:ascii="Poppins" w:hAnsi="Poppins" w:cs="Poppins"/>
                <w:color w:val="002060"/>
                <w:sz w:val="20"/>
                <w:szCs w:val="20"/>
                <w:shd w:val="clear" w:color="auto" w:fill="FFFFFF"/>
              </w:rPr>
              <w:t>shared inboxes</w:t>
            </w:r>
            <w:r w:rsidR="00B4771E" w:rsidRPr="004E19AF">
              <w:rPr>
                <w:rStyle w:val="normaltextrun"/>
                <w:rFonts w:ascii="Poppins" w:hAnsi="Poppins" w:cs="Poppins"/>
                <w:color w:val="002060"/>
                <w:sz w:val="20"/>
                <w:szCs w:val="20"/>
                <w:shd w:val="clear" w:color="auto" w:fill="FFFFFF"/>
              </w:rPr>
              <w:t>, creating social media content</w:t>
            </w:r>
            <w:r w:rsidR="009F2427" w:rsidRPr="004E19AF">
              <w:rPr>
                <w:rStyle w:val="normaltextrun"/>
                <w:rFonts w:ascii="Poppins" w:hAnsi="Poppins" w:cs="Poppins"/>
                <w:color w:val="002060"/>
                <w:sz w:val="20"/>
                <w:szCs w:val="20"/>
                <w:shd w:val="clear" w:color="auto" w:fill="FFFFFF"/>
              </w:rPr>
              <w:t xml:space="preserve"> and updating the region c</w:t>
            </w:r>
            <w:r w:rsidR="009F2427" w:rsidRPr="00D476B4">
              <w:rPr>
                <w:rStyle w:val="normaltextrun"/>
                <w:rFonts w:ascii="Poppins" w:hAnsi="Poppins" w:cs="Poppins"/>
                <w:color w:val="161B4E"/>
                <w:sz w:val="20"/>
                <w:szCs w:val="20"/>
                <w:shd w:val="clear" w:color="auto" w:fill="FFFFFF"/>
              </w:rPr>
              <w:t>alendar</w:t>
            </w:r>
          </w:p>
        </w:tc>
      </w:tr>
      <w:tr w:rsidR="00BF1197" w:rsidRPr="00BF1197" w14:paraId="5C4EFC2B" w14:textId="77777777" w:rsidTr="000A36E5">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330AC" w14:textId="40A33260" w:rsidR="00BF1197" w:rsidRPr="00D476B4" w:rsidRDefault="006F494E"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Supporting with administration tasks</w:t>
            </w:r>
            <w:r w:rsidR="0083126A" w:rsidRPr="00D476B4">
              <w:rPr>
                <w:rStyle w:val="normaltextrun"/>
                <w:rFonts w:ascii="Poppins" w:hAnsi="Poppins" w:cs="Poppins"/>
                <w:color w:val="161B4E"/>
                <w:sz w:val="20"/>
                <w:szCs w:val="20"/>
                <w:shd w:val="clear" w:color="auto" w:fill="FFFFFF"/>
              </w:rPr>
              <w:t xml:space="preserve"> including</w:t>
            </w:r>
            <w:r w:rsidRPr="00D476B4">
              <w:rPr>
                <w:rStyle w:val="normaltextrun"/>
                <w:rFonts w:ascii="Poppins" w:hAnsi="Poppins" w:cs="Poppins"/>
                <w:color w:val="161B4E"/>
                <w:sz w:val="20"/>
                <w:szCs w:val="20"/>
                <w:shd w:val="clear" w:color="auto" w:fill="FFFFFF"/>
              </w:rPr>
              <w:t xml:space="preserve"> event bookings, </w:t>
            </w:r>
            <w:r w:rsidR="009042FF" w:rsidRPr="00D476B4">
              <w:rPr>
                <w:rStyle w:val="normaltextrun"/>
                <w:rFonts w:ascii="Poppins" w:hAnsi="Poppins" w:cs="Poppins"/>
                <w:color w:val="161B4E"/>
                <w:sz w:val="20"/>
                <w:szCs w:val="20"/>
                <w:shd w:val="clear" w:color="auto" w:fill="FFFFFF"/>
              </w:rPr>
              <w:t>m</w:t>
            </w:r>
            <w:r w:rsidR="009042FF" w:rsidRPr="00D476B4">
              <w:rPr>
                <w:rStyle w:val="normaltextrun"/>
                <w:color w:val="161B4E"/>
                <w:shd w:val="clear" w:color="auto" w:fill="FFFFFF"/>
              </w:rPr>
              <w:t>ember</w:t>
            </w:r>
            <w:r w:rsidRPr="00D476B4">
              <w:rPr>
                <w:rStyle w:val="normaltextrun"/>
                <w:rFonts w:ascii="Poppins" w:hAnsi="Poppins" w:cs="Poppins"/>
                <w:color w:val="161B4E"/>
                <w:sz w:val="20"/>
                <w:szCs w:val="20"/>
                <w:shd w:val="clear" w:color="auto" w:fill="FFFFFF"/>
              </w:rPr>
              <w:t xml:space="preserve"> applications,</w:t>
            </w:r>
            <w:r w:rsidR="00B97605" w:rsidRPr="00D476B4">
              <w:rPr>
                <w:rStyle w:val="normaltextrun"/>
                <w:rFonts w:ascii="Poppins" w:hAnsi="Poppins" w:cs="Poppins"/>
                <w:color w:val="161B4E"/>
                <w:sz w:val="20"/>
                <w:szCs w:val="20"/>
                <w:shd w:val="clear" w:color="auto" w:fill="FFFFFF"/>
              </w:rPr>
              <w:t xml:space="preserve"> managing databases and filing systems</w:t>
            </w:r>
          </w:p>
        </w:tc>
      </w:tr>
      <w:tr w:rsidR="00BF1197" w:rsidRPr="00BF1197" w14:paraId="1BE56075" w14:textId="77777777" w:rsidTr="009042FF">
        <w:trPr>
          <w:trHeight w:val="58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CD49D" w14:textId="62AAC70D" w:rsidR="00BF1197" w:rsidRPr="00D476B4" w:rsidRDefault="00BE47B9"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To ensure volunteers are fully supported and admin tasks are</w:t>
            </w:r>
            <w:r w:rsidR="00023687" w:rsidRPr="00D476B4">
              <w:rPr>
                <w:rStyle w:val="normaltextrun"/>
                <w:rFonts w:ascii="Poppins" w:hAnsi="Poppins" w:cs="Poppins"/>
                <w:color w:val="161B4E"/>
                <w:sz w:val="20"/>
                <w:szCs w:val="20"/>
                <w:shd w:val="clear" w:color="auto" w:fill="FFFFFF"/>
              </w:rPr>
              <w:t xml:space="preserve"> completed</w:t>
            </w:r>
            <w:r w:rsidR="00E72172" w:rsidRPr="00D476B4">
              <w:rPr>
                <w:rStyle w:val="normaltextrun"/>
                <w:rFonts w:ascii="Poppins" w:hAnsi="Poppins" w:cs="Poppins"/>
                <w:color w:val="161B4E"/>
                <w:sz w:val="20"/>
                <w:szCs w:val="20"/>
                <w:shd w:val="clear" w:color="auto" w:fill="FFFFFF"/>
              </w:rPr>
              <w:t xml:space="preserve"> in a timely manner</w:t>
            </w:r>
          </w:p>
        </w:tc>
      </w:tr>
      <w:tr w:rsidR="00BF1197" w:rsidRPr="00BF1197" w14:paraId="514FB933" w14:textId="77777777" w:rsidTr="00E72172">
        <w:trPr>
          <w:trHeight w:val="541"/>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21EAD" w14:textId="419E852D" w:rsidR="00BF1197" w:rsidRPr="00D476B4" w:rsidRDefault="00B94B3B" w:rsidP="00FE7F07">
            <w:pPr>
              <w:pStyle w:val="ListParagraph"/>
              <w:numPr>
                <w:ilvl w:val="0"/>
                <w:numId w:val="12"/>
              </w:numPr>
              <w:rPr>
                <w:rStyle w:val="normaltextrun"/>
                <w:rFonts w:ascii="Poppins" w:hAnsi="Poppins" w:cs="Poppins"/>
                <w:color w:val="161B4E"/>
                <w:sz w:val="20"/>
                <w:szCs w:val="20"/>
                <w:shd w:val="clear" w:color="auto" w:fill="FFFFFF"/>
              </w:rPr>
            </w:pPr>
            <w:r w:rsidRPr="004E19AF">
              <w:rPr>
                <w:rStyle w:val="normaltextrun"/>
                <w:rFonts w:ascii="Poppins" w:hAnsi="Poppins" w:cs="Poppins"/>
                <w:color w:val="002060"/>
                <w:sz w:val="20"/>
                <w:szCs w:val="20"/>
                <w:shd w:val="clear" w:color="auto" w:fill="FFFFFF"/>
              </w:rPr>
              <w:t>Follow brand guidelines</w:t>
            </w:r>
            <w:r w:rsidR="001E7C27" w:rsidRPr="004E19AF">
              <w:rPr>
                <w:rStyle w:val="normaltextrun"/>
                <w:rFonts w:ascii="Poppins" w:hAnsi="Poppins" w:cs="Poppins"/>
                <w:color w:val="002060"/>
                <w:sz w:val="20"/>
                <w:szCs w:val="20"/>
                <w:shd w:val="clear" w:color="auto" w:fill="FFFFFF"/>
              </w:rPr>
              <w:t xml:space="preserve"> and Girlguiding’s tone of voice,</w:t>
            </w:r>
            <w:r w:rsidRPr="004E19AF">
              <w:rPr>
                <w:rStyle w:val="normaltextrun"/>
                <w:rFonts w:ascii="Poppins" w:hAnsi="Poppins" w:cs="Poppins"/>
                <w:color w:val="002060"/>
                <w:sz w:val="20"/>
                <w:szCs w:val="20"/>
                <w:shd w:val="clear" w:color="auto" w:fill="FFFFFF"/>
              </w:rPr>
              <w:t xml:space="preserve"> with producing letters, emails</w:t>
            </w:r>
            <w:r w:rsidR="00B4771E" w:rsidRPr="004E19AF">
              <w:rPr>
                <w:rStyle w:val="normaltextrun"/>
                <w:rFonts w:ascii="Poppins" w:hAnsi="Poppins" w:cs="Poppins"/>
                <w:color w:val="002060"/>
                <w:sz w:val="20"/>
                <w:szCs w:val="20"/>
                <w:shd w:val="clear" w:color="auto" w:fill="FFFFFF"/>
              </w:rPr>
              <w:t xml:space="preserve">, social media posts </w:t>
            </w:r>
            <w:r w:rsidRPr="004E19AF">
              <w:rPr>
                <w:rStyle w:val="normaltextrun"/>
                <w:rFonts w:ascii="Poppins" w:hAnsi="Poppins" w:cs="Poppins"/>
                <w:color w:val="002060"/>
                <w:sz w:val="20"/>
                <w:szCs w:val="20"/>
                <w:shd w:val="clear" w:color="auto" w:fill="FFFFFF"/>
              </w:rPr>
              <w:t>and correspondence</w:t>
            </w:r>
          </w:p>
        </w:tc>
      </w:tr>
      <w:tr w:rsidR="00BF1197" w:rsidRPr="00BF1197" w14:paraId="372026CE" w14:textId="77777777" w:rsidTr="00BF1197">
        <w:trPr>
          <w:trHeight w:val="341"/>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0B802" w14:textId="3EBABDDA" w:rsidR="00BF1197" w:rsidRPr="00D476B4" w:rsidRDefault="004054CE"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Fonts w:ascii="Poppins" w:hAnsi="Poppins" w:cs="Poppins"/>
                <w:color w:val="161B4E"/>
                <w:sz w:val="20"/>
                <w:szCs w:val="20"/>
                <w:shd w:val="clear" w:color="auto" w:fill="FFFFFF"/>
              </w:rPr>
              <w:t xml:space="preserve">Extracting and presenting data clearly in </w:t>
            </w:r>
            <w:r w:rsidR="001E7C27" w:rsidRPr="00D476B4">
              <w:rPr>
                <w:rFonts w:ascii="Poppins" w:hAnsi="Poppins" w:cs="Poppins"/>
                <w:color w:val="161B4E"/>
                <w:sz w:val="20"/>
                <w:szCs w:val="20"/>
                <w:shd w:val="clear" w:color="auto" w:fill="FFFFFF"/>
              </w:rPr>
              <w:t xml:space="preserve">Microsoft </w:t>
            </w:r>
            <w:r w:rsidRPr="00D476B4">
              <w:rPr>
                <w:rFonts w:ascii="Poppins" w:hAnsi="Poppins" w:cs="Poppins"/>
                <w:color w:val="161B4E"/>
                <w:sz w:val="20"/>
                <w:szCs w:val="20"/>
                <w:shd w:val="clear" w:color="auto" w:fill="FFFFFF"/>
              </w:rPr>
              <w:t>Excel</w:t>
            </w:r>
          </w:p>
        </w:tc>
      </w:tr>
      <w:tr w:rsidR="00587584" w:rsidRPr="00BF1197" w14:paraId="1AC890AE" w14:textId="77777777" w:rsidTr="00BF1197">
        <w:trPr>
          <w:trHeight w:val="341"/>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90318" w14:textId="41D92E9C" w:rsidR="00587584" w:rsidRPr="00D476B4" w:rsidRDefault="009E57EE" w:rsidP="00FE7F07">
            <w:pPr>
              <w:pStyle w:val="ListParagraph"/>
              <w:numPr>
                <w:ilvl w:val="0"/>
                <w:numId w:val="12"/>
              </w:numPr>
              <w:rPr>
                <w:rFonts w:ascii="Poppins" w:hAnsi="Poppins" w:cs="Poppins"/>
                <w:color w:val="161B4E"/>
                <w:sz w:val="20"/>
                <w:szCs w:val="20"/>
                <w:shd w:val="clear" w:color="auto" w:fill="FFFFFF"/>
              </w:rPr>
            </w:pPr>
            <w:r w:rsidRPr="00D476B4">
              <w:rPr>
                <w:rFonts w:ascii="Poppins" w:hAnsi="Poppins" w:cs="Poppins"/>
                <w:color w:val="161B4E"/>
                <w:sz w:val="20"/>
                <w:szCs w:val="20"/>
                <w:shd w:val="clear" w:color="auto" w:fill="FFFFFF"/>
              </w:rPr>
              <w:t>Implementing and main</w:t>
            </w:r>
            <w:r w:rsidR="00974E40" w:rsidRPr="00D476B4">
              <w:rPr>
                <w:rFonts w:ascii="Poppins" w:hAnsi="Poppins" w:cs="Poppins"/>
                <w:color w:val="161B4E"/>
                <w:sz w:val="20"/>
                <w:szCs w:val="20"/>
                <w:shd w:val="clear" w:color="auto" w:fill="FFFFFF"/>
              </w:rPr>
              <w:t>taining procedures and administrative systems</w:t>
            </w:r>
          </w:p>
        </w:tc>
      </w:tr>
      <w:tr w:rsidR="00974E40" w:rsidRPr="00BF1197" w14:paraId="5D220F21" w14:textId="77777777" w:rsidTr="00BF1197">
        <w:trPr>
          <w:trHeight w:val="341"/>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176A9" w14:textId="60E8FD87" w:rsidR="00974E40" w:rsidRPr="00D476B4" w:rsidRDefault="00C13384" w:rsidP="00FE7F07">
            <w:pPr>
              <w:pStyle w:val="ListParagraph"/>
              <w:numPr>
                <w:ilvl w:val="0"/>
                <w:numId w:val="12"/>
              </w:numPr>
              <w:rPr>
                <w:rFonts w:ascii="Poppins" w:hAnsi="Poppins" w:cs="Poppins"/>
                <w:color w:val="161B4E"/>
                <w:sz w:val="20"/>
                <w:szCs w:val="20"/>
                <w:shd w:val="clear" w:color="auto" w:fill="FFFFFF"/>
              </w:rPr>
            </w:pPr>
            <w:r w:rsidRPr="00D476B4">
              <w:rPr>
                <w:rFonts w:ascii="Poppins" w:hAnsi="Poppins" w:cs="Poppins"/>
                <w:color w:val="161B4E"/>
                <w:sz w:val="20"/>
                <w:szCs w:val="20"/>
                <w:shd w:val="clear" w:color="auto" w:fill="FFFFFF"/>
              </w:rPr>
              <w:t xml:space="preserve">Managing a </w:t>
            </w:r>
            <w:r w:rsidR="00446630" w:rsidRPr="00D476B4">
              <w:rPr>
                <w:rFonts w:ascii="Poppins" w:hAnsi="Poppins" w:cs="Poppins"/>
                <w:color w:val="161B4E"/>
                <w:sz w:val="20"/>
                <w:szCs w:val="20"/>
                <w:shd w:val="clear" w:color="auto" w:fill="FFFFFF"/>
              </w:rPr>
              <w:t>diverse</w:t>
            </w:r>
            <w:r w:rsidRPr="00D476B4">
              <w:rPr>
                <w:rFonts w:ascii="Poppins" w:hAnsi="Poppins" w:cs="Poppins"/>
                <w:color w:val="161B4E"/>
                <w:sz w:val="20"/>
                <w:szCs w:val="20"/>
                <w:shd w:val="clear" w:color="auto" w:fill="FFFFFF"/>
              </w:rPr>
              <w:t xml:space="preserve"> workload by using time management and prioritisation skills</w:t>
            </w:r>
          </w:p>
        </w:tc>
      </w:tr>
      <w:tr w:rsidR="001A0253" w:rsidRPr="00BF1197" w14:paraId="485CDA66" w14:textId="77777777" w:rsidTr="00BF119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2AFBD" w14:textId="1B2CD6DB" w:rsidR="001A0253" w:rsidRDefault="001A0253" w:rsidP="00FE7F07">
            <w:pPr>
              <w:pStyle w:val="ListParagraph"/>
              <w:numPr>
                <w:ilvl w:val="0"/>
                <w:numId w:val="12"/>
              </w:numPr>
              <w:rPr>
                <w:rStyle w:val="normaltextrun"/>
                <w:rFonts w:ascii="Poppins" w:hAnsi="Poppins" w:cs="Poppins"/>
                <w:color w:val="161B4E"/>
                <w:sz w:val="20"/>
                <w:szCs w:val="20"/>
                <w:shd w:val="clear" w:color="auto" w:fill="FFFFFF"/>
              </w:rPr>
            </w:pPr>
            <w:r>
              <w:rPr>
                <w:rStyle w:val="normaltextrun"/>
                <w:rFonts w:ascii="Poppins" w:hAnsi="Poppins" w:cs="Poppins"/>
                <w:color w:val="161B4E"/>
                <w:sz w:val="20"/>
                <w:szCs w:val="20"/>
                <w:shd w:val="clear" w:color="auto" w:fill="FFFFFF"/>
              </w:rPr>
              <w:t>Set-up and take down o</w:t>
            </w:r>
            <w:r w:rsidR="00064943">
              <w:rPr>
                <w:rStyle w:val="normaltextrun"/>
                <w:rFonts w:ascii="Poppins" w:hAnsi="Poppins" w:cs="Poppins"/>
                <w:color w:val="161B4E"/>
                <w:sz w:val="20"/>
                <w:szCs w:val="20"/>
                <w:shd w:val="clear" w:color="auto" w:fill="FFFFFF"/>
              </w:rPr>
              <w:t xml:space="preserve">f Hautbois </w:t>
            </w:r>
            <w:r>
              <w:rPr>
                <w:rStyle w:val="normaltextrun"/>
                <w:rFonts w:ascii="Poppins" w:hAnsi="Poppins" w:cs="Poppins"/>
                <w:color w:val="161B4E"/>
                <w:sz w:val="20"/>
                <w:szCs w:val="20"/>
                <w:shd w:val="clear" w:color="auto" w:fill="FFFFFF"/>
              </w:rPr>
              <w:t>events</w:t>
            </w:r>
          </w:p>
        </w:tc>
      </w:tr>
      <w:tr w:rsidR="00BF1197" w:rsidRPr="00BF1197" w14:paraId="5F340B9B" w14:textId="77777777" w:rsidTr="0071467C">
        <w:trPr>
          <w:trHeight w:val="324"/>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A4C5" w14:textId="7E1A13CD" w:rsidR="00BF1197" w:rsidRPr="00D476B4" w:rsidRDefault="009C7489"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 xml:space="preserve">Engage with customers though </w:t>
            </w:r>
            <w:r w:rsidR="002731BE" w:rsidRPr="00D476B4">
              <w:rPr>
                <w:rStyle w:val="normaltextrun"/>
                <w:rFonts w:ascii="Poppins" w:hAnsi="Poppins" w:cs="Poppins"/>
                <w:color w:val="161B4E"/>
                <w:sz w:val="20"/>
                <w:szCs w:val="20"/>
                <w:shd w:val="clear" w:color="auto" w:fill="FFFFFF"/>
              </w:rPr>
              <w:t>social media in line with Girlguiding Anglia guidelines</w:t>
            </w:r>
          </w:p>
        </w:tc>
      </w:tr>
      <w:tr w:rsidR="00BF1197" w:rsidRPr="00BF1197" w14:paraId="05353B33" w14:textId="77777777" w:rsidTr="00BF119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841E8" w14:textId="5B202BA2" w:rsidR="00BF1197" w:rsidRPr="00D476B4" w:rsidRDefault="008C1226"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 xml:space="preserve">Work closely with the </w:t>
            </w:r>
            <w:r w:rsidR="001C5CD1" w:rsidRPr="00D476B4">
              <w:rPr>
                <w:rStyle w:val="normaltextrun"/>
                <w:rFonts w:ascii="Poppins" w:hAnsi="Poppins" w:cs="Poppins"/>
                <w:color w:val="161B4E"/>
                <w:sz w:val="20"/>
                <w:szCs w:val="20"/>
                <w:shd w:val="clear" w:color="auto" w:fill="FFFFFF"/>
              </w:rPr>
              <w:t xml:space="preserve">retail, </w:t>
            </w:r>
            <w:r w:rsidRPr="00D476B4">
              <w:rPr>
                <w:rStyle w:val="normaltextrun"/>
                <w:rFonts w:ascii="Poppins" w:hAnsi="Poppins" w:cs="Poppins"/>
                <w:color w:val="161B4E"/>
                <w:sz w:val="20"/>
                <w:szCs w:val="20"/>
                <w:shd w:val="clear" w:color="auto" w:fill="FFFFFF"/>
              </w:rPr>
              <w:t>communication</w:t>
            </w:r>
            <w:r w:rsidR="001C5CD1" w:rsidRPr="00D476B4">
              <w:rPr>
                <w:rStyle w:val="normaltextrun"/>
                <w:rFonts w:ascii="Poppins" w:hAnsi="Poppins" w:cs="Poppins"/>
                <w:color w:val="161B4E"/>
                <w:sz w:val="20"/>
                <w:szCs w:val="20"/>
                <w:shd w:val="clear" w:color="auto" w:fill="FFFFFF"/>
              </w:rPr>
              <w:t xml:space="preserve"> and marketing team to produce flyers and other promotional </w:t>
            </w:r>
            <w:r w:rsidR="00C8362A" w:rsidRPr="00D476B4">
              <w:rPr>
                <w:rStyle w:val="normaltextrun"/>
                <w:rFonts w:ascii="Poppins" w:hAnsi="Poppins" w:cs="Poppins"/>
                <w:color w:val="161B4E"/>
                <w:sz w:val="20"/>
                <w:szCs w:val="20"/>
                <w:shd w:val="clear" w:color="auto" w:fill="FFFFFF"/>
              </w:rPr>
              <w:t>materials in line with the brand guidelines for products and events</w:t>
            </w:r>
          </w:p>
        </w:tc>
      </w:tr>
      <w:tr w:rsidR="00BF1197" w:rsidRPr="00BF1197" w14:paraId="5EAD451A" w14:textId="77777777" w:rsidTr="00462603">
        <w:trPr>
          <w:trHeight w:val="547"/>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2CC5CD" w14:textId="19600564" w:rsidR="00BF1197" w:rsidRPr="00D476B4" w:rsidRDefault="004B0641" w:rsidP="00AC2B74">
            <w:pPr>
              <w:rPr>
                <w:rStyle w:val="normaltextrun"/>
                <w:rFonts w:ascii="Poppins" w:hAnsi="Poppins" w:cs="Poppins"/>
                <w:b/>
                <w:bCs/>
                <w:color w:val="161B4E"/>
                <w:sz w:val="20"/>
                <w:szCs w:val="20"/>
                <w:shd w:val="clear" w:color="auto" w:fill="FFFFFF"/>
              </w:rPr>
            </w:pPr>
            <w:r w:rsidRPr="00D476B4">
              <w:rPr>
                <w:rStyle w:val="normaltextrun"/>
                <w:rFonts w:ascii="Poppins" w:hAnsi="Poppins" w:cs="Poppins"/>
                <w:b/>
                <w:bCs/>
                <w:color w:val="161B4E"/>
                <w:sz w:val="20"/>
                <w:szCs w:val="20"/>
                <w:shd w:val="clear" w:color="auto" w:fill="FFFFFF"/>
              </w:rPr>
              <w:t>Customer care</w:t>
            </w:r>
            <w:r w:rsidR="00AC2B74" w:rsidRPr="00D476B4">
              <w:rPr>
                <w:rStyle w:val="normaltextrun"/>
                <w:rFonts w:ascii="Poppins" w:hAnsi="Poppins" w:cs="Poppins"/>
                <w:b/>
                <w:bCs/>
                <w:color w:val="161B4E"/>
                <w:sz w:val="20"/>
                <w:szCs w:val="20"/>
                <w:shd w:val="clear" w:color="auto" w:fill="FFFFFF"/>
              </w:rPr>
              <w:t xml:space="preserve"> and liaison</w:t>
            </w:r>
          </w:p>
        </w:tc>
      </w:tr>
      <w:tr w:rsidR="00064943" w:rsidRPr="00BF1197" w14:paraId="3ABC1EEB" w14:textId="77777777" w:rsidTr="00BF119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20664" w14:textId="6EBF883B" w:rsidR="00064943" w:rsidRPr="00D476B4" w:rsidRDefault="00064943" w:rsidP="00FE7F07">
            <w:pPr>
              <w:pStyle w:val="ListParagraph"/>
              <w:numPr>
                <w:ilvl w:val="0"/>
                <w:numId w:val="12"/>
              </w:numPr>
              <w:rPr>
                <w:rStyle w:val="normaltextrun"/>
                <w:rFonts w:ascii="Poppins" w:hAnsi="Poppins" w:cs="Poppins"/>
                <w:color w:val="161B4E"/>
                <w:sz w:val="20"/>
                <w:szCs w:val="20"/>
                <w:shd w:val="clear" w:color="auto" w:fill="FFFFFF"/>
              </w:rPr>
            </w:pPr>
            <w:r>
              <w:rPr>
                <w:rStyle w:val="normaltextrun"/>
                <w:rFonts w:ascii="Poppins" w:hAnsi="Poppins" w:cs="Poppins"/>
                <w:color w:val="161B4E"/>
                <w:sz w:val="20"/>
                <w:szCs w:val="20"/>
                <w:shd w:val="clear" w:color="auto" w:fill="FFFFFF"/>
              </w:rPr>
              <w:t>Occasional delivery of activity sessions on site</w:t>
            </w:r>
          </w:p>
        </w:tc>
      </w:tr>
      <w:tr w:rsidR="00BF1197" w:rsidRPr="00BF1197" w14:paraId="2D93E360" w14:textId="77777777" w:rsidTr="00BF119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0EB69" w14:textId="5BC326B7" w:rsidR="00BF1197" w:rsidRPr="00D476B4" w:rsidRDefault="004F0EA3"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Always maintain the highest of standards of customer care</w:t>
            </w:r>
            <w:r w:rsidR="00EA0536" w:rsidRPr="00D476B4">
              <w:rPr>
                <w:rStyle w:val="normaltextrun"/>
                <w:rFonts w:ascii="Poppins" w:hAnsi="Poppins" w:cs="Poppins"/>
                <w:color w:val="161B4E"/>
                <w:sz w:val="20"/>
                <w:szCs w:val="20"/>
                <w:shd w:val="clear" w:color="auto" w:fill="FFFFFF"/>
              </w:rPr>
              <w:t xml:space="preserve"> and communication</w:t>
            </w:r>
          </w:p>
        </w:tc>
      </w:tr>
      <w:tr w:rsidR="00BF1197" w:rsidRPr="00BF1197" w14:paraId="543EBE6D" w14:textId="77777777" w:rsidTr="00BF1197">
        <w:trPr>
          <w:trHeight w:val="38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86B79D" w14:textId="2E22E0E4" w:rsidR="00BF1197" w:rsidRPr="00BF1197" w:rsidRDefault="004F0EA3" w:rsidP="00FE7F07">
            <w:pPr>
              <w:pStyle w:val="ListParagraph"/>
              <w:numPr>
                <w:ilvl w:val="0"/>
                <w:numId w:val="12"/>
              </w:numPr>
              <w:rPr>
                <w:rStyle w:val="normaltextrun"/>
                <w:rFonts w:ascii="Poppins" w:hAnsi="Poppins" w:cs="Poppins"/>
                <w:color w:val="000000"/>
                <w:sz w:val="20"/>
                <w:szCs w:val="20"/>
                <w:shd w:val="clear" w:color="auto" w:fill="FFFFFF"/>
              </w:rPr>
            </w:pPr>
            <w:r w:rsidRPr="00D476B4">
              <w:rPr>
                <w:rStyle w:val="normaltextrun"/>
                <w:rFonts w:ascii="Poppins" w:hAnsi="Poppins" w:cs="Poppins"/>
                <w:color w:val="161B4E"/>
                <w:sz w:val="20"/>
                <w:szCs w:val="20"/>
                <w:shd w:val="clear" w:color="auto" w:fill="FFFFFF"/>
              </w:rPr>
              <w:t>Collect and collate</w:t>
            </w:r>
            <w:r w:rsidR="00F65B87" w:rsidRPr="00D476B4">
              <w:rPr>
                <w:rStyle w:val="normaltextrun"/>
                <w:rFonts w:ascii="Poppins" w:hAnsi="Poppins" w:cs="Poppins"/>
                <w:color w:val="161B4E"/>
                <w:sz w:val="20"/>
                <w:szCs w:val="20"/>
                <w:shd w:val="clear" w:color="auto" w:fill="FFFFFF"/>
              </w:rPr>
              <w:t xml:space="preserve"> feedback from customers, reporting</w:t>
            </w:r>
            <w:r w:rsidR="00131DAD" w:rsidRPr="00D476B4">
              <w:rPr>
                <w:rStyle w:val="normaltextrun"/>
                <w:rFonts w:ascii="Poppins" w:hAnsi="Poppins" w:cs="Poppins"/>
                <w:color w:val="161B4E"/>
                <w:sz w:val="20"/>
                <w:szCs w:val="20"/>
                <w:shd w:val="clear" w:color="auto" w:fill="FFFFFF"/>
              </w:rPr>
              <w:t xml:space="preserve"> back to the </w:t>
            </w:r>
            <w:r w:rsidR="00970EA1" w:rsidRPr="00D476B4">
              <w:rPr>
                <w:rStyle w:val="normaltextrun"/>
                <w:rFonts w:ascii="Poppins" w:hAnsi="Poppins" w:cs="Poppins"/>
                <w:color w:val="161B4E"/>
                <w:sz w:val="20"/>
                <w:szCs w:val="20"/>
                <w:shd w:val="clear" w:color="auto" w:fill="FFFFFF"/>
              </w:rPr>
              <w:t>senior team</w:t>
            </w:r>
          </w:p>
        </w:tc>
      </w:tr>
      <w:tr w:rsidR="00BF1197" w:rsidRPr="00BF1197" w14:paraId="058B00B9" w14:textId="77777777" w:rsidTr="00BF1197">
        <w:trPr>
          <w:trHeight w:val="34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C44E0" w14:textId="7046BCEC" w:rsidR="00BF1197" w:rsidRPr="00D476B4" w:rsidRDefault="009A4A72"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Assisting with inductions and handovers of advisers and supporting them through a transition period</w:t>
            </w:r>
          </w:p>
        </w:tc>
      </w:tr>
      <w:tr w:rsidR="00BF1197" w:rsidRPr="00BF1197" w14:paraId="0BA1AFA6" w14:textId="77777777" w:rsidTr="00BF119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4BFDF" w14:textId="41E2B906" w:rsidR="00BF1197" w:rsidRPr="00D476B4" w:rsidRDefault="00BF1197"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lastRenderedPageBreak/>
              <w:t>Occasional attendance at evening meetings supporting lead volunteers</w:t>
            </w:r>
            <w:r w:rsidR="00E06824" w:rsidRPr="00D476B4">
              <w:rPr>
                <w:rStyle w:val="normaltextrun"/>
                <w:rFonts w:ascii="Poppins" w:hAnsi="Poppins" w:cs="Poppins"/>
                <w:color w:val="161B4E"/>
                <w:sz w:val="20"/>
                <w:szCs w:val="20"/>
                <w:shd w:val="clear" w:color="auto" w:fill="FFFFFF"/>
              </w:rPr>
              <w:t xml:space="preserve"> to take minutes</w:t>
            </w:r>
          </w:p>
        </w:tc>
      </w:tr>
      <w:tr w:rsidR="00BF1197" w:rsidRPr="00BF1197" w14:paraId="336E8C0D" w14:textId="77777777" w:rsidTr="00BF1197">
        <w:trPr>
          <w:trHeight w:val="44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667F2" w14:textId="2F3E2016" w:rsidR="00BF1197" w:rsidRPr="00D476B4" w:rsidRDefault="00BF1197" w:rsidP="00FE7F07">
            <w:pPr>
              <w:pStyle w:val="ListParagraph"/>
              <w:numPr>
                <w:ilvl w:val="0"/>
                <w:numId w:val="12"/>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Any other duties which may be reasonably required</w:t>
            </w:r>
            <w:r w:rsidR="00E06824" w:rsidRPr="00D476B4">
              <w:rPr>
                <w:rStyle w:val="normaltextrun"/>
                <w:rFonts w:ascii="Poppins" w:hAnsi="Poppins" w:cs="Poppins"/>
                <w:color w:val="161B4E"/>
                <w:sz w:val="20"/>
                <w:szCs w:val="20"/>
                <w:shd w:val="clear" w:color="auto" w:fill="FFFFFF"/>
              </w:rPr>
              <w:t xml:space="preserve"> within th</w:t>
            </w:r>
            <w:r w:rsidR="00E232F6" w:rsidRPr="00D476B4">
              <w:rPr>
                <w:rStyle w:val="normaltextrun"/>
                <w:rFonts w:ascii="Poppins" w:hAnsi="Poppins" w:cs="Poppins"/>
                <w:color w:val="161B4E"/>
                <w:sz w:val="20"/>
                <w:szCs w:val="20"/>
                <w:shd w:val="clear" w:color="auto" w:fill="FFFFFF"/>
              </w:rPr>
              <w:t xml:space="preserve">e role of operations coordinator </w:t>
            </w:r>
          </w:p>
        </w:tc>
      </w:tr>
      <w:tr w:rsidR="00BF1197" w:rsidRPr="00BF1197" w14:paraId="4ADC9F80" w14:textId="77777777" w:rsidTr="00BF119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161B4E"/>
            <w:vAlign w:val="center"/>
          </w:tcPr>
          <w:p w14:paraId="065D784C" w14:textId="77777777" w:rsidR="00BF1197" w:rsidRPr="00BF1197" w:rsidRDefault="00BF1197" w:rsidP="000A36E5">
            <w:pPr>
              <w:pStyle w:val="Default"/>
              <w:rPr>
                <w:rFonts w:ascii="Poppins" w:hAnsi="Poppins" w:cs="Poppins"/>
                <w:b/>
                <w:bCs/>
                <w:sz w:val="20"/>
                <w:szCs w:val="20"/>
              </w:rPr>
            </w:pPr>
            <w:r w:rsidRPr="00BF1197">
              <w:rPr>
                <w:rFonts w:ascii="Poppins" w:hAnsi="Poppins" w:cs="Poppins"/>
                <w:b/>
                <w:bCs/>
                <w:color w:val="FFFFFF" w:themeColor="background1"/>
                <w:sz w:val="20"/>
                <w:szCs w:val="20"/>
              </w:rPr>
              <w:t>Additional information</w:t>
            </w:r>
          </w:p>
        </w:tc>
      </w:tr>
      <w:tr w:rsidR="00BF1197" w:rsidRPr="00BF1197" w14:paraId="009139E5"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0CDFCB91" w14:textId="5D462416" w:rsidR="00BF1197" w:rsidRPr="00D476B4" w:rsidRDefault="00BF1197" w:rsidP="00FE7F07">
            <w:pPr>
              <w:pStyle w:val="Default"/>
              <w:numPr>
                <w:ilvl w:val="0"/>
                <w:numId w:val="11"/>
              </w:numPr>
              <w:rPr>
                <w:rFonts w:ascii="Poppins" w:hAnsi="Poppins" w:cs="Poppins"/>
                <w:b/>
                <w:bCs/>
                <w:color w:val="161B4E"/>
                <w:sz w:val="20"/>
                <w:szCs w:val="20"/>
              </w:rPr>
            </w:pPr>
            <w:r w:rsidRPr="00D476B4">
              <w:rPr>
                <w:rStyle w:val="normaltextrun"/>
                <w:rFonts w:ascii="Poppins" w:hAnsi="Poppins" w:cs="Poppins"/>
                <w:color w:val="161B4E"/>
                <w:sz w:val="20"/>
                <w:szCs w:val="20"/>
                <w:shd w:val="clear" w:color="auto" w:fill="FFFFFF"/>
              </w:rPr>
              <w:t>To be able to evidence Girlguiding’s values at all times, which underpin Girlguiding’s mission of ‘Being our best’</w:t>
            </w:r>
          </w:p>
        </w:tc>
      </w:tr>
      <w:tr w:rsidR="00BF1197" w:rsidRPr="00BF1197" w14:paraId="24021CE9"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5E66ACDA" w14:textId="37BE0013"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Manage databases and filing systems</w:t>
            </w:r>
          </w:p>
        </w:tc>
      </w:tr>
      <w:tr w:rsidR="00BF1197" w:rsidRPr="00BF1197" w14:paraId="48EBAD7B"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001BE34D" w14:textId="0F15B4EB"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Implementing and maintaining procedures and administrative systems</w:t>
            </w:r>
          </w:p>
        </w:tc>
      </w:tr>
      <w:tr w:rsidR="00BF1197" w:rsidRPr="00BF1197" w14:paraId="6C56B8B8"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146B1D7B" w14:textId="4ECA50F2"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Liaising with volunteers, staff, and external parties to contribute to effective internal and external communications</w:t>
            </w:r>
          </w:p>
        </w:tc>
      </w:tr>
      <w:tr w:rsidR="00BF1197" w:rsidRPr="00BF1197" w14:paraId="5A9E1359"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55F95E28" w14:textId="429028E2"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Managing a diverse workload by using time management and prioritisation skills</w:t>
            </w:r>
          </w:p>
        </w:tc>
      </w:tr>
      <w:tr w:rsidR="00BF1197" w:rsidRPr="00BF1197" w14:paraId="619239D9"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7D592FF8" w14:textId="675A510E"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074BB3">
              <w:rPr>
                <w:rStyle w:val="normaltextrun"/>
                <w:rFonts w:ascii="Poppins" w:hAnsi="Poppins" w:cs="Poppins"/>
                <w:color w:val="161B4E"/>
                <w:sz w:val="20"/>
                <w:szCs w:val="20"/>
                <w:shd w:val="clear" w:color="auto" w:fill="FFFFFF"/>
              </w:rPr>
              <w:t>Miscellaneous tasks to develop the finance team, which will vary according to business priorities</w:t>
            </w:r>
          </w:p>
        </w:tc>
      </w:tr>
      <w:tr w:rsidR="00BF1197" w:rsidRPr="00BF1197" w14:paraId="4FF7A272"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41C2244E" w14:textId="6C7FBEE7"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Maintain awareness and knowledge of issues related to the responsibility of this post and be responsible for personal development and updating on those issues of a professional nature</w:t>
            </w:r>
          </w:p>
        </w:tc>
      </w:tr>
      <w:tr w:rsidR="00BF1197" w:rsidRPr="00BF1197" w14:paraId="61478AF9"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6A1FCEA5" w14:textId="4B89EBDB"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Answer telephone enquiries and managing the central email inbox</w:t>
            </w:r>
          </w:p>
        </w:tc>
      </w:tr>
      <w:tr w:rsidR="00BF1197" w:rsidRPr="00BF1197" w14:paraId="18108079"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10AB560A" w14:textId="3B7E5E77"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Deliver outstanding customer service internally and externally</w:t>
            </w:r>
          </w:p>
        </w:tc>
      </w:tr>
      <w:tr w:rsidR="00BF1197" w:rsidRPr="00BF1197" w14:paraId="1C85D372" w14:textId="77777777" w:rsidTr="000A36E5">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4C1D5655" w14:textId="77777777" w:rsidR="00BF1197" w:rsidRPr="00D476B4" w:rsidRDefault="00BF1197" w:rsidP="00FE7F07">
            <w:pPr>
              <w:pStyle w:val="Default"/>
              <w:numPr>
                <w:ilvl w:val="0"/>
                <w:numId w:val="11"/>
              </w:numPr>
              <w:rPr>
                <w:rStyle w:val="normaltextrun"/>
                <w:rFonts w:ascii="Poppins" w:hAnsi="Poppins" w:cs="Poppins"/>
                <w:color w:val="161B4E"/>
                <w:sz w:val="20"/>
                <w:szCs w:val="20"/>
                <w:shd w:val="clear" w:color="auto" w:fill="FFFFFF"/>
              </w:rPr>
            </w:pPr>
            <w:r w:rsidRPr="00D476B4">
              <w:rPr>
                <w:rStyle w:val="normaltextrun"/>
                <w:rFonts w:ascii="Poppins" w:hAnsi="Poppins" w:cs="Poppins"/>
                <w:color w:val="161B4E"/>
                <w:sz w:val="20"/>
                <w:szCs w:val="20"/>
                <w:shd w:val="clear" w:color="auto" w:fill="FFFFFF"/>
              </w:rPr>
              <w:t>Ensure all work complies with GDPR and financial legislation and best practice</w:t>
            </w:r>
            <w:r w:rsidRPr="00D476B4">
              <w:rPr>
                <w:rStyle w:val="eop"/>
                <w:rFonts w:ascii="Poppins" w:hAnsi="Poppins" w:cs="Poppins"/>
                <w:color w:val="161B4E"/>
                <w:sz w:val="20"/>
                <w:szCs w:val="20"/>
                <w:shd w:val="clear" w:color="auto" w:fill="FFFFFF"/>
              </w:rPr>
              <w:t> </w:t>
            </w:r>
          </w:p>
        </w:tc>
      </w:tr>
      <w:tr w:rsidR="00BF1197" w:rsidRPr="00BF1197" w14:paraId="047EB3A6" w14:textId="77777777" w:rsidTr="00BF119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161B4E"/>
            <w:vAlign w:val="center"/>
          </w:tcPr>
          <w:p w14:paraId="2E90CFC0" w14:textId="223B48E2" w:rsidR="00BF1197" w:rsidRPr="00BF1197" w:rsidRDefault="00BF1197" w:rsidP="000A36E5">
            <w:pPr>
              <w:pStyle w:val="Default"/>
              <w:rPr>
                <w:rFonts w:ascii="Poppins" w:hAnsi="Poppins" w:cs="Poppins"/>
                <w:b/>
                <w:bCs/>
                <w:sz w:val="20"/>
                <w:szCs w:val="20"/>
              </w:rPr>
            </w:pPr>
            <w:r w:rsidRPr="00BF1197">
              <w:rPr>
                <w:rFonts w:ascii="Poppins" w:hAnsi="Poppins" w:cs="Poppins"/>
                <w:b/>
                <w:bCs/>
                <w:color w:val="FFFFFF" w:themeColor="background1"/>
                <w:sz w:val="20"/>
                <w:szCs w:val="20"/>
              </w:rPr>
              <w:t>All Anglia region staff will be expected to:</w:t>
            </w:r>
          </w:p>
        </w:tc>
      </w:tr>
      <w:tr w:rsidR="00BF1197" w:rsidRPr="00BF1197" w14:paraId="28F18B97" w14:textId="77777777" w:rsidTr="00BF119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BE91F1" w14:textId="77777777" w:rsidR="00BF1197" w:rsidRPr="00D476B4" w:rsidRDefault="00BF1197" w:rsidP="00FE7F07">
            <w:pPr>
              <w:pStyle w:val="Default"/>
              <w:numPr>
                <w:ilvl w:val="0"/>
                <w:numId w:val="3"/>
              </w:numPr>
              <w:rPr>
                <w:rFonts w:ascii="Poppins" w:hAnsi="Poppins" w:cs="Poppins"/>
                <w:color w:val="161B4E"/>
                <w:sz w:val="20"/>
                <w:szCs w:val="20"/>
              </w:rPr>
            </w:pPr>
            <w:r w:rsidRPr="00D476B4">
              <w:rPr>
                <w:rFonts w:ascii="Poppins" w:hAnsi="Poppins" w:cs="Poppins"/>
                <w:color w:val="161B4E"/>
                <w:sz w:val="20"/>
                <w:szCs w:val="20"/>
              </w:rPr>
              <w:t>Build and maintain good working relationships with all colleagues and volunteers across Girlguiding</w:t>
            </w:r>
          </w:p>
        </w:tc>
      </w:tr>
      <w:tr w:rsidR="00BF1197" w:rsidRPr="00BF1197" w14:paraId="677D8994" w14:textId="77777777" w:rsidTr="00BF1197">
        <w:trPr>
          <w:trHeight w:val="467"/>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4ECCE" w14:textId="77777777" w:rsidR="00BF1197" w:rsidRPr="00D476B4" w:rsidRDefault="00BF1197" w:rsidP="00FE7F07">
            <w:pPr>
              <w:pStyle w:val="Default"/>
              <w:numPr>
                <w:ilvl w:val="0"/>
                <w:numId w:val="3"/>
              </w:numPr>
              <w:spacing w:after="67"/>
              <w:rPr>
                <w:rFonts w:ascii="Poppins" w:hAnsi="Poppins" w:cs="Poppins"/>
                <w:color w:val="161B4E"/>
                <w:sz w:val="20"/>
                <w:szCs w:val="20"/>
              </w:rPr>
            </w:pPr>
            <w:r w:rsidRPr="00D476B4">
              <w:rPr>
                <w:rFonts w:ascii="Poppins" w:hAnsi="Poppins" w:cs="Poppins"/>
                <w:color w:val="161B4E"/>
                <w:sz w:val="20"/>
                <w:szCs w:val="20"/>
              </w:rPr>
              <w:t>Take reasonable care for the health and safety of self and others. Co-operate fully with the management of the company regarding Health and Safety legislation allowing that duty or requirement to be carried out or complied with</w:t>
            </w:r>
          </w:p>
        </w:tc>
      </w:tr>
      <w:tr w:rsidR="00BF1197" w:rsidRPr="00BF1197" w14:paraId="53494933" w14:textId="77777777" w:rsidTr="00BF119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3DE70" w14:textId="77777777" w:rsidR="00BF1197" w:rsidRPr="00D476B4" w:rsidRDefault="00BF1197" w:rsidP="00FE7F07">
            <w:pPr>
              <w:pStyle w:val="Default"/>
              <w:numPr>
                <w:ilvl w:val="0"/>
                <w:numId w:val="3"/>
              </w:numPr>
              <w:spacing w:after="67"/>
              <w:rPr>
                <w:rFonts w:ascii="Poppins" w:hAnsi="Poppins" w:cs="Poppins"/>
                <w:color w:val="161B4E"/>
                <w:sz w:val="20"/>
                <w:szCs w:val="20"/>
              </w:rPr>
            </w:pPr>
            <w:r w:rsidRPr="00D476B4">
              <w:rPr>
                <w:rFonts w:ascii="Poppins" w:hAnsi="Poppins" w:cs="Poppins"/>
                <w:color w:val="161B4E"/>
                <w:sz w:val="20"/>
                <w:szCs w:val="20"/>
              </w:rPr>
              <w:t>Keep confidential all matters relating to Girlguiding Anglia in accordance with current legislation, including storage and release of digital information and data</w:t>
            </w:r>
          </w:p>
        </w:tc>
      </w:tr>
      <w:tr w:rsidR="00BF1197" w:rsidRPr="00BF1197" w14:paraId="751CE2E2" w14:textId="77777777" w:rsidTr="000A36E5">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A138D" w14:textId="77777777" w:rsidR="00BF1197" w:rsidRPr="00D476B4" w:rsidRDefault="00BF1197" w:rsidP="00FE7F07">
            <w:pPr>
              <w:pStyle w:val="Default"/>
              <w:numPr>
                <w:ilvl w:val="0"/>
                <w:numId w:val="3"/>
              </w:numPr>
              <w:spacing w:after="67"/>
              <w:rPr>
                <w:rFonts w:ascii="Poppins" w:hAnsi="Poppins" w:cs="Poppins"/>
                <w:color w:val="161B4E"/>
                <w:sz w:val="20"/>
                <w:szCs w:val="20"/>
              </w:rPr>
            </w:pPr>
            <w:r w:rsidRPr="00D476B4">
              <w:rPr>
                <w:rFonts w:ascii="Poppins" w:hAnsi="Poppins" w:cs="Poppins"/>
                <w:color w:val="161B4E"/>
                <w:sz w:val="20"/>
                <w:szCs w:val="20"/>
              </w:rPr>
              <w:t>Ensure Girlguiding Anglia promotes a positive, professional image at all times</w:t>
            </w:r>
          </w:p>
        </w:tc>
      </w:tr>
      <w:tr w:rsidR="00BF1197" w:rsidRPr="00BF1197" w14:paraId="535E684F" w14:textId="77777777" w:rsidTr="000A36E5">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8F00F" w14:textId="77777777" w:rsidR="00BF1197" w:rsidRPr="00D476B4" w:rsidRDefault="00BF1197" w:rsidP="00FE7F07">
            <w:pPr>
              <w:pStyle w:val="Default"/>
              <w:numPr>
                <w:ilvl w:val="0"/>
                <w:numId w:val="3"/>
              </w:numPr>
              <w:spacing w:after="67"/>
              <w:rPr>
                <w:rFonts w:ascii="Poppins" w:hAnsi="Poppins" w:cs="Poppins"/>
                <w:color w:val="161B4E"/>
                <w:sz w:val="20"/>
                <w:szCs w:val="20"/>
              </w:rPr>
            </w:pPr>
            <w:r w:rsidRPr="00D476B4">
              <w:rPr>
                <w:rFonts w:ascii="Poppins" w:hAnsi="Poppins" w:cs="Poppins"/>
                <w:color w:val="161B4E"/>
                <w:sz w:val="20"/>
                <w:szCs w:val="20"/>
              </w:rPr>
              <w:t>Be an active team member, taking on additional responsibilities where appropriate to support others and promote excellent customer service</w:t>
            </w:r>
          </w:p>
        </w:tc>
      </w:tr>
      <w:tr w:rsidR="00BF1197" w:rsidRPr="00BF1197" w14:paraId="5D0FD894" w14:textId="77777777" w:rsidTr="000A36E5">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47816" w14:textId="77777777" w:rsidR="00BF1197" w:rsidRPr="00D476B4" w:rsidRDefault="00BF1197" w:rsidP="00FE7F07">
            <w:pPr>
              <w:pStyle w:val="Default"/>
              <w:numPr>
                <w:ilvl w:val="0"/>
                <w:numId w:val="3"/>
              </w:numPr>
              <w:spacing w:after="67"/>
              <w:rPr>
                <w:rFonts w:ascii="Poppins" w:hAnsi="Poppins" w:cs="Poppins"/>
                <w:color w:val="161B4E"/>
                <w:sz w:val="20"/>
                <w:szCs w:val="20"/>
              </w:rPr>
            </w:pPr>
            <w:r w:rsidRPr="00D476B4">
              <w:rPr>
                <w:rFonts w:ascii="Poppins" w:hAnsi="Poppins" w:cs="Poppins"/>
                <w:color w:val="161B4E"/>
                <w:sz w:val="20"/>
                <w:szCs w:val="20"/>
              </w:rPr>
              <w:t>Be able to evidence Girlguiding’s values at all times, which underpin Girlguiding’s mission of ‘being our best’</w:t>
            </w:r>
          </w:p>
        </w:tc>
      </w:tr>
    </w:tbl>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BF1197" w:rsidRPr="00BF1197" w14:paraId="71843946" w14:textId="77777777" w:rsidTr="000A36E5">
        <w:trPr>
          <w:trHeight w:val="828"/>
        </w:trPr>
        <w:tc>
          <w:tcPr>
            <w:tcW w:w="9810" w:type="dxa"/>
            <w:vAlign w:val="center"/>
          </w:tcPr>
          <w:p w14:paraId="49BCF808" w14:textId="77777777" w:rsidR="00BF1197" w:rsidRPr="00D476B4" w:rsidRDefault="00BF1197" w:rsidP="000A36E5">
            <w:pPr>
              <w:rPr>
                <w:rFonts w:ascii="Poppins" w:hAnsi="Poppins" w:cs="Poppins"/>
                <w:color w:val="161B4E"/>
                <w:sz w:val="20"/>
                <w:szCs w:val="20"/>
                <w:lang w:val="en-US"/>
              </w:rPr>
            </w:pPr>
            <w:r w:rsidRPr="00D476B4">
              <w:rPr>
                <w:rFonts w:ascii="Poppins" w:hAnsi="Poppins" w:cs="Poppins"/>
                <w:color w:val="161B4E"/>
                <w:sz w:val="20"/>
                <w:szCs w:val="20"/>
                <w:lang w:val="en-US"/>
              </w:rPr>
              <w:t>This role will require working some weekends with occasional weekday evenings, time off in lieu will be given.</w:t>
            </w:r>
          </w:p>
        </w:tc>
      </w:tr>
    </w:tbl>
    <w:p w14:paraId="7896219F" w14:textId="77777777" w:rsidR="00BF1197" w:rsidRPr="00BF1197" w:rsidRDefault="00BF1197" w:rsidP="00BF1197">
      <w:pPr>
        <w:rPr>
          <w:rFonts w:ascii="Poppins" w:hAnsi="Poppins" w:cs="Poppins"/>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7371"/>
      </w:tblGrid>
      <w:tr w:rsidR="00BF1197" w:rsidRPr="00BF1197" w14:paraId="6F888A9B" w14:textId="77777777" w:rsidTr="00BF1197">
        <w:trPr>
          <w:trHeight w:val="435"/>
        </w:trPr>
        <w:tc>
          <w:tcPr>
            <w:tcW w:w="2376" w:type="dxa"/>
            <w:shd w:val="clear" w:color="auto" w:fill="161B4E"/>
            <w:vAlign w:val="center"/>
          </w:tcPr>
          <w:p w14:paraId="3294BFE2" w14:textId="77777777" w:rsidR="00BF1197" w:rsidRPr="00BF1197" w:rsidRDefault="00BF1197" w:rsidP="000A36E5">
            <w:pPr>
              <w:rPr>
                <w:rFonts w:ascii="Poppins" w:hAnsi="Poppins" w:cs="Poppins"/>
                <w:b/>
                <w:sz w:val="20"/>
                <w:szCs w:val="20"/>
                <w:lang w:val="en-US"/>
              </w:rPr>
            </w:pPr>
            <w:r w:rsidRPr="00BF1197">
              <w:rPr>
                <w:rFonts w:ascii="Poppins" w:hAnsi="Poppins" w:cs="Poppins"/>
                <w:b/>
                <w:sz w:val="20"/>
                <w:szCs w:val="20"/>
                <w:lang w:val="en-US"/>
              </w:rPr>
              <w:t>Line Manager</w:t>
            </w:r>
          </w:p>
        </w:tc>
        <w:tc>
          <w:tcPr>
            <w:tcW w:w="7371" w:type="dxa"/>
            <w:vAlign w:val="center"/>
          </w:tcPr>
          <w:p w14:paraId="0F9202F8" w14:textId="310FF0D2" w:rsidR="00BF1197" w:rsidRPr="00064943" w:rsidRDefault="00064943" w:rsidP="000A36E5">
            <w:pPr>
              <w:rPr>
                <w:rFonts w:ascii="Poppins" w:hAnsi="Poppins" w:cs="Poppins"/>
                <w:color w:val="161B4E"/>
                <w:sz w:val="20"/>
                <w:szCs w:val="20"/>
              </w:rPr>
            </w:pPr>
            <w:r w:rsidRPr="004E19AF">
              <w:rPr>
                <w:rFonts w:ascii="Poppins" w:hAnsi="Poppins" w:cs="Poppins"/>
                <w:color w:val="002060"/>
                <w:sz w:val="20"/>
                <w:szCs w:val="20"/>
              </w:rPr>
              <w:t>Senior centre and operations manager</w:t>
            </w:r>
          </w:p>
        </w:tc>
      </w:tr>
      <w:tr w:rsidR="00BF1197" w:rsidRPr="00BF1197" w14:paraId="4508EE3E" w14:textId="77777777" w:rsidTr="00BF1197">
        <w:trPr>
          <w:trHeight w:val="399"/>
        </w:trPr>
        <w:tc>
          <w:tcPr>
            <w:tcW w:w="2376" w:type="dxa"/>
            <w:shd w:val="clear" w:color="auto" w:fill="161B4E"/>
            <w:vAlign w:val="center"/>
          </w:tcPr>
          <w:p w14:paraId="643A4415" w14:textId="77777777" w:rsidR="00BF1197" w:rsidRPr="00BF1197" w:rsidRDefault="00BF1197" w:rsidP="000A36E5">
            <w:pPr>
              <w:rPr>
                <w:rFonts w:ascii="Poppins" w:hAnsi="Poppins" w:cs="Poppins"/>
                <w:b/>
                <w:sz w:val="20"/>
                <w:szCs w:val="20"/>
                <w:lang w:val="en-US"/>
              </w:rPr>
            </w:pPr>
            <w:bookmarkStart w:id="2" w:name="_Hlk494364797"/>
            <w:r w:rsidRPr="00BF1197">
              <w:rPr>
                <w:rFonts w:ascii="Poppins" w:hAnsi="Poppins" w:cs="Poppins"/>
                <w:b/>
                <w:sz w:val="20"/>
                <w:szCs w:val="20"/>
                <w:lang w:val="en-US"/>
              </w:rPr>
              <w:t>Working Hours</w:t>
            </w:r>
          </w:p>
        </w:tc>
        <w:tc>
          <w:tcPr>
            <w:tcW w:w="7371" w:type="dxa"/>
            <w:vAlign w:val="center"/>
          </w:tcPr>
          <w:p w14:paraId="2A52C980" w14:textId="4F750FBA" w:rsidR="00BF1197" w:rsidRPr="00D476B4" w:rsidRDefault="007132D6" w:rsidP="000A36E5">
            <w:pPr>
              <w:rPr>
                <w:rFonts w:ascii="Poppins" w:hAnsi="Poppins" w:cs="Poppins"/>
                <w:color w:val="161B4E"/>
                <w:sz w:val="20"/>
                <w:szCs w:val="20"/>
              </w:rPr>
            </w:pPr>
            <w:r w:rsidRPr="00D476B4">
              <w:rPr>
                <w:rFonts w:ascii="Poppins" w:hAnsi="Poppins" w:cs="Poppins"/>
                <w:color w:val="161B4E"/>
                <w:sz w:val="20"/>
                <w:szCs w:val="20"/>
              </w:rPr>
              <w:t>35</w:t>
            </w:r>
            <w:r w:rsidR="00BF1197" w:rsidRPr="00D476B4">
              <w:rPr>
                <w:rFonts w:ascii="Poppins" w:hAnsi="Poppins" w:cs="Poppins"/>
                <w:color w:val="161B4E"/>
                <w:sz w:val="20"/>
                <w:szCs w:val="20"/>
              </w:rPr>
              <w:t xml:space="preserve"> hours per week</w:t>
            </w:r>
            <w:r w:rsidRPr="00D476B4">
              <w:rPr>
                <w:rFonts w:ascii="Poppins" w:hAnsi="Poppins" w:cs="Poppins"/>
                <w:color w:val="161B4E"/>
                <w:sz w:val="20"/>
                <w:szCs w:val="20"/>
              </w:rPr>
              <w:t xml:space="preserve"> </w:t>
            </w:r>
          </w:p>
        </w:tc>
      </w:tr>
      <w:tr w:rsidR="00BF1197" w:rsidRPr="00BF1197" w14:paraId="7BC57226" w14:textId="77777777" w:rsidTr="00BF1197">
        <w:trPr>
          <w:trHeight w:val="418"/>
        </w:trPr>
        <w:tc>
          <w:tcPr>
            <w:tcW w:w="2376" w:type="dxa"/>
            <w:shd w:val="clear" w:color="auto" w:fill="161B4E"/>
            <w:vAlign w:val="center"/>
          </w:tcPr>
          <w:p w14:paraId="02A8A9F4" w14:textId="77777777" w:rsidR="00BF1197" w:rsidRPr="00BF1197" w:rsidRDefault="00BF1197" w:rsidP="000A36E5">
            <w:pPr>
              <w:rPr>
                <w:rFonts w:ascii="Poppins" w:hAnsi="Poppins" w:cs="Poppins"/>
                <w:b/>
                <w:sz w:val="20"/>
                <w:szCs w:val="20"/>
                <w:lang w:val="en-US"/>
              </w:rPr>
            </w:pPr>
            <w:r w:rsidRPr="00BF1197">
              <w:rPr>
                <w:rFonts w:ascii="Poppins" w:hAnsi="Poppins" w:cs="Poppins"/>
                <w:b/>
                <w:sz w:val="20"/>
                <w:szCs w:val="20"/>
                <w:lang w:val="en-US"/>
              </w:rPr>
              <w:t>Location</w:t>
            </w:r>
          </w:p>
        </w:tc>
        <w:tc>
          <w:tcPr>
            <w:tcW w:w="7371" w:type="dxa"/>
            <w:vAlign w:val="center"/>
          </w:tcPr>
          <w:p w14:paraId="1B8C988F" w14:textId="45F68EEE" w:rsidR="00BF1197" w:rsidRPr="00D476B4" w:rsidRDefault="001A0253" w:rsidP="000A36E5">
            <w:pPr>
              <w:rPr>
                <w:rFonts w:ascii="Poppins" w:hAnsi="Poppins" w:cs="Poppins"/>
                <w:color w:val="161B4E"/>
                <w:sz w:val="20"/>
                <w:szCs w:val="20"/>
              </w:rPr>
            </w:pPr>
            <w:r w:rsidRPr="001A0253">
              <w:rPr>
                <w:rFonts w:ascii="Poppins" w:hAnsi="Poppins" w:cs="Poppins"/>
                <w:color w:val="161B4E" w:themeColor="text1"/>
                <w:sz w:val="20"/>
                <w:szCs w:val="20"/>
              </w:rPr>
              <w:t>Hautbois Activity Centre,</w:t>
            </w:r>
            <w:r w:rsidR="00BF1197" w:rsidRPr="001A0253">
              <w:rPr>
                <w:rFonts w:ascii="Poppins" w:hAnsi="Poppins" w:cs="Poppins"/>
                <w:color w:val="161B4E" w:themeColor="text1"/>
                <w:sz w:val="20"/>
                <w:szCs w:val="20"/>
              </w:rPr>
              <w:t xml:space="preserve"> </w:t>
            </w:r>
            <w:r w:rsidR="00BF1197" w:rsidRPr="00D476B4">
              <w:rPr>
                <w:rFonts w:ascii="Poppins" w:hAnsi="Poppins" w:cs="Poppins"/>
                <w:color w:val="161B4E"/>
                <w:sz w:val="20"/>
                <w:szCs w:val="20"/>
              </w:rPr>
              <w:t xml:space="preserve">Coltishall, Norfolk, NR12 7JN </w:t>
            </w:r>
          </w:p>
        </w:tc>
      </w:tr>
      <w:tr w:rsidR="00BF1197" w:rsidRPr="00BF1197" w14:paraId="3E8F61F2" w14:textId="77777777" w:rsidTr="00BF1197">
        <w:trPr>
          <w:trHeight w:val="365"/>
        </w:trPr>
        <w:tc>
          <w:tcPr>
            <w:tcW w:w="2376" w:type="dxa"/>
            <w:shd w:val="clear" w:color="auto" w:fill="161B4E"/>
            <w:vAlign w:val="center"/>
          </w:tcPr>
          <w:p w14:paraId="60B92898" w14:textId="77777777" w:rsidR="00BF1197" w:rsidRPr="00BF1197" w:rsidRDefault="00BF1197" w:rsidP="000A36E5">
            <w:pPr>
              <w:rPr>
                <w:rFonts w:ascii="Poppins" w:hAnsi="Poppins" w:cs="Poppins"/>
                <w:b/>
                <w:sz w:val="20"/>
                <w:szCs w:val="20"/>
                <w:lang w:val="en-US"/>
              </w:rPr>
            </w:pPr>
            <w:r w:rsidRPr="00BF1197">
              <w:rPr>
                <w:rFonts w:ascii="Poppins" w:hAnsi="Poppins" w:cs="Poppins"/>
                <w:b/>
                <w:sz w:val="20"/>
                <w:szCs w:val="20"/>
                <w:lang w:val="en-US"/>
              </w:rPr>
              <w:t>Contract type</w:t>
            </w:r>
          </w:p>
        </w:tc>
        <w:tc>
          <w:tcPr>
            <w:tcW w:w="7371" w:type="dxa"/>
            <w:vAlign w:val="center"/>
          </w:tcPr>
          <w:p w14:paraId="3A5734BF" w14:textId="28C0D359" w:rsidR="00BF1197" w:rsidRPr="00D476B4" w:rsidRDefault="00582131" w:rsidP="000A36E5">
            <w:pPr>
              <w:rPr>
                <w:rFonts w:ascii="Poppins" w:hAnsi="Poppins" w:cs="Poppins"/>
                <w:color w:val="161B4E"/>
                <w:sz w:val="20"/>
                <w:szCs w:val="20"/>
              </w:rPr>
            </w:pPr>
            <w:r>
              <w:rPr>
                <w:rFonts w:ascii="Poppins" w:hAnsi="Poppins" w:cs="Poppins"/>
                <w:color w:val="161B4E"/>
                <w:sz w:val="20"/>
                <w:szCs w:val="20"/>
              </w:rPr>
              <w:t>Permanent</w:t>
            </w:r>
          </w:p>
        </w:tc>
      </w:tr>
      <w:bookmarkEnd w:id="2"/>
      <w:tr w:rsidR="00BF1197" w:rsidRPr="00BF1197" w14:paraId="6E651A81" w14:textId="77777777" w:rsidTr="00BF1197">
        <w:trPr>
          <w:trHeight w:val="454"/>
        </w:trPr>
        <w:tc>
          <w:tcPr>
            <w:tcW w:w="2376" w:type="dxa"/>
            <w:shd w:val="clear" w:color="auto" w:fill="161B4E"/>
            <w:vAlign w:val="center"/>
          </w:tcPr>
          <w:p w14:paraId="1DAD6399" w14:textId="77777777" w:rsidR="00BF1197" w:rsidRPr="00BF1197" w:rsidRDefault="00BF1197" w:rsidP="000A36E5">
            <w:pPr>
              <w:rPr>
                <w:rFonts w:ascii="Poppins" w:hAnsi="Poppins" w:cs="Poppins"/>
                <w:b/>
                <w:sz w:val="20"/>
                <w:szCs w:val="20"/>
                <w:lang w:val="en-US"/>
              </w:rPr>
            </w:pPr>
            <w:r w:rsidRPr="00BF1197">
              <w:rPr>
                <w:rFonts w:ascii="Poppins" w:hAnsi="Poppins" w:cs="Poppins"/>
                <w:b/>
                <w:sz w:val="20"/>
                <w:szCs w:val="20"/>
                <w:lang w:val="en-US"/>
              </w:rPr>
              <w:t xml:space="preserve">Salary </w:t>
            </w:r>
          </w:p>
        </w:tc>
        <w:tc>
          <w:tcPr>
            <w:tcW w:w="7371" w:type="dxa"/>
            <w:vAlign w:val="center"/>
          </w:tcPr>
          <w:p w14:paraId="1FD2A087" w14:textId="6FA3A7DF" w:rsidR="00BF1197" w:rsidRPr="00D476B4" w:rsidRDefault="00BF1197" w:rsidP="000A36E5">
            <w:pPr>
              <w:rPr>
                <w:rFonts w:ascii="Poppins" w:hAnsi="Poppins" w:cs="Poppins"/>
                <w:color w:val="161B4E"/>
                <w:sz w:val="20"/>
                <w:szCs w:val="20"/>
              </w:rPr>
            </w:pPr>
            <w:r w:rsidRPr="00D476B4">
              <w:rPr>
                <w:rFonts w:ascii="Poppins" w:hAnsi="Poppins" w:cs="Poppins"/>
                <w:color w:val="161B4E"/>
                <w:sz w:val="20"/>
                <w:szCs w:val="20"/>
              </w:rPr>
              <w:t xml:space="preserve">Band </w:t>
            </w:r>
            <w:r w:rsidR="00D84ED8" w:rsidRPr="00D476B4">
              <w:rPr>
                <w:rFonts w:ascii="Poppins" w:hAnsi="Poppins" w:cs="Poppins"/>
                <w:color w:val="161B4E"/>
                <w:sz w:val="20"/>
                <w:szCs w:val="20"/>
              </w:rPr>
              <w:t>A</w:t>
            </w:r>
            <w:r w:rsidRPr="00D476B4">
              <w:rPr>
                <w:rFonts w:ascii="Poppins" w:hAnsi="Poppins" w:cs="Poppins"/>
                <w:color w:val="161B4E"/>
                <w:sz w:val="20"/>
                <w:szCs w:val="20"/>
              </w:rPr>
              <w:t>: £</w:t>
            </w:r>
            <w:r w:rsidR="009126D7" w:rsidRPr="00D476B4">
              <w:rPr>
                <w:rFonts w:ascii="Poppins" w:hAnsi="Poppins" w:cs="Poppins"/>
                <w:color w:val="161B4E"/>
                <w:sz w:val="20"/>
                <w:szCs w:val="20"/>
              </w:rPr>
              <w:t xml:space="preserve">22,222 </w:t>
            </w:r>
          </w:p>
        </w:tc>
      </w:tr>
    </w:tbl>
    <w:p w14:paraId="37B6C14C" w14:textId="77777777" w:rsidR="00BF1197" w:rsidRPr="00BF1197" w:rsidRDefault="00BF1197" w:rsidP="00BF1197">
      <w:pPr>
        <w:rPr>
          <w:rFonts w:ascii="Poppins" w:hAnsi="Poppins" w:cs="Poppins"/>
          <w:sz w:val="20"/>
          <w:szCs w:val="20"/>
          <w:lang w:val="en-US"/>
        </w:rPr>
      </w:pPr>
    </w:p>
    <w:p w14:paraId="792252F4" w14:textId="77777777" w:rsidR="00BF1197" w:rsidRPr="00D476B4" w:rsidRDefault="00BF1197" w:rsidP="00BF1197">
      <w:pPr>
        <w:rPr>
          <w:rFonts w:ascii="Poppins" w:hAnsi="Poppins" w:cs="Poppins"/>
          <w:color w:val="161B4E"/>
          <w:sz w:val="20"/>
          <w:szCs w:val="20"/>
        </w:rPr>
      </w:pPr>
      <w:r w:rsidRPr="00D476B4">
        <w:rPr>
          <w:rFonts w:ascii="Poppins" w:hAnsi="Poppins" w:cs="Poppins"/>
          <w:color w:val="161B4E"/>
          <w:sz w:val="20"/>
          <w:szCs w:val="20"/>
        </w:rPr>
        <w:t xml:space="preserve">This is an outline job description designed to give an overview of the responsibilities of the role. We expect the job holder will work flexibly, responding to organisational needs and changes as </w:t>
      </w:r>
      <w:r w:rsidRPr="00D476B4">
        <w:rPr>
          <w:rFonts w:ascii="Poppins" w:hAnsi="Poppins" w:cs="Poppins"/>
          <w:color w:val="161B4E"/>
          <w:sz w:val="20"/>
          <w:szCs w:val="20"/>
        </w:rPr>
        <w:lastRenderedPageBreak/>
        <w:t>they occur. You will also contribute to the wider corporate and organisational needs of Girlguiding Anglia.</w:t>
      </w:r>
    </w:p>
    <w:p w14:paraId="34D54C62" w14:textId="77777777" w:rsidR="00BF1197" w:rsidRPr="00D476B4" w:rsidRDefault="00BF1197" w:rsidP="00BF1197">
      <w:pPr>
        <w:ind w:left="-709"/>
        <w:rPr>
          <w:rFonts w:ascii="Poppins" w:hAnsi="Poppins" w:cs="Poppins"/>
          <w:b/>
          <w:color w:val="161B4E"/>
          <w:sz w:val="20"/>
          <w:szCs w:val="20"/>
        </w:rPr>
      </w:pPr>
    </w:p>
    <w:p w14:paraId="34CB248A" w14:textId="3ED6C0AD" w:rsidR="00D476B4" w:rsidRPr="00495C47" w:rsidRDefault="00D476B4" w:rsidP="00D476B4">
      <w:pPr>
        <w:rPr>
          <w:rFonts w:ascii="Poppins" w:hAnsi="Poppins" w:cs="Poppins"/>
          <w:color w:val="161B4E"/>
        </w:rPr>
      </w:pPr>
      <w:r w:rsidRPr="00D476B4">
        <w:rPr>
          <w:rFonts w:ascii="Poppins" w:hAnsi="Poppins" w:cs="Poppins"/>
          <w:bCs/>
          <w:color w:val="161B4E"/>
          <w:sz w:val="20"/>
          <w:szCs w:val="20"/>
        </w:rPr>
        <w:t xml:space="preserve">We want everyone to feel comfortable and supported when applying to join Girlguiding Anglia. If you have a disability or think you might need any adjustments during the recruitment process, just get in touch with our HR officer at </w:t>
      </w:r>
      <w:hyperlink r:id="rId12" w:history="1">
        <w:r>
          <w:rPr>
            <w:rStyle w:val="Hyperlink"/>
            <w:rFonts w:ascii="Poppins" w:hAnsi="Poppins" w:cs="Poppins"/>
            <w:szCs w:val="22"/>
          </w:rPr>
          <w:t>HR@girlguiding-anglia.org.uk</w:t>
        </w:r>
      </w:hyperlink>
    </w:p>
    <w:p w14:paraId="7045A4D0" w14:textId="77777777" w:rsidR="00D476B4" w:rsidRPr="00D476B4" w:rsidRDefault="00D476B4" w:rsidP="00D476B4">
      <w:pPr>
        <w:rPr>
          <w:rFonts w:ascii="Poppins" w:hAnsi="Poppins" w:cs="Poppins"/>
          <w:bCs/>
          <w:color w:val="161B4E"/>
          <w:sz w:val="20"/>
          <w:szCs w:val="20"/>
        </w:rPr>
      </w:pPr>
      <w:r w:rsidRPr="00D476B4">
        <w:rPr>
          <w:rFonts w:ascii="Poppins" w:hAnsi="Poppins" w:cs="Poppins"/>
          <w:bCs/>
          <w:color w:val="161B4E"/>
          <w:sz w:val="20"/>
          <w:szCs w:val="20"/>
        </w:rPr>
        <w:t>We are happy to discuss how we can best support you.</w:t>
      </w:r>
    </w:p>
    <w:p w14:paraId="75E01B3F" w14:textId="77777777" w:rsidR="00BF1197" w:rsidRPr="00BF1197" w:rsidRDefault="00BF1197" w:rsidP="00D476B4">
      <w:pPr>
        <w:ind w:left="-709" w:firstLine="720"/>
        <w:rPr>
          <w:rFonts w:ascii="Poppins" w:hAnsi="Poppins" w:cs="Poppins"/>
          <w:b/>
          <w:sz w:val="20"/>
          <w:szCs w:val="20"/>
        </w:rPr>
      </w:pPr>
    </w:p>
    <w:p w14:paraId="31824350" w14:textId="77777777" w:rsidR="00BF1197" w:rsidRPr="00BF1197" w:rsidRDefault="00BF1197" w:rsidP="00BF1197">
      <w:pPr>
        <w:ind w:left="-709"/>
        <w:rPr>
          <w:rFonts w:ascii="Poppins" w:hAnsi="Poppins" w:cs="Poppins"/>
          <w:b/>
          <w:sz w:val="20"/>
          <w:szCs w:val="20"/>
        </w:rPr>
      </w:pPr>
    </w:p>
    <w:p w14:paraId="6D5D1E9D" w14:textId="77777777" w:rsidR="00BF1197" w:rsidRPr="00BF1197" w:rsidRDefault="00BF1197" w:rsidP="00BF1197">
      <w:pPr>
        <w:ind w:left="-709"/>
        <w:rPr>
          <w:rFonts w:ascii="Poppins" w:hAnsi="Poppins" w:cs="Poppins"/>
          <w:b/>
          <w:sz w:val="20"/>
          <w:szCs w:val="20"/>
        </w:rPr>
        <w:sectPr w:rsidR="00BF1197" w:rsidRPr="00BF1197" w:rsidSect="00BF1197">
          <w:footerReference w:type="default" r:id="rId13"/>
          <w:pgSz w:w="11906" w:h="16838"/>
          <w:pgMar w:top="284" w:right="1133" w:bottom="360" w:left="1134" w:header="708" w:footer="708" w:gutter="0"/>
          <w:cols w:space="708"/>
          <w:docGrid w:linePitch="360"/>
        </w:sectPr>
      </w:pPr>
    </w:p>
    <w:tbl>
      <w:tblPr>
        <w:tblpPr w:leftFromText="180" w:rightFromText="180" w:vertAnchor="text" w:horzAnchor="margin" w:tblpXSpec="center" w:tblpY="-848"/>
        <w:tblW w:w="9977" w:type="dxa"/>
        <w:shd w:val="clear" w:color="auto" w:fill="548DD4"/>
        <w:tblLook w:val="01E0" w:firstRow="1" w:lastRow="1" w:firstColumn="1" w:lastColumn="1" w:noHBand="0" w:noVBand="0"/>
      </w:tblPr>
      <w:tblGrid>
        <w:gridCol w:w="9977"/>
      </w:tblGrid>
      <w:tr w:rsidR="00BF1197" w:rsidRPr="00BF1197" w14:paraId="539FEDCB" w14:textId="77777777" w:rsidTr="00ED7546">
        <w:trPr>
          <w:trHeight w:val="624"/>
        </w:trPr>
        <w:tc>
          <w:tcPr>
            <w:tcW w:w="9977" w:type="dxa"/>
            <w:shd w:val="clear" w:color="auto" w:fill="161B4E"/>
            <w:vAlign w:val="center"/>
          </w:tcPr>
          <w:p w14:paraId="286C62F9" w14:textId="77777777" w:rsidR="00BF1197" w:rsidRPr="00BF1197" w:rsidRDefault="00BF1197" w:rsidP="000A36E5">
            <w:pPr>
              <w:ind w:left="175" w:hanging="742"/>
              <w:rPr>
                <w:rFonts w:ascii="Poppins" w:hAnsi="Poppins" w:cs="Poppins"/>
                <w:color w:val="FFFFFF"/>
                <w:sz w:val="20"/>
                <w:szCs w:val="20"/>
              </w:rPr>
            </w:pPr>
            <w:r w:rsidRPr="00BF1197">
              <w:rPr>
                <w:rFonts w:ascii="Poppins" w:hAnsi="Poppins" w:cs="Poppins"/>
                <w:sz w:val="20"/>
                <w:szCs w:val="20"/>
              </w:rPr>
              <w:lastRenderedPageBreak/>
              <w:br w:type="page"/>
            </w:r>
          </w:p>
          <w:p w14:paraId="611DC0B3" w14:textId="77777777" w:rsidR="00BF1197" w:rsidRPr="00BF1197" w:rsidRDefault="00BF1197" w:rsidP="000A36E5">
            <w:pPr>
              <w:jc w:val="center"/>
              <w:rPr>
                <w:rFonts w:ascii="Poppins" w:hAnsi="Poppins" w:cs="Poppins"/>
                <w:b/>
                <w:color w:val="FFFFFF"/>
                <w:sz w:val="20"/>
                <w:szCs w:val="20"/>
              </w:rPr>
            </w:pPr>
            <w:r w:rsidRPr="00BF1197">
              <w:rPr>
                <w:rFonts w:ascii="Poppins" w:hAnsi="Poppins" w:cs="Poppins"/>
                <w:b/>
                <w:color w:val="FFFFFF"/>
                <w:sz w:val="20"/>
                <w:szCs w:val="20"/>
              </w:rPr>
              <w:t xml:space="preserve">Person Specification </w:t>
            </w:r>
          </w:p>
          <w:p w14:paraId="4D766F7D" w14:textId="77777777" w:rsidR="00BF1197" w:rsidRPr="00BF1197" w:rsidRDefault="00BF1197" w:rsidP="000A36E5">
            <w:pPr>
              <w:ind w:left="459" w:hanging="459"/>
              <w:rPr>
                <w:rFonts w:ascii="Poppins" w:hAnsi="Poppins" w:cs="Poppins"/>
                <w:sz w:val="20"/>
                <w:szCs w:val="20"/>
              </w:rPr>
            </w:pPr>
          </w:p>
        </w:tc>
      </w:tr>
    </w:tbl>
    <w:p w14:paraId="3972675A" w14:textId="77777777" w:rsidR="00BF1197" w:rsidRPr="00BF1197" w:rsidRDefault="00BF1197" w:rsidP="00BF1197">
      <w:pPr>
        <w:ind w:left="-709"/>
        <w:rPr>
          <w:rFonts w:ascii="Poppins" w:hAnsi="Poppins" w:cs="Poppins"/>
          <w:b/>
          <w:sz w:val="20"/>
          <w:szCs w:val="20"/>
        </w:rPr>
      </w:pPr>
    </w:p>
    <w:tbl>
      <w:tblPr>
        <w:tblStyle w:val="TableGrid"/>
        <w:tblW w:w="10491" w:type="dxa"/>
        <w:tblInd w:w="-431" w:type="dxa"/>
        <w:tblLook w:val="04A0" w:firstRow="1" w:lastRow="0" w:firstColumn="1" w:lastColumn="0" w:noHBand="0" w:noVBand="1"/>
      </w:tblPr>
      <w:tblGrid>
        <w:gridCol w:w="1711"/>
        <w:gridCol w:w="4102"/>
        <w:gridCol w:w="2693"/>
        <w:gridCol w:w="1985"/>
      </w:tblGrid>
      <w:tr w:rsidR="00BF1197" w:rsidRPr="00BF1197" w14:paraId="5CF115B5" w14:textId="77777777" w:rsidTr="00BF1197">
        <w:trPr>
          <w:tblHeader/>
        </w:trPr>
        <w:tc>
          <w:tcPr>
            <w:tcW w:w="1711" w:type="dxa"/>
            <w:shd w:val="clear" w:color="auto" w:fill="161B4E"/>
          </w:tcPr>
          <w:p w14:paraId="74F3C308" w14:textId="77777777" w:rsidR="00BF1197" w:rsidRPr="00BF1197" w:rsidRDefault="00BF1197" w:rsidP="000A36E5">
            <w:pPr>
              <w:jc w:val="center"/>
              <w:rPr>
                <w:rFonts w:ascii="Poppins" w:hAnsi="Poppins" w:cs="Poppins"/>
                <w:b/>
                <w:sz w:val="20"/>
                <w:szCs w:val="20"/>
              </w:rPr>
            </w:pPr>
            <w:r w:rsidRPr="00BF1197">
              <w:rPr>
                <w:rFonts w:ascii="Poppins" w:hAnsi="Poppins" w:cs="Poppins"/>
                <w:b/>
                <w:sz w:val="20"/>
                <w:szCs w:val="20"/>
              </w:rPr>
              <w:t>Factor</w:t>
            </w:r>
          </w:p>
        </w:tc>
        <w:tc>
          <w:tcPr>
            <w:tcW w:w="4102" w:type="dxa"/>
            <w:shd w:val="clear" w:color="auto" w:fill="161B4E"/>
          </w:tcPr>
          <w:p w14:paraId="468DF3DB" w14:textId="77777777" w:rsidR="00BF1197" w:rsidRPr="00BF1197" w:rsidRDefault="00BF1197" w:rsidP="000A36E5">
            <w:pPr>
              <w:jc w:val="center"/>
              <w:rPr>
                <w:rFonts w:ascii="Poppins" w:hAnsi="Poppins" w:cs="Poppins"/>
                <w:b/>
                <w:sz w:val="20"/>
                <w:szCs w:val="20"/>
              </w:rPr>
            </w:pPr>
            <w:r w:rsidRPr="00BF1197">
              <w:rPr>
                <w:rFonts w:ascii="Poppins" w:hAnsi="Poppins" w:cs="Poppins"/>
                <w:b/>
                <w:sz w:val="20"/>
                <w:szCs w:val="20"/>
              </w:rPr>
              <w:t>Essential</w:t>
            </w:r>
          </w:p>
        </w:tc>
        <w:tc>
          <w:tcPr>
            <w:tcW w:w="2693" w:type="dxa"/>
            <w:shd w:val="clear" w:color="auto" w:fill="161B4E"/>
          </w:tcPr>
          <w:p w14:paraId="4ED0EC67" w14:textId="77777777" w:rsidR="00BF1197" w:rsidRPr="00BF1197" w:rsidRDefault="00BF1197" w:rsidP="000A36E5">
            <w:pPr>
              <w:jc w:val="center"/>
              <w:rPr>
                <w:rFonts w:ascii="Poppins" w:hAnsi="Poppins" w:cs="Poppins"/>
                <w:b/>
                <w:sz w:val="20"/>
                <w:szCs w:val="20"/>
              </w:rPr>
            </w:pPr>
            <w:r w:rsidRPr="00BF1197">
              <w:rPr>
                <w:rFonts w:ascii="Poppins" w:hAnsi="Poppins" w:cs="Poppins"/>
                <w:b/>
                <w:sz w:val="20"/>
                <w:szCs w:val="20"/>
              </w:rPr>
              <w:t>Desirable</w:t>
            </w:r>
          </w:p>
        </w:tc>
        <w:tc>
          <w:tcPr>
            <w:tcW w:w="1985" w:type="dxa"/>
            <w:shd w:val="clear" w:color="auto" w:fill="161B4E"/>
          </w:tcPr>
          <w:p w14:paraId="400A0F13" w14:textId="77777777" w:rsidR="00BF1197" w:rsidRPr="00BF1197" w:rsidRDefault="00BF1197" w:rsidP="000A36E5">
            <w:pPr>
              <w:jc w:val="center"/>
              <w:rPr>
                <w:rFonts w:ascii="Poppins" w:hAnsi="Poppins" w:cs="Poppins"/>
                <w:b/>
                <w:sz w:val="20"/>
                <w:szCs w:val="20"/>
              </w:rPr>
            </w:pPr>
            <w:r w:rsidRPr="00BF1197">
              <w:rPr>
                <w:rFonts w:ascii="Poppins" w:hAnsi="Poppins" w:cs="Poppins"/>
                <w:b/>
                <w:sz w:val="20"/>
                <w:szCs w:val="20"/>
              </w:rPr>
              <w:t>Method of assessment</w:t>
            </w:r>
          </w:p>
        </w:tc>
      </w:tr>
      <w:tr w:rsidR="00BF1197" w:rsidRPr="00BF1197" w14:paraId="5FFB7FEC" w14:textId="77777777" w:rsidTr="000A36E5">
        <w:trPr>
          <w:trHeight w:val="1109"/>
        </w:trPr>
        <w:tc>
          <w:tcPr>
            <w:tcW w:w="1711" w:type="dxa"/>
            <w:vAlign w:val="center"/>
          </w:tcPr>
          <w:p w14:paraId="27DA975F"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 xml:space="preserve">Education and qualifications </w:t>
            </w:r>
          </w:p>
        </w:tc>
        <w:tc>
          <w:tcPr>
            <w:tcW w:w="4102" w:type="dxa"/>
            <w:vAlign w:val="center"/>
          </w:tcPr>
          <w:p w14:paraId="07EDF075" w14:textId="54D31A46" w:rsidR="00BF1197" w:rsidRPr="00D476B4" w:rsidRDefault="001B3A30" w:rsidP="00FE7F07">
            <w:pPr>
              <w:pStyle w:val="Default"/>
              <w:numPr>
                <w:ilvl w:val="0"/>
                <w:numId w:val="4"/>
              </w:numPr>
              <w:rPr>
                <w:rFonts w:ascii="Poppins" w:hAnsi="Poppins" w:cs="Poppins"/>
                <w:color w:val="161B4E"/>
                <w:sz w:val="20"/>
                <w:szCs w:val="20"/>
              </w:rPr>
            </w:pPr>
            <w:r w:rsidRPr="00D476B4">
              <w:rPr>
                <w:rFonts w:ascii="Poppins" w:hAnsi="Poppins" w:cs="Poppins"/>
                <w:color w:val="161B4E"/>
                <w:sz w:val="20"/>
                <w:szCs w:val="20"/>
              </w:rPr>
              <w:t>Maths</w:t>
            </w:r>
            <w:r w:rsidR="009C64BB" w:rsidRPr="00D476B4">
              <w:rPr>
                <w:rFonts w:ascii="Poppins" w:hAnsi="Poppins" w:cs="Poppins"/>
                <w:color w:val="161B4E"/>
                <w:sz w:val="20"/>
                <w:szCs w:val="20"/>
              </w:rPr>
              <w:t xml:space="preserve"> and English to level 2 or equivalent (GCSE grade C or above)</w:t>
            </w:r>
          </w:p>
        </w:tc>
        <w:tc>
          <w:tcPr>
            <w:tcW w:w="2693" w:type="dxa"/>
            <w:vAlign w:val="center"/>
          </w:tcPr>
          <w:p w14:paraId="4E2E5CEB" w14:textId="77777777" w:rsidR="00BF1197" w:rsidRPr="00D476B4" w:rsidRDefault="00BF1197" w:rsidP="00FE7F07">
            <w:pPr>
              <w:pStyle w:val="Default"/>
              <w:numPr>
                <w:ilvl w:val="0"/>
                <w:numId w:val="4"/>
              </w:numPr>
              <w:rPr>
                <w:rFonts w:ascii="Poppins" w:hAnsi="Poppins" w:cs="Poppins"/>
                <w:color w:val="161B4E"/>
                <w:sz w:val="20"/>
                <w:szCs w:val="20"/>
              </w:rPr>
            </w:pPr>
            <w:r w:rsidRPr="00D476B4">
              <w:rPr>
                <w:rFonts w:ascii="Poppins" w:hAnsi="Poppins" w:cs="Poppins"/>
                <w:color w:val="161B4E"/>
                <w:sz w:val="20"/>
                <w:szCs w:val="20"/>
              </w:rPr>
              <w:t>Educated to higher education level or equivalent</w:t>
            </w:r>
          </w:p>
        </w:tc>
        <w:tc>
          <w:tcPr>
            <w:tcW w:w="1985" w:type="dxa"/>
            <w:vAlign w:val="center"/>
          </w:tcPr>
          <w:p w14:paraId="63AF87D9"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Checking original certification</w:t>
            </w:r>
          </w:p>
        </w:tc>
      </w:tr>
      <w:tr w:rsidR="00BF1197" w:rsidRPr="00BF1197" w14:paraId="140D4C26" w14:textId="77777777" w:rsidTr="000A36E5">
        <w:trPr>
          <w:trHeight w:val="2273"/>
        </w:trPr>
        <w:tc>
          <w:tcPr>
            <w:tcW w:w="1711" w:type="dxa"/>
            <w:vAlign w:val="center"/>
          </w:tcPr>
          <w:p w14:paraId="4E6776BF"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Experience:</w:t>
            </w:r>
          </w:p>
        </w:tc>
        <w:tc>
          <w:tcPr>
            <w:tcW w:w="4102" w:type="dxa"/>
            <w:vAlign w:val="center"/>
          </w:tcPr>
          <w:p w14:paraId="72435A72" w14:textId="77777777" w:rsidR="00BF1197" w:rsidRPr="00D476B4" w:rsidRDefault="00BF1197" w:rsidP="00FE7F07">
            <w:pPr>
              <w:pStyle w:val="Default"/>
              <w:numPr>
                <w:ilvl w:val="0"/>
                <w:numId w:val="10"/>
              </w:numPr>
              <w:rPr>
                <w:rFonts w:ascii="Poppins" w:hAnsi="Poppins" w:cs="Poppins"/>
                <w:color w:val="161B4E"/>
                <w:sz w:val="20"/>
                <w:szCs w:val="20"/>
              </w:rPr>
            </w:pPr>
            <w:r w:rsidRPr="00D476B4">
              <w:rPr>
                <w:rFonts w:ascii="Poppins" w:hAnsi="Poppins" w:cs="Poppins"/>
                <w:color w:val="161B4E"/>
                <w:sz w:val="20"/>
                <w:szCs w:val="20"/>
              </w:rPr>
              <w:t>Managing high volumes of tasks.</w:t>
            </w:r>
          </w:p>
          <w:p w14:paraId="1CF1B82F" w14:textId="77777777" w:rsidR="00BF1197" w:rsidRPr="00D476B4" w:rsidRDefault="00BF1197" w:rsidP="00FE7F07">
            <w:pPr>
              <w:pStyle w:val="Default"/>
              <w:numPr>
                <w:ilvl w:val="0"/>
                <w:numId w:val="6"/>
              </w:numPr>
              <w:rPr>
                <w:rFonts w:ascii="Poppins" w:hAnsi="Poppins" w:cs="Poppins"/>
                <w:color w:val="161B4E"/>
                <w:sz w:val="20"/>
                <w:szCs w:val="20"/>
              </w:rPr>
            </w:pPr>
            <w:r w:rsidRPr="00D476B4">
              <w:rPr>
                <w:rFonts w:ascii="Poppins" w:hAnsi="Poppins" w:cs="Poppins"/>
                <w:color w:val="161B4E"/>
                <w:sz w:val="20"/>
                <w:szCs w:val="20"/>
              </w:rPr>
              <w:t>Excellent computer skills including experience of MS Office suite.</w:t>
            </w:r>
          </w:p>
          <w:p w14:paraId="0033A4CA" w14:textId="77777777" w:rsidR="00BF1197" w:rsidRPr="00D476B4" w:rsidRDefault="00BF1197" w:rsidP="00FE7F07">
            <w:pPr>
              <w:pStyle w:val="Default"/>
              <w:numPr>
                <w:ilvl w:val="0"/>
                <w:numId w:val="6"/>
              </w:numPr>
              <w:rPr>
                <w:rFonts w:ascii="Poppins" w:hAnsi="Poppins" w:cs="Poppins"/>
                <w:color w:val="161B4E"/>
                <w:sz w:val="20"/>
                <w:szCs w:val="20"/>
              </w:rPr>
            </w:pPr>
            <w:r w:rsidRPr="00D476B4">
              <w:rPr>
                <w:rFonts w:ascii="Poppins" w:hAnsi="Poppins" w:cs="Poppins"/>
                <w:color w:val="161B4E"/>
                <w:sz w:val="20"/>
                <w:szCs w:val="20"/>
              </w:rPr>
              <w:t>Working to challenging deadlines</w:t>
            </w:r>
          </w:p>
          <w:p w14:paraId="49A7E944" w14:textId="77777777" w:rsidR="00BF1197" w:rsidRPr="00D476B4" w:rsidRDefault="00BF1197" w:rsidP="00195BC0">
            <w:pPr>
              <w:pStyle w:val="Default"/>
              <w:ind w:left="360"/>
              <w:rPr>
                <w:rFonts w:ascii="Poppins" w:hAnsi="Poppins" w:cs="Poppins"/>
                <w:color w:val="161B4E"/>
                <w:sz w:val="20"/>
                <w:szCs w:val="20"/>
              </w:rPr>
            </w:pPr>
          </w:p>
        </w:tc>
        <w:tc>
          <w:tcPr>
            <w:tcW w:w="2693" w:type="dxa"/>
            <w:vAlign w:val="center"/>
          </w:tcPr>
          <w:p w14:paraId="49ACB217" w14:textId="77777777" w:rsidR="00BF1197" w:rsidRPr="00D476B4" w:rsidRDefault="00BF1197" w:rsidP="00FE7F07">
            <w:pPr>
              <w:pStyle w:val="ListParagraph"/>
              <w:numPr>
                <w:ilvl w:val="0"/>
                <w:numId w:val="5"/>
              </w:numPr>
              <w:contextualSpacing/>
              <w:rPr>
                <w:rFonts w:ascii="Poppins" w:hAnsi="Poppins" w:cs="Poppins"/>
                <w:color w:val="161B4E"/>
                <w:sz w:val="20"/>
                <w:szCs w:val="20"/>
              </w:rPr>
            </w:pPr>
            <w:r w:rsidRPr="00D476B4">
              <w:rPr>
                <w:rFonts w:ascii="Poppins" w:hAnsi="Poppins" w:cs="Poppins"/>
                <w:color w:val="161B4E"/>
                <w:sz w:val="20"/>
                <w:szCs w:val="20"/>
              </w:rPr>
              <w:t>Working with a wide range of different audiences</w:t>
            </w:r>
          </w:p>
          <w:p w14:paraId="3DE2991E" w14:textId="2FF88640" w:rsidR="00F26DE2" w:rsidRPr="00D476B4" w:rsidRDefault="00F26DE2" w:rsidP="00FE7F07">
            <w:pPr>
              <w:pStyle w:val="ListParagraph"/>
              <w:numPr>
                <w:ilvl w:val="0"/>
                <w:numId w:val="5"/>
              </w:numPr>
              <w:contextualSpacing/>
              <w:rPr>
                <w:rFonts w:ascii="Poppins" w:hAnsi="Poppins" w:cs="Poppins"/>
                <w:color w:val="161B4E"/>
                <w:sz w:val="20"/>
                <w:szCs w:val="20"/>
              </w:rPr>
            </w:pPr>
            <w:r w:rsidRPr="00D476B4">
              <w:rPr>
                <w:rFonts w:ascii="Poppins" w:hAnsi="Poppins" w:cs="Poppins"/>
                <w:color w:val="161B4E"/>
                <w:sz w:val="20"/>
                <w:szCs w:val="20"/>
              </w:rPr>
              <w:t>Previous experience</w:t>
            </w:r>
            <w:r w:rsidR="0052598B" w:rsidRPr="00D476B4">
              <w:rPr>
                <w:rFonts w:ascii="Poppins" w:hAnsi="Poppins" w:cs="Poppins"/>
                <w:color w:val="161B4E"/>
                <w:sz w:val="20"/>
                <w:szCs w:val="20"/>
              </w:rPr>
              <w:t xml:space="preserve"> of administrative support and office procedures</w:t>
            </w:r>
          </w:p>
          <w:p w14:paraId="0139003D" w14:textId="77777777" w:rsidR="00BF1197" w:rsidRPr="00D476B4" w:rsidRDefault="00BF1197" w:rsidP="000A36E5">
            <w:pPr>
              <w:contextualSpacing/>
              <w:rPr>
                <w:rFonts w:ascii="Poppins" w:hAnsi="Poppins" w:cs="Poppins"/>
                <w:color w:val="161B4E"/>
                <w:sz w:val="20"/>
                <w:szCs w:val="20"/>
              </w:rPr>
            </w:pPr>
          </w:p>
        </w:tc>
        <w:tc>
          <w:tcPr>
            <w:tcW w:w="1985" w:type="dxa"/>
            <w:vAlign w:val="center"/>
          </w:tcPr>
          <w:p w14:paraId="02CADC83"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Via application form and verified by references.</w:t>
            </w:r>
          </w:p>
          <w:p w14:paraId="3B7A317B"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 xml:space="preserve"> </w:t>
            </w:r>
          </w:p>
          <w:p w14:paraId="59C9213F"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 xml:space="preserve">Through appropriate questions and answers at interview. </w:t>
            </w:r>
          </w:p>
        </w:tc>
      </w:tr>
      <w:tr w:rsidR="00BF1197" w:rsidRPr="00BF1197" w14:paraId="49A49740" w14:textId="77777777" w:rsidTr="000A36E5">
        <w:trPr>
          <w:trHeight w:val="5070"/>
        </w:trPr>
        <w:tc>
          <w:tcPr>
            <w:tcW w:w="1711" w:type="dxa"/>
            <w:vAlign w:val="center"/>
          </w:tcPr>
          <w:p w14:paraId="5D2F149C"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 xml:space="preserve">Ability to </w:t>
            </w:r>
          </w:p>
          <w:p w14:paraId="72369776" w14:textId="77777777" w:rsidR="00BF1197" w:rsidRPr="00D476B4" w:rsidRDefault="00BF1197" w:rsidP="000A36E5">
            <w:pPr>
              <w:rPr>
                <w:rFonts w:ascii="Poppins" w:hAnsi="Poppins" w:cs="Poppins"/>
                <w:color w:val="161B4E"/>
                <w:sz w:val="20"/>
                <w:szCs w:val="20"/>
              </w:rPr>
            </w:pPr>
          </w:p>
          <w:p w14:paraId="335D6E33" w14:textId="77777777" w:rsidR="00BF1197" w:rsidRPr="00D476B4" w:rsidRDefault="00BF1197" w:rsidP="000A36E5">
            <w:pPr>
              <w:rPr>
                <w:rFonts w:ascii="Poppins" w:hAnsi="Poppins" w:cs="Poppins"/>
                <w:color w:val="161B4E"/>
                <w:sz w:val="20"/>
                <w:szCs w:val="20"/>
              </w:rPr>
            </w:pPr>
          </w:p>
          <w:p w14:paraId="22595666" w14:textId="77777777" w:rsidR="00BF1197" w:rsidRPr="00D476B4" w:rsidRDefault="00BF1197" w:rsidP="000A36E5">
            <w:pPr>
              <w:rPr>
                <w:rFonts w:ascii="Poppins" w:hAnsi="Poppins" w:cs="Poppins"/>
                <w:color w:val="161B4E"/>
                <w:sz w:val="20"/>
                <w:szCs w:val="20"/>
              </w:rPr>
            </w:pPr>
          </w:p>
          <w:p w14:paraId="58543F8D" w14:textId="77777777" w:rsidR="00BF1197" w:rsidRPr="00D476B4" w:rsidRDefault="00BF1197" w:rsidP="000A36E5">
            <w:pPr>
              <w:rPr>
                <w:rFonts w:ascii="Poppins" w:hAnsi="Poppins" w:cs="Poppins"/>
                <w:color w:val="161B4E"/>
                <w:sz w:val="20"/>
                <w:szCs w:val="20"/>
              </w:rPr>
            </w:pPr>
          </w:p>
          <w:p w14:paraId="3316DC6A" w14:textId="77777777" w:rsidR="00BF1197" w:rsidRPr="00D476B4" w:rsidRDefault="00BF1197" w:rsidP="000A36E5">
            <w:pPr>
              <w:rPr>
                <w:rFonts w:ascii="Poppins" w:hAnsi="Poppins" w:cs="Poppins"/>
                <w:color w:val="161B4E"/>
                <w:sz w:val="20"/>
                <w:szCs w:val="20"/>
              </w:rPr>
            </w:pPr>
          </w:p>
          <w:p w14:paraId="0F12A055" w14:textId="77777777" w:rsidR="00BF1197" w:rsidRPr="00D476B4" w:rsidRDefault="00BF1197" w:rsidP="000A36E5">
            <w:pPr>
              <w:rPr>
                <w:rFonts w:ascii="Poppins" w:hAnsi="Poppins" w:cs="Poppins"/>
                <w:color w:val="161B4E"/>
                <w:sz w:val="20"/>
                <w:szCs w:val="20"/>
              </w:rPr>
            </w:pPr>
          </w:p>
          <w:p w14:paraId="589D9DD7" w14:textId="77777777" w:rsidR="00BF1197" w:rsidRPr="00D476B4" w:rsidRDefault="00BF1197" w:rsidP="000A36E5">
            <w:pPr>
              <w:rPr>
                <w:rFonts w:ascii="Poppins" w:hAnsi="Poppins" w:cs="Poppins"/>
                <w:color w:val="161B4E"/>
                <w:sz w:val="20"/>
                <w:szCs w:val="20"/>
              </w:rPr>
            </w:pPr>
          </w:p>
          <w:p w14:paraId="31BD2D74" w14:textId="77777777" w:rsidR="00BF1197" w:rsidRPr="00D476B4" w:rsidRDefault="00BF1197" w:rsidP="000A36E5">
            <w:pPr>
              <w:tabs>
                <w:tab w:val="left" w:pos="280"/>
              </w:tabs>
              <w:rPr>
                <w:rFonts w:ascii="Poppins" w:hAnsi="Poppins" w:cs="Poppins"/>
                <w:color w:val="161B4E"/>
                <w:sz w:val="20"/>
                <w:szCs w:val="20"/>
              </w:rPr>
            </w:pPr>
            <w:r w:rsidRPr="00D476B4">
              <w:rPr>
                <w:rFonts w:ascii="Poppins" w:hAnsi="Poppins" w:cs="Poppins"/>
                <w:color w:val="161B4E"/>
                <w:sz w:val="20"/>
                <w:szCs w:val="20"/>
              </w:rPr>
              <w:tab/>
            </w:r>
          </w:p>
        </w:tc>
        <w:tc>
          <w:tcPr>
            <w:tcW w:w="4102" w:type="dxa"/>
            <w:vAlign w:val="center"/>
          </w:tcPr>
          <w:p w14:paraId="418587A5" w14:textId="026E33BA" w:rsidR="00BF1197" w:rsidRPr="00D476B4" w:rsidRDefault="00BF1197" w:rsidP="00FE7F07">
            <w:pPr>
              <w:pStyle w:val="Default"/>
              <w:numPr>
                <w:ilvl w:val="0"/>
                <w:numId w:val="8"/>
              </w:numPr>
              <w:rPr>
                <w:rFonts w:ascii="Poppins" w:hAnsi="Poppins" w:cs="Poppins"/>
                <w:color w:val="161B4E"/>
                <w:sz w:val="20"/>
                <w:szCs w:val="20"/>
              </w:rPr>
            </w:pPr>
            <w:r w:rsidRPr="00D476B4">
              <w:rPr>
                <w:rFonts w:ascii="Poppins" w:hAnsi="Poppins" w:cs="Poppins"/>
                <w:color w:val="161B4E"/>
                <w:sz w:val="20"/>
                <w:szCs w:val="20"/>
              </w:rPr>
              <w:t>Demonstrate an understanding of and consistently working to the values of Girlguiding</w:t>
            </w:r>
          </w:p>
          <w:p w14:paraId="3AB189E0" w14:textId="77777777" w:rsidR="00BF1197" w:rsidRPr="00D476B4" w:rsidRDefault="00BF1197" w:rsidP="00FE7F07">
            <w:pPr>
              <w:pStyle w:val="Default"/>
              <w:numPr>
                <w:ilvl w:val="0"/>
                <w:numId w:val="8"/>
              </w:numPr>
              <w:rPr>
                <w:rFonts w:ascii="Poppins" w:hAnsi="Poppins" w:cs="Poppins"/>
                <w:color w:val="161B4E"/>
                <w:sz w:val="20"/>
                <w:szCs w:val="20"/>
              </w:rPr>
            </w:pPr>
            <w:r w:rsidRPr="00D476B4">
              <w:rPr>
                <w:rFonts w:ascii="Poppins" w:hAnsi="Poppins" w:cs="Poppins"/>
                <w:color w:val="161B4E"/>
                <w:sz w:val="20"/>
                <w:szCs w:val="20"/>
              </w:rPr>
              <w:t>Demonstrate tact and diplomacy.</w:t>
            </w:r>
          </w:p>
          <w:p w14:paraId="3DFE7869" w14:textId="3C0E0F50" w:rsidR="00BF1197" w:rsidRPr="00D476B4" w:rsidRDefault="00BF1197" w:rsidP="00FE7F07">
            <w:pPr>
              <w:pStyle w:val="Default"/>
              <w:numPr>
                <w:ilvl w:val="0"/>
                <w:numId w:val="8"/>
              </w:numPr>
              <w:rPr>
                <w:rFonts w:ascii="Poppins" w:hAnsi="Poppins" w:cs="Poppins"/>
                <w:color w:val="161B4E"/>
                <w:sz w:val="20"/>
                <w:szCs w:val="20"/>
              </w:rPr>
            </w:pPr>
            <w:r w:rsidRPr="00D476B4">
              <w:rPr>
                <w:rFonts w:ascii="Poppins" w:hAnsi="Poppins" w:cs="Poppins"/>
                <w:color w:val="161B4E"/>
                <w:sz w:val="20"/>
                <w:szCs w:val="20"/>
              </w:rPr>
              <w:t>Demonstrate discretion and handle confidential data appropriately, in line with GDPR regulations</w:t>
            </w:r>
          </w:p>
          <w:p w14:paraId="665E2CEF" w14:textId="77777777" w:rsidR="00BF1197" w:rsidRPr="00D476B4" w:rsidRDefault="00BF1197" w:rsidP="00FE7F07">
            <w:pPr>
              <w:pStyle w:val="Default"/>
              <w:numPr>
                <w:ilvl w:val="0"/>
                <w:numId w:val="8"/>
              </w:numPr>
              <w:rPr>
                <w:rFonts w:ascii="Poppins" w:hAnsi="Poppins" w:cs="Poppins"/>
                <w:color w:val="161B4E"/>
                <w:sz w:val="20"/>
                <w:szCs w:val="20"/>
              </w:rPr>
            </w:pPr>
            <w:r w:rsidRPr="00D476B4">
              <w:rPr>
                <w:rFonts w:ascii="Poppins" w:hAnsi="Poppins" w:cs="Poppins"/>
                <w:color w:val="161B4E"/>
                <w:sz w:val="20"/>
                <w:szCs w:val="20"/>
              </w:rPr>
              <w:t>Be proactive and take the initiative.</w:t>
            </w:r>
          </w:p>
          <w:p w14:paraId="7EC1DAA9" w14:textId="2C07A33C" w:rsidR="004C0DF2" w:rsidRPr="00D476B4" w:rsidRDefault="004C0DF2" w:rsidP="00FE7F07">
            <w:pPr>
              <w:pStyle w:val="Default"/>
              <w:numPr>
                <w:ilvl w:val="0"/>
                <w:numId w:val="8"/>
              </w:numPr>
              <w:rPr>
                <w:rFonts w:ascii="Poppins" w:hAnsi="Poppins" w:cs="Poppins"/>
                <w:color w:val="161B4E"/>
                <w:sz w:val="20"/>
                <w:szCs w:val="20"/>
              </w:rPr>
            </w:pPr>
            <w:r w:rsidRPr="00D476B4">
              <w:rPr>
                <w:rFonts w:ascii="Poppins" w:hAnsi="Poppins" w:cs="Poppins"/>
                <w:color w:val="161B4E"/>
                <w:sz w:val="20"/>
                <w:szCs w:val="20"/>
              </w:rPr>
              <w:t>Manage own work priorities to meet deadlines</w:t>
            </w:r>
          </w:p>
          <w:p w14:paraId="45EEB007" w14:textId="35F8FCD1" w:rsidR="00BF1197" w:rsidRPr="00D476B4" w:rsidRDefault="00BF1197" w:rsidP="00FE7F07">
            <w:pPr>
              <w:pStyle w:val="Default"/>
              <w:numPr>
                <w:ilvl w:val="0"/>
                <w:numId w:val="8"/>
              </w:numPr>
              <w:rPr>
                <w:rFonts w:ascii="Poppins" w:hAnsi="Poppins" w:cs="Poppins"/>
                <w:color w:val="161B4E"/>
                <w:sz w:val="20"/>
                <w:szCs w:val="20"/>
              </w:rPr>
            </w:pPr>
            <w:r w:rsidRPr="00D476B4">
              <w:rPr>
                <w:rFonts w:ascii="Poppins" w:hAnsi="Poppins" w:cs="Poppins"/>
                <w:color w:val="161B4E"/>
                <w:sz w:val="20"/>
                <w:szCs w:val="20"/>
              </w:rPr>
              <w:t>Multitask and have good organisational skills</w:t>
            </w:r>
          </w:p>
          <w:p w14:paraId="70E3E943" w14:textId="3FE1013B" w:rsidR="00BF1197" w:rsidRPr="00D476B4" w:rsidRDefault="00BF1197" w:rsidP="00FE7F07">
            <w:pPr>
              <w:pStyle w:val="Default"/>
              <w:numPr>
                <w:ilvl w:val="0"/>
                <w:numId w:val="8"/>
              </w:numPr>
              <w:rPr>
                <w:rFonts w:ascii="Poppins" w:hAnsi="Poppins" w:cs="Poppins"/>
                <w:color w:val="161B4E"/>
                <w:sz w:val="20"/>
                <w:szCs w:val="20"/>
              </w:rPr>
            </w:pPr>
            <w:r w:rsidRPr="00D476B4">
              <w:rPr>
                <w:rFonts w:ascii="Poppins" w:hAnsi="Poppins" w:cs="Poppins"/>
                <w:color w:val="161B4E"/>
                <w:sz w:val="20"/>
                <w:szCs w:val="20"/>
              </w:rPr>
              <w:t>Demonstrate good oral and written communication skills</w:t>
            </w:r>
          </w:p>
          <w:p w14:paraId="72789EAE" w14:textId="679E52F2" w:rsidR="00BF1197" w:rsidRPr="00D476B4" w:rsidRDefault="00BF1197" w:rsidP="00FE7F07">
            <w:pPr>
              <w:pStyle w:val="Default"/>
              <w:numPr>
                <w:ilvl w:val="0"/>
                <w:numId w:val="8"/>
              </w:numPr>
              <w:rPr>
                <w:rFonts w:ascii="Poppins" w:hAnsi="Poppins" w:cs="Poppins"/>
                <w:color w:val="161B4E"/>
                <w:sz w:val="20"/>
                <w:szCs w:val="20"/>
              </w:rPr>
            </w:pPr>
            <w:r w:rsidRPr="00D476B4">
              <w:rPr>
                <w:rFonts w:ascii="Poppins" w:hAnsi="Poppins" w:cs="Poppins"/>
                <w:color w:val="161B4E"/>
                <w:sz w:val="20"/>
                <w:szCs w:val="20"/>
              </w:rPr>
              <w:t>Work as a team member as well as on own initiative</w:t>
            </w:r>
          </w:p>
        </w:tc>
        <w:tc>
          <w:tcPr>
            <w:tcW w:w="2693" w:type="dxa"/>
            <w:vAlign w:val="center"/>
          </w:tcPr>
          <w:p w14:paraId="1407AE6E" w14:textId="77777777" w:rsidR="00BF1197" w:rsidRPr="00D476B4" w:rsidRDefault="00BF1197" w:rsidP="001A0253">
            <w:pPr>
              <w:pStyle w:val="Default"/>
              <w:ind w:left="360"/>
              <w:rPr>
                <w:rFonts w:ascii="Poppins" w:hAnsi="Poppins" w:cs="Poppins"/>
                <w:color w:val="161B4E"/>
                <w:sz w:val="20"/>
                <w:szCs w:val="20"/>
              </w:rPr>
            </w:pPr>
          </w:p>
        </w:tc>
        <w:tc>
          <w:tcPr>
            <w:tcW w:w="1985" w:type="dxa"/>
            <w:vAlign w:val="center"/>
          </w:tcPr>
          <w:p w14:paraId="05BB7759"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 xml:space="preserve">Via application form and verified by references. </w:t>
            </w:r>
          </w:p>
          <w:p w14:paraId="03DE4C74" w14:textId="77777777" w:rsidR="00BF1197" w:rsidRPr="00D476B4" w:rsidRDefault="00BF1197" w:rsidP="000A36E5">
            <w:pPr>
              <w:pStyle w:val="Default"/>
              <w:rPr>
                <w:rFonts w:ascii="Poppins" w:hAnsi="Poppins" w:cs="Poppins"/>
                <w:color w:val="161B4E"/>
                <w:sz w:val="20"/>
                <w:szCs w:val="20"/>
              </w:rPr>
            </w:pPr>
          </w:p>
          <w:p w14:paraId="0227BDAF"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Through appropriate questions and answers at interview.</w:t>
            </w:r>
          </w:p>
        </w:tc>
      </w:tr>
      <w:tr w:rsidR="00BF1197" w:rsidRPr="00BF1197" w14:paraId="7F6B7805" w14:textId="77777777" w:rsidTr="000A36E5">
        <w:trPr>
          <w:trHeight w:val="1570"/>
        </w:trPr>
        <w:tc>
          <w:tcPr>
            <w:tcW w:w="1711" w:type="dxa"/>
            <w:vAlign w:val="center"/>
          </w:tcPr>
          <w:p w14:paraId="4A4B4054"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Knowledge of</w:t>
            </w:r>
          </w:p>
        </w:tc>
        <w:tc>
          <w:tcPr>
            <w:tcW w:w="4102" w:type="dxa"/>
            <w:vAlign w:val="center"/>
          </w:tcPr>
          <w:p w14:paraId="43EFAB56" w14:textId="77777777" w:rsidR="00BF1197" w:rsidRPr="00D476B4" w:rsidRDefault="00BF1197" w:rsidP="00FE7F07">
            <w:pPr>
              <w:pStyle w:val="Default"/>
              <w:numPr>
                <w:ilvl w:val="0"/>
                <w:numId w:val="7"/>
              </w:numPr>
              <w:rPr>
                <w:rFonts w:ascii="Poppins" w:hAnsi="Poppins" w:cs="Poppins"/>
                <w:color w:val="161B4E"/>
                <w:sz w:val="20"/>
                <w:szCs w:val="20"/>
              </w:rPr>
            </w:pPr>
            <w:r w:rsidRPr="00D476B4">
              <w:rPr>
                <w:rFonts w:ascii="Poppins" w:hAnsi="Poppins" w:cs="Poppins"/>
                <w:color w:val="161B4E"/>
                <w:sz w:val="20"/>
                <w:szCs w:val="20"/>
              </w:rPr>
              <w:t>Excellent attention to detail</w:t>
            </w:r>
          </w:p>
          <w:p w14:paraId="4EF6661E" w14:textId="77777777" w:rsidR="00BF1197" w:rsidRPr="00D476B4" w:rsidRDefault="00BF1197" w:rsidP="00FE7F07">
            <w:pPr>
              <w:pStyle w:val="Default"/>
              <w:numPr>
                <w:ilvl w:val="0"/>
                <w:numId w:val="7"/>
              </w:numPr>
              <w:rPr>
                <w:rFonts w:ascii="Poppins" w:hAnsi="Poppins" w:cs="Poppins"/>
                <w:color w:val="161B4E"/>
                <w:sz w:val="20"/>
                <w:szCs w:val="20"/>
              </w:rPr>
            </w:pPr>
            <w:r w:rsidRPr="00D476B4">
              <w:rPr>
                <w:rFonts w:ascii="Poppins" w:hAnsi="Poppins" w:cs="Poppins"/>
                <w:color w:val="161B4E"/>
                <w:sz w:val="20"/>
                <w:szCs w:val="20"/>
              </w:rPr>
              <w:t>Work flexibility and adapt priorities as priorities change</w:t>
            </w:r>
          </w:p>
          <w:p w14:paraId="20B07CA7" w14:textId="2D69F05D" w:rsidR="00BF7F81" w:rsidRPr="00D476B4" w:rsidRDefault="00BF7F81" w:rsidP="00FE7F07">
            <w:pPr>
              <w:pStyle w:val="Default"/>
              <w:numPr>
                <w:ilvl w:val="0"/>
                <w:numId w:val="7"/>
              </w:numPr>
              <w:rPr>
                <w:rFonts w:ascii="Poppins" w:hAnsi="Poppins" w:cs="Poppins"/>
                <w:color w:val="161B4E"/>
                <w:sz w:val="20"/>
                <w:szCs w:val="20"/>
              </w:rPr>
            </w:pPr>
            <w:r w:rsidRPr="00D476B4">
              <w:rPr>
                <w:rFonts w:ascii="Poppins" w:hAnsi="Poppins" w:cs="Poppins"/>
                <w:color w:val="161B4E"/>
                <w:sz w:val="20"/>
                <w:szCs w:val="20"/>
              </w:rPr>
              <w:t>Digital sharing platforms</w:t>
            </w:r>
          </w:p>
        </w:tc>
        <w:tc>
          <w:tcPr>
            <w:tcW w:w="2693" w:type="dxa"/>
            <w:vAlign w:val="center"/>
          </w:tcPr>
          <w:p w14:paraId="2DAAC7CB" w14:textId="2933F532" w:rsidR="00BF1197" w:rsidRPr="00D476B4" w:rsidRDefault="006F65A1" w:rsidP="00FE7F07">
            <w:pPr>
              <w:pStyle w:val="Default"/>
              <w:numPr>
                <w:ilvl w:val="0"/>
                <w:numId w:val="7"/>
              </w:numPr>
              <w:rPr>
                <w:rFonts w:ascii="Poppins" w:hAnsi="Poppins" w:cs="Poppins"/>
                <w:color w:val="161B4E"/>
                <w:sz w:val="20"/>
                <w:szCs w:val="20"/>
              </w:rPr>
            </w:pPr>
            <w:r w:rsidRPr="00D476B4">
              <w:rPr>
                <w:rFonts w:ascii="Poppins" w:hAnsi="Poppins" w:cs="Poppins"/>
                <w:color w:val="161B4E"/>
                <w:sz w:val="20"/>
                <w:szCs w:val="20"/>
              </w:rPr>
              <w:t>Adobe</w:t>
            </w:r>
            <w:r w:rsidR="00700DF1" w:rsidRPr="00D476B4">
              <w:rPr>
                <w:rFonts w:ascii="Poppins" w:hAnsi="Poppins" w:cs="Poppins"/>
                <w:color w:val="161B4E"/>
                <w:sz w:val="20"/>
                <w:szCs w:val="20"/>
              </w:rPr>
              <w:t xml:space="preserve"> Professional Suite</w:t>
            </w:r>
          </w:p>
        </w:tc>
        <w:tc>
          <w:tcPr>
            <w:tcW w:w="1985" w:type="dxa"/>
            <w:vAlign w:val="center"/>
          </w:tcPr>
          <w:p w14:paraId="0BBF8846"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Via application form and verified by references.</w:t>
            </w:r>
          </w:p>
          <w:p w14:paraId="4DDB8A85" w14:textId="77777777" w:rsidR="00BF1197" w:rsidRPr="00D476B4" w:rsidRDefault="00BF1197" w:rsidP="000A36E5">
            <w:pPr>
              <w:pStyle w:val="Default"/>
              <w:rPr>
                <w:rFonts w:ascii="Poppins" w:hAnsi="Poppins" w:cs="Poppins"/>
                <w:color w:val="161B4E"/>
                <w:sz w:val="20"/>
                <w:szCs w:val="20"/>
              </w:rPr>
            </w:pPr>
          </w:p>
          <w:p w14:paraId="7A5DE6C8"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Through appropriate questions and answers at interview.</w:t>
            </w:r>
          </w:p>
        </w:tc>
      </w:tr>
      <w:tr w:rsidR="00D476B4" w:rsidRPr="00D476B4" w14:paraId="1142A5D0" w14:textId="77777777" w:rsidTr="000A36E5">
        <w:trPr>
          <w:trHeight w:val="2629"/>
        </w:trPr>
        <w:tc>
          <w:tcPr>
            <w:tcW w:w="1711" w:type="dxa"/>
            <w:vAlign w:val="center"/>
          </w:tcPr>
          <w:p w14:paraId="58E85146"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lastRenderedPageBreak/>
              <w:t>Committed to</w:t>
            </w:r>
          </w:p>
        </w:tc>
        <w:tc>
          <w:tcPr>
            <w:tcW w:w="4102" w:type="dxa"/>
            <w:vAlign w:val="center"/>
          </w:tcPr>
          <w:p w14:paraId="6382D533" w14:textId="77777777" w:rsidR="00BF1197" w:rsidRPr="00D476B4" w:rsidRDefault="00BF1197" w:rsidP="00FE7F07">
            <w:pPr>
              <w:pStyle w:val="ListParagraph"/>
              <w:numPr>
                <w:ilvl w:val="0"/>
                <w:numId w:val="1"/>
              </w:numPr>
              <w:rPr>
                <w:rFonts w:ascii="Poppins" w:hAnsi="Poppins" w:cs="Poppins"/>
                <w:color w:val="161B4E"/>
                <w:sz w:val="20"/>
                <w:szCs w:val="20"/>
              </w:rPr>
            </w:pPr>
            <w:r w:rsidRPr="00D476B4">
              <w:rPr>
                <w:rFonts w:ascii="Poppins" w:hAnsi="Poppins" w:cs="Poppins"/>
                <w:color w:val="161B4E"/>
                <w:sz w:val="20"/>
                <w:szCs w:val="20"/>
              </w:rPr>
              <w:t>Joint working to achieve the overall aims of Girlguiding Anglia</w:t>
            </w:r>
          </w:p>
          <w:p w14:paraId="2D39FF83" w14:textId="77777777" w:rsidR="00BF1197" w:rsidRPr="00D476B4" w:rsidRDefault="00BF1197" w:rsidP="00FE7F07">
            <w:pPr>
              <w:pStyle w:val="ListParagraph"/>
              <w:numPr>
                <w:ilvl w:val="0"/>
                <w:numId w:val="1"/>
              </w:numPr>
              <w:rPr>
                <w:rFonts w:ascii="Poppins" w:hAnsi="Poppins" w:cs="Poppins"/>
                <w:color w:val="161B4E"/>
                <w:sz w:val="20"/>
                <w:szCs w:val="20"/>
              </w:rPr>
            </w:pPr>
            <w:r w:rsidRPr="00D476B4">
              <w:rPr>
                <w:rFonts w:ascii="Poppins" w:hAnsi="Poppins" w:cs="Poppins"/>
                <w:color w:val="161B4E"/>
                <w:sz w:val="20"/>
                <w:szCs w:val="20"/>
              </w:rPr>
              <w:t>Supervision and appraisal</w:t>
            </w:r>
          </w:p>
          <w:p w14:paraId="250C1357" w14:textId="4FEAAE9C" w:rsidR="00BF1197" w:rsidRPr="00D476B4" w:rsidRDefault="00BF1197" w:rsidP="00FE7F07">
            <w:pPr>
              <w:pStyle w:val="ListParagraph"/>
              <w:numPr>
                <w:ilvl w:val="0"/>
                <w:numId w:val="1"/>
              </w:numPr>
              <w:rPr>
                <w:rFonts w:ascii="Poppins" w:hAnsi="Poppins" w:cs="Poppins"/>
                <w:color w:val="161B4E"/>
                <w:sz w:val="20"/>
                <w:szCs w:val="20"/>
              </w:rPr>
            </w:pPr>
            <w:r w:rsidRPr="00D476B4">
              <w:rPr>
                <w:rFonts w:ascii="Poppins" w:hAnsi="Poppins" w:cs="Poppins"/>
                <w:color w:val="161B4E"/>
                <w:sz w:val="20"/>
                <w:szCs w:val="20"/>
              </w:rPr>
              <w:t>Participation in team meetings and reflective discussions</w:t>
            </w:r>
          </w:p>
          <w:p w14:paraId="5B4EC6C6" w14:textId="77777777" w:rsidR="00BF1197" w:rsidRPr="00D476B4" w:rsidRDefault="00BF1197" w:rsidP="00FE7F07">
            <w:pPr>
              <w:pStyle w:val="ListParagraph"/>
              <w:numPr>
                <w:ilvl w:val="0"/>
                <w:numId w:val="1"/>
              </w:numPr>
              <w:rPr>
                <w:rFonts w:ascii="Poppins" w:hAnsi="Poppins" w:cs="Poppins"/>
                <w:color w:val="161B4E"/>
                <w:sz w:val="20"/>
                <w:szCs w:val="20"/>
              </w:rPr>
            </w:pPr>
            <w:r w:rsidRPr="00D476B4">
              <w:rPr>
                <w:rFonts w:ascii="Poppins" w:hAnsi="Poppins" w:cs="Poppins"/>
                <w:color w:val="161B4E"/>
                <w:sz w:val="20"/>
                <w:szCs w:val="20"/>
              </w:rPr>
              <w:t>Strong positive focus on outstanding customer care</w:t>
            </w:r>
          </w:p>
          <w:p w14:paraId="782C6F6B" w14:textId="58C31ADE" w:rsidR="00BF1197" w:rsidRPr="00D476B4" w:rsidRDefault="00BF1197" w:rsidP="00FE7F07">
            <w:pPr>
              <w:pStyle w:val="ListParagraph"/>
              <w:numPr>
                <w:ilvl w:val="0"/>
                <w:numId w:val="1"/>
              </w:numPr>
              <w:rPr>
                <w:rFonts w:ascii="Poppins" w:hAnsi="Poppins" w:cs="Poppins"/>
                <w:color w:val="161B4E"/>
                <w:sz w:val="20"/>
                <w:szCs w:val="20"/>
              </w:rPr>
            </w:pPr>
            <w:r w:rsidRPr="00D476B4">
              <w:rPr>
                <w:rFonts w:ascii="Poppins" w:hAnsi="Poppins" w:cs="Poppins"/>
                <w:color w:val="161B4E"/>
                <w:sz w:val="20"/>
                <w:szCs w:val="20"/>
              </w:rPr>
              <w:t>Promoting Girlguiding Anglia and our services at all times</w:t>
            </w:r>
          </w:p>
        </w:tc>
        <w:tc>
          <w:tcPr>
            <w:tcW w:w="2693" w:type="dxa"/>
            <w:vAlign w:val="center"/>
          </w:tcPr>
          <w:p w14:paraId="5BBB65BD" w14:textId="77777777" w:rsidR="00BF1197" w:rsidRPr="00D476B4" w:rsidRDefault="00BF1197" w:rsidP="000A36E5">
            <w:pPr>
              <w:pStyle w:val="Default"/>
              <w:rPr>
                <w:rFonts w:ascii="Poppins" w:hAnsi="Poppins" w:cs="Poppins"/>
                <w:color w:val="161B4E"/>
                <w:sz w:val="20"/>
                <w:szCs w:val="20"/>
              </w:rPr>
            </w:pPr>
          </w:p>
        </w:tc>
        <w:tc>
          <w:tcPr>
            <w:tcW w:w="1985" w:type="dxa"/>
            <w:vAlign w:val="center"/>
          </w:tcPr>
          <w:p w14:paraId="3F3AE5E4"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 xml:space="preserve">Via application form and verified by references. </w:t>
            </w:r>
          </w:p>
          <w:p w14:paraId="51923AB0" w14:textId="77777777" w:rsidR="00BF1197" w:rsidRPr="00D476B4" w:rsidRDefault="00BF1197" w:rsidP="000A36E5">
            <w:pPr>
              <w:pStyle w:val="Default"/>
              <w:rPr>
                <w:rFonts w:ascii="Poppins" w:hAnsi="Poppins" w:cs="Poppins"/>
                <w:color w:val="161B4E"/>
                <w:sz w:val="20"/>
                <w:szCs w:val="20"/>
              </w:rPr>
            </w:pPr>
          </w:p>
          <w:p w14:paraId="71E24A20"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Through appropriate questions and answers at interview.</w:t>
            </w:r>
          </w:p>
        </w:tc>
      </w:tr>
      <w:tr w:rsidR="00D476B4" w:rsidRPr="00D476B4" w14:paraId="5609F16C" w14:textId="77777777" w:rsidTr="000A36E5">
        <w:trPr>
          <w:trHeight w:val="1264"/>
        </w:trPr>
        <w:tc>
          <w:tcPr>
            <w:tcW w:w="1711" w:type="dxa"/>
            <w:vAlign w:val="center"/>
          </w:tcPr>
          <w:p w14:paraId="44DFDD86" w14:textId="77777777" w:rsidR="00BF1197" w:rsidRPr="00D476B4" w:rsidRDefault="00BF1197" w:rsidP="000A36E5">
            <w:pPr>
              <w:pStyle w:val="Default"/>
              <w:rPr>
                <w:rFonts w:ascii="Poppins" w:hAnsi="Poppins" w:cs="Poppins"/>
                <w:color w:val="161B4E"/>
                <w:sz w:val="20"/>
                <w:szCs w:val="20"/>
              </w:rPr>
            </w:pPr>
            <w:r w:rsidRPr="00D476B4">
              <w:rPr>
                <w:rFonts w:ascii="Poppins" w:hAnsi="Poppins" w:cs="Poppins"/>
                <w:color w:val="161B4E"/>
                <w:sz w:val="20"/>
                <w:szCs w:val="20"/>
              </w:rPr>
              <w:t xml:space="preserve">Additional requirements </w:t>
            </w:r>
          </w:p>
        </w:tc>
        <w:tc>
          <w:tcPr>
            <w:tcW w:w="4102" w:type="dxa"/>
            <w:vAlign w:val="center"/>
          </w:tcPr>
          <w:p w14:paraId="5B424A06" w14:textId="77777777" w:rsidR="00BF1197" w:rsidRPr="00D476B4" w:rsidRDefault="00BF1197" w:rsidP="00FE7F07">
            <w:pPr>
              <w:pStyle w:val="Default"/>
              <w:numPr>
                <w:ilvl w:val="0"/>
                <w:numId w:val="9"/>
              </w:numPr>
              <w:rPr>
                <w:rFonts w:ascii="Poppins" w:hAnsi="Poppins" w:cs="Poppins"/>
                <w:color w:val="161B4E"/>
                <w:sz w:val="20"/>
                <w:szCs w:val="20"/>
              </w:rPr>
            </w:pPr>
            <w:r w:rsidRPr="00D476B4">
              <w:rPr>
                <w:rFonts w:ascii="Poppins" w:hAnsi="Poppins" w:cs="Poppins"/>
                <w:color w:val="161B4E"/>
                <w:sz w:val="20"/>
                <w:szCs w:val="20"/>
              </w:rPr>
              <w:t>Weekend and evening working as required</w:t>
            </w:r>
          </w:p>
        </w:tc>
        <w:tc>
          <w:tcPr>
            <w:tcW w:w="2693" w:type="dxa"/>
          </w:tcPr>
          <w:p w14:paraId="191EBB0C" w14:textId="40070BDD" w:rsidR="00BF1197" w:rsidRPr="00D476B4" w:rsidRDefault="00BF1197" w:rsidP="00064943">
            <w:pPr>
              <w:pStyle w:val="Default"/>
              <w:ind w:left="360"/>
              <w:rPr>
                <w:rFonts w:ascii="Poppins" w:hAnsi="Poppins" w:cs="Poppins"/>
                <w:color w:val="161B4E"/>
                <w:sz w:val="20"/>
                <w:szCs w:val="20"/>
              </w:rPr>
            </w:pPr>
          </w:p>
        </w:tc>
        <w:tc>
          <w:tcPr>
            <w:tcW w:w="1985" w:type="dxa"/>
            <w:vAlign w:val="center"/>
          </w:tcPr>
          <w:p w14:paraId="4AFA804B" w14:textId="77777777" w:rsidR="00BF1197" w:rsidRPr="00D476B4" w:rsidRDefault="00BF1197" w:rsidP="000A36E5">
            <w:pPr>
              <w:rPr>
                <w:rFonts w:ascii="Poppins" w:hAnsi="Poppins" w:cs="Poppins"/>
                <w:color w:val="161B4E"/>
                <w:sz w:val="20"/>
                <w:szCs w:val="20"/>
              </w:rPr>
            </w:pPr>
            <w:r w:rsidRPr="00D476B4">
              <w:rPr>
                <w:rFonts w:ascii="Poppins" w:hAnsi="Poppins" w:cs="Poppins"/>
                <w:color w:val="161B4E"/>
                <w:sz w:val="20"/>
                <w:szCs w:val="20"/>
              </w:rPr>
              <w:t>Checking original certification.</w:t>
            </w:r>
          </w:p>
          <w:p w14:paraId="07189B49" w14:textId="77777777" w:rsidR="00BF1197" w:rsidRPr="00D476B4" w:rsidRDefault="00BF1197" w:rsidP="000A36E5">
            <w:pPr>
              <w:rPr>
                <w:rFonts w:ascii="Poppins" w:hAnsi="Poppins" w:cs="Poppins"/>
                <w:color w:val="161B4E"/>
                <w:sz w:val="20"/>
                <w:szCs w:val="20"/>
                <w:lang w:val="en-US"/>
              </w:rPr>
            </w:pPr>
            <w:r w:rsidRPr="00D476B4">
              <w:rPr>
                <w:rFonts w:ascii="Poppins" w:hAnsi="Poppins" w:cs="Poppins"/>
                <w:color w:val="161B4E"/>
                <w:sz w:val="20"/>
                <w:szCs w:val="20"/>
              </w:rPr>
              <w:t>Via application form and interview.</w:t>
            </w:r>
          </w:p>
        </w:tc>
      </w:tr>
    </w:tbl>
    <w:p w14:paraId="567F9506" w14:textId="77777777" w:rsidR="00BF1197" w:rsidRPr="00D476B4" w:rsidRDefault="00BF1197" w:rsidP="00BF1197">
      <w:pPr>
        <w:rPr>
          <w:rFonts w:ascii="Poppins" w:hAnsi="Poppins" w:cs="Poppins"/>
          <w:color w:val="161B4E"/>
          <w:sz w:val="20"/>
          <w:szCs w:val="20"/>
        </w:rPr>
      </w:pPr>
    </w:p>
    <w:p w14:paraId="7784EA62" w14:textId="77777777" w:rsidR="00BF1197" w:rsidRPr="00D476B4" w:rsidRDefault="00BF1197" w:rsidP="00BF1197">
      <w:pPr>
        <w:rPr>
          <w:rFonts w:ascii="Poppins" w:hAnsi="Poppins" w:cs="Poppins"/>
          <w:b/>
          <w:color w:val="161B4E"/>
          <w:sz w:val="20"/>
          <w:szCs w:val="20"/>
        </w:rPr>
      </w:pPr>
      <w:r w:rsidRPr="00D476B4">
        <w:rPr>
          <w:rFonts w:ascii="Poppins" w:hAnsi="Poppins" w:cs="Poppins"/>
          <w:b/>
          <w:color w:val="161B4E"/>
          <w:sz w:val="20"/>
          <w:szCs w:val="20"/>
        </w:rPr>
        <w:t xml:space="preserve">Explanation </w:t>
      </w:r>
    </w:p>
    <w:p w14:paraId="41209E53" w14:textId="1F51FD45" w:rsidR="00BF1197" w:rsidRPr="00D476B4" w:rsidRDefault="00BF1197" w:rsidP="00BF1197">
      <w:pPr>
        <w:rPr>
          <w:rFonts w:ascii="Poppins" w:hAnsi="Poppins" w:cs="Poppins"/>
          <w:color w:val="161B4E"/>
          <w:sz w:val="20"/>
          <w:szCs w:val="20"/>
        </w:rPr>
      </w:pPr>
      <w:r w:rsidRPr="00D476B4">
        <w:rPr>
          <w:rFonts w:ascii="Poppins" w:hAnsi="Poppins" w:cs="Poppins"/>
          <w:color w:val="161B4E"/>
          <w:sz w:val="20"/>
          <w:szCs w:val="20"/>
        </w:rPr>
        <w:t xml:space="preserve">When completing the enclosed application form, please be aware that the person specification </w:t>
      </w:r>
      <w:r w:rsidR="00805DDF" w:rsidRPr="00D476B4">
        <w:rPr>
          <w:rFonts w:ascii="Poppins" w:hAnsi="Poppins" w:cs="Poppins"/>
          <w:color w:val="161B4E"/>
          <w:sz w:val="20"/>
          <w:szCs w:val="20"/>
        </w:rPr>
        <w:t xml:space="preserve">and cover letter </w:t>
      </w:r>
      <w:r w:rsidRPr="00D476B4">
        <w:rPr>
          <w:rFonts w:ascii="Poppins" w:hAnsi="Poppins" w:cs="Poppins"/>
          <w:color w:val="161B4E"/>
          <w:sz w:val="20"/>
          <w:szCs w:val="20"/>
        </w:rPr>
        <w:t xml:space="preserve">will be used in determining the shortlist for interview. </w:t>
      </w:r>
      <w:r w:rsidR="00805DDF" w:rsidRPr="00D476B4">
        <w:rPr>
          <w:rFonts w:ascii="Poppins" w:hAnsi="Poppins" w:cs="Poppins"/>
          <w:color w:val="161B4E"/>
          <w:sz w:val="20"/>
          <w:szCs w:val="20"/>
        </w:rPr>
        <w:t xml:space="preserve">We </w:t>
      </w:r>
      <w:r w:rsidR="00103898" w:rsidRPr="00D476B4">
        <w:rPr>
          <w:rFonts w:ascii="Poppins" w:hAnsi="Poppins" w:cs="Poppins"/>
          <w:color w:val="161B4E"/>
          <w:sz w:val="20"/>
          <w:szCs w:val="20"/>
        </w:rPr>
        <w:t xml:space="preserve">welcome applicants at the beginning of their career and encourage </w:t>
      </w:r>
      <w:r w:rsidR="00FC1157" w:rsidRPr="00D476B4">
        <w:rPr>
          <w:rFonts w:ascii="Poppins" w:hAnsi="Poppins" w:cs="Poppins"/>
          <w:color w:val="161B4E"/>
          <w:sz w:val="20"/>
          <w:szCs w:val="20"/>
        </w:rPr>
        <w:t xml:space="preserve">you to apply even if </w:t>
      </w:r>
      <w:r w:rsidR="00712EAE" w:rsidRPr="00D476B4">
        <w:rPr>
          <w:rFonts w:ascii="Poppins" w:hAnsi="Poppins" w:cs="Poppins"/>
          <w:color w:val="161B4E"/>
          <w:sz w:val="20"/>
          <w:szCs w:val="20"/>
        </w:rPr>
        <w:t xml:space="preserve">feel your experience doesn’t meet every </w:t>
      </w:r>
      <w:r w:rsidR="00C9741D" w:rsidRPr="00D476B4">
        <w:rPr>
          <w:rFonts w:ascii="Poppins" w:hAnsi="Poppins" w:cs="Poppins"/>
          <w:color w:val="161B4E"/>
          <w:sz w:val="20"/>
          <w:szCs w:val="20"/>
        </w:rPr>
        <w:t xml:space="preserve">factor from </w:t>
      </w:r>
      <w:r w:rsidR="00193AC5" w:rsidRPr="00D476B4">
        <w:rPr>
          <w:rFonts w:ascii="Poppins" w:hAnsi="Poppins" w:cs="Poppins"/>
          <w:color w:val="161B4E"/>
          <w:sz w:val="20"/>
          <w:szCs w:val="20"/>
        </w:rPr>
        <w:t>the above person specification.</w:t>
      </w:r>
    </w:p>
    <w:p w14:paraId="3A6FDB18" w14:textId="77777777" w:rsidR="00642940" w:rsidRPr="00D476B4" w:rsidRDefault="00642940" w:rsidP="00BF1197">
      <w:pPr>
        <w:rPr>
          <w:rFonts w:ascii="Poppins" w:hAnsi="Poppins" w:cs="Poppins"/>
          <w:color w:val="161B4E"/>
          <w:sz w:val="20"/>
          <w:szCs w:val="20"/>
        </w:rPr>
      </w:pPr>
    </w:p>
    <w:p w14:paraId="1B669F36" w14:textId="77777777" w:rsidR="00BF1197" w:rsidRPr="00D476B4" w:rsidRDefault="00BF1197" w:rsidP="00BF1197">
      <w:pPr>
        <w:rPr>
          <w:rFonts w:ascii="Poppins" w:hAnsi="Poppins" w:cs="Poppins"/>
          <w:color w:val="161B4E"/>
          <w:sz w:val="20"/>
          <w:szCs w:val="20"/>
          <w:lang w:val="en-US"/>
        </w:rPr>
      </w:pPr>
      <w:r w:rsidRPr="00D476B4">
        <w:rPr>
          <w:rFonts w:ascii="Poppins" w:hAnsi="Poppins" w:cs="Poppins"/>
          <w:color w:val="161B4E"/>
          <w:sz w:val="20"/>
          <w:szCs w:val="20"/>
        </w:rPr>
        <w:t>Only information provided by you on the application form can be used when making this decision.</w:t>
      </w:r>
    </w:p>
    <w:p w14:paraId="5459761B" w14:textId="77777777" w:rsidR="00D467FD" w:rsidRPr="00BF1197" w:rsidRDefault="00D467FD" w:rsidP="00D467FD">
      <w:pPr>
        <w:rPr>
          <w:rFonts w:ascii="Poppins" w:hAnsi="Poppins" w:cs="Poppins"/>
          <w:lang w:val="en-US"/>
        </w:rPr>
        <w:sectPr w:rsidR="00D467FD" w:rsidRPr="00BF1197" w:rsidSect="00CE402A">
          <w:pgSz w:w="11906" w:h="16838"/>
          <w:pgMar w:top="284" w:right="1133" w:bottom="360" w:left="1134" w:header="708" w:footer="708" w:gutter="0"/>
          <w:pgNumType w:start="1"/>
          <w:cols w:space="720"/>
          <w:docGrid w:linePitch="299"/>
        </w:sectPr>
      </w:pPr>
    </w:p>
    <w:p w14:paraId="679E8D3F" w14:textId="1A9172A9" w:rsidR="00E9669B" w:rsidRPr="00D476B4" w:rsidRDefault="00E9669B" w:rsidP="00E9669B">
      <w:pPr>
        <w:pStyle w:val="Heading1"/>
        <w:rPr>
          <w:rFonts w:ascii="Poppins" w:hAnsi="Poppins" w:cs="Poppins"/>
          <w:color w:val="161B4E"/>
        </w:rPr>
      </w:pPr>
      <w:r w:rsidRPr="00D476B4">
        <w:rPr>
          <w:rFonts w:ascii="Poppins" w:hAnsi="Poppins" w:cs="Poppins"/>
          <w:color w:val="161B4E"/>
        </w:rPr>
        <w:lastRenderedPageBreak/>
        <w:t>Application form</w:t>
      </w:r>
    </w:p>
    <w:p w14:paraId="3A94D833" w14:textId="1B5DBF66" w:rsidR="00C969C9" w:rsidRPr="00D476B4" w:rsidRDefault="00AA5C36" w:rsidP="001003D7">
      <w:pPr>
        <w:pStyle w:val="NormalWeb"/>
        <w:spacing w:before="0" w:beforeAutospacing="0" w:after="0" w:afterAutospacing="0"/>
        <w:rPr>
          <w:rStyle w:val="Emphasis"/>
          <w:rFonts w:ascii="Poppins" w:hAnsi="Poppins" w:cs="Poppins"/>
          <w:i w:val="0"/>
          <w:color w:val="161B4E"/>
          <w:sz w:val="22"/>
          <w:szCs w:val="22"/>
        </w:rPr>
      </w:pPr>
      <w:r w:rsidRPr="00D476B4">
        <w:rPr>
          <w:rStyle w:val="Emphasis"/>
          <w:rFonts w:ascii="Poppins" w:hAnsi="Poppins" w:cs="Poppins"/>
          <w:i w:val="0"/>
          <w:color w:val="161B4E"/>
          <w:sz w:val="22"/>
          <w:szCs w:val="22"/>
        </w:rPr>
        <w:t>Role appl</w:t>
      </w:r>
      <w:r w:rsidR="005718FE" w:rsidRPr="00D476B4">
        <w:rPr>
          <w:rStyle w:val="Emphasis"/>
          <w:rFonts w:ascii="Poppins" w:hAnsi="Poppins" w:cs="Poppins"/>
          <w:i w:val="0"/>
          <w:color w:val="161B4E"/>
          <w:sz w:val="22"/>
          <w:szCs w:val="22"/>
        </w:rPr>
        <w:t>ied</w:t>
      </w:r>
      <w:r w:rsidRPr="00D476B4">
        <w:rPr>
          <w:rStyle w:val="Emphasis"/>
          <w:rFonts w:ascii="Poppins" w:hAnsi="Poppins" w:cs="Poppins"/>
          <w:i w:val="0"/>
          <w:color w:val="161B4E"/>
          <w:sz w:val="22"/>
          <w:szCs w:val="22"/>
        </w:rPr>
        <w:t xml:space="preserve"> for: </w:t>
      </w:r>
      <w:r w:rsidR="00064943">
        <w:rPr>
          <w:rStyle w:val="Emphasis"/>
          <w:rFonts w:ascii="Poppins" w:hAnsi="Poppins" w:cs="Poppins"/>
          <w:i w:val="0"/>
          <w:color w:val="161B4E"/>
          <w:sz w:val="22"/>
          <w:szCs w:val="22"/>
        </w:rPr>
        <w:t xml:space="preserve">Hautbois </w:t>
      </w:r>
      <w:r w:rsidR="00582131">
        <w:rPr>
          <w:rStyle w:val="Emphasis"/>
          <w:rFonts w:ascii="Poppins" w:hAnsi="Poppins" w:cs="Poppins"/>
          <w:i w:val="0"/>
          <w:color w:val="161B4E"/>
          <w:sz w:val="22"/>
          <w:szCs w:val="22"/>
        </w:rPr>
        <w:t>o</w:t>
      </w:r>
      <w:r w:rsidR="00A86A07" w:rsidRPr="00D476B4">
        <w:rPr>
          <w:rStyle w:val="Emphasis"/>
          <w:rFonts w:ascii="Poppins" w:hAnsi="Poppins" w:cs="Poppins"/>
          <w:i w:val="0"/>
          <w:color w:val="161B4E"/>
          <w:sz w:val="22"/>
          <w:szCs w:val="22"/>
        </w:rPr>
        <w:t>perations coordinator</w:t>
      </w:r>
    </w:p>
    <w:p w14:paraId="2A913AFB" w14:textId="77777777" w:rsidR="00AA5C36" w:rsidRPr="00D476B4" w:rsidRDefault="00AA5C36" w:rsidP="001003D7">
      <w:pPr>
        <w:pStyle w:val="NormalWeb"/>
        <w:spacing w:before="0" w:beforeAutospacing="0" w:after="0" w:afterAutospacing="0"/>
        <w:rPr>
          <w:rStyle w:val="Emphasis"/>
          <w:rFonts w:ascii="Poppins" w:hAnsi="Poppins" w:cs="Poppins"/>
          <w:i w:val="0"/>
          <w:color w:val="161B4E"/>
          <w:sz w:val="22"/>
          <w:szCs w:val="22"/>
        </w:rPr>
      </w:pPr>
    </w:p>
    <w:tbl>
      <w:tblPr>
        <w:tblW w:w="10314" w:type="dxa"/>
        <w:tblInd w:w="-5" w:type="dxa"/>
        <w:tblLayout w:type="fixed"/>
        <w:tblLook w:val="0000" w:firstRow="0" w:lastRow="0" w:firstColumn="0" w:lastColumn="0" w:noHBand="0" w:noVBand="0"/>
      </w:tblPr>
      <w:tblGrid>
        <w:gridCol w:w="1134"/>
        <w:gridCol w:w="567"/>
        <w:gridCol w:w="851"/>
        <w:gridCol w:w="425"/>
        <w:gridCol w:w="7337"/>
      </w:tblGrid>
      <w:tr w:rsidR="00AB0C8F" w:rsidRPr="00BF1197" w14:paraId="3F3C4F1B" w14:textId="77777777" w:rsidTr="00BF1197">
        <w:trPr>
          <w:cantSplit/>
          <w:trHeight w:val="431"/>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1CD55576" w14:textId="77777777" w:rsidR="00AB0C8F" w:rsidRPr="00BF1197" w:rsidRDefault="00AB0C8F" w:rsidP="00AB0C8F">
            <w:pPr>
              <w:rPr>
                <w:rFonts w:ascii="Poppins" w:hAnsi="Poppins" w:cs="Poppins"/>
                <w:b/>
                <w:szCs w:val="22"/>
              </w:rPr>
            </w:pPr>
            <w:r w:rsidRPr="00BF1197">
              <w:rPr>
                <w:rFonts w:ascii="Poppins" w:hAnsi="Poppins" w:cs="Poppins"/>
                <w:b/>
                <w:szCs w:val="22"/>
              </w:rPr>
              <w:t>Personal Details</w:t>
            </w:r>
          </w:p>
        </w:tc>
      </w:tr>
      <w:tr w:rsidR="00AB0C8F" w:rsidRPr="00BF1197" w14:paraId="4E4C7C27" w14:textId="77777777" w:rsidTr="008633C4">
        <w:trPr>
          <w:cantSplit/>
          <w:trHeight w:val="516"/>
        </w:trPr>
        <w:tc>
          <w:tcPr>
            <w:tcW w:w="1701" w:type="dxa"/>
            <w:gridSpan w:val="2"/>
            <w:tcBorders>
              <w:top w:val="single" w:sz="4" w:space="0" w:color="auto"/>
              <w:left w:val="single" w:sz="4" w:space="0" w:color="auto"/>
              <w:bottom w:val="single" w:sz="4" w:space="0" w:color="auto"/>
              <w:right w:val="single" w:sz="4" w:space="0" w:color="auto"/>
            </w:tcBorders>
            <w:vAlign w:val="center"/>
          </w:tcPr>
          <w:p w14:paraId="07B3A457" w14:textId="444BA867" w:rsidR="00AB0C8F" w:rsidRPr="00D476B4" w:rsidRDefault="00AB0C8F" w:rsidP="00135872">
            <w:pPr>
              <w:rPr>
                <w:rFonts w:ascii="Poppins" w:hAnsi="Poppins" w:cs="Poppins"/>
                <w:color w:val="161B4E"/>
                <w:szCs w:val="22"/>
              </w:rPr>
            </w:pPr>
            <w:r w:rsidRPr="00D476B4">
              <w:rPr>
                <w:rFonts w:ascii="Poppins" w:hAnsi="Poppins" w:cs="Poppins"/>
                <w:color w:val="161B4E"/>
                <w:szCs w:val="22"/>
              </w:rPr>
              <w:t>First name</w:t>
            </w:r>
            <w:r w:rsidR="00E17764" w:rsidRPr="00D476B4">
              <w:rPr>
                <w:rFonts w:ascii="Poppins" w:hAnsi="Poppins" w:cs="Poppins"/>
                <w:color w:val="161B4E"/>
                <w:szCs w:val="22"/>
              </w:rPr>
              <w:t>(</w:t>
            </w:r>
            <w:r w:rsidRPr="00D476B4">
              <w:rPr>
                <w:rFonts w:ascii="Poppins" w:hAnsi="Poppins" w:cs="Poppins"/>
                <w:color w:val="161B4E"/>
                <w:szCs w:val="22"/>
              </w:rPr>
              <w:t>s</w:t>
            </w:r>
            <w:r w:rsidR="00E17764" w:rsidRPr="00D476B4">
              <w:rPr>
                <w:rFonts w:ascii="Poppins" w:hAnsi="Poppins" w:cs="Poppins"/>
                <w:color w:val="161B4E"/>
                <w:szCs w:val="22"/>
              </w:rPr>
              <w:t>)</w:t>
            </w:r>
          </w:p>
        </w:tc>
        <w:tc>
          <w:tcPr>
            <w:tcW w:w="8613" w:type="dxa"/>
            <w:gridSpan w:val="3"/>
            <w:tcBorders>
              <w:top w:val="single" w:sz="4" w:space="0" w:color="auto"/>
              <w:left w:val="single" w:sz="4" w:space="0" w:color="auto"/>
              <w:bottom w:val="single" w:sz="4" w:space="0" w:color="auto"/>
              <w:right w:val="single" w:sz="4" w:space="0" w:color="auto"/>
            </w:tcBorders>
            <w:vAlign w:val="center"/>
          </w:tcPr>
          <w:p w14:paraId="11B455CE" w14:textId="768462E6" w:rsidR="00AB0C8F" w:rsidRPr="00D476B4" w:rsidRDefault="00AB0C8F" w:rsidP="00AB0C8F">
            <w:pPr>
              <w:rPr>
                <w:rFonts w:ascii="Poppins" w:hAnsi="Poppins" w:cs="Poppins"/>
                <w:color w:val="161B4E"/>
                <w:szCs w:val="22"/>
                <w:lang w:val="fr-FR"/>
              </w:rPr>
            </w:pPr>
          </w:p>
        </w:tc>
      </w:tr>
      <w:tr w:rsidR="00157730" w:rsidRPr="00BF1197" w14:paraId="6F46E88D" w14:textId="77777777" w:rsidTr="008633C4">
        <w:trPr>
          <w:cantSplit/>
          <w:trHeight w:val="508"/>
        </w:trPr>
        <w:tc>
          <w:tcPr>
            <w:tcW w:w="2977" w:type="dxa"/>
            <w:gridSpan w:val="4"/>
            <w:tcBorders>
              <w:top w:val="single" w:sz="4" w:space="0" w:color="auto"/>
              <w:left w:val="single" w:sz="4" w:space="0" w:color="auto"/>
              <w:bottom w:val="single" w:sz="4" w:space="0" w:color="auto"/>
              <w:right w:val="single" w:sz="4" w:space="0" w:color="auto"/>
            </w:tcBorders>
            <w:vAlign w:val="center"/>
          </w:tcPr>
          <w:p w14:paraId="6743C679" w14:textId="78EFEAAA" w:rsidR="00157730" w:rsidRPr="00D476B4" w:rsidRDefault="00157730" w:rsidP="00135872">
            <w:pPr>
              <w:rPr>
                <w:rFonts w:ascii="Poppins" w:hAnsi="Poppins" w:cs="Poppins"/>
                <w:color w:val="161B4E"/>
                <w:szCs w:val="22"/>
              </w:rPr>
            </w:pPr>
            <w:r w:rsidRPr="00D476B4">
              <w:rPr>
                <w:rFonts w:ascii="Poppins" w:hAnsi="Poppins" w:cs="Poppins"/>
                <w:color w:val="161B4E"/>
                <w:szCs w:val="22"/>
              </w:rPr>
              <w:t>Surname (family name)</w:t>
            </w:r>
          </w:p>
        </w:tc>
        <w:tc>
          <w:tcPr>
            <w:tcW w:w="7337" w:type="dxa"/>
            <w:tcBorders>
              <w:top w:val="single" w:sz="4" w:space="0" w:color="auto"/>
              <w:left w:val="single" w:sz="4" w:space="0" w:color="auto"/>
              <w:bottom w:val="single" w:sz="4" w:space="0" w:color="auto"/>
              <w:right w:val="single" w:sz="4" w:space="0" w:color="auto"/>
            </w:tcBorders>
            <w:vAlign w:val="center"/>
          </w:tcPr>
          <w:p w14:paraId="67DEF416" w14:textId="4FD31042" w:rsidR="00157730" w:rsidRPr="00BF1197" w:rsidRDefault="00157730" w:rsidP="00AB0C8F">
            <w:pPr>
              <w:rPr>
                <w:rFonts w:ascii="Poppins" w:hAnsi="Poppins" w:cs="Poppins"/>
                <w:szCs w:val="22"/>
              </w:rPr>
            </w:pPr>
          </w:p>
        </w:tc>
      </w:tr>
      <w:tr w:rsidR="00135872" w:rsidRPr="00BF1197" w14:paraId="6F0507E4" w14:textId="77777777">
        <w:trPr>
          <w:cantSplit/>
          <w:trHeight w:val="1346"/>
        </w:trPr>
        <w:tc>
          <w:tcPr>
            <w:tcW w:w="2552" w:type="dxa"/>
            <w:gridSpan w:val="3"/>
            <w:tcBorders>
              <w:top w:val="single" w:sz="4" w:space="0" w:color="auto"/>
              <w:left w:val="single" w:sz="4" w:space="0" w:color="auto"/>
              <w:right w:val="single" w:sz="4" w:space="0" w:color="auto"/>
            </w:tcBorders>
            <w:vAlign w:val="center"/>
          </w:tcPr>
          <w:p w14:paraId="0E544D08" w14:textId="094735BF" w:rsidR="00135872" w:rsidRPr="00D476B4" w:rsidRDefault="00135872" w:rsidP="00135872">
            <w:pPr>
              <w:rPr>
                <w:rFonts w:ascii="Poppins" w:hAnsi="Poppins" w:cs="Poppins"/>
                <w:color w:val="161B4E"/>
                <w:szCs w:val="22"/>
              </w:rPr>
            </w:pPr>
            <w:r w:rsidRPr="00D476B4">
              <w:rPr>
                <w:rFonts w:ascii="Poppins" w:hAnsi="Poppins" w:cs="Poppins"/>
                <w:color w:val="161B4E"/>
                <w:szCs w:val="22"/>
              </w:rPr>
              <w:t>Home Address (including postcode)</w:t>
            </w:r>
          </w:p>
        </w:tc>
        <w:tc>
          <w:tcPr>
            <w:tcW w:w="7762" w:type="dxa"/>
            <w:gridSpan w:val="2"/>
            <w:tcBorders>
              <w:top w:val="single" w:sz="4" w:space="0" w:color="auto"/>
              <w:left w:val="single" w:sz="4" w:space="0" w:color="auto"/>
              <w:right w:val="single" w:sz="4" w:space="0" w:color="auto"/>
            </w:tcBorders>
            <w:vAlign w:val="center"/>
          </w:tcPr>
          <w:p w14:paraId="531BDD48" w14:textId="6F2393CF" w:rsidR="00624F36" w:rsidRPr="00BF1197" w:rsidRDefault="00624F36" w:rsidP="00AB0C8F">
            <w:pPr>
              <w:rPr>
                <w:rFonts w:ascii="Poppins" w:hAnsi="Poppins" w:cs="Poppins"/>
                <w:szCs w:val="22"/>
              </w:rPr>
            </w:pPr>
          </w:p>
        </w:tc>
      </w:tr>
      <w:tr w:rsidR="00B262DA" w:rsidRPr="00BF1197" w14:paraId="0E33C5F4" w14:textId="77777777" w:rsidTr="00BF1197">
        <w:trPr>
          <w:cantSplit/>
          <w:trHeight w:val="476"/>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205C40EF" w14:textId="47E9401D" w:rsidR="00B262DA" w:rsidRPr="00BF1197" w:rsidRDefault="00B262DA" w:rsidP="00AB0C8F">
            <w:pPr>
              <w:pStyle w:val="Header"/>
              <w:tabs>
                <w:tab w:val="clear" w:pos="4153"/>
                <w:tab w:val="clear" w:pos="8306"/>
              </w:tabs>
              <w:rPr>
                <w:rFonts w:ascii="Poppins" w:hAnsi="Poppins" w:cs="Poppins"/>
                <w:i/>
                <w:szCs w:val="22"/>
              </w:rPr>
            </w:pPr>
            <w:r w:rsidRPr="00BF1197">
              <w:rPr>
                <w:rFonts w:ascii="Poppins" w:hAnsi="Poppins" w:cs="Poppins"/>
                <w:b/>
                <w:szCs w:val="22"/>
              </w:rPr>
              <w:t xml:space="preserve">Contact details </w:t>
            </w:r>
          </w:p>
        </w:tc>
      </w:tr>
      <w:tr w:rsidR="005C3408" w:rsidRPr="00BF1197" w14:paraId="27D76620" w14:textId="77777777" w:rsidTr="00157730">
        <w:trPr>
          <w:cantSplit/>
          <w:trHeight w:val="458"/>
        </w:trPr>
        <w:tc>
          <w:tcPr>
            <w:tcW w:w="1134" w:type="dxa"/>
            <w:tcBorders>
              <w:top w:val="single" w:sz="4" w:space="0" w:color="auto"/>
              <w:left w:val="single" w:sz="4" w:space="0" w:color="auto"/>
              <w:bottom w:val="single" w:sz="4" w:space="0" w:color="auto"/>
              <w:right w:val="single" w:sz="4" w:space="0" w:color="auto"/>
            </w:tcBorders>
            <w:vAlign w:val="center"/>
          </w:tcPr>
          <w:p w14:paraId="733DCCCC" w14:textId="5FE57C9E" w:rsidR="005C3408" w:rsidRPr="00D476B4" w:rsidRDefault="005C3408" w:rsidP="005C3408">
            <w:pPr>
              <w:rPr>
                <w:rFonts w:ascii="Poppins" w:hAnsi="Poppins" w:cs="Poppins"/>
                <w:color w:val="161B4E"/>
                <w:szCs w:val="22"/>
              </w:rPr>
            </w:pPr>
            <w:r w:rsidRPr="00D476B4">
              <w:rPr>
                <w:rFonts w:ascii="Poppins" w:hAnsi="Poppins" w:cs="Poppins"/>
                <w:color w:val="161B4E"/>
                <w:szCs w:val="22"/>
              </w:rPr>
              <w:t xml:space="preserve">Phone </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0687EE8E" w14:textId="42EA5240" w:rsidR="005C3408" w:rsidRPr="00BF1197" w:rsidRDefault="005C3408" w:rsidP="00AB0C8F">
            <w:pPr>
              <w:rPr>
                <w:rFonts w:ascii="Poppins" w:hAnsi="Poppins" w:cs="Poppins"/>
                <w:szCs w:val="22"/>
              </w:rPr>
            </w:pPr>
          </w:p>
        </w:tc>
      </w:tr>
      <w:tr w:rsidR="005C3408" w:rsidRPr="00BF1197" w14:paraId="6825B109" w14:textId="77777777" w:rsidTr="00157730">
        <w:trPr>
          <w:cantSplit/>
          <w:trHeight w:val="422"/>
        </w:trPr>
        <w:tc>
          <w:tcPr>
            <w:tcW w:w="1134" w:type="dxa"/>
            <w:tcBorders>
              <w:top w:val="single" w:sz="4" w:space="0" w:color="auto"/>
              <w:left w:val="single" w:sz="4" w:space="0" w:color="auto"/>
              <w:bottom w:val="single" w:sz="4" w:space="0" w:color="auto"/>
              <w:right w:val="single" w:sz="4" w:space="0" w:color="auto"/>
            </w:tcBorders>
            <w:vAlign w:val="center"/>
          </w:tcPr>
          <w:p w14:paraId="72DAC96A" w14:textId="33573E12" w:rsidR="005C3408" w:rsidRPr="00D476B4" w:rsidRDefault="005C3408" w:rsidP="005C3408">
            <w:pPr>
              <w:rPr>
                <w:rFonts w:ascii="Poppins" w:hAnsi="Poppins" w:cs="Poppins"/>
                <w:color w:val="161B4E"/>
                <w:szCs w:val="22"/>
              </w:rPr>
            </w:pPr>
            <w:r w:rsidRPr="00D476B4">
              <w:rPr>
                <w:rFonts w:ascii="Poppins" w:hAnsi="Poppins" w:cs="Poppins"/>
                <w:color w:val="161B4E"/>
                <w:szCs w:val="22"/>
              </w:rPr>
              <w:t>Email</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4E6DDF8B" w14:textId="32624A60" w:rsidR="005C3408" w:rsidRPr="00BF1197" w:rsidRDefault="005C3408" w:rsidP="00AB0C8F">
            <w:pPr>
              <w:rPr>
                <w:rFonts w:ascii="Poppins" w:hAnsi="Poppins" w:cs="Poppins"/>
                <w:szCs w:val="22"/>
              </w:rPr>
            </w:pPr>
          </w:p>
        </w:tc>
      </w:tr>
    </w:tbl>
    <w:p w14:paraId="47D5ED7B" w14:textId="77777777" w:rsidR="00AB0C8F" w:rsidRPr="00BF1197" w:rsidRDefault="00AB0C8F" w:rsidP="00F60F2D">
      <w:pPr>
        <w:outlineLvl w:val="0"/>
        <w:rPr>
          <w:rFonts w:ascii="Poppins" w:hAnsi="Poppins" w:cs="Poppins"/>
          <w:b/>
          <w:sz w:val="28"/>
        </w:rPr>
      </w:pPr>
    </w:p>
    <w:p w14:paraId="0F4445FD" w14:textId="77777777" w:rsidR="00C50B56" w:rsidRPr="00D476B4" w:rsidRDefault="00C50B56" w:rsidP="00721DC6">
      <w:pPr>
        <w:pStyle w:val="Heading2"/>
        <w:rPr>
          <w:rFonts w:ascii="Poppins" w:hAnsi="Poppins" w:cs="Poppins"/>
          <w:i w:val="0"/>
          <w:iCs w:val="0"/>
          <w:color w:val="161B4E"/>
        </w:rPr>
      </w:pPr>
      <w:r w:rsidRPr="00D476B4">
        <w:rPr>
          <w:rFonts w:ascii="Poppins" w:hAnsi="Poppins" w:cs="Poppins"/>
          <w:i w:val="0"/>
          <w:iCs w:val="0"/>
          <w:color w:val="161B4E"/>
        </w:rPr>
        <w:t xml:space="preserve">Declaration by applicant </w:t>
      </w:r>
    </w:p>
    <w:p w14:paraId="493DC251" w14:textId="77777777" w:rsidR="00C50B56" w:rsidRPr="00D476B4" w:rsidRDefault="00C50B56" w:rsidP="00C50B56">
      <w:pPr>
        <w:rPr>
          <w:rFonts w:ascii="Poppins" w:hAnsi="Poppins" w:cs="Poppins"/>
          <w:color w:val="161B4E"/>
          <w:szCs w:val="22"/>
        </w:rPr>
      </w:pPr>
      <w:r w:rsidRPr="00D476B4">
        <w:rPr>
          <w:rFonts w:ascii="Poppins" w:hAnsi="Poppins" w:cs="Poppins"/>
          <w:color w:val="161B4E"/>
          <w:szCs w:val="22"/>
        </w:rPr>
        <w:t xml:space="preserve">I confirm that the information in this application form is correct. </w:t>
      </w:r>
      <w:r w:rsidRPr="00D476B4">
        <w:rPr>
          <w:rFonts w:ascii="Poppins" w:hAnsi="Poppins" w:cs="Poppins"/>
          <w:color w:val="161B4E"/>
          <w:szCs w:val="22"/>
          <w:lang w:val="en-US"/>
        </w:rPr>
        <w:t>I understand that any false information or deliberate omissions which may impact upon or affect my ability to perform this role will disqualify me from employment or may render me liable for dismissal.</w:t>
      </w:r>
      <w:r w:rsidRPr="00D476B4">
        <w:rPr>
          <w:rFonts w:ascii="Poppins" w:hAnsi="Poppins" w:cs="Poppins"/>
          <w:color w:val="161B4E"/>
          <w:szCs w:val="22"/>
        </w:rPr>
        <w:t xml:space="preserve"> </w:t>
      </w:r>
    </w:p>
    <w:p w14:paraId="61547B3C" w14:textId="77777777" w:rsidR="00C50B56" w:rsidRPr="00D476B4" w:rsidRDefault="00C50B56" w:rsidP="00C50B56">
      <w:pPr>
        <w:rPr>
          <w:rFonts w:ascii="Poppins" w:hAnsi="Poppins" w:cs="Poppins"/>
          <w:color w:val="161B4E"/>
          <w:szCs w:val="22"/>
        </w:rPr>
      </w:pPr>
    </w:p>
    <w:p w14:paraId="01089686" w14:textId="4BFB3183" w:rsidR="00C50B56" w:rsidRPr="00D476B4" w:rsidRDefault="00C50B56" w:rsidP="00C50B56">
      <w:pPr>
        <w:rPr>
          <w:rFonts w:ascii="Poppins" w:hAnsi="Poppins" w:cs="Poppins"/>
          <w:color w:val="161B4E"/>
          <w:szCs w:val="22"/>
        </w:rPr>
      </w:pPr>
      <w:r w:rsidRPr="00D476B4">
        <w:rPr>
          <w:rFonts w:ascii="Poppins" w:hAnsi="Poppins" w:cs="Poppins"/>
          <w:color w:val="161B4E"/>
          <w:szCs w:val="22"/>
        </w:rPr>
        <w:t xml:space="preserve">I agree that the information I have supplied can be stored </w:t>
      </w:r>
      <w:r w:rsidR="00024D9A" w:rsidRPr="00D476B4">
        <w:rPr>
          <w:rFonts w:ascii="Poppins" w:hAnsi="Poppins" w:cs="Poppins"/>
          <w:color w:val="161B4E"/>
          <w:szCs w:val="22"/>
        </w:rPr>
        <w:t xml:space="preserve">digitally </w:t>
      </w:r>
      <w:r w:rsidRPr="00D476B4">
        <w:rPr>
          <w:rFonts w:ascii="Poppins" w:hAnsi="Poppins" w:cs="Poppins"/>
          <w:color w:val="161B4E"/>
          <w:szCs w:val="22"/>
        </w:rPr>
        <w:t xml:space="preserve">or held manually </w:t>
      </w:r>
      <w:r w:rsidR="00024D9A" w:rsidRPr="00D476B4">
        <w:rPr>
          <w:rFonts w:ascii="Poppins" w:hAnsi="Poppins" w:cs="Poppins"/>
          <w:color w:val="161B4E"/>
          <w:szCs w:val="22"/>
        </w:rPr>
        <w:t>following</w:t>
      </w:r>
      <w:r w:rsidRPr="00D476B4">
        <w:rPr>
          <w:rFonts w:ascii="Poppins" w:hAnsi="Poppins" w:cs="Poppins"/>
          <w:color w:val="161B4E"/>
          <w:szCs w:val="22"/>
        </w:rPr>
        <w:t xml:space="preserve"> UK General Data Protection </w:t>
      </w:r>
      <w:r w:rsidR="00024D9A" w:rsidRPr="00D476B4">
        <w:rPr>
          <w:rFonts w:ascii="Poppins" w:hAnsi="Poppins" w:cs="Poppins"/>
          <w:color w:val="161B4E"/>
          <w:szCs w:val="22"/>
        </w:rPr>
        <w:t>R</w:t>
      </w:r>
      <w:r w:rsidRPr="00D476B4">
        <w:rPr>
          <w:rFonts w:ascii="Poppins" w:hAnsi="Poppins" w:cs="Poppins"/>
          <w:color w:val="161B4E"/>
          <w:szCs w:val="22"/>
        </w:rPr>
        <w:t xml:space="preserve">egulations. </w:t>
      </w:r>
    </w:p>
    <w:p w14:paraId="65D94AAD" w14:textId="77777777" w:rsidR="00C50B56" w:rsidRPr="00D476B4" w:rsidRDefault="00C50B56" w:rsidP="00C50B56">
      <w:pPr>
        <w:rPr>
          <w:rFonts w:ascii="Poppins" w:hAnsi="Poppins" w:cs="Poppins"/>
          <w:color w:val="161B4E"/>
          <w:szCs w:val="22"/>
        </w:rPr>
      </w:pPr>
    </w:p>
    <w:p w14:paraId="5C12AB3C" w14:textId="77777777" w:rsidR="00C50B56" w:rsidRPr="00BF1197" w:rsidRDefault="00C50B56" w:rsidP="00C50B56">
      <w:pPr>
        <w:rPr>
          <w:rFonts w:ascii="Poppins" w:hAnsi="Poppins" w:cs="Poppins"/>
          <w:szCs w:val="22"/>
        </w:rPr>
      </w:pPr>
      <w:r w:rsidRPr="00D476B4">
        <w:rPr>
          <w:rFonts w:ascii="Poppins" w:hAnsi="Poppins" w:cs="Poppins"/>
          <w:color w:val="161B4E"/>
          <w:szCs w:val="22"/>
        </w:rPr>
        <w:t xml:space="preserve">I consent to Girlguiding Anglia (and their professional advisers) using and keeping information I have provided on this application form or elsewhere as part of the recruitment process and/or personal information supplied by third parties such as referees, relating to my application or future employment. The privacy notice can be </w:t>
      </w:r>
      <w:hyperlink r:id="rId14" w:history="1">
        <w:r w:rsidRPr="00BF1197">
          <w:rPr>
            <w:rStyle w:val="Hyperlink"/>
            <w:rFonts w:ascii="Poppins" w:hAnsi="Poppins" w:cs="Poppins"/>
            <w:szCs w:val="22"/>
          </w:rPr>
          <w:t>viewed on Girlguiding Anglia’s website</w:t>
        </w:r>
      </w:hyperlink>
      <w:r w:rsidRPr="00BF1197">
        <w:rPr>
          <w:rFonts w:ascii="Poppins" w:hAnsi="Poppins" w:cs="Poppins"/>
          <w:szCs w:val="22"/>
        </w:rPr>
        <w:t>.</w:t>
      </w:r>
    </w:p>
    <w:p w14:paraId="533FF536" w14:textId="77777777" w:rsidR="00C50B56" w:rsidRPr="00BF1197" w:rsidRDefault="00C50B56" w:rsidP="00C50B56">
      <w:pPr>
        <w:rPr>
          <w:rFonts w:ascii="Poppins" w:hAnsi="Poppins" w:cs="Poppins"/>
          <w:szCs w:val="22"/>
        </w:rPr>
      </w:pPr>
    </w:p>
    <w:p w14:paraId="57AEFF58" w14:textId="6D09F584" w:rsidR="00C50B56" w:rsidRPr="00D476B4" w:rsidRDefault="00C50B56" w:rsidP="00C50B56">
      <w:pPr>
        <w:rPr>
          <w:rFonts w:ascii="Poppins" w:hAnsi="Poppins" w:cs="Poppins"/>
          <w:color w:val="161B4E"/>
          <w:szCs w:val="22"/>
        </w:rPr>
      </w:pPr>
      <w:r w:rsidRPr="00D476B4">
        <w:rPr>
          <w:rFonts w:ascii="Poppins" w:hAnsi="Poppins" w:cs="Poppins"/>
          <w:color w:val="161B4E"/>
          <w:szCs w:val="22"/>
        </w:rPr>
        <w:t xml:space="preserve">I understand that the information provided will be used to decide my suitability for employment and if successful the information will be used to form my personnel record and will be retained for the duration of my employment. If I am not successful, I understand that Girlguiding Anglia will retain my information for up to 6 months after which time it will be destroyed. </w:t>
      </w:r>
    </w:p>
    <w:p w14:paraId="7FACEBCD" w14:textId="77777777" w:rsidR="00F60F2D" w:rsidRPr="00BF1197" w:rsidRDefault="00F60F2D" w:rsidP="00C50B56">
      <w:pPr>
        <w:rPr>
          <w:rFonts w:ascii="Poppins" w:hAnsi="Poppins" w:cs="Poppins"/>
          <w:szCs w:val="22"/>
        </w:rPr>
      </w:pPr>
    </w:p>
    <w:p w14:paraId="323D94CF" w14:textId="02C169BA" w:rsidR="00F60F2D" w:rsidRPr="00D476B4" w:rsidRDefault="00F60F2D" w:rsidP="00C50B56">
      <w:pPr>
        <w:rPr>
          <w:rFonts w:ascii="Poppins" w:hAnsi="Poppins" w:cs="Poppins"/>
          <w:color w:val="161B4E"/>
          <w:szCs w:val="22"/>
        </w:rPr>
      </w:pPr>
      <w:r w:rsidRPr="00D476B4">
        <w:rPr>
          <w:rFonts w:ascii="Poppins" w:hAnsi="Poppins" w:cs="Poppins"/>
          <w:color w:val="161B4E"/>
          <w:szCs w:val="22"/>
        </w:rPr>
        <w:t xml:space="preserve">By submitting my </w:t>
      </w:r>
      <w:r w:rsidR="00A604BD" w:rsidRPr="00D476B4">
        <w:rPr>
          <w:rFonts w:ascii="Poppins" w:hAnsi="Poppins" w:cs="Poppins"/>
          <w:color w:val="161B4E"/>
          <w:szCs w:val="22"/>
        </w:rPr>
        <w:t>application,</w:t>
      </w:r>
      <w:r w:rsidRPr="00D476B4">
        <w:rPr>
          <w:rFonts w:ascii="Poppins" w:hAnsi="Poppins" w:cs="Poppins"/>
          <w:color w:val="161B4E"/>
          <w:szCs w:val="22"/>
        </w:rPr>
        <w:t xml:space="preserve"> I consent to all of the above.</w:t>
      </w:r>
    </w:p>
    <w:p w14:paraId="75046651" w14:textId="77777777" w:rsidR="00AB0C8F" w:rsidRPr="00D476B4" w:rsidRDefault="00AB0C8F" w:rsidP="00721DC6">
      <w:pPr>
        <w:pStyle w:val="Heading2"/>
        <w:rPr>
          <w:rFonts w:ascii="Poppins" w:hAnsi="Poppins" w:cs="Poppins"/>
          <w:i w:val="0"/>
          <w:iCs w:val="0"/>
          <w:color w:val="161B4E"/>
        </w:rPr>
      </w:pPr>
      <w:r w:rsidRPr="00D476B4">
        <w:rPr>
          <w:rFonts w:ascii="Poppins" w:hAnsi="Poppins" w:cs="Poppins"/>
          <w:color w:val="161B4E"/>
        </w:rPr>
        <w:br w:type="page"/>
      </w:r>
      <w:r w:rsidRPr="00D476B4">
        <w:rPr>
          <w:rFonts w:ascii="Poppins" w:hAnsi="Poppins" w:cs="Poppins"/>
          <w:i w:val="0"/>
          <w:iCs w:val="0"/>
          <w:color w:val="161B4E"/>
        </w:rPr>
        <w:lastRenderedPageBreak/>
        <w:t>Employment History</w:t>
      </w:r>
    </w:p>
    <w:p w14:paraId="64D9863C" w14:textId="5DCDD57E" w:rsidR="00AB0C8F" w:rsidRPr="00D476B4" w:rsidRDefault="00AB0C8F" w:rsidP="00AB0C8F">
      <w:pPr>
        <w:rPr>
          <w:rFonts w:ascii="Poppins" w:hAnsi="Poppins" w:cs="Poppins"/>
          <w:color w:val="161B4E"/>
        </w:rPr>
      </w:pPr>
      <w:r w:rsidRPr="00D476B4">
        <w:rPr>
          <w:rFonts w:ascii="Poppins" w:hAnsi="Poppins" w:cs="Poppins"/>
          <w:color w:val="161B4E"/>
        </w:rPr>
        <w:t>Starting with your present or most recent job, please give a summary of all employment, including any freelance and relevant unpaid</w:t>
      </w:r>
      <w:r w:rsidR="00E17764" w:rsidRPr="00D476B4">
        <w:rPr>
          <w:rFonts w:ascii="Poppins" w:hAnsi="Poppins" w:cs="Poppins"/>
          <w:color w:val="161B4E"/>
        </w:rPr>
        <w:t>/voluntary</w:t>
      </w:r>
      <w:r w:rsidRPr="00D476B4">
        <w:rPr>
          <w:rFonts w:ascii="Poppins" w:hAnsi="Poppins" w:cs="Poppins"/>
          <w:color w:val="161B4E"/>
        </w:rPr>
        <w:t xml:space="preserve"> work. Please continue on another sheet if needed.</w:t>
      </w:r>
    </w:p>
    <w:p w14:paraId="0D894C5E" w14:textId="77777777" w:rsidR="00840C95" w:rsidRPr="00BF1197" w:rsidRDefault="00840C95" w:rsidP="00AB0C8F">
      <w:pPr>
        <w:rPr>
          <w:rFonts w:ascii="Poppins" w:hAnsi="Poppins" w:cs="Poppins"/>
        </w:rPr>
      </w:pPr>
    </w:p>
    <w:tbl>
      <w:tblPr>
        <w:tblW w:w="9781"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781"/>
      </w:tblGrid>
      <w:tr w:rsidR="0019522B" w:rsidRPr="00BF1197" w14:paraId="7D7FB480" w14:textId="77777777" w:rsidTr="0004236D">
        <w:trPr>
          <w:trHeight w:val="441"/>
        </w:trPr>
        <w:tc>
          <w:tcPr>
            <w:tcW w:w="9781" w:type="dxa"/>
            <w:shd w:val="clear" w:color="auto" w:fill="161B4E"/>
            <w:vAlign w:val="center"/>
          </w:tcPr>
          <w:p w14:paraId="19D78E6D" w14:textId="151E9820" w:rsidR="0019522B" w:rsidRPr="00BF1197" w:rsidRDefault="0019522B" w:rsidP="0019522B">
            <w:pPr>
              <w:rPr>
                <w:rFonts w:ascii="Poppins" w:hAnsi="Poppins" w:cs="Poppins"/>
                <w:b/>
                <w:bCs/>
                <w:sz w:val="20"/>
              </w:rPr>
            </w:pPr>
            <w:r w:rsidRPr="00BF1197">
              <w:rPr>
                <w:rFonts w:ascii="Poppins" w:hAnsi="Poppins" w:cs="Poppins"/>
                <w:b/>
                <w:bCs/>
                <w:sz w:val="20"/>
              </w:rPr>
              <w:t>Present empl</w:t>
            </w:r>
            <w:r w:rsidR="004B6A43" w:rsidRPr="00BF1197">
              <w:rPr>
                <w:rFonts w:ascii="Poppins" w:hAnsi="Poppins" w:cs="Poppins"/>
                <w:b/>
                <w:bCs/>
                <w:sz w:val="20"/>
              </w:rPr>
              <w:t>o</w:t>
            </w:r>
            <w:r w:rsidRPr="00BF1197">
              <w:rPr>
                <w:rFonts w:ascii="Poppins" w:hAnsi="Poppins" w:cs="Poppins"/>
                <w:b/>
                <w:bCs/>
                <w:sz w:val="20"/>
              </w:rPr>
              <w:t>yment</w:t>
            </w:r>
          </w:p>
        </w:tc>
      </w:tr>
      <w:tr w:rsidR="00AB0C8F" w:rsidRPr="00BF1197" w14:paraId="5E4662A9" w14:textId="77777777" w:rsidTr="0004236D">
        <w:trPr>
          <w:trHeight w:val="2974"/>
        </w:trPr>
        <w:tc>
          <w:tcPr>
            <w:tcW w:w="9781" w:type="dxa"/>
          </w:tcPr>
          <w:p w14:paraId="709A54CC" w14:textId="7FCC18A4" w:rsidR="007E1B7A" w:rsidRPr="00D476B4" w:rsidRDefault="00AB0C8F" w:rsidP="00AB0C8F">
            <w:pPr>
              <w:rPr>
                <w:rFonts w:ascii="Poppins" w:hAnsi="Poppins" w:cs="Poppins"/>
                <w:color w:val="161B4E"/>
              </w:rPr>
            </w:pPr>
            <w:r w:rsidRPr="00D476B4">
              <w:rPr>
                <w:rFonts w:ascii="Poppins" w:hAnsi="Poppins" w:cs="Poppins"/>
                <w:color w:val="161B4E"/>
              </w:rPr>
              <w:t xml:space="preserve">Name and address of employer: </w:t>
            </w:r>
          </w:p>
          <w:p w14:paraId="0ADE0A43" w14:textId="77777777" w:rsidR="00BF1197" w:rsidRPr="00D476B4" w:rsidRDefault="00BF1197" w:rsidP="00AB0C8F">
            <w:pPr>
              <w:rPr>
                <w:rFonts w:ascii="Poppins" w:hAnsi="Poppins" w:cs="Poppins"/>
                <w:color w:val="161B4E"/>
              </w:rPr>
            </w:pPr>
          </w:p>
          <w:p w14:paraId="5B1C484A" w14:textId="53DA4EA0" w:rsidR="00AB0C8F" w:rsidRPr="00D476B4" w:rsidRDefault="00AB0C8F" w:rsidP="00AB0C8F">
            <w:pPr>
              <w:rPr>
                <w:rFonts w:ascii="Poppins" w:hAnsi="Poppins" w:cs="Poppins"/>
                <w:color w:val="161B4E"/>
              </w:rPr>
            </w:pPr>
            <w:r w:rsidRPr="00D476B4">
              <w:rPr>
                <w:rFonts w:ascii="Poppins" w:hAnsi="Poppins" w:cs="Poppins"/>
                <w:color w:val="161B4E"/>
              </w:rPr>
              <w:t xml:space="preserve">Dates of employment: </w:t>
            </w:r>
          </w:p>
          <w:p w14:paraId="670E1D37" w14:textId="77777777" w:rsidR="00AB0C8F" w:rsidRPr="00D476B4" w:rsidRDefault="00AB0C8F" w:rsidP="00AB0C8F">
            <w:pPr>
              <w:rPr>
                <w:rFonts w:ascii="Poppins" w:hAnsi="Poppins" w:cs="Poppins"/>
                <w:color w:val="161B4E"/>
              </w:rPr>
            </w:pPr>
          </w:p>
          <w:p w14:paraId="2383BB1F" w14:textId="7907447C" w:rsidR="00AB0C8F" w:rsidRPr="00D476B4" w:rsidRDefault="00AB0C8F" w:rsidP="00AB0C8F">
            <w:pPr>
              <w:rPr>
                <w:rFonts w:ascii="Poppins" w:hAnsi="Poppins" w:cs="Poppins"/>
                <w:color w:val="161B4E"/>
              </w:rPr>
            </w:pPr>
            <w:r w:rsidRPr="00D476B4">
              <w:rPr>
                <w:rFonts w:ascii="Poppins" w:hAnsi="Poppins" w:cs="Poppins"/>
                <w:color w:val="161B4E"/>
              </w:rPr>
              <w:t xml:space="preserve">Job title: </w:t>
            </w:r>
          </w:p>
          <w:p w14:paraId="0FAE5C92" w14:textId="77777777" w:rsidR="00AB0C8F" w:rsidRPr="00D476B4" w:rsidRDefault="00AB0C8F" w:rsidP="00AB0C8F">
            <w:pPr>
              <w:rPr>
                <w:rFonts w:ascii="Poppins" w:hAnsi="Poppins" w:cs="Poppins"/>
                <w:color w:val="161B4E"/>
              </w:rPr>
            </w:pPr>
          </w:p>
          <w:p w14:paraId="481B66DF" w14:textId="26DB4C9F" w:rsidR="00AB0C8F" w:rsidRPr="00D476B4" w:rsidRDefault="00AB0C8F" w:rsidP="00064943">
            <w:pPr>
              <w:rPr>
                <w:rFonts w:ascii="Poppins" w:hAnsi="Poppins" w:cs="Poppins"/>
                <w:color w:val="161B4E"/>
                <w:sz w:val="20"/>
              </w:rPr>
            </w:pPr>
            <w:r w:rsidRPr="00D476B4">
              <w:rPr>
                <w:rFonts w:ascii="Poppins" w:hAnsi="Poppins" w:cs="Poppins"/>
                <w:color w:val="161B4E"/>
              </w:rPr>
              <w:t>Brief details of your responsibilities:</w:t>
            </w:r>
            <w:r w:rsidR="000C5AF4">
              <w:rPr>
                <w:rFonts w:ascii="Poppins" w:hAnsi="Poppins" w:cs="Poppins"/>
                <w:color w:val="161B4E"/>
              </w:rPr>
              <w:t xml:space="preserve"> </w:t>
            </w:r>
          </w:p>
        </w:tc>
      </w:tr>
      <w:tr w:rsidR="00AF41E6" w:rsidRPr="00BF1197" w14:paraId="348D81FA" w14:textId="77777777" w:rsidTr="00AF41E6">
        <w:trPr>
          <w:trHeight w:val="625"/>
        </w:trPr>
        <w:tc>
          <w:tcPr>
            <w:tcW w:w="9781" w:type="dxa"/>
            <w:vAlign w:val="center"/>
          </w:tcPr>
          <w:p w14:paraId="5428994A" w14:textId="4617481A" w:rsidR="00AF41E6" w:rsidRPr="00D476B4" w:rsidRDefault="00AF41E6" w:rsidP="00AF41E6">
            <w:pPr>
              <w:rPr>
                <w:rFonts w:ascii="Poppins" w:hAnsi="Poppins" w:cs="Poppins"/>
                <w:color w:val="161B4E"/>
                <w:sz w:val="20"/>
              </w:rPr>
            </w:pPr>
            <w:r w:rsidRPr="00D476B4">
              <w:rPr>
                <w:rFonts w:ascii="Poppins" w:hAnsi="Poppins" w:cs="Poppins"/>
                <w:color w:val="161B4E"/>
                <w:sz w:val="20"/>
              </w:rPr>
              <w:t>Notice required in current position:</w:t>
            </w:r>
            <w:r w:rsidR="00624F36" w:rsidRPr="00D476B4">
              <w:rPr>
                <w:rFonts w:ascii="Poppins" w:hAnsi="Poppins" w:cs="Poppins"/>
                <w:color w:val="161B4E"/>
                <w:sz w:val="20"/>
              </w:rPr>
              <w:t xml:space="preserve"> </w:t>
            </w:r>
          </w:p>
        </w:tc>
      </w:tr>
      <w:tr w:rsidR="0019522B" w:rsidRPr="00BF1197" w14:paraId="4F07E74E" w14:textId="77777777" w:rsidTr="0004236D">
        <w:trPr>
          <w:trHeight w:val="527"/>
        </w:trPr>
        <w:tc>
          <w:tcPr>
            <w:tcW w:w="9781" w:type="dxa"/>
            <w:shd w:val="clear" w:color="auto" w:fill="161B4E"/>
            <w:vAlign w:val="center"/>
          </w:tcPr>
          <w:p w14:paraId="2C40DA6A" w14:textId="2FB91AF7" w:rsidR="0019522B" w:rsidRPr="00BF1197" w:rsidRDefault="0019522B" w:rsidP="00AF41E6">
            <w:pPr>
              <w:rPr>
                <w:rFonts w:ascii="Poppins" w:hAnsi="Poppins" w:cs="Poppins"/>
                <w:b/>
                <w:bCs/>
                <w:sz w:val="20"/>
              </w:rPr>
            </w:pPr>
            <w:r w:rsidRPr="00BF1197">
              <w:rPr>
                <w:rFonts w:ascii="Poppins" w:hAnsi="Poppins" w:cs="Poppins"/>
                <w:b/>
                <w:bCs/>
                <w:sz w:val="20"/>
              </w:rPr>
              <w:t>Empl</w:t>
            </w:r>
            <w:r w:rsidR="00F70140" w:rsidRPr="00BF1197">
              <w:rPr>
                <w:rFonts w:ascii="Poppins" w:hAnsi="Poppins" w:cs="Poppins"/>
                <w:b/>
                <w:bCs/>
                <w:sz w:val="20"/>
              </w:rPr>
              <w:t>oyment history</w:t>
            </w:r>
          </w:p>
        </w:tc>
      </w:tr>
      <w:tr w:rsidR="00AB0C8F" w:rsidRPr="00BF1197" w14:paraId="1EE8504A" w14:textId="77777777" w:rsidTr="00AB0C8F">
        <w:trPr>
          <w:trHeight w:val="1000"/>
        </w:trPr>
        <w:tc>
          <w:tcPr>
            <w:tcW w:w="9781" w:type="dxa"/>
          </w:tcPr>
          <w:p w14:paraId="57DB44A4" w14:textId="0635ED35" w:rsidR="00AB0C8F" w:rsidRPr="00D476B4" w:rsidRDefault="00AB0C8F" w:rsidP="00AB0C8F">
            <w:pPr>
              <w:rPr>
                <w:rFonts w:ascii="Poppins" w:hAnsi="Poppins" w:cs="Poppins"/>
                <w:color w:val="161B4E"/>
              </w:rPr>
            </w:pPr>
            <w:r w:rsidRPr="00D476B4">
              <w:rPr>
                <w:rFonts w:ascii="Poppins" w:hAnsi="Poppins" w:cs="Poppins"/>
                <w:color w:val="161B4E"/>
              </w:rPr>
              <w:t xml:space="preserve">Name and address of employer: </w:t>
            </w:r>
          </w:p>
          <w:p w14:paraId="401C3235" w14:textId="77777777" w:rsidR="0004236D" w:rsidRPr="00D476B4" w:rsidRDefault="0004236D" w:rsidP="00AB0C8F">
            <w:pPr>
              <w:rPr>
                <w:rFonts w:ascii="Poppins" w:hAnsi="Poppins" w:cs="Poppins"/>
                <w:color w:val="161B4E"/>
              </w:rPr>
            </w:pPr>
          </w:p>
          <w:p w14:paraId="11E52B89" w14:textId="5DD9C2F9" w:rsidR="00AB0C8F" w:rsidRPr="00D476B4" w:rsidRDefault="00AB0C8F" w:rsidP="00AB0C8F">
            <w:pPr>
              <w:rPr>
                <w:rFonts w:ascii="Poppins" w:hAnsi="Poppins" w:cs="Poppins"/>
                <w:color w:val="161B4E"/>
              </w:rPr>
            </w:pPr>
            <w:r w:rsidRPr="00D476B4">
              <w:rPr>
                <w:rFonts w:ascii="Poppins" w:hAnsi="Poppins" w:cs="Poppins"/>
                <w:color w:val="161B4E"/>
              </w:rPr>
              <w:t xml:space="preserve">Dates of employment: </w:t>
            </w:r>
          </w:p>
          <w:p w14:paraId="1FC3E616" w14:textId="77777777" w:rsidR="00AB0C8F" w:rsidRPr="00D476B4" w:rsidRDefault="00AB0C8F" w:rsidP="00AB0C8F">
            <w:pPr>
              <w:rPr>
                <w:rFonts w:ascii="Poppins" w:hAnsi="Poppins" w:cs="Poppins"/>
                <w:color w:val="161B4E"/>
              </w:rPr>
            </w:pPr>
          </w:p>
          <w:p w14:paraId="395EA020" w14:textId="0619B78E" w:rsidR="00AB0C8F" w:rsidRPr="00D476B4" w:rsidRDefault="00AB0C8F" w:rsidP="00AB0C8F">
            <w:pPr>
              <w:rPr>
                <w:rFonts w:ascii="Poppins" w:hAnsi="Poppins" w:cs="Poppins"/>
                <w:color w:val="161B4E"/>
              </w:rPr>
            </w:pPr>
            <w:r w:rsidRPr="00D476B4">
              <w:rPr>
                <w:rFonts w:ascii="Poppins" w:hAnsi="Poppins" w:cs="Poppins"/>
                <w:color w:val="161B4E"/>
              </w:rPr>
              <w:t xml:space="preserve">Job title: </w:t>
            </w:r>
          </w:p>
          <w:p w14:paraId="7E31C60F" w14:textId="77777777" w:rsidR="00AB0C8F" w:rsidRPr="00D476B4" w:rsidRDefault="00AB0C8F" w:rsidP="00AB0C8F">
            <w:pPr>
              <w:rPr>
                <w:rFonts w:ascii="Poppins" w:hAnsi="Poppins" w:cs="Poppins"/>
                <w:color w:val="161B4E"/>
              </w:rPr>
            </w:pPr>
          </w:p>
          <w:p w14:paraId="568836DE" w14:textId="77777777" w:rsidR="00AB0C8F" w:rsidRDefault="00AB0C8F" w:rsidP="00AB0C8F">
            <w:pPr>
              <w:rPr>
                <w:rFonts w:ascii="Poppins" w:hAnsi="Poppins" w:cs="Poppins"/>
                <w:color w:val="161B4E"/>
              </w:rPr>
            </w:pPr>
            <w:r w:rsidRPr="00D476B4">
              <w:rPr>
                <w:rFonts w:ascii="Poppins" w:hAnsi="Poppins" w:cs="Poppins"/>
                <w:color w:val="161B4E"/>
              </w:rPr>
              <w:t>Brief details of your responsibilities:</w:t>
            </w:r>
          </w:p>
          <w:p w14:paraId="53A6F672" w14:textId="77777777" w:rsidR="00AB0C8F" w:rsidRDefault="00AB0C8F" w:rsidP="00064943">
            <w:pPr>
              <w:rPr>
                <w:rFonts w:ascii="Poppins" w:hAnsi="Poppins" w:cs="Poppins"/>
                <w:color w:val="161B4E"/>
                <w:sz w:val="20"/>
              </w:rPr>
            </w:pPr>
          </w:p>
          <w:p w14:paraId="63563A93" w14:textId="77777777" w:rsidR="00064943" w:rsidRDefault="00064943" w:rsidP="00064943">
            <w:pPr>
              <w:rPr>
                <w:rFonts w:ascii="Poppins" w:hAnsi="Poppins" w:cs="Poppins"/>
                <w:color w:val="161B4E"/>
                <w:sz w:val="20"/>
              </w:rPr>
            </w:pPr>
          </w:p>
          <w:p w14:paraId="42ADC195" w14:textId="77777777" w:rsidR="00064943" w:rsidRPr="00D476B4" w:rsidRDefault="00064943" w:rsidP="00064943">
            <w:pPr>
              <w:rPr>
                <w:rFonts w:ascii="Poppins" w:hAnsi="Poppins" w:cs="Poppins"/>
                <w:color w:val="161B4E"/>
                <w:sz w:val="20"/>
              </w:rPr>
            </w:pPr>
          </w:p>
        </w:tc>
      </w:tr>
      <w:tr w:rsidR="00AB0C8F" w:rsidRPr="00BF1197" w14:paraId="2CE18BA5" w14:textId="77777777" w:rsidTr="00AB0C8F">
        <w:trPr>
          <w:trHeight w:val="1000"/>
        </w:trPr>
        <w:tc>
          <w:tcPr>
            <w:tcW w:w="9781" w:type="dxa"/>
          </w:tcPr>
          <w:p w14:paraId="04DBFB06" w14:textId="7E120A51" w:rsidR="007E1B7A" w:rsidRPr="00D476B4" w:rsidRDefault="00AB0C8F" w:rsidP="00AB0C8F">
            <w:pPr>
              <w:rPr>
                <w:rFonts w:ascii="Poppins" w:hAnsi="Poppins" w:cs="Poppins"/>
                <w:color w:val="161B4E"/>
              </w:rPr>
            </w:pPr>
            <w:r w:rsidRPr="00D476B4">
              <w:rPr>
                <w:rFonts w:ascii="Poppins" w:hAnsi="Poppins" w:cs="Poppins"/>
                <w:color w:val="161B4E"/>
              </w:rPr>
              <w:t xml:space="preserve">Name and address of employer: </w:t>
            </w:r>
          </w:p>
          <w:p w14:paraId="3FDAB0D7" w14:textId="77777777" w:rsidR="00AB0C8F" w:rsidRPr="00D476B4" w:rsidRDefault="00AB0C8F" w:rsidP="00AB0C8F">
            <w:pPr>
              <w:rPr>
                <w:rFonts w:ascii="Poppins" w:hAnsi="Poppins" w:cs="Poppins"/>
                <w:color w:val="161B4E"/>
              </w:rPr>
            </w:pPr>
          </w:p>
          <w:p w14:paraId="43BF0671" w14:textId="1522BB5E" w:rsidR="00AB0C8F" w:rsidRPr="00D476B4" w:rsidRDefault="00AB0C8F" w:rsidP="00AB0C8F">
            <w:pPr>
              <w:rPr>
                <w:rFonts w:ascii="Poppins" w:hAnsi="Poppins" w:cs="Poppins"/>
                <w:color w:val="161B4E"/>
              </w:rPr>
            </w:pPr>
            <w:r w:rsidRPr="00D476B4">
              <w:rPr>
                <w:rFonts w:ascii="Poppins" w:hAnsi="Poppins" w:cs="Poppins"/>
                <w:color w:val="161B4E"/>
              </w:rPr>
              <w:t xml:space="preserve">Dates of employment: </w:t>
            </w:r>
          </w:p>
          <w:p w14:paraId="1266EAD4" w14:textId="77777777" w:rsidR="00AB0C8F" w:rsidRPr="00D476B4" w:rsidRDefault="00AB0C8F" w:rsidP="00AB0C8F">
            <w:pPr>
              <w:rPr>
                <w:rFonts w:ascii="Poppins" w:hAnsi="Poppins" w:cs="Poppins"/>
                <w:color w:val="161B4E"/>
              </w:rPr>
            </w:pPr>
          </w:p>
          <w:p w14:paraId="114B8F53" w14:textId="707AB506" w:rsidR="00AB0C8F" w:rsidRPr="00D476B4" w:rsidRDefault="00AB0C8F" w:rsidP="00AB0C8F">
            <w:pPr>
              <w:rPr>
                <w:rFonts w:ascii="Poppins" w:hAnsi="Poppins" w:cs="Poppins"/>
                <w:color w:val="161B4E"/>
              </w:rPr>
            </w:pPr>
            <w:r w:rsidRPr="00D476B4">
              <w:rPr>
                <w:rFonts w:ascii="Poppins" w:hAnsi="Poppins" w:cs="Poppins"/>
                <w:color w:val="161B4E"/>
              </w:rPr>
              <w:t xml:space="preserve">Job title: </w:t>
            </w:r>
          </w:p>
          <w:p w14:paraId="1AC6217F" w14:textId="77777777" w:rsidR="00AB0C8F" w:rsidRPr="00D476B4" w:rsidRDefault="00AB0C8F" w:rsidP="00AB0C8F">
            <w:pPr>
              <w:rPr>
                <w:rFonts w:ascii="Poppins" w:hAnsi="Poppins" w:cs="Poppins"/>
                <w:color w:val="161B4E"/>
              </w:rPr>
            </w:pPr>
          </w:p>
          <w:p w14:paraId="3DFFBD69" w14:textId="77777777" w:rsidR="00AB0C8F" w:rsidRPr="00D476B4" w:rsidRDefault="00AB0C8F" w:rsidP="00AB0C8F">
            <w:pPr>
              <w:rPr>
                <w:rFonts w:ascii="Poppins" w:hAnsi="Poppins" w:cs="Poppins"/>
                <w:color w:val="161B4E"/>
              </w:rPr>
            </w:pPr>
            <w:r w:rsidRPr="00D476B4">
              <w:rPr>
                <w:rFonts w:ascii="Poppins" w:hAnsi="Poppins" w:cs="Poppins"/>
                <w:color w:val="161B4E"/>
              </w:rPr>
              <w:t>Brief details of your responsibilities:</w:t>
            </w:r>
          </w:p>
          <w:p w14:paraId="76668CBB" w14:textId="77777777" w:rsidR="0004236D" w:rsidRDefault="0004236D" w:rsidP="0004236D">
            <w:pPr>
              <w:rPr>
                <w:rFonts w:ascii="Poppins" w:hAnsi="Poppins" w:cs="Poppins"/>
                <w:color w:val="161B4E"/>
                <w:sz w:val="20"/>
              </w:rPr>
            </w:pPr>
          </w:p>
          <w:p w14:paraId="2EA5E226" w14:textId="2E7FAA02" w:rsidR="00064943" w:rsidRPr="00D476B4" w:rsidRDefault="00064943" w:rsidP="0004236D">
            <w:pPr>
              <w:rPr>
                <w:rFonts w:ascii="Poppins" w:hAnsi="Poppins" w:cs="Poppins"/>
                <w:color w:val="161B4E"/>
                <w:sz w:val="20"/>
              </w:rPr>
            </w:pPr>
          </w:p>
        </w:tc>
      </w:tr>
      <w:tr w:rsidR="007E1B7A" w:rsidRPr="00BF1197" w14:paraId="02B9BD0C" w14:textId="77777777" w:rsidTr="007E1B7A">
        <w:trPr>
          <w:trHeight w:val="1000"/>
        </w:trPr>
        <w:tc>
          <w:tcPr>
            <w:tcW w:w="9781" w:type="dxa"/>
            <w:tcBorders>
              <w:top w:val="single" w:sz="6" w:space="0" w:color="000000"/>
              <w:left w:val="single" w:sz="6" w:space="0" w:color="000000"/>
              <w:bottom w:val="single" w:sz="6" w:space="0" w:color="000000"/>
              <w:right w:val="single" w:sz="6" w:space="0" w:color="000000"/>
            </w:tcBorders>
          </w:tcPr>
          <w:p w14:paraId="07EF18EE" w14:textId="5731DB8B" w:rsidR="007E1B7A" w:rsidRPr="00D476B4" w:rsidRDefault="007E1B7A" w:rsidP="004F5169">
            <w:pPr>
              <w:rPr>
                <w:rFonts w:ascii="Poppins" w:hAnsi="Poppins" w:cs="Poppins"/>
                <w:color w:val="161B4E"/>
                <w:szCs w:val="22"/>
              </w:rPr>
            </w:pPr>
            <w:r w:rsidRPr="00D476B4">
              <w:rPr>
                <w:rFonts w:ascii="Poppins" w:hAnsi="Poppins" w:cs="Poppins"/>
                <w:color w:val="161B4E"/>
                <w:szCs w:val="22"/>
              </w:rPr>
              <w:t xml:space="preserve">Name and address of employer: </w:t>
            </w:r>
          </w:p>
          <w:p w14:paraId="46347F51" w14:textId="77777777" w:rsidR="0004236D" w:rsidRPr="00D476B4" w:rsidRDefault="0004236D" w:rsidP="004F5169">
            <w:pPr>
              <w:rPr>
                <w:rFonts w:ascii="Poppins" w:hAnsi="Poppins" w:cs="Poppins"/>
                <w:color w:val="161B4E"/>
                <w:szCs w:val="22"/>
              </w:rPr>
            </w:pPr>
          </w:p>
          <w:p w14:paraId="14136447" w14:textId="4EEE9B2C" w:rsidR="0004236D" w:rsidRPr="00D476B4" w:rsidRDefault="0004236D" w:rsidP="0004236D">
            <w:pPr>
              <w:rPr>
                <w:rFonts w:ascii="Poppins" w:hAnsi="Poppins" w:cs="Poppins"/>
                <w:color w:val="161B4E"/>
              </w:rPr>
            </w:pPr>
            <w:r w:rsidRPr="00D476B4">
              <w:rPr>
                <w:rFonts w:ascii="Poppins" w:hAnsi="Poppins" w:cs="Poppins"/>
                <w:color w:val="161B4E"/>
              </w:rPr>
              <w:t xml:space="preserve">Dates of employment: </w:t>
            </w:r>
          </w:p>
          <w:p w14:paraId="3DFBB15B" w14:textId="77777777" w:rsidR="007E1B7A" w:rsidRPr="00D476B4" w:rsidRDefault="007E1B7A" w:rsidP="004F5169">
            <w:pPr>
              <w:rPr>
                <w:rFonts w:ascii="Poppins" w:hAnsi="Poppins" w:cs="Poppins"/>
                <w:color w:val="161B4E"/>
                <w:szCs w:val="22"/>
              </w:rPr>
            </w:pPr>
          </w:p>
          <w:p w14:paraId="7BCFC447" w14:textId="32C3B8CF" w:rsidR="007E1B7A" w:rsidRPr="00D476B4" w:rsidRDefault="007E1B7A" w:rsidP="004F5169">
            <w:pPr>
              <w:rPr>
                <w:rFonts w:ascii="Poppins" w:hAnsi="Poppins" w:cs="Poppins"/>
                <w:color w:val="161B4E"/>
                <w:szCs w:val="22"/>
              </w:rPr>
            </w:pPr>
            <w:r w:rsidRPr="00D476B4">
              <w:rPr>
                <w:rFonts w:ascii="Poppins" w:hAnsi="Poppins" w:cs="Poppins"/>
                <w:color w:val="161B4E"/>
                <w:szCs w:val="22"/>
              </w:rPr>
              <w:t xml:space="preserve">Job title: </w:t>
            </w:r>
          </w:p>
          <w:p w14:paraId="6CA9C363" w14:textId="77777777" w:rsidR="007E1B7A" w:rsidRPr="00D476B4" w:rsidRDefault="007E1B7A" w:rsidP="004F5169">
            <w:pPr>
              <w:rPr>
                <w:rFonts w:ascii="Poppins" w:hAnsi="Poppins" w:cs="Poppins"/>
                <w:color w:val="161B4E"/>
                <w:szCs w:val="22"/>
              </w:rPr>
            </w:pPr>
          </w:p>
          <w:p w14:paraId="47B9A6DF" w14:textId="77777777" w:rsidR="007E1B7A" w:rsidRPr="00D476B4" w:rsidRDefault="007E1B7A" w:rsidP="004F5169">
            <w:pPr>
              <w:rPr>
                <w:rFonts w:ascii="Poppins" w:hAnsi="Poppins" w:cs="Poppins"/>
                <w:color w:val="161B4E"/>
                <w:szCs w:val="22"/>
              </w:rPr>
            </w:pPr>
            <w:r w:rsidRPr="00D476B4">
              <w:rPr>
                <w:rFonts w:ascii="Poppins" w:hAnsi="Poppins" w:cs="Poppins"/>
                <w:color w:val="161B4E"/>
                <w:szCs w:val="22"/>
              </w:rPr>
              <w:lastRenderedPageBreak/>
              <w:t>Brief details of your responsibilities:</w:t>
            </w:r>
          </w:p>
          <w:p w14:paraId="7CFCA102" w14:textId="19959E2A" w:rsidR="00064943" w:rsidRPr="00064943" w:rsidRDefault="00064943" w:rsidP="00064943">
            <w:pPr>
              <w:rPr>
                <w:rFonts w:ascii="Poppins" w:hAnsi="Poppins" w:cs="Poppins"/>
                <w:color w:val="161B4E"/>
                <w:sz w:val="20"/>
              </w:rPr>
            </w:pPr>
          </w:p>
        </w:tc>
      </w:tr>
    </w:tbl>
    <w:p w14:paraId="085139A8" w14:textId="1E57A4B1" w:rsidR="00AB0C8F" w:rsidRPr="00D476B4" w:rsidRDefault="00AB0C8F" w:rsidP="00AF41E6">
      <w:pPr>
        <w:pStyle w:val="Heading1"/>
        <w:rPr>
          <w:rFonts w:ascii="Poppins" w:hAnsi="Poppins" w:cs="Poppins"/>
          <w:i/>
          <w:color w:val="161B4E"/>
          <w:szCs w:val="22"/>
        </w:rPr>
      </w:pPr>
      <w:r w:rsidRPr="00D476B4">
        <w:rPr>
          <w:rFonts w:ascii="Poppins" w:hAnsi="Poppins" w:cs="Poppins"/>
          <w:color w:val="161B4E"/>
        </w:rPr>
        <w:lastRenderedPageBreak/>
        <w:t xml:space="preserve">Qualifications and training </w:t>
      </w:r>
    </w:p>
    <w:p w14:paraId="1DCC6497" w14:textId="77777777" w:rsidR="00AB0C8F" w:rsidRPr="00D476B4" w:rsidRDefault="00AB0C8F" w:rsidP="00AB0C8F">
      <w:pPr>
        <w:rPr>
          <w:rFonts w:ascii="Poppins" w:hAnsi="Poppins" w:cs="Poppins"/>
          <w:color w:val="161B4E"/>
        </w:rPr>
      </w:pPr>
      <w:r w:rsidRPr="00D476B4">
        <w:rPr>
          <w:rFonts w:ascii="Poppins" w:hAnsi="Poppins" w:cs="Poppins"/>
          <w:color w:val="161B4E"/>
        </w:rPr>
        <w:t>Starting with the most recent, please give details of your education, qualifications and training relevant to this application.</w:t>
      </w:r>
    </w:p>
    <w:p w14:paraId="74DBE5A4" w14:textId="77777777" w:rsidR="004668FA" w:rsidRPr="00D476B4" w:rsidRDefault="004668FA" w:rsidP="00AB0C8F">
      <w:pPr>
        <w:rPr>
          <w:rFonts w:ascii="Poppins" w:hAnsi="Poppins" w:cs="Poppins"/>
          <w:b/>
          <w:bCs/>
          <w:color w:val="161B4E"/>
        </w:rPr>
      </w:pPr>
    </w:p>
    <w:p w14:paraId="0658585F" w14:textId="670CE5E1" w:rsidR="004668FA" w:rsidRPr="00D476B4" w:rsidRDefault="004668FA" w:rsidP="00AB0C8F">
      <w:pPr>
        <w:rPr>
          <w:rFonts w:ascii="Poppins" w:hAnsi="Poppins" w:cs="Poppins"/>
          <w:b/>
          <w:bCs/>
          <w:color w:val="161B4E"/>
        </w:rPr>
      </w:pPr>
      <w:r w:rsidRPr="00D476B4">
        <w:rPr>
          <w:rFonts w:ascii="Poppins" w:hAnsi="Poppins" w:cs="Poppins"/>
          <w:b/>
          <w:bCs/>
          <w:color w:val="161B4E"/>
        </w:rPr>
        <w:t xml:space="preserve">Qualifications </w:t>
      </w:r>
    </w:p>
    <w:p w14:paraId="1A278098" w14:textId="77777777" w:rsidR="004668FA" w:rsidRPr="00BF1197" w:rsidRDefault="004668FA" w:rsidP="00AB0C8F">
      <w:pPr>
        <w:rPr>
          <w:rFonts w:ascii="Poppins" w:hAnsi="Poppins" w:cs="Poppins"/>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AB0C8F" w:rsidRPr="00BF1197" w14:paraId="31904D36" w14:textId="77777777" w:rsidTr="0004236D">
        <w:trPr>
          <w:trHeight w:val="689"/>
        </w:trPr>
        <w:tc>
          <w:tcPr>
            <w:tcW w:w="1701" w:type="dxa"/>
            <w:shd w:val="clear" w:color="auto" w:fill="161B4E"/>
            <w:vAlign w:val="center"/>
          </w:tcPr>
          <w:p w14:paraId="1E2B45BE" w14:textId="77777777" w:rsidR="00AB0C8F" w:rsidRPr="00BF1197" w:rsidRDefault="00AB0C8F" w:rsidP="006B4F2A">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7D1F3E65" w14:textId="1F93EED0" w:rsidR="00AB0C8F" w:rsidRPr="00BF1197" w:rsidRDefault="00AB0C8F" w:rsidP="006B4F2A">
            <w:pPr>
              <w:rPr>
                <w:rFonts w:ascii="Poppins" w:hAnsi="Poppins" w:cs="Poppins"/>
                <w:bCs/>
              </w:rPr>
            </w:pPr>
            <w:r w:rsidRPr="00BF1197">
              <w:rPr>
                <w:rFonts w:ascii="Poppins" w:hAnsi="Poppins" w:cs="Poppins"/>
                <w:bCs/>
              </w:rPr>
              <w:t xml:space="preserve">Name of </w:t>
            </w:r>
            <w:r w:rsidR="006B4F2A" w:rsidRPr="00BF1197">
              <w:rPr>
                <w:rFonts w:ascii="Poppins" w:hAnsi="Poppins" w:cs="Poppins"/>
                <w:bCs/>
              </w:rPr>
              <w:t>e</w:t>
            </w:r>
            <w:r w:rsidRPr="00BF1197">
              <w:rPr>
                <w:rFonts w:ascii="Poppins" w:hAnsi="Poppins" w:cs="Poppins"/>
                <w:bCs/>
              </w:rPr>
              <w:t>ducation</w:t>
            </w:r>
            <w:r w:rsidR="004B6A43" w:rsidRPr="00BF1197">
              <w:rPr>
                <w:rFonts w:ascii="Poppins" w:hAnsi="Poppins" w:cs="Poppins"/>
                <w:bCs/>
              </w:rPr>
              <w:t>al</w:t>
            </w:r>
            <w:r w:rsidRPr="00BF1197">
              <w:rPr>
                <w:rFonts w:ascii="Poppins" w:hAnsi="Poppins" w:cs="Poppins"/>
                <w:bCs/>
              </w:rPr>
              <w:t xml:space="preserve"> </w:t>
            </w:r>
            <w:r w:rsidR="006B4F2A" w:rsidRPr="00BF1197">
              <w:rPr>
                <w:rFonts w:ascii="Poppins" w:hAnsi="Poppins" w:cs="Poppins"/>
                <w:bCs/>
              </w:rPr>
              <w:t>i</w:t>
            </w:r>
            <w:r w:rsidRPr="00BF1197">
              <w:rPr>
                <w:rFonts w:ascii="Poppins" w:hAnsi="Poppins" w:cs="Poppins"/>
                <w:bCs/>
              </w:rPr>
              <w:t xml:space="preserve">nstitution or </w:t>
            </w:r>
            <w:r w:rsidR="006B4F2A" w:rsidRPr="00BF1197">
              <w:rPr>
                <w:rFonts w:ascii="Poppins" w:hAnsi="Poppins" w:cs="Poppins"/>
                <w:bCs/>
              </w:rPr>
              <w:t>t</w:t>
            </w:r>
            <w:r w:rsidRPr="00BF1197">
              <w:rPr>
                <w:rFonts w:ascii="Poppins" w:hAnsi="Poppins" w:cs="Poppins"/>
                <w:bCs/>
              </w:rPr>
              <w:t xml:space="preserve">raining </w:t>
            </w:r>
            <w:r w:rsidR="006B4F2A" w:rsidRPr="00BF1197">
              <w:rPr>
                <w:rFonts w:ascii="Poppins" w:hAnsi="Poppins" w:cs="Poppins"/>
                <w:bCs/>
              </w:rPr>
              <w:t>p</w:t>
            </w:r>
            <w:r w:rsidRPr="00BF1197">
              <w:rPr>
                <w:rFonts w:ascii="Poppins" w:hAnsi="Poppins" w:cs="Poppins"/>
                <w:bCs/>
              </w:rPr>
              <w:t>rovider</w:t>
            </w:r>
          </w:p>
        </w:tc>
        <w:tc>
          <w:tcPr>
            <w:tcW w:w="4961" w:type="dxa"/>
            <w:shd w:val="clear" w:color="auto" w:fill="161B4E"/>
            <w:vAlign w:val="center"/>
          </w:tcPr>
          <w:p w14:paraId="32A9A79F" w14:textId="77777777" w:rsidR="00AB0C8F" w:rsidRPr="00BF1197" w:rsidRDefault="00AB0C8F" w:rsidP="006B4F2A">
            <w:pPr>
              <w:rPr>
                <w:rFonts w:ascii="Poppins" w:hAnsi="Poppins" w:cs="Poppins"/>
                <w:bCs/>
              </w:rPr>
            </w:pPr>
            <w:r w:rsidRPr="00BF1197">
              <w:rPr>
                <w:rFonts w:ascii="Poppins" w:hAnsi="Poppins" w:cs="Poppins"/>
                <w:bCs/>
              </w:rPr>
              <w:t>Qualifications obtained including grades, and/or training relevant to the application</w:t>
            </w:r>
          </w:p>
        </w:tc>
      </w:tr>
      <w:tr w:rsidR="00AB0C8F" w:rsidRPr="00BF1197" w14:paraId="0B92BA57" w14:textId="77777777" w:rsidTr="00B31F26">
        <w:trPr>
          <w:trHeight w:val="900"/>
        </w:trPr>
        <w:tc>
          <w:tcPr>
            <w:tcW w:w="1701" w:type="dxa"/>
          </w:tcPr>
          <w:p w14:paraId="07EEF147" w14:textId="45DD61B1" w:rsidR="00AB0C8F" w:rsidRPr="00BF1197" w:rsidRDefault="00AB0C8F" w:rsidP="00AB0C8F">
            <w:pPr>
              <w:rPr>
                <w:rFonts w:ascii="Poppins" w:hAnsi="Poppins" w:cs="Poppins"/>
                <w:bCs/>
                <w:szCs w:val="22"/>
              </w:rPr>
            </w:pPr>
          </w:p>
        </w:tc>
        <w:tc>
          <w:tcPr>
            <w:tcW w:w="3802" w:type="dxa"/>
          </w:tcPr>
          <w:p w14:paraId="74AAF067" w14:textId="58F9A348" w:rsidR="00AB0C8F" w:rsidRPr="00BF1197" w:rsidRDefault="00AB0C8F" w:rsidP="00AB0C8F">
            <w:pPr>
              <w:rPr>
                <w:rFonts w:ascii="Poppins" w:hAnsi="Poppins" w:cs="Poppins"/>
                <w:bCs/>
                <w:szCs w:val="22"/>
              </w:rPr>
            </w:pPr>
          </w:p>
        </w:tc>
        <w:tc>
          <w:tcPr>
            <w:tcW w:w="4961" w:type="dxa"/>
          </w:tcPr>
          <w:p w14:paraId="5CD5A7C9" w14:textId="7BF9F524" w:rsidR="004668FA" w:rsidRPr="00BF1197" w:rsidRDefault="004668FA" w:rsidP="00AB0C8F">
            <w:pPr>
              <w:rPr>
                <w:rFonts w:ascii="Poppins" w:hAnsi="Poppins" w:cs="Poppins"/>
                <w:bCs/>
                <w:szCs w:val="22"/>
              </w:rPr>
            </w:pPr>
          </w:p>
        </w:tc>
      </w:tr>
      <w:tr w:rsidR="00AB0C8F" w:rsidRPr="00BF1197" w14:paraId="60F5FC01" w14:textId="77777777" w:rsidTr="00B31F26">
        <w:trPr>
          <w:trHeight w:val="900"/>
        </w:trPr>
        <w:tc>
          <w:tcPr>
            <w:tcW w:w="1701" w:type="dxa"/>
          </w:tcPr>
          <w:p w14:paraId="170359CC" w14:textId="3F3E6D2D" w:rsidR="00AB0C8F" w:rsidRPr="00BF1197" w:rsidRDefault="00AB0C8F" w:rsidP="00AB0C8F">
            <w:pPr>
              <w:rPr>
                <w:rFonts w:ascii="Poppins" w:hAnsi="Poppins" w:cs="Poppins"/>
                <w:bCs/>
                <w:szCs w:val="22"/>
              </w:rPr>
            </w:pPr>
          </w:p>
        </w:tc>
        <w:tc>
          <w:tcPr>
            <w:tcW w:w="3802" w:type="dxa"/>
          </w:tcPr>
          <w:p w14:paraId="7698B7CE" w14:textId="58EF1E01" w:rsidR="004668FA" w:rsidRPr="00BF1197" w:rsidRDefault="004668FA" w:rsidP="00AB0C8F">
            <w:pPr>
              <w:rPr>
                <w:rFonts w:ascii="Poppins" w:hAnsi="Poppins" w:cs="Poppins"/>
                <w:bCs/>
                <w:szCs w:val="22"/>
              </w:rPr>
            </w:pPr>
          </w:p>
        </w:tc>
        <w:tc>
          <w:tcPr>
            <w:tcW w:w="4961" w:type="dxa"/>
          </w:tcPr>
          <w:p w14:paraId="5BD04BBA" w14:textId="685EF137" w:rsidR="003D2FE7" w:rsidRPr="0004236D" w:rsidRDefault="003D2FE7" w:rsidP="0004236D">
            <w:pPr>
              <w:rPr>
                <w:rFonts w:ascii="Poppins" w:hAnsi="Poppins" w:cs="Poppins"/>
                <w:bCs/>
                <w:szCs w:val="22"/>
              </w:rPr>
            </w:pPr>
          </w:p>
        </w:tc>
      </w:tr>
      <w:tr w:rsidR="00AB0C8F" w:rsidRPr="00BF1197" w14:paraId="17DEBD23" w14:textId="77777777" w:rsidTr="00B31F26">
        <w:trPr>
          <w:trHeight w:val="900"/>
        </w:trPr>
        <w:tc>
          <w:tcPr>
            <w:tcW w:w="1701" w:type="dxa"/>
          </w:tcPr>
          <w:p w14:paraId="57D19F9C" w14:textId="1D58B78E" w:rsidR="00AB0C8F" w:rsidRPr="00BF1197" w:rsidRDefault="00AB0C8F" w:rsidP="00AB0C8F">
            <w:pPr>
              <w:rPr>
                <w:rFonts w:ascii="Poppins" w:hAnsi="Poppins" w:cs="Poppins"/>
                <w:bCs/>
                <w:szCs w:val="22"/>
              </w:rPr>
            </w:pPr>
          </w:p>
        </w:tc>
        <w:tc>
          <w:tcPr>
            <w:tcW w:w="3802" w:type="dxa"/>
          </w:tcPr>
          <w:p w14:paraId="1FE4F712" w14:textId="6F867DA0" w:rsidR="004668FA" w:rsidRPr="00BF1197" w:rsidRDefault="004668FA" w:rsidP="00AB0C8F">
            <w:pPr>
              <w:rPr>
                <w:rFonts w:ascii="Poppins" w:hAnsi="Poppins" w:cs="Poppins"/>
                <w:bCs/>
                <w:szCs w:val="22"/>
              </w:rPr>
            </w:pPr>
          </w:p>
        </w:tc>
        <w:tc>
          <w:tcPr>
            <w:tcW w:w="4961" w:type="dxa"/>
          </w:tcPr>
          <w:p w14:paraId="2DE72763" w14:textId="158E686D" w:rsidR="00AB0C8F" w:rsidRPr="00BF1197" w:rsidRDefault="00AB0C8F" w:rsidP="00AB0C8F">
            <w:pPr>
              <w:rPr>
                <w:rFonts w:ascii="Poppins" w:hAnsi="Poppins" w:cs="Poppins"/>
                <w:bCs/>
                <w:szCs w:val="22"/>
              </w:rPr>
            </w:pPr>
          </w:p>
        </w:tc>
      </w:tr>
      <w:tr w:rsidR="00AB0C8F" w:rsidRPr="00BF1197" w14:paraId="1740ACC2" w14:textId="77777777" w:rsidTr="00B31F26">
        <w:trPr>
          <w:trHeight w:val="900"/>
        </w:trPr>
        <w:tc>
          <w:tcPr>
            <w:tcW w:w="1701" w:type="dxa"/>
          </w:tcPr>
          <w:p w14:paraId="570A95B8" w14:textId="1348D679" w:rsidR="00AB0C8F" w:rsidRPr="00BF1197" w:rsidRDefault="00AB0C8F" w:rsidP="00AB0C8F">
            <w:pPr>
              <w:rPr>
                <w:rFonts w:ascii="Poppins" w:hAnsi="Poppins" w:cs="Poppins"/>
                <w:bCs/>
                <w:szCs w:val="22"/>
              </w:rPr>
            </w:pPr>
          </w:p>
        </w:tc>
        <w:tc>
          <w:tcPr>
            <w:tcW w:w="3802" w:type="dxa"/>
          </w:tcPr>
          <w:p w14:paraId="4C1EA1EA" w14:textId="6C588E43" w:rsidR="00AB0C8F" w:rsidRPr="00BF1197" w:rsidRDefault="00AB0C8F" w:rsidP="00AB0C8F">
            <w:pPr>
              <w:rPr>
                <w:rFonts w:ascii="Poppins" w:hAnsi="Poppins" w:cs="Poppins"/>
                <w:bCs/>
                <w:szCs w:val="22"/>
              </w:rPr>
            </w:pPr>
          </w:p>
        </w:tc>
        <w:tc>
          <w:tcPr>
            <w:tcW w:w="4961" w:type="dxa"/>
          </w:tcPr>
          <w:p w14:paraId="4E366154" w14:textId="1C5683EC" w:rsidR="0086369F" w:rsidRPr="00BF1197" w:rsidRDefault="0086369F" w:rsidP="00AB0C8F">
            <w:pPr>
              <w:rPr>
                <w:rFonts w:ascii="Poppins" w:hAnsi="Poppins" w:cs="Poppins"/>
                <w:bCs/>
                <w:szCs w:val="22"/>
              </w:rPr>
            </w:pPr>
          </w:p>
        </w:tc>
      </w:tr>
      <w:tr w:rsidR="004668FA" w:rsidRPr="00BF1197" w14:paraId="50C9A08B" w14:textId="77777777" w:rsidTr="004668FA">
        <w:trPr>
          <w:trHeight w:val="900"/>
        </w:trPr>
        <w:tc>
          <w:tcPr>
            <w:tcW w:w="1701" w:type="dxa"/>
            <w:tcBorders>
              <w:top w:val="single" w:sz="6" w:space="0" w:color="000000"/>
              <w:left w:val="single" w:sz="6" w:space="0" w:color="000000"/>
              <w:bottom w:val="single" w:sz="6" w:space="0" w:color="000000"/>
              <w:right w:val="single" w:sz="6" w:space="0" w:color="000000"/>
            </w:tcBorders>
          </w:tcPr>
          <w:p w14:paraId="41E1447D" w14:textId="34BC536E" w:rsidR="004668FA" w:rsidRPr="00BF1197" w:rsidRDefault="004668FA" w:rsidP="00F400E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30801D08" w14:textId="77777777" w:rsidR="004668FA" w:rsidRPr="00BF1197" w:rsidRDefault="004668FA" w:rsidP="00F400E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3DE68D5B" w14:textId="4EB83261" w:rsidR="00AD6385" w:rsidRPr="00BF1197" w:rsidRDefault="00AD6385" w:rsidP="00AD6385">
            <w:pPr>
              <w:rPr>
                <w:rFonts w:ascii="Poppins" w:hAnsi="Poppins" w:cs="Poppins"/>
                <w:bCs/>
                <w:szCs w:val="22"/>
              </w:rPr>
            </w:pPr>
          </w:p>
        </w:tc>
      </w:tr>
    </w:tbl>
    <w:p w14:paraId="769EB70C" w14:textId="77777777" w:rsidR="004668FA" w:rsidRPr="00BF1197" w:rsidRDefault="004668FA" w:rsidP="00AB0C8F">
      <w:pPr>
        <w:outlineLvl w:val="0"/>
        <w:rPr>
          <w:rFonts w:ascii="Poppins" w:hAnsi="Poppins" w:cs="Poppins"/>
          <w:bCs/>
          <w:iCs/>
          <w:sz w:val="20"/>
        </w:rPr>
      </w:pPr>
    </w:p>
    <w:p w14:paraId="1EF9B3DD" w14:textId="0262298A" w:rsidR="004668FA" w:rsidRPr="003227A8" w:rsidRDefault="004668FA" w:rsidP="00AB0C8F">
      <w:pPr>
        <w:outlineLvl w:val="0"/>
        <w:rPr>
          <w:rFonts w:ascii="Poppins" w:hAnsi="Poppins" w:cs="Poppins"/>
          <w:b/>
          <w:iCs/>
          <w:color w:val="161B4E"/>
          <w:sz w:val="20"/>
        </w:rPr>
      </w:pPr>
      <w:r w:rsidRPr="003227A8">
        <w:rPr>
          <w:rFonts w:ascii="Poppins" w:hAnsi="Poppins" w:cs="Poppins"/>
          <w:b/>
          <w:iCs/>
          <w:color w:val="161B4E"/>
          <w:sz w:val="20"/>
        </w:rPr>
        <w:t xml:space="preserve">Training </w:t>
      </w:r>
    </w:p>
    <w:p w14:paraId="57A5CFFE" w14:textId="77777777" w:rsidR="004668FA" w:rsidRPr="00BF1197" w:rsidRDefault="004668FA" w:rsidP="00AB0C8F">
      <w:pPr>
        <w:outlineLvl w:val="0"/>
        <w:rPr>
          <w:rFonts w:ascii="Poppins" w:hAnsi="Poppins" w:cs="Poppins"/>
          <w:bCs/>
          <w:iCs/>
          <w:sz w:val="20"/>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4668FA" w:rsidRPr="00BF1197" w14:paraId="60761B0E" w14:textId="77777777" w:rsidTr="0004236D">
        <w:trPr>
          <w:trHeight w:val="689"/>
        </w:trPr>
        <w:tc>
          <w:tcPr>
            <w:tcW w:w="1701" w:type="dxa"/>
            <w:shd w:val="clear" w:color="auto" w:fill="161B4E"/>
            <w:vAlign w:val="center"/>
          </w:tcPr>
          <w:p w14:paraId="44B66581" w14:textId="77777777" w:rsidR="004668FA" w:rsidRPr="00BF1197" w:rsidRDefault="004668FA" w:rsidP="00F400EE">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2460D4D7" w14:textId="77777777" w:rsidR="004668FA" w:rsidRPr="00BF1197" w:rsidRDefault="004668FA" w:rsidP="00F400EE">
            <w:pPr>
              <w:rPr>
                <w:rFonts w:ascii="Poppins" w:hAnsi="Poppins" w:cs="Poppins"/>
                <w:bCs/>
              </w:rPr>
            </w:pPr>
            <w:r w:rsidRPr="00BF1197">
              <w:rPr>
                <w:rFonts w:ascii="Poppins" w:hAnsi="Poppins" w:cs="Poppins"/>
                <w:bCs/>
              </w:rPr>
              <w:t>Name of educational institution or training provider</w:t>
            </w:r>
          </w:p>
        </w:tc>
        <w:tc>
          <w:tcPr>
            <w:tcW w:w="4961" w:type="dxa"/>
            <w:shd w:val="clear" w:color="auto" w:fill="161B4E"/>
            <w:vAlign w:val="center"/>
          </w:tcPr>
          <w:p w14:paraId="31D200D1" w14:textId="77777777" w:rsidR="004668FA" w:rsidRPr="00BF1197" w:rsidRDefault="004668FA" w:rsidP="00F400EE">
            <w:pPr>
              <w:rPr>
                <w:rFonts w:ascii="Poppins" w:hAnsi="Poppins" w:cs="Poppins"/>
                <w:bCs/>
              </w:rPr>
            </w:pPr>
            <w:r w:rsidRPr="00BF1197">
              <w:rPr>
                <w:rFonts w:ascii="Poppins" w:hAnsi="Poppins" w:cs="Poppins"/>
                <w:bCs/>
              </w:rPr>
              <w:t>Qualifications obtained including grades, and/or training relevant to the application</w:t>
            </w:r>
          </w:p>
        </w:tc>
      </w:tr>
      <w:tr w:rsidR="004668FA" w:rsidRPr="00BF1197" w14:paraId="50AD2BF1" w14:textId="77777777" w:rsidTr="00F400EE">
        <w:trPr>
          <w:trHeight w:val="900"/>
        </w:trPr>
        <w:tc>
          <w:tcPr>
            <w:tcW w:w="1701" w:type="dxa"/>
          </w:tcPr>
          <w:p w14:paraId="2DF8CCB7" w14:textId="32108294" w:rsidR="004668FA" w:rsidRPr="00BF1197" w:rsidRDefault="004668FA" w:rsidP="00F400EE">
            <w:pPr>
              <w:rPr>
                <w:rFonts w:ascii="Poppins" w:hAnsi="Poppins" w:cs="Poppins"/>
                <w:bCs/>
                <w:szCs w:val="22"/>
              </w:rPr>
            </w:pPr>
          </w:p>
        </w:tc>
        <w:tc>
          <w:tcPr>
            <w:tcW w:w="3802" w:type="dxa"/>
          </w:tcPr>
          <w:p w14:paraId="60CE4A6D" w14:textId="33712DA1" w:rsidR="004668FA" w:rsidRPr="00BF1197" w:rsidRDefault="004668FA" w:rsidP="00FD23D1">
            <w:pPr>
              <w:rPr>
                <w:rFonts w:ascii="Poppins" w:hAnsi="Poppins" w:cs="Poppins"/>
                <w:bCs/>
                <w:szCs w:val="22"/>
              </w:rPr>
            </w:pPr>
          </w:p>
        </w:tc>
        <w:tc>
          <w:tcPr>
            <w:tcW w:w="4961" w:type="dxa"/>
          </w:tcPr>
          <w:p w14:paraId="650A2152" w14:textId="2B49F98A" w:rsidR="004668FA" w:rsidRPr="00BF1197" w:rsidRDefault="004668FA" w:rsidP="00F400EE">
            <w:pPr>
              <w:rPr>
                <w:rFonts w:ascii="Poppins" w:hAnsi="Poppins" w:cs="Poppins"/>
                <w:bCs/>
                <w:szCs w:val="22"/>
              </w:rPr>
            </w:pPr>
          </w:p>
        </w:tc>
      </w:tr>
      <w:tr w:rsidR="004668FA" w:rsidRPr="00BF1197" w14:paraId="44F48900" w14:textId="77777777" w:rsidTr="00F400EE">
        <w:trPr>
          <w:trHeight w:val="900"/>
        </w:trPr>
        <w:tc>
          <w:tcPr>
            <w:tcW w:w="1701" w:type="dxa"/>
          </w:tcPr>
          <w:p w14:paraId="1E7B9EA2" w14:textId="2182AF88" w:rsidR="004668FA" w:rsidRPr="00BF1197" w:rsidRDefault="004668FA" w:rsidP="00F400EE">
            <w:pPr>
              <w:rPr>
                <w:rFonts w:ascii="Poppins" w:hAnsi="Poppins" w:cs="Poppins"/>
                <w:bCs/>
                <w:szCs w:val="22"/>
              </w:rPr>
            </w:pPr>
          </w:p>
        </w:tc>
        <w:tc>
          <w:tcPr>
            <w:tcW w:w="3802" w:type="dxa"/>
          </w:tcPr>
          <w:p w14:paraId="0DC2F55E" w14:textId="230C14B2" w:rsidR="00FD23D1" w:rsidRPr="00BF1197" w:rsidRDefault="00FD23D1" w:rsidP="00F400EE">
            <w:pPr>
              <w:rPr>
                <w:rFonts w:ascii="Poppins" w:hAnsi="Poppins" w:cs="Poppins"/>
                <w:bCs/>
                <w:szCs w:val="22"/>
              </w:rPr>
            </w:pPr>
          </w:p>
        </w:tc>
        <w:tc>
          <w:tcPr>
            <w:tcW w:w="4961" w:type="dxa"/>
          </w:tcPr>
          <w:p w14:paraId="10205F4B" w14:textId="3E6E2848" w:rsidR="00FD23D1" w:rsidRPr="00BF1197" w:rsidRDefault="00FD23D1" w:rsidP="00B955F3">
            <w:pPr>
              <w:rPr>
                <w:rFonts w:ascii="Poppins" w:hAnsi="Poppins" w:cs="Poppins"/>
                <w:bCs/>
                <w:szCs w:val="22"/>
              </w:rPr>
            </w:pPr>
          </w:p>
        </w:tc>
      </w:tr>
      <w:tr w:rsidR="004668FA" w:rsidRPr="00BF1197" w14:paraId="191D9699" w14:textId="77777777" w:rsidTr="00F400EE">
        <w:trPr>
          <w:trHeight w:val="900"/>
        </w:trPr>
        <w:tc>
          <w:tcPr>
            <w:tcW w:w="1701" w:type="dxa"/>
          </w:tcPr>
          <w:p w14:paraId="7438AD26" w14:textId="7CF22F1F" w:rsidR="004668FA" w:rsidRPr="00BF1197" w:rsidRDefault="004668FA" w:rsidP="00F400EE">
            <w:pPr>
              <w:rPr>
                <w:rFonts w:ascii="Poppins" w:hAnsi="Poppins" w:cs="Poppins"/>
                <w:bCs/>
                <w:szCs w:val="22"/>
              </w:rPr>
            </w:pPr>
          </w:p>
        </w:tc>
        <w:tc>
          <w:tcPr>
            <w:tcW w:w="3802" w:type="dxa"/>
          </w:tcPr>
          <w:p w14:paraId="5F7FFFDF" w14:textId="3D40E085" w:rsidR="004668FA" w:rsidRPr="00BF1197" w:rsidRDefault="004668FA" w:rsidP="00F400EE">
            <w:pPr>
              <w:rPr>
                <w:rFonts w:ascii="Poppins" w:hAnsi="Poppins" w:cs="Poppins"/>
                <w:bCs/>
                <w:szCs w:val="22"/>
              </w:rPr>
            </w:pPr>
          </w:p>
        </w:tc>
        <w:tc>
          <w:tcPr>
            <w:tcW w:w="4961" w:type="dxa"/>
          </w:tcPr>
          <w:p w14:paraId="4C880466" w14:textId="2D94B718" w:rsidR="004668FA" w:rsidRPr="00BF1197" w:rsidRDefault="004668FA" w:rsidP="00F400EE">
            <w:pPr>
              <w:rPr>
                <w:rFonts w:ascii="Poppins" w:hAnsi="Poppins" w:cs="Poppins"/>
                <w:bCs/>
                <w:szCs w:val="22"/>
              </w:rPr>
            </w:pPr>
          </w:p>
        </w:tc>
      </w:tr>
      <w:tr w:rsidR="004668FA" w:rsidRPr="00BF1197" w14:paraId="35CF452E" w14:textId="77777777" w:rsidTr="00F400EE">
        <w:trPr>
          <w:trHeight w:val="900"/>
        </w:trPr>
        <w:tc>
          <w:tcPr>
            <w:tcW w:w="1701" w:type="dxa"/>
          </w:tcPr>
          <w:p w14:paraId="1F272162" w14:textId="3FE6B66F" w:rsidR="004668FA" w:rsidRPr="00BF1197" w:rsidRDefault="004668FA" w:rsidP="00F400EE">
            <w:pPr>
              <w:rPr>
                <w:rFonts w:ascii="Poppins" w:hAnsi="Poppins" w:cs="Poppins"/>
                <w:bCs/>
                <w:szCs w:val="22"/>
              </w:rPr>
            </w:pPr>
          </w:p>
        </w:tc>
        <w:tc>
          <w:tcPr>
            <w:tcW w:w="3802" w:type="dxa"/>
          </w:tcPr>
          <w:p w14:paraId="3B38701D" w14:textId="138497D2" w:rsidR="004668FA" w:rsidRPr="00BF1197" w:rsidRDefault="004668FA" w:rsidP="00F400EE">
            <w:pPr>
              <w:rPr>
                <w:rFonts w:ascii="Poppins" w:hAnsi="Poppins" w:cs="Poppins"/>
                <w:bCs/>
                <w:szCs w:val="22"/>
              </w:rPr>
            </w:pPr>
          </w:p>
        </w:tc>
        <w:tc>
          <w:tcPr>
            <w:tcW w:w="4961" w:type="dxa"/>
          </w:tcPr>
          <w:p w14:paraId="7F31D542" w14:textId="7206AC2C" w:rsidR="00FD23D1" w:rsidRPr="00BF1197" w:rsidRDefault="00FD23D1" w:rsidP="00FD23D1">
            <w:pPr>
              <w:rPr>
                <w:rFonts w:ascii="Poppins" w:hAnsi="Poppins" w:cs="Poppins"/>
                <w:bCs/>
                <w:szCs w:val="22"/>
              </w:rPr>
            </w:pPr>
          </w:p>
        </w:tc>
      </w:tr>
      <w:tr w:rsidR="00FD23D1" w:rsidRPr="00BF1197" w14:paraId="3D2FB215" w14:textId="77777777" w:rsidTr="00FD23D1">
        <w:trPr>
          <w:trHeight w:val="900"/>
        </w:trPr>
        <w:tc>
          <w:tcPr>
            <w:tcW w:w="1701" w:type="dxa"/>
            <w:tcBorders>
              <w:top w:val="single" w:sz="6" w:space="0" w:color="000000"/>
              <w:left w:val="single" w:sz="6" w:space="0" w:color="000000"/>
              <w:bottom w:val="single" w:sz="6" w:space="0" w:color="000000"/>
              <w:right w:val="single" w:sz="6" w:space="0" w:color="000000"/>
            </w:tcBorders>
          </w:tcPr>
          <w:p w14:paraId="26783B90" w14:textId="63EABCCF" w:rsidR="00FD23D1" w:rsidRPr="00BF1197" w:rsidRDefault="00FD23D1" w:rsidP="00F400E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0A605215" w14:textId="1D586A17" w:rsidR="00FD23D1" w:rsidRPr="00BF1197" w:rsidRDefault="00FD23D1" w:rsidP="00F400E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2C39B709" w14:textId="10F18A6E" w:rsidR="00FD23D1" w:rsidRPr="00BF1197" w:rsidRDefault="00FD23D1" w:rsidP="00F400EE">
            <w:pPr>
              <w:rPr>
                <w:rFonts w:ascii="Poppins" w:hAnsi="Poppins" w:cs="Poppins"/>
                <w:bCs/>
                <w:szCs w:val="22"/>
              </w:rPr>
            </w:pPr>
          </w:p>
        </w:tc>
      </w:tr>
    </w:tbl>
    <w:p w14:paraId="29588A17" w14:textId="77777777" w:rsidR="004668FA" w:rsidRPr="00BF1197" w:rsidRDefault="004668FA" w:rsidP="00AB0C8F">
      <w:pPr>
        <w:outlineLvl w:val="0"/>
        <w:rPr>
          <w:rFonts w:ascii="Poppins" w:hAnsi="Poppins" w:cs="Poppins"/>
          <w:bCs/>
          <w:iCs/>
          <w:sz w:val="20"/>
        </w:rPr>
      </w:pPr>
    </w:p>
    <w:p w14:paraId="034A8934" w14:textId="542A5228" w:rsidR="00AB0C8F" w:rsidRPr="00BF1197" w:rsidRDefault="00AB0C8F" w:rsidP="00AB0C8F">
      <w:pPr>
        <w:outlineLvl w:val="0"/>
        <w:rPr>
          <w:rFonts w:ascii="Poppins" w:hAnsi="Poppins" w:cs="Poppins"/>
          <w:bCs/>
          <w:iCs/>
          <w:sz w:val="20"/>
        </w:rPr>
      </w:pPr>
      <w:r w:rsidRPr="003227A8">
        <w:rPr>
          <w:rFonts w:ascii="Poppins" w:hAnsi="Poppins" w:cs="Poppins"/>
          <w:bCs/>
          <w:iCs/>
          <w:color w:val="161B4E"/>
          <w:sz w:val="20"/>
        </w:rPr>
        <w:t>Please note, should you be offered employment we may ask you to provide evidence of relevant qualifications</w:t>
      </w:r>
      <w:r w:rsidR="00B31F26" w:rsidRPr="003227A8">
        <w:rPr>
          <w:rFonts w:ascii="Poppins" w:hAnsi="Poppins" w:cs="Poppins"/>
          <w:bCs/>
          <w:iCs/>
          <w:color w:val="161B4E"/>
          <w:sz w:val="20"/>
        </w:rPr>
        <w:t>.</w:t>
      </w:r>
    </w:p>
    <w:p w14:paraId="4DBAB80A" w14:textId="77777777" w:rsidR="00AB0C8F" w:rsidRPr="00BF1197" w:rsidRDefault="00AB0C8F" w:rsidP="00AB0C8F">
      <w:pPr>
        <w:outlineLvl w:val="0"/>
        <w:rPr>
          <w:rFonts w:ascii="Poppins" w:hAnsi="Poppins" w:cs="Poppins"/>
          <w:b/>
          <w:sz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B0C8F" w:rsidRPr="00BF1197" w14:paraId="3CF33084" w14:textId="77777777" w:rsidTr="00281CE0">
        <w:trPr>
          <w:trHeight w:val="2986"/>
        </w:trPr>
        <w:tc>
          <w:tcPr>
            <w:tcW w:w="10280" w:type="dxa"/>
          </w:tcPr>
          <w:p w14:paraId="3D115D32" w14:textId="6FD72CE9" w:rsidR="00AB0C8F" w:rsidRPr="003227A8" w:rsidRDefault="00AB0C8F" w:rsidP="00AB0C8F">
            <w:pPr>
              <w:outlineLvl w:val="0"/>
              <w:rPr>
                <w:rFonts w:ascii="Poppins" w:hAnsi="Poppins" w:cs="Poppins"/>
                <w:b/>
                <w:color w:val="161B4E"/>
                <w:szCs w:val="22"/>
              </w:rPr>
            </w:pPr>
            <w:r w:rsidRPr="003227A8">
              <w:rPr>
                <w:rFonts w:ascii="Poppins" w:hAnsi="Poppins" w:cs="Poppins"/>
                <w:b/>
                <w:color w:val="161B4E"/>
                <w:szCs w:val="22"/>
              </w:rPr>
              <w:t>Skills</w:t>
            </w:r>
            <w:r w:rsidR="00281CE0" w:rsidRPr="003227A8">
              <w:rPr>
                <w:rFonts w:ascii="Poppins" w:hAnsi="Poppins" w:cs="Poppins"/>
                <w:b/>
                <w:color w:val="161B4E"/>
                <w:szCs w:val="22"/>
              </w:rPr>
              <w:t>,</w:t>
            </w:r>
            <w:r w:rsidRPr="003227A8">
              <w:rPr>
                <w:rFonts w:ascii="Poppins" w:hAnsi="Poppins" w:cs="Poppins"/>
                <w:b/>
                <w:color w:val="161B4E"/>
                <w:szCs w:val="22"/>
              </w:rPr>
              <w:t xml:space="preserve"> abilities</w:t>
            </w:r>
            <w:r w:rsidR="00CA3FA9" w:rsidRPr="003227A8">
              <w:rPr>
                <w:rFonts w:ascii="Poppins" w:hAnsi="Poppins" w:cs="Poppins"/>
                <w:b/>
                <w:color w:val="161B4E"/>
                <w:szCs w:val="22"/>
              </w:rPr>
              <w:t>,</w:t>
            </w:r>
            <w:r w:rsidRPr="003227A8">
              <w:rPr>
                <w:rFonts w:ascii="Poppins" w:hAnsi="Poppins" w:cs="Poppins"/>
                <w:b/>
                <w:color w:val="161B4E"/>
                <w:szCs w:val="22"/>
              </w:rPr>
              <w:t xml:space="preserve"> and experience</w:t>
            </w:r>
          </w:p>
          <w:p w14:paraId="1B3C9286" w14:textId="290A7B9B" w:rsidR="00AB0C8F" w:rsidRPr="003227A8" w:rsidRDefault="00CE667B" w:rsidP="00AB0C8F">
            <w:pPr>
              <w:rPr>
                <w:rFonts w:ascii="Poppins" w:hAnsi="Poppins" w:cs="Poppins"/>
                <w:color w:val="161B4E"/>
                <w:szCs w:val="22"/>
              </w:rPr>
            </w:pPr>
            <w:r w:rsidRPr="003227A8">
              <w:rPr>
                <w:rFonts w:ascii="Poppins" w:hAnsi="Poppins" w:cs="Poppins"/>
                <w:color w:val="161B4E"/>
                <w:szCs w:val="22"/>
              </w:rPr>
              <w:t xml:space="preserve">Using the </w:t>
            </w:r>
            <w:r w:rsidR="00283E1D" w:rsidRPr="003227A8">
              <w:rPr>
                <w:rFonts w:ascii="Poppins" w:hAnsi="Poppins" w:cs="Poppins"/>
                <w:color w:val="161B4E"/>
                <w:szCs w:val="22"/>
              </w:rPr>
              <w:t xml:space="preserve">job description and </w:t>
            </w:r>
            <w:r w:rsidRPr="003227A8">
              <w:rPr>
                <w:rFonts w:ascii="Poppins" w:hAnsi="Poppins" w:cs="Poppins"/>
                <w:color w:val="161B4E"/>
                <w:szCs w:val="22"/>
              </w:rPr>
              <w:t>person specification</w:t>
            </w:r>
            <w:r w:rsidR="00105D12" w:rsidRPr="003227A8">
              <w:rPr>
                <w:rFonts w:ascii="Poppins" w:hAnsi="Poppins" w:cs="Poppins"/>
                <w:color w:val="161B4E"/>
                <w:szCs w:val="22"/>
              </w:rPr>
              <w:t xml:space="preserve"> please outline the skills, experience, and knowledge you ha</w:t>
            </w:r>
            <w:r w:rsidR="00962A14" w:rsidRPr="003227A8">
              <w:rPr>
                <w:rFonts w:ascii="Poppins" w:hAnsi="Poppins" w:cs="Poppins"/>
                <w:color w:val="161B4E"/>
                <w:szCs w:val="22"/>
              </w:rPr>
              <w:t>v</w:t>
            </w:r>
            <w:r w:rsidR="00105D12" w:rsidRPr="003227A8">
              <w:rPr>
                <w:rFonts w:ascii="Poppins" w:hAnsi="Poppins" w:cs="Poppins"/>
                <w:color w:val="161B4E"/>
                <w:szCs w:val="22"/>
              </w:rPr>
              <w:t xml:space="preserve">e to </w:t>
            </w:r>
            <w:r w:rsidR="00283E1D" w:rsidRPr="003227A8">
              <w:rPr>
                <w:rFonts w:ascii="Poppins" w:hAnsi="Poppins" w:cs="Poppins"/>
                <w:color w:val="161B4E"/>
                <w:szCs w:val="22"/>
              </w:rPr>
              <w:t>deliver th</w:t>
            </w:r>
            <w:r w:rsidR="00F429C8" w:rsidRPr="003227A8">
              <w:rPr>
                <w:rFonts w:ascii="Poppins" w:hAnsi="Poppins" w:cs="Poppins"/>
                <w:color w:val="161B4E"/>
                <w:szCs w:val="22"/>
              </w:rPr>
              <w:t>i</w:t>
            </w:r>
            <w:r w:rsidR="00283E1D" w:rsidRPr="003227A8">
              <w:rPr>
                <w:rFonts w:ascii="Poppins" w:hAnsi="Poppins" w:cs="Poppins"/>
                <w:color w:val="161B4E"/>
                <w:szCs w:val="22"/>
              </w:rPr>
              <w:t>s role.</w:t>
            </w:r>
          </w:p>
          <w:p w14:paraId="6A42B2BF" w14:textId="77777777" w:rsidR="006E2AED" w:rsidRDefault="006E2AED" w:rsidP="00BD4DB1">
            <w:pPr>
              <w:rPr>
                <w:rFonts w:ascii="Poppins" w:hAnsi="Poppins" w:cs="Poppins"/>
                <w:color w:val="161B4E"/>
              </w:rPr>
            </w:pPr>
          </w:p>
          <w:p w14:paraId="0CA6979E" w14:textId="77777777" w:rsidR="00064943" w:rsidRDefault="00064943" w:rsidP="00BD4DB1">
            <w:pPr>
              <w:rPr>
                <w:rFonts w:ascii="Poppins" w:hAnsi="Poppins" w:cs="Poppins"/>
                <w:color w:val="161B4E"/>
              </w:rPr>
            </w:pPr>
          </w:p>
          <w:p w14:paraId="745FA15C" w14:textId="77777777" w:rsidR="00064943" w:rsidRDefault="00064943" w:rsidP="00BD4DB1">
            <w:pPr>
              <w:rPr>
                <w:rFonts w:ascii="Poppins" w:hAnsi="Poppins" w:cs="Poppins"/>
                <w:color w:val="161B4E"/>
              </w:rPr>
            </w:pPr>
          </w:p>
          <w:p w14:paraId="066BB115" w14:textId="77777777" w:rsidR="00064943" w:rsidRDefault="00064943" w:rsidP="00BD4DB1">
            <w:pPr>
              <w:rPr>
                <w:rFonts w:ascii="Poppins" w:hAnsi="Poppins" w:cs="Poppins"/>
                <w:color w:val="161B4E"/>
              </w:rPr>
            </w:pPr>
          </w:p>
          <w:p w14:paraId="647D5467" w14:textId="77777777" w:rsidR="00064943" w:rsidRDefault="00064943" w:rsidP="00BD4DB1">
            <w:pPr>
              <w:rPr>
                <w:rFonts w:ascii="Poppins" w:hAnsi="Poppins" w:cs="Poppins"/>
                <w:color w:val="161B4E"/>
              </w:rPr>
            </w:pPr>
          </w:p>
          <w:p w14:paraId="42EE5402" w14:textId="77777777" w:rsidR="00064943" w:rsidRDefault="00064943" w:rsidP="00BD4DB1">
            <w:pPr>
              <w:rPr>
                <w:rFonts w:ascii="Poppins" w:hAnsi="Poppins" w:cs="Poppins"/>
                <w:color w:val="161B4E"/>
              </w:rPr>
            </w:pPr>
          </w:p>
          <w:p w14:paraId="0EE257AA" w14:textId="77777777" w:rsidR="00064943" w:rsidRDefault="00064943" w:rsidP="00BD4DB1">
            <w:pPr>
              <w:rPr>
                <w:rFonts w:ascii="Poppins" w:hAnsi="Poppins" w:cs="Poppins"/>
                <w:color w:val="161B4E"/>
              </w:rPr>
            </w:pPr>
          </w:p>
          <w:p w14:paraId="53FB49D5" w14:textId="77777777" w:rsidR="00064943" w:rsidRDefault="00064943" w:rsidP="00BD4DB1">
            <w:pPr>
              <w:rPr>
                <w:rFonts w:ascii="Poppins" w:hAnsi="Poppins" w:cs="Poppins"/>
                <w:color w:val="161B4E"/>
              </w:rPr>
            </w:pPr>
          </w:p>
          <w:p w14:paraId="0D2C87FC" w14:textId="77777777" w:rsidR="00064943" w:rsidRDefault="00064943" w:rsidP="00BD4DB1">
            <w:pPr>
              <w:rPr>
                <w:rFonts w:ascii="Poppins" w:hAnsi="Poppins" w:cs="Poppins"/>
                <w:color w:val="161B4E"/>
              </w:rPr>
            </w:pPr>
          </w:p>
          <w:p w14:paraId="68C547D6" w14:textId="77777777" w:rsidR="00064943" w:rsidRDefault="00064943" w:rsidP="00BD4DB1">
            <w:pPr>
              <w:rPr>
                <w:rFonts w:ascii="Poppins" w:hAnsi="Poppins" w:cs="Poppins"/>
                <w:color w:val="161B4E"/>
              </w:rPr>
            </w:pPr>
          </w:p>
          <w:p w14:paraId="081641A3" w14:textId="77777777" w:rsidR="00064943" w:rsidRDefault="00064943" w:rsidP="00BD4DB1">
            <w:pPr>
              <w:rPr>
                <w:rFonts w:ascii="Poppins" w:hAnsi="Poppins" w:cs="Poppins"/>
                <w:color w:val="161B4E"/>
              </w:rPr>
            </w:pPr>
          </w:p>
          <w:p w14:paraId="097086E2" w14:textId="3E0FB7A5" w:rsidR="00064943" w:rsidRPr="003227A8" w:rsidRDefault="00064943" w:rsidP="00BD4DB1">
            <w:pPr>
              <w:rPr>
                <w:rFonts w:ascii="Poppins" w:hAnsi="Poppins" w:cs="Poppins"/>
                <w:color w:val="161B4E"/>
              </w:rPr>
            </w:pPr>
          </w:p>
        </w:tc>
      </w:tr>
      <w:tr w:rsidR="00281CE0" w:rsidRPr="00BF1197" w14:paraId="5403E84B" w14:textId="77777777" w:rsidTr="00281CE0">
        <w:trPr>
          <w:trHeight w:val="2986"/>
        </w:trPr>
        <w:tc>
          <w:tcPr>
            <w:tcW w:w="10280" w:type="dxa"/>
          </w:tcPr>
          <w:p w14:paraId="28492B13" w14:textId="513C8D5A" w:rsidR="00C962B2" w:rsidRPr="003227A8" w:rsidRDefault="00C962B2" w:rsidP="00AB0C8F">
            <w:pPr>
              <w:rPr>
                <w:rFonts w:ascii="Poppins" w:hAnsi="Poppins" w:cs="Poppins"/>
                <w:b/>
                <w:bCs/>
                <w:color w:val="161B4E"/>
                <w:szCs w:val="22"/>
              </w:rPr>
            </w:pPr>
            <w:r w:rsidRPr="003227A8">
              <w:rPr>
                <w:rFonts w:ascii="Poppins" w:hAnsi="Poppins" w:cs="Poppins"/>
                <w:b/>
                <w:bCs/>
                <w:color w:val="161B4E"/>
                <w:szCs w:val="22"/>
              </w:rPr>
              <w:t>Final statement</w:t>
            </w:r>
          </w:p>
          <w:p w14:paraId="0BEAFF95" w14:textId="77777777" w:rsidR="00281CE0" w:rsidRPr="003227A8" w:rsidRDefault="00F1300F" w:rsidP="00AB0C8F">
            <w:pPr>
              <w:rPr>
                <w:rFonts w:ascii="Poppins" w:hAnsi="Poppins" w:cs="Poppins"/>
                <w:color w:val="161B4E"/>
                <w:szCs w:val="22"/>
              </w:rPr>
            </w:pPr>
            <w:r w:rsidRPr="003227A8">
              <w:rPr>
                <w:rFonts w:ascii="Poppins" w:hAnsi="Poppins" w:cs="Poppins"/>
                <w:color w:val="161B4E"/>
                <w:szCs w:val="22"/>
              </w:rPr>
              <w:t>W</w:t>
            </w:r>
            <w:r w:rsidR="00670F73" w:rsidRPr="003227A8">
              <w:rPr>
                <w:rFonts w:ascii="Poppins" w:hAnsi="Poppins" w:cs="Poppins"/>
                <w:color w:val="161B4E"/>
                <w:szCs w:val="22"/>
              </w:rPr>
              <w:t xml:space="preserve">hy would you </w:t>
            </w:r>
            <w:r w:rsidR="00792C9E" w:rsidRPr="003227A8">
              <w:rPr>
                <w:rFonts w:ascii="Poppins" w:hAnsi="Poppins" w:cs="Poppins"/>
                <w:color w:val="161B4E"/>
                <w:szCs w:val="22"/>
              </w:rPr>
              <w:t>like us</w:t>
            </w:r>
            <w:r w:rsidR="00C962B2" w:rsidRPr="003227A8">
              <w:rPr>
                <w:rFonts w:ascii="Poppins" w:hAnsi="Poppins" w:cs="Poppins"/>
                <w:color w:val="161B4E"/>
                <w:szCs w:val="22"/>
              </w:rPr>
              <w:t xml:space="preserve"> to consider you for this role?</w:t>
            </w:r>
          </w:p>
          <w:p w14:paraId="511CAC1E" w14:textId="1BD03E81" w:rsidR="007B6C5E" w:rsidRPr="003227A8" w:rsidRDefault="007B6C5E" w:rsidP="00AB0C8F">
            <w:pPr>
              <w:rPr>
                <w:rFonts w:ascii="Poppins" w:hAnsi="Poppins" w:cs="Poppins"/>
                <w:color w:val="161B4E"/>
                <w:szCs w:val="22"/>
              </w:rPr>
            </w:pPr>
          </w:p>
        </w:tc>
      </w:tr>
    </w:tbl>
    <w:p w14:paraId="58991C6E" w14:textId="77777777" w:rsidR="00AB0C8F" w:rsidRPr="00BF1197" w:rsidRDefault="00AB0C8F" w:rsidP="00AB0C8F">
      <w:pPr>
        <w:tabs>
          <w:tab w:val="left" w:pos="1380"/>
        </w:tabs>
        <w:jc w:val="both"/>
        <w:rPr>
          <w:rFonts w:ascii="Poppins" w:hAnsi="Poppins" w:cs="Poppins"/>
          <w:bCs/>
          <w:color w:val="000000"/>
          <w:szCs w:val="22"/>
          <w:lang w:val="en-US"/>
        </w:rPr>
      </w:pPr>
    </w:p>
    <w:p w14:paraId="0656B80D" w14:textId="77777777" w:rsidR="00AB0C8F" w:rsidRPr="00BF1197" w:rsidRDefault="00AB0C8F" w:rsidP="00AB0C8F">
      <w:pPr>
        <w:autoSpaceDE w:val="0"/>
        <w:autoSpaceDN w:val="0"/>
        <w:adjustRightInd w:val="0"/>
        <w:rPr>
          <w:rFonts w:ascii="Poppins" w:hAnsi="Poppins" w:cs="Poppins"/>
          <w:b/>
          <w:bCs/>
          <w:color w:val="000000"/>
          <w:sz w:val="28"/>
          <w:szCs w:val="32"/>
          <w:lang w:val="en-US"/>
        </w:rPr>
      </w:pPr>
    </w:p>
    <w:p w14:paraId="47DF7AC0" w14:textId="77777777" w:rsidR="00AB0C8F" w:rsidRPr="003227A8" w:rsidRDefault="00AB0C8F" w:rsidP="00721DC6">
      <w:pPr>
        <w:pStyle w:val="Heading2"/>
        <w:rPr>
          <w:rFonts w:ascii="Poppins" w:hAnsi="Poppins" w:cs="Poppins"/>
          <w:i w:val="0"/>
          <w:iCs w:val="0"/>
          <w:color w:val="161B4E"/>
          <w:lang w:val="en-US"/>
        </w:rPr>
      </w:pPr>
      <w:r w:rsidRPr="00BF1197">
        <w:rPr>
          <w:rFonts w:ascii="Poppins" w:hAnsi="Poppins" w:cs="Poppins"/>
          <w:lang w:val="en-US"/>
        </w:rPr>
        <w:br w:type="page"/>
      </w:r>
      <w:r w:rsidRPr="003227A8">
        <w:rPr>
          <w:rFonts w:ascii="Poppins" w:hAnsi="Poppins" w:cs="Poppins"/>
          <w:i w:val="0"/>
          <w:iCs w:val="0"/>
          <w:color w:val="161B4E"/>
          <w:lang w:val="en-US"/>
        </w:rPr>
        <w:lastRenderedPageBreak/>
        <w:t>References</w:t>
      </w:r>
    </w:p>
    <w:p w14:paraId="1AE042F3" w14:textId="170082B1" w:rsidR="00AB0C8F" w:rsidRPr="003227A8" w:rsidRDefault="00AB0C8F" w:rsidP="00AB0C8F">
      <w:pPr>
        <w:rPr>
          <w:rFonts w:ascii="Poppins" w:hAnsi="Poppins" w:cs="Poppins"/>
          <w:color w:val="161B4E"/>
        </w:rPr>
      </w:pPr>
      <w:r w:rsidRPr="003227A8">
        <w:rPr>
          <w:rFonts w:ascii="Poppins" w:hAnsi="Poppins" w:cs="Poppins"/>
          <w:color w:val="161B4E"/>
        </w:rPr>
        <w:t xml:space="preserve">Please give the full details of </w:t>
      </w:r>
      <w:r w:rsidRPr="003227A8">
        <w:rPr>
          <w:rFonts w:ascii="Poppins" w:hAnsi="Poppins" w:cs="Poppins"/>
          <w:b/>
          <w:color w:val="161B4E"/>
        </w:rPr>
        <w:t>two</w:t>
      </w:r>
      <w:r w:rsidRPr="003227A8">
        <w:rPr>
          <w:rFonts w:ascii="Poppins" w:hAnsi="Poppins" w:cs="Poppins"/>
          <w:color w:val="161B4E"/>
        </w:rPr>
        <w:t xml:space="preserve"> referees</w:t>
      </w:r>
      <w:r w:rsidR="00625A68" w:rsidRPr="003227A8">
        <w:rPr>
          <w:rFonts w:ascii="Poppins" w:hAnsi="Poppins" w:cs="Poppins"/>
          <w:color w:val="161B4E"/>
        </w:rPr>
        <w:t xml:space="preserve">, </w:t>
      </w:r>
      <w:r w:rsidRPr="003227A8">
        <w:rPr>
          <w:rFonts w:ascii="Poppins" w:hAnsi="Poppins" w:cs="Poppins"/>
          <w:color w:val="161B4E"/>
        </w:rPr>
        <w:t xml:space="preserve">including your present employer where applicable. Personal or academic referees should be given only when there is no previous employer to which reference can be made. </w:t>
      </w:r>
    </w:p>
    <w:p w14:paraId="28752145" w14:textId="77777777" w:rsidR="00AB0C8F" w:rsidRPr="003227A8" w:rsidRDefault="00AB0C8F" w:rsidP="00AB0C8F">
      <w:pPr>
        <w:rPr>
          <w:rFonts w:ascii="Poppins" w:hAnsi="Poppins" w:cs="Poppins"/>
          <w:color w:val="161B4E"/>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E11494" w:rsidRPr="00BF1197" w14:paraId="7EE63220" w14:textId="77777777" w:rsidTr="0004236D">
        <w:tc>
          <w:tcPr>
            <w:tcW w:w="9781" w:type="dxa"/>
            <w:gridSpan w:val="3"/>
            <w:tcBorders>
              <w:top w:val="single" w:sz="4" w:space="0" w:color="auto"/>
              <w:left w:val="single" w:sz="4" w:space="0" w:color="auto"/>
            </w:tcBorders>
            <w:shd w:val="clear" w:color="auto" w:fill="161B4E"/>
          </w:tcPr>
          <w:p w14:paraId="5DF4441F" w14:textId="53C1E919" w:rsidR="00E11494" w:rsidRPr="00BF1197" w:rsidRDefault="00E11494" w:rsidP="00AB0C8F">
            <w:pPr>
              <w:rPr>
                <w:rFonts w:ascii="Poppins" w:hAnsi="Poppins" w:cs="Poppins"/>
                <w:bCs/>
              </w:rPr>
            </w:pPr>
            <w:r w:rsidRPr="00BF1197">
              <w:rPr>
                <w:rFonts w:ascii="Poppins" w:hAnsi="Poppins" w:cs="Poppins"/>
                <w:bCs/>
              </w:rPr>
              <w:t>Reference 1</w:t>
            </w:r>
          </w:p>
        </w:tc>
      </w:tr>
      <w:tr w:rsidR="00536F1D" w:rsidRPr="00BF1197" w14:paraId="512EF704" w14:textId="77777777" w:rsidTr="00536F1D">
        <w:trPr>
          <w:trHeight w:val="412"/>
        </w:trPr>
        <w:tc>
          <w:tcPr>
            <w:tcW w:w="2439" w:type="dxa"/>
            <w:vAlign w:val="center"/>
          </w:tcPr>
          <w:p w14:paraId="601DDFCC" w14:textId="77777777" w:rsidR="00536F1D" w:rsidRPr="003227A8" w:rsidRDefault="00536F1D" w:rsidP="00AB0C8F">
            <w:pPr>
              <w:rPr>
                <w:rFonts w:ascii="Poppins" w:hAnsi="Poppins" w:cs="Poppins"/>
                <w:bCs/>
                <w:color w:val="161B4E"/>
              </w:rPr>
            </w:pPr>
            <w:r w:rsidRPr="003227A8">
              <w:rPr>
                <w:rFonts w:ascii="Poppins" w:hAnsi="Poppins" w:cs="Poppins"/>
                <w:bCs/>
                <w:color w:val="161B4E"/>
              </w:rPr>
              <w:t>Name</w:t>
            </w:r>
          </w:p>
        </w:tc>
        <w:tc>
          <w:tcPr>
            <w:tcW w:w="7342" w:type="dxa"/>
            <w:gridSpan w:val="2"/>
            <w:vAlign w:val="center"/>
          </w:tcPr>
          <w:p w14:paraId="54295857" w14:textId="58E0C22F" w:rsidR="00536F1D" w:rsidRPr="003227A8" w:rsidRDefault="00536F1D" w:rsidP="00AB0C8F">
            <w:pPr>
              <w:rPr>
                <w:rFonts w:ascii="Poppins" w:hAnsi="Poppins" w:cs="Poppins"/>
                <w:bCs/>
                <w:color w:val="161B4E"/>
                <w:sz w:val="20"/>
              </w:rPr>
            </w:pPr>
          </w:p>
        </w:tc>
      </w:tr>
      <w:tr w:rsidR="00536F1D" w:rsidRPr="00BF1197" w14:paraId="2055EC90" w14:textId="77777777" w:rsidTr="00536F1D">
        <w:trPr>
          <w:trHeight w:val="430"/>
        </w:trPr>
        <w:tc>
          <w:tcPr>
            <w:tcW w:w="2439" w:type="dxa"/>
            <w:vAlign w:val="center"/>
          </w:tcPr>
          <w:p w14:paraId="11C7467F" w14:textId="77777777" w:rsidR="00536F1D" w:rsidRPr="003227A8" w:rsidRDefault="00536F1D" w:rsidP="00AB0C8F">
            <w:pPr>
              <w:rPr>
                <w:rFonts w:ascii="Poppins" w:hAnsi="Poppins" w:cs="Poppins"/>
                <w:bCs/>
                <w:color w:val="161B4E"/>
              </w:rPr>
            </w:pPr>
            <w:r w:rsidRPr="003227A8">
              <w:rPr>
                <w:rFonts w:ascii="Poppins" w:hAnsi="Poppins" w:cs="Poppins"/>
                <w:bCs/>
                <w:color w:val="161B4E"/>
              </w:rPr>
              <w:t>Position</w:t>
            </w:r>
          </w:p>
        </w:tc>
        <w:tc>
          <w:tcPr>
            <w:tcW w:w="7342" w:type="dxa"/>
            <w:gridSpan w:val="2"/>
            <w:vAlign w:val="center"/>
          </w:tcPr>
          <w:p w14:paraId="7C31DF71" w14:textId="41867937" w:rsidR="00536F1D" w:rsidRPr="003227A8" w:rsidRDefault="00536F1D" w:rsidP="00AB0C8F">
            <w:pPr>
              <w:rPr>
                <w:rFonts w:ascii="Poppins" w:hAnsi="Poppins" w:cs="Poppins"/>
                <w:bCs/>
                <w:color w:val="161B4E"/>
                <w:sz w:val="20"/>
              </w:rPr>
            </w:pPr>
          </w:p>
        </w:tc>
      </w:tr>
      <w:tr w:rsidR="00536F1D" w:rsidRPr="00BF1197" w14:paraId="5AAE4E97" w14:textId="77777777" w:rsidTr="00536F1D">
        <w:trPr>
          <w:trHeight w:val="476"/>
        </w:trPr>
        <w:tc>
          <w:tcPr>
            <w:tcW w:w="2439" w:type="dxa"/>
            <w:vAlign w:val="center"/>
          </w:tcPr>
          <w:p w14:paraId="45F8D5F0" w14:textId="77777777" w:rsidR="00536F1D" w:rsidRPr="003227A8" w:rsidRDefault="00536F1D" w:rsidP="00AB0C8F">
            <w:pPr>
              <w:rPr>
                <w:rFonts w:ascii="Poppins" w:hAnsi="Poppins" w:cs="Poppins"/>
                <w:bCs/>
                <w:color w:val="161B4E"/>
              </w:rPr>
            </w:pPr>
            <w:r w:rsidRPr="003227A8">
              <w:rPr>
                <w:rFonts w:ascii="Poppins" w:hAnsi="Poppins" w:cs="Poppins"/>
                <w:bCs/>
                <w:color w:val="161B4E"/>
              </w:rPr>
              <w:t>Telephone</w:t>
            </w:r>
          </w:p>
        </w:tc>
        <w:tc>
          <w:tcPr>
            <w:tcW w:w="7342" w:type="dxa"/>
            <w:gridSpan w:val="2"/>
            <w:vAlign w:val="center"/>
          </w:tcPr>
          <w:p w14:paraId="4DFF6ABA" w14:textId="6A41D4BF" w:rsidR="00536F1D" w:rsidRPr="003227A8" w:rsidRDefault="00536F1D" w:rsidP="00AB0C8F">
            <w:pPr>
              <w:rPr>
                <w:rFonts w:ascii="Poppins" w:hAnsi="Poppins" w:cs="Poppins"/>
                <w:bCs/>
                <w:color w:val="161B4E"/>
                <w:sz w:val="20"/>
              </w:rPr>
            </w:pPr>
          </w:p>
        </w:tc>
      </w:tr>
      <w:tr w:rsidR="00536F1D" w:rsidRPr="00BF1197" w14:paraId="5CF44CC1" w14:textId="77777777" w:rsidTr="00536F1D">
        <w:trPr>
          <w:trHeight w:val="491"/>
        </w:trPr>
        <w:tc>
          <w:tcPr>
            <w:tcW w:w="2439" w:type="dxa"/>
            <w:vAlign w:val="center"/>
          </w:tcPr>
          <w:p w14:paraId="6C09DBB5" w14:textId="77777777" w:rsidR="00536F1D" w:rsidRPr="003227A8" w:rsidRDefault="00536F1D" w:rsidP="00AB0C8F">
            <w:pPr>
              <w:rPr>
                <w:rFonts w:ascii="Poppins" w:hAnsi="Poppins" w:cs="Poppins"/>
                <w:bCs/>
                <w:color w:val="161B4E"/>
              </w:rPr>
            </w:pPr>
            <w:r w:rsidRPr="003227A8">
              <w:rPr>
                <w:rFonts w:ascii="Poppins" w:hAnsi="Poppins" w:cs="Poppins"/>
                <w:bCs/>
                <w:color w:val="161B4E"/>
              </w:rPr>
              <w:t>Email</w:t>
            </w:r>
          </w:p>
        </w:tc>
        <w:tc>
          <w:tcPr>
            <w:tcW w:w="7342" w:type="dxa"/>
            <w:gridSpan w:val="2"/>
            <w:vAlign w:val="center"/>
          </w:tcPr>
          <w:p w14:paraId="69D9A0A2" w14:textId="5EE4FB49" w:rsidR="00536F1D" w:rsidRPr="003227A8" w:rsidRDefault="00536F1D" w:rsidP="00AB0C8F">
            <w:pPr>
              <w:rPr>
                <w:rFonts w:ascii="Poppins" w:hAnsi="Poppins" w:cs="Poppins"/>
                <w:bCs/>
                <w:color w:val="161B4E"/>
                <w:sz w:val="20"/>
              </w:rPr>
            </w:pPr>
          </w:p>
        </w:tc>
      </w:tr>
      <w:tr w:rsidR="00536F1D" w:rsidRPr="00BF1197" w14:paraId="7B8BC89B" w14:textId="77777777" w:rsidTr="00536F1D">
        <w:trPr>
          <w:trHeight w:val="410"/>
        </w:trPr>
        <w:tc>
          <w:tcPr>
            <w:tcW w:w="2439" w:type="dxa"/>
            <w:vAlign w:val="center"/>
          </w:tcPr>
          <w:p w14:paraId="23316327" w14:textId="77777777" w:rsidR="00536F1D" w:rsidRPr="003227A8" w:rsidRDefault="00536F1D" w:rsidP="00AB0C8F">
            <w:pPr>
              <w:rPr>
                <w:rFonts w:ascii="Poppins" w:hAnsi="Poppins" w:cs="Poppins"/>
                <w:bCs/>
                <w:color w:val="161B4E"/>
              </w:rPr>
            </w:pPr>
            <w:r w:rsidRPr="003227A8">
              <w:rPr>
                <w:rFonts w:ascii="Poppins" w:hAnsi="Poppins" w:cs="Poppins"/>
                <w:bCs/>
                <w:color w:val="161B4E"/>
              </w:rPr>
              <w:t>Relationship to you</w:t>
            </w:r>
          </w:p>
        </w:tc>
        <w:tc>
          <w:tcPr>
            <w:tcW w:w="7342" w:type="dxa"/>
            <w:gridSpan w:val="2"/>
            <w:vAlign w:val="center"/>
          </w:tcPr>
          <w:p w14:paraId="2A5E37B4" w14:textId="1189043A" w:rsidR="00536F1D" w:rsidRPr="003227A8" w:rsidRDefault="00536F1D" w:rsidP="00AB0C8F">
            <w:pPr>
              <w:rPr>
                <w:rFonts w:ascii="Poppins" w:hAnsi="Poppins" w:cs="Poppins"/>
                <w:bCs/>
                <w:color w:val="161B4E"/>
                <w:sz w:val="20"/>
              </w:rPr>
            </w:pPr>
          </w:p>
        </w:tc>
      </w:tr>
      <w:tr w:rsidR="00536F1D" w:rsidRPr="00BF1197" w14:paraId="1BC85F33" w14:textId="77777777" w:rsidTr="00F645A7">
        <w:trPr>
          <w:trHeight w:val="440"/>
        </w:trPr>
        <w:tc>
          <w:tcPr>
            <w:tcW w:w="6550" w:type="dxa"/>
            <w:gridSpan w:val="2"/>
            <w:vAlign w:val="center"/>
          </w:tcPr>
          <w:p w14:paraId="72DB14DE" w14:textId="6952D802" w:rsidR="00536F1D" w:rsidRPr="003227A8" w:rsidRDefault="00536F1D" w:rsidP="00AB0C8F">
            <w:pPr>
              <w:rPr>
                <w:rFonts w:ascii="Poppins" w:hAnsi="Poppins" w:cs="Poppins"/>
                <w:bCs/>
                <w:color w:val="161B4E"/>
              </w:rPr>
            </w:pPr>
            <w:r w:rsidRPr="003227A8">
              <w:rPr>
                <w:rFonts w:ascii="Poppins" w:hAnsi="Poppins" w:cs="Poppins"/>
                <w:bCs/>
                <w:color w:val="161B4E"/>
              </w:rPr>
              <w:t xml:space="preserve">Can references be taken up </w:t>
            </w:r>
            <w:r w:rsidR="00DF495F" w:rsidRPr="003227A8">
              <w:rPr>
                <w:rFonts w:ascii="Poppins" w:hAnsi="Poppins" w:cs="Poppins"/>
                <w:bCs/>
                <w:color w:val="161B4E"/>
              </w:rPr>
              <w:t>before</w:t>
            </w:r>
            <w:r w:rsidRPr="003227A8">
              <w:rPr>
                <w:rFonts w:ascii="Poppins" w:hAnsi="Poppins" w:cs="Poppins"/>
                <w:bCs/>
                <w:color w:val="161B4E"/>
              </w:rPr>
              <w:t xml:space="preserve"> </w:t>
            </w:r>
            <w:r w:rsidR="00DF495F" w:rsidRPr="003227A8">
              <w:rPr>
                <w:rFonts w:ascii="Poppins" w:hAnsi="Poppins" w:cs="Poppins"/>
                <w:bCs/>
                <w:color w:val="161B4E"/>
              </w:rPr>
              <w:t xml:space="preserve">the </w:t>
            </w:r>
            <w:r w:rsidRPr="003227A8">
              <w:rPr>
                <w:rFonts w:ascii="Poppins" w:hAnsi="Poppins" w:cs="Poppins"/>
                <w:bCs/>
                <w:color w:val="161B4E"/>
              </w:rPr>
              <w:t>interview?</w:t>
            </w:r>
          </w:p>
        </w:tc>
        <w:tc>
          <w:tcPr>
            <w:tcW w:w="3231" w:type="dxa"/>
            <w:vAlign w:val="center"/>
          </w:tcPr>
          <w:p w14:paraId="2F459741" w14:textId="7D00F7CD" w:rsidR="00536F1D" w:rsidRPr="003227A8" w:rsidRDefault="00064943" w:rsidP="003227A8">
            <w:pPr>
              <w:rPr>
                <w:rFonts w:ascii="Poppins" w:hAnsi="Poppins" w:cs="Poppins"/>
                <w:bCs/>
                <w:color w:val="161B4E"/>
                <w:sz w:val="20"/>
              </w:rPr>
            </w:pPr>
            <w:r>
              <w:rPr>
                <w:rFonts w:ascii="Poppins" w:hAnsi="Poppins" w:cs="Poppins"/>
                <w:bCs/>
                <w:color w:val="161B4E"/>
                <w:sz w:val="20"/>
              </w:rPr>
              <w:t>Yes/No</w:t>
            </w:r>
          </w:p>
        </w:tc>
      </w:tr>
    </w:tbl>
    <w:p w14:paraId="13C23FB0" w14:textId="77777777" w:rsidR="0017172B" w:rsidRPr="00BF1197" w:rsidRDefault="0017172B"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F645A7" w:rsidRPr="00BF1197" w14:paraId="3E625E80" w14:textId="77777777" w:rsidTr="0004236D">
        <w:tc>
          <w:tcPr>
            <w:tcW w:w="9781" w:type="dxa"/>
            <w:gridSpan w:val="3"/>
            <w:tcBorders>
              <w:top w:val="single" w:sz="4" w:space="0" w:color="auto"/>
              <w:left w:val="single" w:sz="4" w:space="0" w:color="auto"/>
            </w:tcBorders>
            <w:shd w:val="clear" w:color="auto" w:fill="161B4E"/>
          </w:tcPr>
          <w:p w14:paraId="148E9E7A" w14:textId="6BF069F1" w:rsidR="00F645A7" w:rsidRPr="00BF1197" w:rsidRDefault="00F645A7">
            <w:pPr>
              <w:rPr>
                <w:rFonts w:ascii="Poppins" w:hAnsi="Poppins" w:cs="Poppins"/>
                <w:bCs/>
              </w:rPr>
            </w:pPr>
            <w:r w:rsidRPr="00BF1197">
              <w:rPr>
                <w:rFonts w:ascii="Poppins" w:hAnsi="Poppins" w:cs="Poppins"/>
                <w:bCs/>
              </w:rPr>
              <w:t>Reference 2</w:t>
            </w:r>
          </w:p>
        </w:tc>
      </w:tr>
      <w:tr w:rsidR="00F645A7" w:rsidRPr="00BF1197" w14:paraId="0486BBAB" w14:textId="77777777">
        <w:trPr>
          <w:trHeight w:val="412"/>
        </w:trPr>
        <w:tc>
          <w:tcPr>
            <w:tcW w:w="2439" w:type="dxa"/>
            <w:vAlign w:val="center"/>
          </w:tcPr>
          <w:p w14:paraId="5ED02678" w14:textId="77777777" w:rsidR="00F645A7" w:rsidRPr="003227A8" w:rsidRDefault="00F645A7">
            <w:pPr>
              <w:rPr>
                <w:rFonts w:ascii="Poppins" w:hAnsi="Poppins" w:cs="Poppins"/>
                <w:bCs/>
                <w:color w:val="161B4E"/>
              </w:rPr>
            </w:pPr>
            <w:r w:rsidRPr="003227A8">
              <w:rPr>
                <w:rFonts w:ascii="Poppins" w:hAnsi="Poppins" w:cs="Poppins"/>
                <w:bCs/>
                <w:color w:val="161B4E"/>
              </w:rPr>
              <w:t>Name</w:t>
            </w:r>
          </w:p>
        </w:tc>
        <w:tc>
          <w:tcPr>
            <w:tcW w:w="7342" w:type="dxa"/>
            <w:gridSpan w:val="2"/>
            <w:vAlign w:val="center"/>
          </w:tcPr>
          <w:p w14:paraId="7260BEDB" w14:textId="292F5FF8" w:rsidR="00F645A7" w:rsidRPr="003227A8" w:rsidRDefault="00F645A7">
            <w:pPr>
              <w:rPr>
                <w:rFonts w:ascii="Poppins" w:hAnsi="Poppins" w:cs="Poppins"/>
                <w:bCs/>
                <w:color w:val="161B4E"/>
                <w:sz w:val="20"/>
              </w:rPr>
            </w:pPr>
          </w:p>
        </w:tc>
      </w:tr>
      <w:tr w:rsidR="00F645A7" w:rsidRPr="00BF1197" w14:paraId="6A4F4E5E" w14:textId="77777777">
        <w:trPr>
          <w:trHeight w:val="430"/>
        </w:trPr>
        <w:tc>
          <w:tcPr>
            <w:tcW w:w="2439" w:type="dxa"/>
            <w:vAlign w:val="center"/>
          </w:tcPr>
          <w:p w14:paraId="3FDA3602" w14:textId="77777777" w:rsidR="00F645A7" w:rsidRPr="003227A8" w:rsidRDefault="00F645A7">
            <w:pPr>
              <w:rPr>
                <w:rFonts w:ascii="Poppins" w:hAnsi="Poppins" w:cs="Poppins"/>
                <w:bCs/>
                <w:color w:val="161B4E"/>
              </w:rPr>
            </w:pPr>
            <w:r w:rsidRPr="003227A8">
              <w:rPr>
                <w:rFonts w:ascii="Poppins" w:hAnsi="Poppins" w:cs="Poppins"/>
                <w:bCs/>
                <w:color w:val="161B4E"/>
              </w:rPr>
              <w:t>Position</w:t>
            </w:r>
          </w:p>
        </w:tc>
        <w:tc>
          <w:tcPr>
            <w:tcW w:w="7342" w:type="dxa"/>
            <w:gridSpan w:val="2"/>
            <w:vAlign w:val="center"/>
          </w:tcPr>
          <w:p w14:paraId="3156CEFB" w14:textId="19818789" w:rsidR="00F645A7" w:rsidRPr="003227A8" w:rsidRDefault="00F645A7">
            <w:pPr>
              <w:rPr>
                <w:rFonts w:ascii="Poppins" w:hAnsi="Poppins" w:cs="Poppins"/>
                <w:bCs/>
                <w:color w:val="161B4E"/>
                <w:sz w:val="20"/>
              </w:rPr>
            </w:pPr>
          </w:p>
        </w:tc>
      </w:tr>
      <w:tr w:rsidR="00F645A7" w:rsidRPr="00BF1197" w14:paraId="51F438D4" w14:textId="77777777">
        <w:trPr>
          <w:trHeight w:val="476"/>
        </w:trPr>
        <w:tc>
          <w:tcPr>
            <w:tcW w:w="2439" w:type="dxa"/>
            <w:vAlign w:val="center"/>
          </w:tcPr>
          <w:p w14:paraId="6AE1C9C3" w14:textId="77777777" w:rsidR="00F645A7" w:rsidRPr="003227A8" w:rsidRDefault="00F645A7">
            <w:pPr>
              <w:rPr>
                <w:rFonts w:ascii="Poppins" w:hAnsi="Poppins" w:cs="Poppins"/>
                <w:bCs/>
                <w:color w:val="161B4E"/>
              </w:rPr>
            </w:pPr>
            <w:r w:rsidRPr="003227A8">
              <w:rPr>
                <w:rFonts w:ascii="Poppins" w:hAnsi="Poppins" w:cs="Poppins"/>
                <w:bCs/>
                <w:color w:val="161B4E"/>
              </w:rPr>
              <w:t>Telephone</w:t>
            </w:r>
          </w:p>
        </w:tc>
        <w:tc>
          <w:tcPr>
            <w:tcW w:w="7342" w:type="dxa"/>
            <w:gridSpan w:val="2"/>
            <w:vAlign w:val="center"/>
          </w:tcPr>
          <w:p w14:paraId="730640E3" w14:textId="12580F9A" w:rsidR="00F645A7" w:rsidRPr="003227A8" w:rsidRDefault="00F645A7">
            <w:pPr>
              <w:rPr>
                <w:rFonts w:ascii="Poppins" w:hAnsi="Poppins" w:cs="Poppins"/>
                <w:bCs/>
                <w:color w:val="161B4E"/>
                <w:sz w:val="20"/>
              </w:rPr>
            </w:pPr>
          </w:p>
        </w:tc>
      </w:tr>
      <w:tr w:rsidR="00F645A7" w:rsidRPr="00BF1197" w14:paraId="47B614CB" w14:textId="77777777">
        <w:trPr>
          <w:trHeight w:val="491"/>
        </w:trPr>
        <w:tc>
          <w:tcPr>
            <w:tcW w:w="2439" w:type="dxa"/>
            <w:vAlign w:val="center"/>
          </w:tcPr>
          <w:p w14:paraId="2134FA4E" w14:textId="77777777" w:rsidR="00F645A7" w:rsidRPr="003227A8" w:rsidRDefault="00F645A7">
            <w:pPr>
              <w:rPr>
                <w:rFonts w:ascii="Poppins" w:hAnsi="Poppins" w:cs="Poppins"/>
                <w:bCs/>
                <w:color w:val="161B4E"/>
              </w:rPr>
            </w:pPr>
            <w:r w:rsidRPr="003227A8">
              <w:rPr>
                <w:rFonts w:ascii="Poppins" w:hAnsi="Poppins" w:cs="Poppins"/>
                <w:bCs/>
                <w:color w:val="161B4E"/>
              </w:rPr>
              <w:t>Email</w:t>
            </w:r>
          </w:p>
        </w:tc>
        <w:tc>
          <w:tcPr>
            <w:tcW w:w="7342" w:type="dxa"/>
            <w:gridSpan w:val="2"/>
            <w:vAlign w:val="center"/>
          </w:tcPr>
          <w:p w14:paraId="08733B49" w14:textId="19394F77" w:rsidR="00F645A7" w:rsidRPr="003227A8" w:rsidRDefault="00F645A7">
            <w:pPr>
              <w:rPr>
                <w:rFonts w:ascii="Poppins" w:hAnsi="Poppins" w:cs="Poppins"/>
                <w:bCs/>
                <w:color w:val="161B4E"/>
                <w:sz w:val="20"/>
              </w:rPr>
            </w:pPr>
          </w:p>
        </w:tc>
      </w:tr>
      <w:tr w:rsidR="00F645A7" w:rsidRPr="00BF1197" w14:paraId="66E75772" w14:textId="77777777">
        <w:trPr>
          <w:trHeight w:val="410"/>
        </w:trPr>
        <w:tc>
          <w:tcPr>
            <w:tcW w:w="2439" w:type="dxa"/>
            <w:vAlign w:val="center"/>
          </w:tcPr>
          <w:p w14:paraId="2F488F35" w14:textId="77777777" w:rsidR="00F645A7" w:rsidRPr="003227A8" w:rsidRDefault="00F645A7">
            <w:pPr>
              <w:rPr>
                <w:rFonts w:ascii="Poppins" w:hAnsi="Poppins" w:cs="Poppins"/>
                <w:bCs/>
                <w:color w:val="161B4E"/>
              </w:rPr>
            </w:pPr>
            <w:r w:rsidRPr="003227A8">
              <w:rPr>
                <w:rFonts w:ascii="Poppins" w:hAnsi="Poppins" w:cs="Poppins"/>
                <w:bCs/>
                <w:color w:val="161B4E"/>
              </w:rPr>
              <w:t>Relationship to you</w:t>
            </w:r>
          </w:p>
        </w:tc>
        <w:tc>
          <w:tcPr>
            <w:tcW w:w="7342" w:type="dxa"/>
            <w:gridSpan w:val="2"/>
            <w:vAlign w:val="center"/>
          </w:tcPr>
          <w:p w14:paraId="0DAAA778" w14:textId="249648E4" w:rsidR="00F645A7" w:rsidRPr="003227A8" w:rsidRDefault="00F645A7">
            <w:pPr>
              <w:rPr>
                <w:rFonts w:ascii="Poppins" w:hAnsi="Poppins" w:cs="Poppins"/>
                <w:bCs/>
                <w:color w:val="161B4E"/>
                <w:sz w:val="20"/>
              </w:rPr>
            </w:pPr>
          </w:p>
        </w:tc>
      </w:tr>
      <w:tr w:rsidR="00F645A7" w:rsidRPr="00BF1197" w14:paraId="387716DB" w14:textId="77777777">
        <w:trPr>
          <w:trHeight w:val="440"/>
        </w:trPr>
        <w:tc>
          <w:tcPr>
            <w:tcW w:w="6550" w:type="dxa"/>
            <w:gridSpan w:val="2"/>
            <w:vAlign w:val="center"/>
          </w:tcPr>
          <w:p w14:paraId="54129ABD" w14:textId="2A35B1E6" w:rsidR="00F645A7" w:rsidRPr="003227A8" w:rsidRDefault="00F645A7">
            <w:pPr>
              <w:rPr>
                <w:rFonts w:ascii="Poppins" w:hAnsi="Poppins" w:cs="Poppins"/>
                <w:bCs/>
                <w:color w:val="161B4E"/>
              </w:rPr>
            </w:pPr>
            <w:r w:rsidRPr="003227A8">
              <w:rPr>
                <w:rFonts w:ascii="Poppins" w:hAnsi="Poppins" w:cs="Poppins"/>
                <w:bCs/>
                <w:color w:val="161B4E"/>
              </w:rPr>
              <w:t xml:space="preserve">Can references be taken up </w:t>
            </w:r>
            <w:r w:rsidR="00DF495F" w:rsidRPr="003227A8">
              <w:rPr>
                <w:rFonts w:ascii="Poppins" w:hAnsi="Poppins" w:cs="Poppins"/>
                <w:bCs/>
                <w:color w:val="161B4E"/>
              </w:rPr>
              <w:t>before</w:t>
            </w:r>
            <w:r w:rsidRPr="003227A8">
              <w:rPr>
                <w:rFonts w:ascii="Poppins" w:hAnsi="Poppins" w:cs="Poppins"/>
                <w:bCs/>
                <w:color w:val="161B4E"/>
              </w:rPr>
              <w:t xml:space="preserve"> </w:t>
            </w:r>
            <w:r w:rsidR="00DF495F" w:rsidRPr="003227A8">
              <w:rPr>
                <w:rFonts w:ascii="Poppins" w:hAnsi="Poppins" w:cs="Poppins"/>
                <w:bCs/>
                <w:color w:val="161B4E"/>
              </w:rPr>
              <w:t xml:space="preserve">the </w:t>
            </w:r>
            <w:r w:rsidRPr="003227A8">
              <w:rPr>
                <w:rFonts w:ascii="Poppins" w:hAnsi="Poppins" w:cs="Poppins"/>
                <w:bCs/>
                <w:color w:val="161B4E"/>
              </w:rPr>
              <w:t>interview?</w:t>
            </w:r>
          </w:p>
        </w:tc>
        <w:tc>
          <w:tcPr>
            <w:tcW w:w="3231" w:type="dxa"/>
            <w:vAlign w:val="center"/>
          </w:tcPr>
          <w:p w14:paraId="68C714D5" w14:textId="51B00AF4" w:rsidR="00F645A7" w:rsidRPr="00BF1197" w:rsidRDefault="00064943">
            <w:pPr>
              <w:jc w:val="center"/>
              <w:rPr>
                <w:rFonts w:ascii="Poppins" w:hAnsi="Poppins" w:cs="Poppins"/>
                <w:bCs/>
                <w:sz w:val="20"/>
              </w:rPr>
            </w:pPr>
            <w:r>
              <w:rPr>
                <w:rFonts w:ascii="Poppins" w:hAnsi="Poppins" w:cs="Poppins"/>
                <w:bCs/>
                <w:sz w:val="20"/>
              </w:rPr>
              <w:t>Yes/No</w:t>
            </w:r>
          </w:p>
        </w:tc>
      </w:tr>
    </w:tbl>
    <w:p w14:paraId="4659ACFF" w14:textId="45677734" w:rsidR="00AB0C8F" w:rsidRPr="003227A8" w:rsidRDefault="00AB0C8F" w:rsidP="00721DC6">
      <w:pPr>
        <w:pStyle w:val="Heading1"/>
        <w:rPr>
          <w:rFonts w:ascii="Poppins" w:hAnsi="Poppins" w:cs="Poppins"/>
          <w:color w:val="161B4E"/>
          <w:lang w:val="en-US"/>
        </w:rPr>
      </w:pPr>
      <w:r w:rsidRPr="003227A8">
        <w:rPr>
          <w:rFonts w:ascii="Poppins" w:hAnsi="Poppins" w:cs="Poppins"/>
          <w:color w:val="161B4E"/>
          <w:lang w:val="en-US"/>
        </w:rPr>
        <w:t>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5"/>
        <w:gridCol w:w="2323"/>
      </w:tblGrid>
      <w:tr w:rsidR="00AB0C8F" w:rsidRPr="00BF1197" w14:paraId="56A66806" w14:textId="77777777" w:rsidTr="0004236D">
        <w:tc>
          <w:tcPr>
            <w:tcW w:w="10054" w:type="dxa"/>
            <w:gridSpan w:val="2"/>
            <w:shd w:val="clear" w:color="auto" w:fill="161B4E"/>
            <w:vAlign w:val="center"/>
          </w:tcPr>
          <w:p w14:paraId="794E9491" w14:textId="6D581756" w:rsidR="00AB0C8F" w:rsidRPr="00BF1197" w:rsidRDefault="00AB0C8F" w:rsidP="00AB0C8F">
            <w:pPr>
              <w:spacing w:before="60" w:after="60"/>
              <w:rPr>
                <w:rFonts w:ascii="Poppins" w:hAnsi="Poppins" w:cs="Poppins"/>
                <w:bCs/>
                <w:i/>
                <w:szCs w:val="22"/>
              </w:rPr>
            </w:pPr>
            <w:r w:rsidRPr="00BF1197">
              <w:rPr>
                <w:rFonts w:ascii="Poppins" w:hAnsi="Poppins" w:cs="Poppins"/>
                <w:bCs/>
                <w:szCs w:val="22"/>
              </w:rPr>
              <w:t xml:space="preserve">Please tell us where you saw </w:t>
            </w:r>
            <w:r w:rsidR="004B48D3" w:rsidRPr="00BF1197">
              <w:rPr>
                <w:rFonts w:ascii="Poppins" w:hAnsi="Poppins" w:cs="Poppins"/>
                <w:bCs/>
                <w:szCs w:val="22"/>
              </w:rPr>
              <w:t xml:space="preserve">the </w:t>
            </w:r>
            <w:r w:rsidR="0017172B" w:rsidRPr="00BF1197">
              <w:rPr>
                <w:rFonts w:ascii="Poppins" w:hAnsi="Poppins" w:cs="Poppins"/>
                <w:bCs/>
                <w:szCs w:val="22"/>
              </w:rPr>
              <w:t>role</w:t>
            </w:r>
            <w:r w:rsidRPr="00BF1197">
              <w:rPr>
                <w:rFonts w:ascii="Poppins" w:hAnsi="Poppins" w:cs="Poppins"/>
                <w:bCs/>
                <w:szCs w:val="22"/>
              </w:rPr>
              <w:t xml:space="preserve"> advertised </w:t>
            </w:r>
          </w:p>
        </w:tc>
      </w:tr>
      <w:tr w:rsidR="00AB0C8F" w:rsidRPr="00BF1197" w14:paraId="28A1C3EF" w14:textId="77777777" w:rsidTr="000A7D91">
        <w:trPr>
          <w:trHeight w:val="454"/>
        </w:trPr>
        <w:tc>
          <w:tcPr>
            <w:tcW w:w="10054" w:type="dxa"/>
            <w:gridSpan w:val="2"/>
          </w:tcPr>
          <w:p w14:paraId="773ADF9F" w14:textId="69A12128" w:rsidR="00AB0C8F" w:rsidRPr="00BF1197" w:rsidRDefault="00AB0C8F" w:rsidP="00AB0C8F">
            <w:pPr>
              <w:rPr>
                <w:rFonts w:ascii="Poppins" w:hAnsi="Poppins" w:cs="Poppins"/>
                <w:szCs w:val="22"/>
              </w:rPr>
            </w:pPr>
          </w:p>
        </w:tc>
      </w:tr>
      <w:tr w:rsidR="00AB0C8F" w:rsidRPr="00BF1197" w14:paraId="04097F74" w14:textId="77777777" w:rsidTr="0004236D">
        <w:trPr>
          <w:trHeight w:val="368"/>
        </w:trPr>
        <w:tc>
          <w:tcPr>
            <w:tcW w:w="10054" w:type="dxa"/>
            <w:gridSpan w:val="2"/>
            <w:shd w:val="clear" w:color="auto" w:fill="161B4E"/>
          </w:tcPr>
          <w:p w14:paraId="60E67453" w14:textId="77777777" w:rsidR="00AB0C8F" w:rsidRPr="00BF1197" w:rsidRDefault="00AB0C8F" w:rsidP="00AB0C8F">
            <w:pPr>
              <w:spacing w:before="60" w:after="60"/>
              <w:rPr>
                <w:rFonts w:ascii="Poppins" w:hAnsi="Poppins" w:cs="Poppins"/>
                <w:bCs/>
                <w:szCs w:val="22"/>
              </w:rPr>
            </w:pPr>
            <w:r w:rsidRPr="00BF1197">
              <w:rPr>
                <w:rFonts w:ascii="Poppins" w:hAnsi="Poppins" w:cs="Poppins"/>
                <w:bCs/>
                <w:szCs w:val="22"/>
              </w:rPr>
              <w:t>UK Work Restrictions</w:t>
            </w:r>
          </w:p>
        </w:tc>
      </w:tr>
      <w:tr w:rsidR="000A7D91" w:rsidRPr="00BF1197" w14:paraId="232DA711" w14:textId="77777777" w:rsidTr="0004236D">
        <w:trPr>
          <w:trHeight w:val="460"/>
        </w:trPr>
        <w:tc>
          <w:tcPr>
            <w:tcW w:w="7650" w:type="dxa"/>
            <w:vAlign w:val="center"/>
          </w:tcPr>
          <w:p w14:paraId="634CD3EA" w14:textId="7DC8866B" w:rsidR="000A7D91" w:rsidRPr="003227A8" w:rsidRDefault="000A7D91" w:rsidP="000A7D91">
            <w:pPr>
              <w:tabs>
                <w:tab w:val="left" w:pos="4320"/>
                <w:tab w:val="left" w:pos="6300"/>
                <w:tab w:val="left" w:pos="6663"/>
                <w:tab w:val="left" w:pos="7740"/>
              </w:tabs>
              <w:rPr>
                <w:rFonts w:ascii="Poppins" w:hAnsi="Poppins" w:cs="Poppins"/>
                <w:color w:val="161B4E"/>
                <w:szCs w:val="22"/>
              </w:rPr>
            </w:pPr>
            <w:r w:rsidRPr="003227A8">
              <w:rPr>
                <w:rFonts w:ascii="Poppins" w:hAnsi="Poppins" w:cs="Poppins"/>
                <w:bCs/>
                <w:color w:val="161B4E"/>
                <w:szCs w:val="22"/>
                <w:lang w:val="en-US"/>
              </w:rPr>
              <w:t>Are there any restrictions on you taking up employment in the UK?</w:t>
            </w:r>
            <w:r w:rsidRPr="003227A8">
              <w:rPr>
                <w:rFonts w:ascii="Poppins" w:hAnsi="Poppins" w:cs="Poppins"/>
                <w:color w:val="161B4E"/>
                <w:szCs w:val="22"/>
              </w:rPr>
              <w:t xml:space="preserve">             </w:t>
            </w:r>
            <w:r w:rsidRPr="003227A8">
              <w:rPr>
                <w:rFonts w:ascii="Poppins" w:hAnsi="Poppins" w:cs="Poppins"/>
                <w:b/>
                <w:i/>
                <w:color w:val="161B4E"/>
                <w:szCs w:val="22"/>
              </w:rPr>
              <w:t xml:space="preserve"> </w:t>
            </w:r>
          </w:p>
        </w:tc>
        <w:tc>
          <w:tcPr>
            <w:tcW w:w="2404" w:type="dxa"/>
            <w:vAlign w:val="center"/>
          </w:tcPr>
          <w:p w14:paraId="538EAA72" w14:textId="231D2DF6" w:rsidR="000A7D91" w:rsidRPr="00BF1197" w:rsidRDefault="00064943" w:rsidP="000A7D91">
            <w:pPr>
              <w:tabs>
                <w:tab w:val="left" w:pos="4320"/>
                <w:tab w:val="left" w:pos="6300"/>
                <w:tab w:val="left" w:pos="6663"/>
                <w:tab w:val="left" w:pos="7740"/>
              </w:tabs>
              <w:jc w:val="center"/>
              <w:rPr>
                <w:rFonts w:ascii="Poppins" w:hAnsi="Poppins" w:cs="Poppins"/>
                <w:szCs w:val="22"/>
              </w:rPr>
            </w:pPr>
            <w:r>
              <w:rPr>
                <w:rFonts w:ascii="Poppins" w:hAnsi="Poppins" w:cs="Poppins"/>
                <w:szCs w:val="22"/>
              </w:rPr>
              <w:t>Yes/</w:t>
            </w:r>
            <w:r w:rsidR="00266B6C">
              <w:rPr>
                <w:rFonts w:ascii="Poppins" w:hAnsi="Poppins" w:cs="Poppins"/>
                <w:szCs w:val="22"/>
              </w:rPr>
              <w:t>No</w:t>
            </w:r>
          </w:p>
        </w:tc>
      </w:tr>
      <w:tr w:rsidR="000A7D91" w:rsidRPr="00BF1197" w14:paraId="3648F0CF" w14:textId="77777777" w:rsidTr="0004236D">
        <w:trPr>
          <w:trHeight w:val="424"/>
        </w:trPr>
        <w:tc>
          <w:tcPr>
            <w:tcW w:w="7650" w:type="dxa"/>
            <w:vAlign w:val="center"/>
          </w:tcPr>
          <w:p w14:paraId="68E07DF7" w14:textId="77777777" w:rsidR="000A7D91" w:rsidRPr="003227A8" w:rsidRDefault="000A7D91" w:rsidP="000A7D91">
            <w:pPr>
              <w:tabs>
                <w:tab w:val="left" w:pos="4320"/>
                <w:tab w:val="left" w:pos="6300"/>
                <w:tab w:val="left" w:pos="6663"/>
                <w:tab w:val="left" w:pos="7740"/>
              </w:tabs>
              <w:rPr>
                <w:rFonts w:ascii="Poppins" w:hAnsi="Poppins" w:cs="Poppins"/>
                <w:bCs/>
                <w:color w:val="161B4E"/>
                <w:szCs w:val="22"/>
                <w:lang w:val="en-US"/>
              </w:rPr>
            </w:pPr>
            <w:r w:rsidRPr="003227A8">
              <w:rPr>
                <w:rFonts w:ascii="Poppins" w:hAnsi="Poppins" w:cs="Poppins"/>
                <w:color w:val="161B4E"/>
                <w:szCs w:val="22"/>
              </w:rPr>
              <w:t>Do you need a work permit to take up employment in the UK?</w:t>
            </w:r>
          </w:p>
        </w:tc>
        <w:tc>
          <w:tcPr>
            <w:tcW w:w="2404" w:type="dxa"/>
            <w:vAlign w:val="center"/>
          </w:tcPr>
          <w:p w14:paraId="75F44005" w14:textId="3EC625FB" w:rsidR="000A7D91" w:rsidRPr="00BF1197" w:rsidRDefault="00064943" w:rsidP="000A7D91">
            <w:pPr>
              <w:tabs>
                <w:tab w:val="left" w:pos="4320"/>
                <w:tab w:val="left" w:pos="6300"/>
                <w:tab w:val="left" w:pos="6663"/>
                <w:tab w:val="left" w:pos="7740"/>
              </w:tabs>
              <w:jc w:val="center"/>
              <w:rPr>
                <w:rFonts w:ascii="Poppins" w:hAnsi="Poppins" w:cs="Poppins"/>
                <w:bCs/>
                <w:color w:val="000000"/>
                <w:szCs w:val="22"/>
                <w:lang w:val="en-US"/>
              </w:rPr>
            </w:pPr>
            <w:r>
              <w:rPr>
                <w:rFonts w:ascii="Poppins" w:hAnsi="Poppins" w:cs="Poppins"/>
                <w:bCs/>
                <w:color w:val="000000"/>
                <w:szCs w:val="22"/>
                <w:lang w:val="en-US"/>
              </w:rPr>
              <w:t>Yes/</w:t>
            </w:r>
            <w:r w:rsidR="00266B6C">
              <w:rPr>
                <w:rFonts w:ascii="Poppins" w:hAnsi="Poppins" w:cs="Poppins"/>
                <w:bCs/>
                <w:color w:val="000000"/>
                <w:szCs w:val="22"/>
                <w:lang w:val="en-US"/>
              </w:rPr>
              <w:t>No</w:t>
            </w:r>
          </w:p>
        </w:tc>
      </w:tr>
    </w:tbl>
    <w:p w14:paraId="296EEDE0" w14:textId="77777777" w:rsidR="00AB0C8F" w:rsidRPr="00BF1197" w:rsidRDefault="00AB0C8F" w:rsidP="00AB0C8F">
      <w:pPr>
        <w:rPr>
          <w:rFonts w:ascii="Poppins" w:hAnsi="Poppins" w:cs="Poppins"/>
        </w:rPr>
      </w:pPr>
      <w:r w:rsidRPr="00BF1197">
        <w:rPr>
          <w:rFonts w:ascii="Poppins" w:hAnsi="Poppins" w:cs="Poppins"/>
        </w:rPr>
        <w:t xml:space="preserve"> </w:t>
      </w:r>
    </w:p>
    <w:p w14:paraId="2990FDD0" w14:textId="77777777" w:rsidR="008B174A" w:rsidRPr="003227A8" w:rsidRDefault="00EB0988" w:rsidP="00EB0988">
      <w:pPr>
        <w:rPr>
          <w:rFonts w:ascii="Poppins" w:hAnsi="Poppins" w:cs="Poppins"/>
          <w:color w:val="161B4E"/>
          <w:szCs w:val="22"/>
        </w:rPr>
      </w:pPr>
      <w:r w:rsidRPr="003227A8">
        <w:rPr>
          <w:rFonts w:ascii="Poppins" w:hAnsi="Poppins" w:cs="Poppins"/>
          <w:color w:val="161B4E"/>
          <w:szCs w:val="22"/>
        </w:rPr>
        <w:t>Return your application by</w:t>
      </w:r>
      <w:r w:rsidR="008B174A" w:rsidRPr="003227A8">
        <w:rPr>
          <w:rFonts w:ascii="Poppins" w:hAnsi="Poppins" w:cs="Poppins"/>
          <w:color w:val="161B4E"/>
          <w:szCs w:val="22"/>
        </w:rPr>
        <w:t>:</w:t>
      </w:r>
    </w:p>
    <w:p w14:paraId="758D18CA" w14:textId="01680E9E" w:rsidR="00EB0988" w:rsidRPr="00BF1197" w:rsidRDefault="008B174A" w:rsidP="00EB0988">
      <w:pPr>
        <w:rPr>
          <w:rFonts w:ascii="Poppins" w:hAnsi="Poppins" w:cs="Poppins"/>
          <w:szCs w:val="22"/>
        </w:rPr>
      </w:pPr>
      <w:r w:rsidRPr="003227A8">
        <w:rPr>
          <w:rFonts w:ascii="Poppins" w:hAnsi="Poppins" w:cs="Poppins"/>
          <w:color w:val="161B4E"/>
          <w:szCs w:val="22"/>
        </w:rPr>
        <w:t>E</w:t>
      </w:r>
      <w:r w:rsidR="00EB0988" w:rsidRPr="003227A8">
        <w:rPr>
          <w:rFonts w:ascii="Poppins" w:hAnsi="Poppins" w:cs="Poppins"/>
          <w:color w:val="161B4E"/>
          <w:szCs w:val="22"/>
        </w:rPr>
        <w:t xml:space="preserve">mail to: </w:t>
      </w:r>
      <w:hyperlink r:id="rId15" w:history="1">
        <w:r w:rsidR="005A7C29" w:rsidRPr="005E1971">
          <w:rPr>
            <w:rStyle w:val="Hyperlink"/>
            <w:rFonts w:ascii="Poppins" w:hAnsi="Poppins" w:cs="Poppins"/>
            <w:szCs w:val="22"/>
          </w:rPr>
          <w:t>hr@girlguiding-anglia.org.uk</w:t>
        </w:r>
      </w:hyperlink>
    </w:p>
    <w:p w14:paraId="40FCF50B" w14:textId="638AC35A" w:rsidR="00EB0988" w:rsidRPr="003227A8" w:rsidRDefault="008B174A" w:rsidP="00EB0988">
      <w:pPr>
        <w:rPr>
          <w:rFonts w:ascii="Poppins" w:hAnsi="Poppins" w:cs="Poppins"/>
          <w:color w:val="161B4E"/>
          <w:szCs w:val="22"/>
        </w:rPr>
      </w:pPr>
      <w:r w:rsidRPr="003227A8">
        <w:rPr>
          <w:rFonts w:ascii="Poppins" w:hAnsi="Poppins" w:cs="Poppins"/>
          <w:color w:val="161B4E"/>
          <w:szCs w:val="22"/>
          <w:u w:val="single"/>
        </w:rPr>
        <w:t>O</w:t>
      </w:r>
      <w:r w:rsidR="00EB0988" w:rsidRPr="003227A8">
        <w:rPr>
          <w:rFonts w:ascii="Poppins" w:hAnsi="Poppins" w:cs="Poppins"/>
          <w:color w:val="161B4E"/>
          <w:szCs w:val="22"/>
          <w:u w:val="single"/>
        </w:rPr>
        <w:t>r</w:t>
      </w:r>
      <w:r w:rsidR="00EB0988" w:rsidRPr="003227A8">
        <w:rPr>
          <w:rFonts w:ascii="Poppins" w:hAnsi="Poppins" w:cs="Poppins"/>
          <w:color w:val="161B4E"/>
          <w:szCs w:val="22"/>
        </w:rPr>
        <w:t xml:space="preserve"> by post, </w:t>
      </w:r>
      <w:r w:rsidR="00EB0988" w:rsidRPr="003227A8">
        <w:rPr>
          <w:rFonts w:ascii="Poppins" w:hAnsi="Poppins" w:cs="Poppins"/>
          <w:color w:val="161B4E"/>
          <w:szCs w:val="22"/>
          <w:u w:val="single"/>
        </w:rPr>
        <w:t>marked private and confidential</w:t>
      </w:r>
      <w:r w:rsidR="00EB0988" w:rsidRPr="003227A8">
        <w:rPr>
          <w:rFonts w:ascii="Poppins" w:hAnsi="Poppins" w:cs="Poppins"/>
          <w:color w:val="161B4E"/>
          <w:szCs w:val="22"/>
        </w:rPr>
        <w:t xml:space="preserve"> to: </w:t>
      </w:r>
    </w:p>
    <w:p w14:paraId="435183FB" w14:textId="77777777" w:rsidR="00EB0988" w:rsidRPr="003227A8" w:rsidRDefault="00EB0988" w:rsidP="00EB0988">
      <w:pPr>
        <w:rPr>
          <w:rFonts w:ascii="Poppins" w:hAnsi="Poppins" w:cs="Poppins"/>
          <w:color w:val="161B4E"/>
          <w:szCs w:val="22"/>
        </w:rPr>
      </w:pPr>
      <w:r w:rsidRPr="003227A8">
        <w:rPr>
          <w:rFonts w:ascii="Poppins" w:hAnsi="Poppins" w:cs="Poppins"/>
          <w:color w:val="161B4E"/>
          <w:szCs w:val="22"/>
        </w:rPr>
        <w:t>Vacancies at Girlguiding Anglia. 7 Great Hautbois Road, Coltishall, Norwich. NR12 7JN</w:t>
      </w:r>
    </w:p>
    <w:p w14:paraId="29411DFC" w14:textId="77777777" w:rsidR="00EB0988" w:rsidRPr="003227A8" w:rsidRDefault="00EB0988" w:rsidP="00064943">
      <w:pPr>
        <w:jc w:val="center"/>
        <w:rPr>
          <w:rFonts w:ascii="Poppins" w:hAnsi="Poppins" w:cs="Poppins"/>
          <w:color w:val="161B4E"/>
          <w:szCs w:val="22"/>
        </w:rPr>
      </w:pPr>
    </w:p>
    <w:p w14:paraId="0E18C190" w14:textId="741C49F9" w:rsidR="00AB0C8F" w:rsidRPr="003227A8" w:rsidRDefault="00EB0988" w:rsidP="008B174A">
      <w:pPr>
        <w:rPr>
          <w:rFonts w:ascii="Poppins" w:hAnsi="Poppins" w:cs="Poppins"/>
          <w:b/>
          <w:color w:val="161B4E"/>
          <w:szCs w:val="22"/>
        </w:rPr>
      </w:pPr>
      <w:r w:rsidRPr="003227A8">
        <w:rPr>
          <w:rFonts w:ascii="Poppins" w:hAnsi="Poppins" w:cs="Poppins"/>
          <w:b/>
          <w:color w:val="161B4E"/>
          <w:szCs w:val="22"/>
        </w:rPr>
        <w:t xml:space="preserve">Closing </w:t>
      </w:r>
      <w:r w:rsidR="008B174A" w:rsidRPr="003227A8">
        <w:rPr>
          <w:rFonts w:ascii="Poppins" w:hAnsi="Poppins" w:cs="Poppins"/>
          <w:b/>
          <w:color w:val="161B4E"/>
          <w:szCs w:val="22"/>
        </w:rPr>
        <w:t>d</w:t>
      </w:r>
      <w:r w:rsidRPr="003227A8">
        <w:rPr>
          <w:rFonts w:ascii="Poppins" w:hAnsi="Poppins" w:cs="Poppins"/>
          <w:b/>
          <w:color w:val="161B4E"/>
          <w:szCs w:val="22"/>
        </w:rPr>
        <w:t xml:space="preserve">ate for </w:t>
      </w:r>
      <w:r w:rsidR="008B174A" w:rsidRPr="003227A8">
        <w:rPr>
          <w:rFonts w:ascii="Poppins" w:hAnsi="Poppins" w:cs="Poppins"/>
          <w:b/>
          <w:color w:val="161B4E"/>
          <w:szCs w:val="22"/>
        </w:rPr>
        <w:t>a</w:t>
      </w:r>
      <w:r w:rsidRPr="003227A8">
        <w:rPr>
          <w:rFonts w:ascii="Poppins" w:hAnsi="Poppins" w:cs="Poppins"/>
          <w:b/>
          <w:color w:val="161B4E"/>
          <w:szCs w:val="22"/>
        </w:rPr>
        <w:t xml:space="preserve">pplications:  </w:t>
      </w:r>
      <w:r w:rsidR="00582131">
        <w:rPr>
          <w:rFonts w:ascii="Poppins" w:hAnsi="Poppins" w:cs="Poppins"/>
          <w:color w:val="161B4E"/>
          <w:szCs w:val="22"/>
        </w:rPr>
        <w:t>Friday</w:t>
      </w:r>
      <w:r w:rsidR="00064943">
        <w:rPr>
          <w:rFonts w:ascii="Poppins" w:hAnsi="Poppins" w:cs="Poppins"/>
          <w:color w:val="161B4E"/>
          <w:szCs w:val="22"/>
        </w:rPr>
        <w:t xml:space="preserve"> 16 January 2026</w:t>
      </w:r>
    </w:p>
    <w:p w14:paraId="0283810A" w14:textId="72D7A775" w:rsidR="00916A5E" w:rsidRPr="003227A8" w:rsidRDefault="00AB0C8F" w:rsidP="00D476B4">
      <w:pPr>
        <w:pStyle w:val="Footer"/>
        <w:rPr>
          <w:rFonts w:ascii="Poppins" w:hAnsi="Poppins" w:cs="Poppins"/>
          <w:color w:val="161B4E"/>
          <w:szCs w:val="22"/>
          <w:lang w:val="en-US"/>
        </w:rPr>
      </w:pPr>
      <w:r w:rsidRPr="003227A8">
        <w:rPr>
          <w:rFonts w:ascii="Poppins" w:hAnsi="Poppins" w:cs="Poppins"/>
          <w:iCs/>
          <w:color w:val="161B4E"/>
          <w:szCs w:val="22"/>
        </w:rPr>
        <w:t xml:space="preserve">Should you not receive an acknowledgement within </w:t>
      </w:r>
      <w:r w:rsidR="00121E9C" w:rsidRPr="003227A8">
        <w:rPr>
          <w:rFonts w:ascii="Poppins" w:hAnsi="Poppins" w:cs="Poppins"/>
          <w:iCs/>
          <w:color w:val="161B4E"/>
          <w:szCs w:val="22"/>
        </w:rPr>
        <w:t>48</w:t>
      </w:r>
      <w:r w:rsidR="00283E1D" w:rsidRPr="003227A8">
        <w:rPr>
          <w:rFonts w:ascii="Poppins" w:hAnsi="Poppins" w:cs="Poppins"/>
          <w:iCs/>
          <w:color w:val="161B4E"/>
          <w:szCs w:val="22"/>
        </w:rPr>
        <w:t xml:space="preserve"> working</w:t>
      </w:r>
      <w:r w:rsidRPr="003227A8">
        <w:rPr>
          <w:rFonts w:ascii="Poppins" w:hAnsi="Poppins" w:cs="Poppins"/>
          <w:iCs/>
          <w:color w:val="161B4E"/>
          <w:szCs w:val="22"/>
        </w:rPr>
        <w:t xml:space="preserve"> hours of sending</w:t>
      </w:r>
      <w:r w:rsidR="008B174A" w:rsidRPr="003227A8">
        <w:rPr>
          <w:rFonts w:ascii="Poppins" w:hAnsi="Poppins" w:cs="Poppins"/>
          <w:iCs/>
          <w:color w:val="161B4E"/>
          <w:szCs w:val="22"/>
        </w:rPr>
        <w:t xml:space="preserve"> your application</w:t>
      </w:r>
      <w:r w:rsidRPr="003227A8">
        <w:rPr>
          <w:rFonts w:ascii="Poppins" w:hAnsi="Poppins" w:cs="Poppins"/>
          <w:iCs/>
          <w:color w:val="161B4E"/>
          <w:szCs w:val="22"/>
        </w:rPr>
        <w:t xml:space="preserve"> please contact us </w:t>
      </w:r>
      <w:r w:rsidR="00DF495F" w:rsidRPr="003227A8">
        <w:rPr>
          <w:rFonts w:ascii="Poppins" w:hAnsi="Poppins" w:cs="Poppins"/>
          <w:iCs/>
          <w:color w:val="161B4E"/>
          <w:szCs w:val="22"/>
        </w:rPr>
        <w:t>at</w:t>
      </w:r>
      <w:r w:rsidRPr="003227A8">
        <w:rPr>
          <w:rFonts w:ascii="Poppins" w:hAnsi="Poppins" w:cs="Poppins"/>
          <w:iCs/>
          <w:color w:val="161B4E"/>
          <w:szCs w:val="22"/>
        </w:rPr>
        <w:t xml:space="preserve"> 01603 737 357 (option 1).</w:t>
      </w:r>
    </w:p>
    <w:sectPr w:rsidR="00916A5E" w:rsidRPr="003227A8" w:rsidSect="00CE402A">
      <w:headerReference w:type="default" r:id="rId16"/>
      <w:footerReference w:type="default" r:id="rId17"/>
      <w:headerReference w:type="first" r:id="rId18"/>
      <w:footerReference w:type="first" r:id="rId19"/>
      <w:pgSz w:w="11906" w:h="16838"/>
      <w:pgMar w:top="284" w:right="1134" w:bottom="35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D6A19" w14:textId="77777777" w:rsidR="00492D0C" w:rsidRDefault="00492D0C">
      <w:r>
        <w:separator/>
      </w:r>
    </w:p>
  </w:endnote>
  <w:endnote w:type="continuationSeparator" w:id="0">
    <w:p w14:paraId="695FBC31" w14:textId="77777777" w:rsidR="00492D0C" w:rsidRDefault="00492D0C">
      <w:r>
        <w:continuationSeparator/>
      </w:r>
    </w:p>
  </w:endnote>
  <w:endnote w:type="continuationNotice" w:id="1">
    <w:p w14:paraId="210233DF" w14:textId="77777777" w:rsidR="00492D0C" w:rsidRDefault="00492D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691EA" w14:textId="77777777" w:rsidR="00BF1197" w:rsidRPr="00B86CA7" w:rsidRDefault="00BF1197" w:rsidP="00B86CA7">
    <w:pPr>
      <w:pStyle w:val="Footer"/>
      <w:jc w:val="right"/>
      <w:rPr>
        <w:i/>
        <w:sz w:val="16"/>
        <w:szCs w:val="16"/>
      </w:rPr>
    </w:pPr>
    <w:r w:rsidRPr="00B86CA7">
      <w:rPr>
        <w:i/>
        <w:sz w:val="16"/>
        <w:szCs w:val="16"/>
      </w:rPr>
      <w:t xml:space="preserve">Page </w:t>
    </w:r>
    <w:r>
      <w:rPr>
        <w:b/>
        <w:bCs/>
        <w:i/>
        <w:sz w:val="16"/>
        <w:szCs w:val="16"/>
      </w:rPr>
      <w:fldChar w:fldCharType="begin"/>
    </w:r>
    <w:r>
      <w:rPr>
        <w:b/>
        <w:bCs/>
        <w:i/>
        <w:sz w:val="16"/>
        <w:szCs w:val="16"/>
      </w:rPr>
      <w:instrText xml:space="preserve"> PAGE  \* Arabic  \* MERGEFORMAT </w:instrText>
    </w:r>
    <w:r>
      <w:rPr>
        <w:b/>
        <w:bCs/>
        <w:i/>
        <w:sz w:val="16"/>
        <w:szCs w:val="16"/>
      </w:rPr>
      <w:fldChar w:fldCharType="separate"/>
    </w:r>
    <w:r>
      <w:rPr>
        <w:b/>
        <w:bCs/>
        <w:i/>
        <w:noProof/>
        <w:sz w:val="16"/>
        <w:szCs w:val="16"/>
      </w:rPr>
      <w:t>1</w:t>
    </w:r>
    <w:r>
      <w:rPr>
        <w:b/>
        <w:bCs/>
        <w:i/>
        <w:sz w:val="16"/>
        <w:szCs w:val="16"/>
      </w:rPr>
      <w:fldChar w:fldCharType="end"/>
    </w:r>
    <w:r w:rsidRPr="00B86CA7">
      <w:rPr>
        <w:i/>
        <w:sz w:val="16"/>
        <w:szCs w:val="16"/>
      </w:rPr>
      <w:t xml:space="preserve"> of </w:t>
    </w:r>
    <w:r w:rsidRPr="00B86CA7">
      <w:rPr>
        <w:b/>
        <w:bCs/>
        <w:i/>
        <w:sz w:val="16"/>
        <w:szCs w:val="16"/>
      </w:rPr>
      <w:fldChar w:fldCharType="begin"/>
    </w:r>
    <w:r w:rsidRPr="00B86CA7">
      <w:rPr>
        <w:b/>
        <w:bCs/>
        <w:i/>
        <w:sz w:val="16"/>
        <w:szCs w:val="16"/>
      </w:rPr>
      <w:instrText xml:space="preserve"> NUMPAGES  \* Arabic  \* MERGEFORMAT </w:instrText>
    </w:r>
    <w:r w:rsidRPr="00B86CA7">
      <w:rPr>
        <w:b/>
        <w:bCs/>
        <w:i/>
        <w:sz w:val="16"/>
        <w:szCs w:val="16"/>
      </w:rPr>
      <w:fldChar w:fldCharType="separate"/>
    </w:r>
    <w:r w:rsidRPr="00B86CA7">
      <w:rPr>
        <w:b/>
        <w:bCs/>
        <w:i/>
        <w:noProof/>
        <w:sz w:val="16"/>
        <w:szCs w:val="16"/>
      </w:rPr>
      <w:t>2</w:t>
    </w:r>
    <w:r w:rsidRPr="00B86CA7">
      <w:rPr>
        <w:b/>
        <w:bCs/>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BF532" w14:textId="77777777" w:rsidR="00BA55A8" w:rsidRDefault="00BA55A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E66CC" w14:textId="77777777" w:rsidR="00876264" w:rsidRPr="00876264" w:rsidRDefault="00876264" w:rsidP="00876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0EBB7" w14:textId="77777777" w:rsidR="00492D0C" w:rsidRDefault="00492D0C">
      <w:r>
        <w:separator/>
      </w:r>
    </w:p>
  </w:footnote>
  <w:footnote w:type="continuationSeparator" w:id="0">
    <w:p w14:paraId="2AF5AB0A" w14:textId="77777777" w:rsidR="00492D0C" w:rsidRDefault="00492D0C">
      <w:r>
        <w:continuationSeparator/>
      </w:r>
    </w:p>
  </w:footnote>
  <w:footnote w:type="continuationNotice" w:id="1">
    <w:p w14:paraId="3E93D84E" w14:textId="77777777" w:rsidR="00492D0C" w:rsidRDefault="00492D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27F27" w14:textId="77777777" w:rsidR="00BA55A8" w:rsidRDefault="00BA55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C24CB" w14:textId="77777777" w:rsidR="00BA55A8" w:rsidRPr="00782F9F" w:rsidRDefault="00BA55A8" w:rsidP="00AB0C8F">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A2DD6"/>
    <w:multiLevelType w:val="hybridMultilevel"/>
    <w:tmpl w:val="28B0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5040E8"/>
    <w:multiLevelType w:val="hybridMultilevel"/>
    <w:tmpl w:val="73F2A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6E77E7"/>
    <w:multiLevelType w:val="hybridMultilevel"/>
    <w:tmpl w:val="8D0A5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D4B42BD"/>
    <w:multiLevelType w:val="hybridMultilevel"/>
    <w:tmpl w:val="127A317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73014C"/>
    <w:multiLevelType w:val="hybridMultilevel"/>
    <w:tmpl w:val="7FA8C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E1E94"/>
    <w:multiLevelType w:val="hybridMultilevel"/>
    <w:tmpl w:val="F050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DA55FC"/>
    <w:multiLevelType w:val="hybridMultilevel"/>
    <w:tmpl w:val="DF1CC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9D1555"/>
    <w:multiLevelType w:val="hybridMultilevel"/>
    <w:tmpl w:val="45FC3328"/>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8" w15:restartNumberingAfterBreak="0">
    <w:nsid w:val="4ADE73C5"/>
    <w:multiLevelType w:val="hybridMultilevel"/>
    <w:tmpl w:val="0DEC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462B84"/>
    <w:multiLevelType w:val="hybridMultilevel"/>
    <w:tmpl w:val="325AF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B9761B"/>
    <w:multiLevelType w:val="hybridMultilevel"/>
    <w:tmpl w:val="F8069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4B3E65"/>
    <w:multiLevelType w:val="hybridMultilevel"/>
    <w:tmpl w:val="2454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26856592">
    <w:abstractNumId w:val="1"/>
  </w:num>
  <w:num w:numId="2" w16cid:durableId="1693144080">
    <w:abstractNumId w:val="7"/>
  </w:num>
  <w:num w:numId="3" w16cid:durableId="1196045082">
    <w:abstractNumId w:val="9"/>
  </w:num>
  <w:num w:numId="4" w16cid:durableId="1089809798">
    <w:abstractNumId w:val="5"/>
  </w:num>
  <w:num w:numId="5" w16cid:durableId="330722496">
    <w:abstractNumId w:val="6"/>
  </w:num>
  <w:num w:numId="6" w16cid:durableId="1115830427">
    <w:abstractNumId w:val="4"/>
  </w:num>
  <w:num w:numId="7" w16cid:durableId="1004750097">
    <w:abstractNumId w:val="2"/>
  </w:num>
  <w:num w:numId="8" w16cid:durableId="950546891">
    <w:abstractNumId w:val="11"/>
  </w:num>
  <w:num w:numId="9" w16cid:durableId="862741896">
    <w:abstractNumId w:val="10"/>
  </w:num>
  <w:num w:numId="10" w16cid:durableId="1094204259">
    <w:abstractNumId w:val="3"/>
  </w:num>
  <w:num w:numId="11" w16cid:durableId="1042293098">
    <w:abstractNumId w:val="0"/>
  </w:num>
  <w:num w:numId="12" w16cid:durableId="502402704">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zMyMze1NDC3MDBV0lEKTi0uzszPAykwrwUA1uGLACwAAAA="/>
  </w:docVars>
  <w:rsids>
    <w:rsidRoot w:val="00210182"/>
    <w:rsid w:val="00001967"/>
    <w:rsid w:val="0000299A"/>
    <w:rsid w:val="00002F01"/>
    <w:rsid w:val="000034B1"/>
    <w:rsid w:val="00007CBC"/>
    <w:rsid w:val="00010DD6"/>
    <w:rsid w:val="00013EB0"/>
    <w:rsid w:val="00014350"/>
    <w:rsid w:val="000169F7"/>
    <w:rsid w:val="00016AB5"/>
    <w:rsid w:val="00017F37"/>
    <w:rsid w:val="00023687"/>
    <w:rsid w:val="00024D9A"/>
    <w:rsid w:val="00025143"/>
    <w:rsid w:val="00026164"/>
    <w:rsid w:val="000262B6"/>
    <w:rsid w:val="00026704"/>
    <w:rsid w:val="00027278"/>
    <w:rsid w:val="00027B45"/>
    <w:rsid w:val="000316DE"/>
    <w:rsid w:val="000333D9"/>
    <w:rsid w:val="00033E57"/>
    <w:rsid w:val="00034368"/>
    <w:rsid w:val="0003525F"/>
    <w:rsid w:val="00036663"/>
    <w:rsid w:val="000418DD"/>
    <w:rsid w:val="0004236D"/>
    <w:rsid w:val="00046C19"/>
    <w:rsid w:val="00050A88"/>
    <w:rsid w:val="00050F85"/>
    <w:rsid w:val="00053F30"/>
    <w:rsid w:val="00054489"/>
    <w:rsid w:val="00054D61"/>
    <w:rsid w:val="00055817"/>
    <w:rsid w:val="000569F3"/>
    <w:rsid w:val="000603AE"/>
    <w:rsid w:val="00064943"/>
    <w:rsid w:val="00066914"/>
    <w:rsid w:val="000671F5"/>
    <w:rsid w:val="000676A2"/>
    <w:rsid w:val="00072147"/>
    <w:rsid w:val="00074BB3"/>
    <w:rsid w:val="00075393"/>
    <w:rsid w:val="0007698C"/>
    <w:rsid w:val="00080B3A"/>
    <w:rsid w:val="0008468D"/>
    <w:rsid w:val="0009061B"/>
    <w:rsid w:val="00091E31"/>
    <w:rsid w:val="00093706"/>
    <w:rsid w:val="00094C56"/>
    <w:rsid w:val="00095837"/>
    <w:rsid w:val="000976ED"/>
    <w:rsid w:val="000A1BDB"/>
    <w:rsid w:val="000A1E5D"/>
    <w:rsid w:val="000A1FEE"/>
    <w:rsid w:val="000A2A27"/>
    <w:rsid w:val="000A5845"/>
    <w:rsid w:val="000A61E4"/>
    <w:rsid w:val="000A631F"/>
    <w:rsid w:val="000A7A3D"/>
    <w:rsid w:val="000A7D91"/>
    <w:rsid w:val="000B0504"/>
    <w:rsid w:val="000B0B99"/>
    <w:rsid w:val="000B0BBB"/>
    <w:rsid w:val="000B18EF"/>
    <w:rsid w:val="000B2683"/>
    <w:rsid w:val="000B275A"/>
    <w:rsid w:val="000B2D8F"/>
    <w:rsid w:val="000B5931"/>
    <w:rsid w:val="000C45FB"/>
    <w:rsid w:val="000C5AF4"/>
    <w:rsid w:val="000C6EEC"/>
    <w:rsid w:val="000C7341"/>
    <w:rsid w:val="000D0539"/>
    <w:rsid w:val="000D29C0"/>
    <w:rsid w:val="000D2C98"/>
    <w:rsid w:val="000E082D"/>
    <w:rsid w:val="000E0A96"/>
    <w:rsid w:val="000E0CA3"/>
    <w:rsid w:val="000E247E"/>
    <w:rsid w:val="000E3A7B"/>
    <w:rsid w:val="000E4115"/>
    <w:rsid w:val="000E4446"/>
    <w:rsid w:val="000E5967"/>
    <w:rsid w:val="000E680B"/>
    <w:rsid w:val="000E68D1"/>
    <w:rsid w:val="000F3273"/>
    <w:rsid w:val="000F3734"/>
    <w:rsid w:val="000F6E6E"/>
    <w:rsid w:val="001003D7"/>
    <w:rsid w:val="0010114F"/>
    <w:rsid w:val="00103898"/>
    <w:rsid w:val="00105D12"/>
    <w:rsid w:val="00106E36"/>
    <w:rsid w:val="001107C0"/>
    <w:rsid w:val="00114AF8"/>
    <w:rsid w:val="00114B55"/>
    <w:rsid w:val="00114F35"/>
    <w:rsid w:val="001213C0"/>
    <w:rsid w:val="00121CE2"/>
    <w:rsid w:val="00121E9C"/>
    <w:rsid w:val="00125894"/>
    <w:rsid w:val="0012626B"/>
    <w:rsid w:val="00127904"/>
    <w:rsid w:val="00131DAD"/>
    <w:rsid w:val="00132410"/>
    <w:rsid w:val="00134B25"/>
    <w:rsid w:val="00135186"/>
    <w:rsid w:val="001352C9"/>
    <w:rsid w:val="00135872"/>
    <w:rsid w:val="00137AD6"/>
    <w:rsid w:val="0014095E"/>
    <w:rsid w:val="00140D4A"/>
    <w:rsid w:val="0014150E"/>
    <w:rsid w:val="00141DF0"/>
    <w:rsid w:val="00142FB5"/>
    <w:rsid w:val="00143543"/>
    <w:rsid w:val="001443D7"/>
    <w:rsid w:val="00146276"/>
    <w:rsid w:val="0015039E"/>
    <w:rsid w:val="00154912"/>
    <w:rsid w:val="00154E55"/>
    <w:rsid w:val="00155620"/>
    <w:rsid w:val="00156951"/>
    <w:rsid w:val="00157730"/>
    <w:rsid w:val="0016001C"/>
    <w:rsid w:val="0016144E"/>
    <w:rsid w:val="001618EC"/>
    <w:rsid w:val="00163331"/>
    <w:rsid w:val="00163C8C"/>
    <w:rsid w:val="00166D37"/>
    <w:rsid w:val="00166E20"/>
    <w:rsid w:val="001672B7"/>
    <w:rsid w:val="0017172B"/>
    <w:rsid w:val="00171F1E"/>
    <w:rsid w:val="00175020"/>
    <w:rsid w:val="001751BF"/>
    <w:rsid w:val="001775E6"/>
    <w:rsid w:val="00177EAE"/>
    <w:rsid w:val="0018001F"/>
    <w:rsid w:val="0018009B"/>
    <w:rsid w:val="0018033C"/>
    <w:rsid w:val="00180C18"/>
    <w:rsid w:val="00180C6C"/>
    <w:rsid w:val="001830C4"/>
    <w:rsid w:val="00187994"/>
    <w:rsid w:val="00193AC5"/>
    <w:rsid w:val="00194CA9"/>
    <w:rsid w:val="0019522B"/>
    <w:rsid w:val="00195BC0"/>
    <w:rsid w:val="001A0253"/>
    <w:rsid w:val="001A168D"/>
    <w:rsid w:val="001A24E1"/>
    <w:rsid w:val="001A4031"/>
    <w:rsid w:val="001A453C"/>
    <w:rsid w:val="001A4EB1"/>
    <w:rsid w:val="001A5535"/>
    <w:rsid w:val="001A6096"/>
    <w:rsid w:val="001B03BE"/>
    <w:rsid w:val="001B08C5"/>
    <w:rsid w:val="001B0934"/>
    <w:rsid w:val="001B1718"/>
    <w:rsid w:val="001B203A"/>
    <w:rsid w:val="001B2731"/>
    <w:rsid w:val="001B276E"/>
    <w:rsid w:val="001B3A30"/>
    <w:rsid w:val="001B3C06"/>
    <w:rsid w:val="001C12CF"/>
    <w:rsid w:val="001C3E55"/>
    <w:rsid w:val="001C5689"/>
    <w:rsid w:val="001C5CD1"/>
    <w:rsid w:val="001C5D1E"/>
    <w:rsid w:val="001D1E1C"/>
    <w:rsid w:val="001D28C4"/>
    <w:rsid w:val="001D3ADE"/>
    <w:rsid w:val="001D42EC"/>
    <w:rsid w:val="001D49BD"/>
    <w:rsid w:val="001D5703"/>
    <w:rsid w:val="001D741A"/>
    <w:rsid w:val="001D745C"/>
    <w:rsid w:val="001E0DD6"/>
    <w:rsid w:val="001E144C"/>
    <w:rsid w:val="001E6B1A"/>
    <w:rsid w:val="001E6F1E"/>
    <w:rsid w:val="001E7C27"/>
    <w:rsid w:val="001E7F53"/>
    <w:rsid w:val="001F1D1D"/>
    <w:rsid w:val="001F59CE"/>
    <w:rsid w:val="001F67FA"/>
    <w:rsid w:val="00201382"/>
    <w:rsid w:val="00201D2D"/>
    <w:rsid w:val="0020303A"/>
    <w:rsid w:val="0020476B"/>
    <w:rsid w:val="00206B88"/>
    <w:rsid w:val="00206B90"/>
    <w:rsid w:val="0020745B"/>
    <w:rsid w:val="0020760B"/>
    <w:rsid w:val="00210182"/>
    <w:rsid w:val="00210D94"/>
    <w:rsid w:val="002117C6"/>
    <w:rsid w:val="00213E0A"/>
    <w:rsid w:val="00215984"/>
    <w:rsid w:val="002160CA"/>
    <w:rsid w:val="00220FF6"/>
    <w:rsid w:val="00221F70"/>
    <w:rsid w:val="00223C00"/>
    <w:rsid w:val="00224D97"/>
    <w:rsid w:val="002423D9"/>
    <w:rsid w:val="00243074"/>
    <w:rsid w:val="002432CD"/>
    <w:rsid w:val="002449C6"/>
    <w:rsid w:val="0024514B"/>
    <w:rsid w:val="0025024C"/>
    <w:rsid w:val="0025090A"/>
    <w:rsid w:val="00255598"/>
    <w:rsid w:val="0025575D"/>
    <w:rsid w:val="002559DB"/>
    <w:rsid w:val="002613BB"/>
    <w:rsid w:val="002627F8"/>
    <w:rsid w:val="00262B01"/>
    <w:rsid w:val="0026417A"/>
    <w:rsid w:val="0026460C"/>
    <w:rsid w:val="00266B6C"/>
    <w:rsid w:val="002718FC"/>
    <w:rsid w:val="0027217E"/>
    <w:rsid w:val="002731BE"/>
    <w:rsid w:val="002735F0"/>
    <w:rsid w:val="00274461"/>
    <w:rsid w:val="0027473C"/>
    <w:rsid w:val="002747D4"/>
    <w:rsid w:val="002766F1"/>
    <w:rsid w:val="0028120D"/>
    <w:rsid w:val="00281CE0"/>
    <w:rsid w:val="00283E1D"/>
    <w:rsid w:val="002855BB"/>
    <w:rsid w:val="00286930"/>
    <w:rsid w:val="00286FC4"/>
    <w:rsid w:val="002876A7"/>
    <w:rsid w:val="00290BD5"/>
    <w:rsid w:val="0029325D"/>
    <w:rsid w:val="00295F41"/>
    <w:rsid w:val="00297A0D"/>
    <w:rsid w:val="002A101E"/>
    <w:rsid w:val="002A28E9"/>
    <w:rsid w:val="002A56A3"/>
    <w:rsid w:val="002A60B6"/>
    <w:rsid w:val="002A6AAA"/>
    <w:rsid w:val="002B3954"/>
    <w:rsid w:val="002B6037"/>
    <w:rsid w:val="002C2133"/>
    <w:rsid w:val="002C292B"/>
    <w:rsid w:val="002C647C"/>
    <w:rsid w:val="002C6A81"/>
    <w:rsid w:val="002D0128"/>
    <w:rsid w:val="002D0409"/>
    <w:rsid w:val="002D0ED1"/>
    <w:rsid w:val="002D3A91"/>
    <w:rsid w:val="002E0AA0"/>
    <w:rsid w:val="002E1068"/>
    <w:rsid w:val="002E10D5"/>
    <w:rsid w:val="002E6750"/>
    <w:rsid w:val="002E70E3"/>
    <w:rsid w:val="002E7CF7"/>
    <w:rsid w:val="002F2CC2"/>
    <w:rsid w:val="002F6119"/>
    <w:rsid w:val="002F64F9"/>
    <w:rsid w:val="00300D51"/>
    <w:rsid w:val="0030106C"/>
    <w:rsid w:val="003030E2"/>
    <w:rsid w:val="00303FA0"/>
    <w:rsid w:val="00304440"/>
    <w:rsid w:val="00305B49"/>
    <w:rsid w:val="003065BD"/>
    <w:rsid w:val="0030679E"/>
    <w:rsid w:val="00306F3C"/>
    <w:rsid w:val="0031107C"/>
    <w:rsid w:val="0031555C"/>
    <w:rsid w:val="00316B23"/>
    <w:rsid w:val="0031770F"/>
    <w:rsid w:val="00322076"/>
    <w:rsid w:val="003227A8"/>
    <w:rsid w:val="00322B35"/>
    <w:rsid w:val="003239C3"/>
    <w:rsid w:val="00330B95"/>
    <w:rsid w:val="00330D2C"/>
    <w:rsid w:val="0033388D"/>
    <w:rsid w:val="00334AC2"/>
    <w:rsid w:val="0033500E"/>
    <w:rsid w:val="0034171F"/>
    <w:rsid w:val="00342813"/>
    <w:rsid w:val="00345894"/>
    <w:rsid w:val="00350F74"/>
    <w:rsid w:val="0035147A"/>
    <w:rsid w:val="0035452F"/>
    <w:rsid w:val="00355744"/>
    <w:rsid w:val="00356396"/>
    <w:rsid w:val="003574E6"/>
    <w:rsid w:val="003578AC"/>
    <w:rsid w:val="00357E65"/>
    <w:rsid w:val="003602A1"/>
    <w:rsid w:val="003653EF"/>
    <w:rsid w:val="00365C0D"/>
    <w:rsid w:val="00367626"/>
    <w:rsid w:val="003715BC"/>
    <w:rsid w:val="00372314"/>
    <w:rsid w:val="00377432"/>
    <w:rsid w:val="00377CA5"/>
    <w:rsid w:val="00381886"/>
    <w:rsid w:val="003819FA"/>
    <w:rsid w:val="00382888"/>
    <w:rsid w:val="00384171"/>
    <w:rsid w:val="00391F4C"/>
    <w:rsid w:val="003920BC"/>
    <w:rsid w:val="00393A18"/>
    <w:rsid w:val="003A0C08"/>
    <w:rsid w:val="003A0F2A"/>
    <w:rsid w:val="003A217F"/>
    <w:rsid w:val="003A370F"/>
    <w:rsid w:val="003A60FF"/>
    <w:rsid w:val="003A6349"/>
    <w:rsid w:val="003A7028"/>
    <w:rsid w:val="003B4D46"/>
    <w:rsid w:val="003C1254"/>
    <w:rsid w:val="003C19AC"/>
    <w:rsid w:val="003C1D6E"/>
    <w:rsid w:val="003C73B4"/>
    <w:rsid w:val="003D131C"/>
    <w:rsid w:val="003D1D1A"/>
    <w:rsid w:val="003D2FE7"/>
    <w:rsid w:val="003D3B69"/>
    <w:rsid w:val="003D3EE5"/>
    <w:rsid w:val="003D45F7"/>
    <w:rsid w:val="003D5E0C"/>
    <w:rsid w:val="003D7BFA"/>
    <w:rsid w:val="003E0B30"/>
    <w:rsid w:val="003E0BB3"/>
    <w:rsid w:val="003E17FA"/>
    <w:rsid w:val="003E1E50"/>
    <w:rsid w:val="003E4259"/>
    <w:rsid w:val="003E68FE"/>
    <w:rsid w:val="003E7367"/>
    <w:rsid w:val="003F09C2"/>
    <w:rsid w:val="003F0FA5"/>
    <w:rsid w:val="003F32DB"/>
    <w:rsid w:val="003F6710"/>
    <w:rsid w:val="0040023E"/>
    <w:rsid w:val="004054CE"/>
    <w:rsid w:val="0040744E"/>
    <w:rsid w:val="00407583"/>
    <w:rsid w:val="00407870"/>
    <w:rsid w:val="004123B0"/>
    <w:rsid w:val="0041445A"/>
    <w:rsid w:val="00414A25"/>
    <w:rsid w:val="00415A29"/>
    <w:rsid w:val="00420377"/>
    <w:rsid w:val="004219DB"/>
    <w:rsid w:val="004222B0"/>
    <w:rsid w:val="00423DB5"/>
    <w:rsid w:val="00430413"/>
    <w:rsid w:val="004304D4"/>
    <w:rsid w:val="00430F6D"/>
    <w:rsid w:val="004338FD"/>
    <w:rsid w:val="00435083"/>
    <w:rsid w:val="00440DA4"/>
    <w:rsid w:val="004453B5"/>
    <w:rsid w:val="00446630"/>
    <w:rsid w:val="00446FD0"/>
    <w:rsid w:val="00447579"/>
    <w:rsid w:val="0045378A"/>
    <w:rsid w:val="00456225"/>
    <w:rsid w:val="004576B2"/>
    <w:rsid w:val="00457CA4"/>
    <w:rsid w:val="004611A1"/>
    <w:rsid w:val="00462603"/>
    <w:rsid w:val="00464172"/>
    <w:rsid w:val="004660F8"/>
    <w:rsid w:val="004668FA"/>
    <w:rsid w:val="0047044B"/>
    <w:rsid w:val="0047059B"/>
    <w:rsid w:val="00470C09"/>
    <w:rsid w:val="004744AB"/>
    <w:rsid w:val="00476E43"/>
    <w:rsid w:val="00482949"/>
    <w:rsid w:val="00482FDE"/>
    <w:rsid w:val="00483982"/>
    <w:rsid w:val="00485ED7"/>
    <w:rsid w:val="00490BB6"/>
    <w:rsid w:val="0049208B"/>
    <w:rsid w:val="00492D0C"/>
    <w:rsid w:val="004933DA"/>
    <w:rsid w:val="00493BB5"/>
    <w:rsid w:val="004965D8"/>
    <w:rsid w:val="004972F6"/>
    <w:rsid w:val="00497957"/>
    <w:rsid w:val="00497A81"/>
    <w:rsid w:val="004A17FA"/>
    <w:rsid w:val="004A243E"/>
    <w:rsid w:val="004B0641"/>
    <w:rsid w:val="004B2D2B"/>
    <w:rsid w:val="004B48D3"/>
    <w:rsid w:val="004B51D3"/>
    <w:rsid w:val="004B59EB"/>
    <w:rsid w:val="004B6A43"/>
    <w:rsid w:val="004C0DF2"/>
    <w:rsid w:val="004C444A"/>
    <w:rsid w:val="004C58A9"/>
    <w:rsid w:val="004D3FF4"/>
    <w:rsid w:val="004D411A"/>
    <w:rsid w:val="004D6C58"/>
    <w:rsid w:val="004D7588"/>
    <w:rsid w:val="004E108B"/>
    <w:rsid w:val="004E19AF"/>
    <w:rsid w:val="004E24E1"/>
    <w:rsid w:val="004E2D39"/>
    <w:rsid w:val="004E6D85"/>
    <w:rsid w:val="004E7954"/>
    <w:rsid w:val="004F0EA3"/>
    <w:rsid w:val="004F1C5E"/>
    <w:rsid w:val="004F2783"/>
    <w:rsid w:val="004F2A92"/>
    <w:rsid w:val="004F314C"/>
    <w:rsid w:val="004F3921"/>
    <w:rsid w:val="004F512A"/>
    <w:rsid w:val="004F58D2"/>
    <w:rsid w:val="004F5B93"/>
    <w:rsid w:val="004F68D1"/>
    <w:rsid w:val="0050045A"/>
    <w:rsid w:val="00501D33"/>
    <w:rsid w:val="005023C3"/>
    <w:rsid w:val="00504D76"/>
    <w:rsid w:val="00505133"/>
    <w:rsid w:val="00505ACA"/>
    <w:rsid w:val="00506E93"/>
    <w:rsid w:val="00510EC6"/>
    <w:rsid w:val="00513FEA"/>
    <w:rsid w:val="00514116"/>
    <w:rsid w:val="005149C7"/>
    <w:rsid w:val="00516FAE"/>
    <w:rsid w:val="00517E0A"/>
    <w:rsid w:val="00520CB0"/>
    <w:rsid w:val="00522F38"/>
    <w:rsid w:val="005258F0"/>
    <w:rsid w:val="0052598B"/>
    <w:rsid w:val="0053313D"/>
    <w:rsid w:val="00536F1D"/>
    <w:rsid w:val="00537DAE"/>
    <w:rsid w:val="00545982"/>
    <w:rsid w:val="0055543D"/>
    <w:rsid w:val="00556FC7"/>
    <w:rsid w:val="00557121"/>
    <w:rsid w:val="00560BF7"/>
    <w:rsid w:val="00561BB9"/>
    <w:rsid w:val="005633F1"/>
    <w:rsid w:val="00565B94"/>
    <w:rsid w:val="0057020A"/>
    <w:rsid w:val="00570D0E"/>
    <w:rsid w:val="005718FE"/>
    <w:rsid w:val="005727F3"/>
    <w:rsid w:val="00575FA5"/>
    <w:rsid w:val="00576C3C"/>
    <w:rsid w:val="005772E3"/>
    <w:rsid w:val="00582131"/>
    <w:rsid w:val="00582BDE"/>
    <w:rsid w:val="005854DC"/>
    <w:rsid w:val="00585B5D"/>
    <w:rsid w:val="005868E4"/>
    <w:rsid w:val="00587584"/>
    <w:rsid w:val="0059278E"/>
    <w:rsid w:val="00595C03"/>
    <w:rsid w:val="005A117F"/>
    <w:rsid w:val="005A1B78"/>
    <w:rsid w:val="005A3910"/>
    <w:rsid w:val="005A4185"/>
    <w:rsid w:val="005A42D2"/>
    <w:rsid w:val="005A4322"/>
    <w:rsid w:val="005A7C29"/>
    <w:rsid w:val="005B0629"/>
    <w:rsid w:val="005B1496"/>
    <w:rsid w:val="005B21A8"/>
    <w:rsid w:val="005B267E"/>
    <w:rsid w:val="005B4FAC"/>
    <w:rsid w:val="005C0587"/>
    <w:rsid w:val="005C3408"/>
    <w:rsid w:val="005C6B3C"/>
    <w:rsid w:val="005C6C26"/>
    <w:rsid w:val="005D1C7C"/>
    <w:rsid w:val="005D5E14"/>
    <w:rsid w:val="005D64CA"/>
    <w:rsid w:val="005D66A9"/>
    <w:rsid w:val="005D6C44"/>
    <w:rsid w:val="005E203B"/>
    <w:rsid w:val="005E208C"/>
    <w:rsid w:val="005E2C8C"/>
    <w:rsid w:val="005E534A"/>
    <w:rsid w:val="005F3D02"/>
    <w:rsid w:val="005F4D57"/>
    <w:rsid w:val="005F5803"/>
    <w:rsid w:val="00601216"/>
    <w:rsid w:val="00601F9E"/>
    <w:rsid w:val="00602AD7"/>
    <w:rsid w:val="006066D5"/>
    <w:rsid w:val="00611289"/>
    <w:rsid w:val="00612F63"/>
    <w:rsid w:val="00614278"/>
    <w:rsid w:val="0061445F"/>
    <w:rsid w:val="00614A4F"/>
    <w:rsid w:val="00620005"/>
    <w:rsid w:val="00620C7F"/>
    <w:rsid w:val="00620F8D"/>
    <w:rsid w:val="00622D30"/>
    <w:rsid w:val="00624F36"/>
    <w:rsid w:val="0062511F"/>
    <w:rsid w:val="00625A68"/>
    <w:rsid w:val="00626B13"/>
    <w:rsid w:val="006325DD"/>
    <w:rsid w:val="00632C46"/>
    <w:rsid w:val="00633261"/>
    <w:rsid w:val="0063360D"/>
    <w:rsid w:val="0063491D"/>
    <w:rsid w:val="00636537"/>
    <w:rsid w:val="00640FE3"/>
    <w:rsid w:val="0064286B"/>
    <w:rsid w:val="00642940"/>
    <w:rsid w:val="00642B55"/>
    <w:rsid w:val="00642BD4"/>
    <w:rsid w:val="00643E16"/>
    <w:rsid w:val="00643E5A"/>
    <w:rsid w:val="00645120"/>
    <w:rsid w:val="0065292B"/>
    <w:rsid w:val="00661A15"/>
    <w:rsid w:val="00661DBA"/>
    <w:rsid w:val="00662DF3"/>
    <w:rsid w:val="0066351D"/>
    <w:rsid w:val="00664086"/>
    <w:rsid w:val="006642B2"/>
    <w:rsid w:val="00664C4B"/>
    <w:rsid w:val="00666262"/>
    <w:rsid w:val="00666EE9"/>
    <w:rsid w:val="00670F73"/>
    <w:rsid w:val="006716B6"/>
    <w:rsid w:val="00673E75"/>
    <w:rsid w:val="00674143"/>
    <w:rsid w:val="00674AB9"/>
    <w:rsid w:val="006751E7"/>
    <w:rsid w:val="00675E10"/>
    <w:rsid w:val="0067603B"/>
    <w:rsid w:val="0068564D"/>
    <w:rsid w:val="0068658F"/>
    <w:rsid w:val="006871CC"/>
    <w:rsid w:val="00691D8F"/>
    <w:rsid w:val="006925D8"/>
    <w:rsid w:val="00692EBB"/>
    <w:rsid w:val="0069370E"/>
    <w:rsid w:val="0069387A"/>
    <w:rsid w:val="00694DDB"/>
    <w:rsid w:val="006950E5"/>
    <w:rsid w:val="006953CF"/>
    <w:rsid w:val="006957AA"/>
    <w:rsid w:val="006A378C"/>
    <w:rsid w:val="006A7AD3"/>
    <w:rsid w:val="006A7AFD"/>
    <w:rsid w:val="006B23C4"/>
    <w:rsid w:val="006B4C57"/>
    <w:rsid w:val="006B4F2A"/>
    <w:rsid w:val="006B60B7"/>
    <w:rsid w:val="006B7AAE"/>
    <w:rsid w:val="006B7F7A"/>
    <w:rsid w:val="006C01A7"/>
    <w:rsid w:val="006D0C74"/>
    <w:rsid w:val="006D2E28"/>
    <w:rsid w:val="006D2EB3"/>
    <w:rsid w:val="006D4E79"/>
    <w:rsid w:val="006D4EDF"/>
    <w:rsid w:val="006D6457"/>
    <w:rsid w:val="006D67A6"/>
    <w:rsid w:val="006D6B29"/>
    <w:rsid w:val="006D77DC"/>
    <w:rsid w:val="006D7D44"/>
    <w:rsid w:val="006E167E"/>
    <w:rsid w:val="006E2397"/>
    <w:rsid w:val="006E2AED"/>
    <w:rsid w:val="006E49A5"/>
    <w:rsid w:val="006F10E1"/>
    <w:rsid w:val="006F494E"/>
    <w:rsid w:val="006F49FE"/>
    <w:rsid w:val="006F5D75"/>
    <w:rsid w:val="006F63B6"/>
    <w:rsid w:val="006F65A1"/>
    <w:rsid w:val="006F6C53"/>
    <w:rsid w:val="00700DF1"/>
    <w:rsid w:val="00707375"/>
    <w:rsid w:val="00707E74"/>
    <w:rsid w:val="00710F7C"/>
    <w:rsid w:val="00712EAE"/>
    <w:rsid w:val="007132D6"/>
    <w:rsid w:val="0071467C"/>
    <w:rsid w:val="00714F81"/>
    <w:rsid w:val="007152D8"/>
    <w:rsid w:val="00715984"/>
    <w:rsid w:val="00716308"/>
    <w:rsid w:val="00716863"/>
    <w:rsid w:val="00717F5B"/>
    <w:rsid w:val="00720C06"/>
    <w:rsid w:val="00721DC6"/>
    <w:rsid w:val="0072258B"/>
    <w:rsid w:val="00723975"/>
    <w:rsid w:val="00727707"/>
    <w:rsid w:val="00732344"/>
    <w:rsid w:val="00732DED"/>
    <w:rsid w:val="00733573"/>
    <w:rsid w:val="00734803"/>
    <w:rsid w:val="007401A9"/>
    <w:rsid w:val="007419D8"/>
    <w:rsid w:val="00743867"/>
    <w:rsid w:val="0074452E"/>
    <w:rsid w:val="00744D2C"/>
    <w:rsid w:val="007501BC"/>
    <w:rsid w:val="00750781"/>
    <w:rsid w:val="0075305A"/>
    <w:rsid w:val="0075577F"/>
    <w:rsid w:val="007558D5"/>
    <w:rsid w:val="0075633E"/>
    <w:rsid w:val="00756901"/>
    <w:rsid w:val="00757150"/>
    <w:rsid w:val="007573F9"/>
    <w:rsid w:val="007601F3"/>
    <w:rsid w:val="00761D2A"/>
    <w:rsid w:val="00761E9D"/>
    <w:rsid w:val="007652AD"/>
    <w:rsid w:val="00766264"/>
    <w:rsid w:val="00771EA4"/>
    <w:rsid w:val="0077309B"/>
    <w:rsid w:val="00773D70"/>
    <w:rsid w:val="007743AE"/>
    <w:rsid w:val="00776B12"/>
    <w:rsid w:val="007771BB"/>
    <w:rsid w:val="00780490"/>
    <w:rsid w:val="0078069E"/>
    <w:rsid w:val="0078140B"/>
    <w:rsid w:val="00782380"/>
    <w:rsid w:val="007828BD"/>
    <w:rsid w:val="00783600"/>
    <w:rsid w:val="0078427F"/>
    <w:rsid w:val="0078633E"/>
    <w:rsid w:val="007866FA"/>
    <w:rsid w:val="00787A9C"/>
    <w:rsid w:val="00790D87"/>
    <w:rsid w:val="0079246F"/>
    <w:rsid w:val="007929B9"/>
    <w:rsid w:val="00792C9E"/>
    <w:rsid w:val="00793160"/>
    <w:rsid w:val="00793695"/>
    <w:rsid w:val="00795CE7"/>
    <w:rsid w:val="00796D59"/>
    <w:rsid w:val="00797422"/>
    <w:rsid w:val="007A2341"/>
    <w:rsid w:val="007A2D67"/>
    <w:rsid w:val="007A38A6"/>
    <w:rsid w:val="007A4E52"/>
    <w:rsid w:val="007A7522"/>
    <w:rsid w:val="007B330F"/>
    <w:rsid w:val="007B4CB0"/>
    <w:rsid w:val="007B6C5E"/>
    <w:rsid w:val="007B6CD5"/>
    <w:rsid w:val="007B7EE5"/>
    <w:rsid w:val="007C0542"/>
    <w:rsid w:val="007C0CAA"/>
    <w:rsid w:val="007C1030"/>
    <w:rsid w:val="007C2056"/>
    <w:rsid w:val="007C2FB3"/>
    <w:rsid w:val="007C321B"/>
    <w:rsid w:val="007C3FDE"/>
    <w:rsid w:val="007C490B"/>
    <w:rsid w:val="007C4E5B"/>
    <w:rsid w:val="007C57D2"/>
    <w:rsid w:val="007C59B2"/>
    <w:rsid w:val="007D59B1"/>
    <w:rsid w:val="007D61E4"/>
    <w:rsid w:val="007D6E44"/>
    <w:rsid w:val="007E1124"/>
    <w:rsid w:val="007E1B7A"/>
    <w:rsid w:val="007E25B7"/>
    <w:rsid w:val="007F11F2"/>
    <w:rsid w:val="007F2989"/>
    <w:rsid w:val="007F2FC9"/>
    <w:rsid w:val="007F69A9"/>
    <w:rsid w:val="007F703E"/>
    <w:rsid w:val="00802218"/>
    <w:rsid w:val="00805DDF"/>
    <w:rsid w:val="008064C0"/>
    <w:rsid w:val="00806F05"/>
    <w:rsid w:val="0081010D"/>
    <w:rsid w:val="00812F15"/>
    <w:rsid w:val="008132BA"/>
    <w:rsid w:val="00814BFA"/>
    <w:rsid w:val="00815176"/>
    <w:rsid w:val="008166EE"/>
    <w:rsid w:val="0082140F"/>
    <w:rsid w:val="0082211E"/>
    <w:rsid w:val="008232F7"/>
    <w:rsid w:val="00826B95"/>
    <w:rsid w:val="00826F1D"/>
    <w:rsid w:val="0083126A"/>
    <w:rsid w:val="0083149D"/>
    <w:rsid w:val="00834FC0"/>
    <w:rsid w:val="00835499"/>
    <w:rsid w:val="00835956"/>
    <w:rsid w:val="00835AEF"/>
    <w:rsid w:val="00836BAB"/>
    <w:rsid w:val="00837C8B"/>
    <w:rsid w:val="00840C95"/>
    <w:rsid w:val="00842BB1"/>
    <w:rsid w:val="00842C65"/>
    <w:rsid w:val="00843A8F"/>
    <w:rsid w:val="0084436D"/>
    <w:rsid w:val="00846449"/>
    <w:rsid w:val="00847E5E"/>
    <w:rsid w:val="008520F2"/>
    <w:rsid w:val="0085308E"/>
    <w:rsid w:val="00853297"/>
    <w:rsid w:val="0085349D"/>
    <w:rsid w:val="008548C9"/>
    <w:rsid w:val="008549CA"/>
    <w:rsid w:val="00855D78"/>
    <w:rsid w:val="0085646E"/>
    <w:rsid w:val="0085793B"/>
    <w:rsid w:val="00857EFB"/>
    <w:rsid w:val="00860273"/>
    <w:rsid w:val="00860DC4"/>
    <w:rsid w:val="00861AE0"/>
    <w:rsid w:val="008633C4"/>
    <w:rsid w:val="0086369F"/>
    <w:rsid w:val="0086464B"/>
    <w:rsid w:val="00864935"/>
    <w:rsid w:val="00865604"/>
    <w:rsid w:val="00871892"/>
    <w:rsid w:val="00871EDE"/>
    <w:rsid w:val="00871F0E"/>
    <w:rsid w:val="00872E77"/>
    <w:rsid w:val="008754D6"/>
    <w:rsid w:val="00876264"/>
    <w:rsid w:val="008801E7"/>
    <w:rsid w:val="008802D6"/>
    <w:rsid w:val="00880F52"/>
    <w:rsid w:val="00881607"/>
    <w:rsid w:val="0089007F"/>
    <w:rsid w:val="00891111"/>
    <w:rsid w:val="008939E4"/>
    <w:rsid w:val="00895135"/>
    <w:rsid w:val="00896D35"/>
    <w:rsid w:val="008A0C84"/>
    <w:rsid w:val="008A3CB6"/>
    <w:rsid w:val="008A3E34"/>
    <w:rsid w:val="008A4831"/>
    <w:rsid w:val="008A64BA"/>
    <w:rsid w:val="008A66F6"/>
    <w:rsid w:val="008A67AA"/>
    <w:rsid w:val="008A68CA"/>
    <w:rsid w:val="008B0FB3"/>
    <w:rsid w:val="008B174A"/>
    <w:rsid w:val="008B2AED"/>
    <w:rsid w:val="008B415F"/>
    <w:rsid w:val="008B440F"/>
    <w:rsid w:val="008B4943"/>
    <w:rsid w:val="008B547C"/>
    <w:rsid w:val="008B649D"/>
    <w:rsid w:val="008C1226"/>
    <w:rsid w:val="008C14B0"/>
    <w:rsid w:val="008C3109"/>
    <w:rsid w:val="008C4283"/>
    <w:rsid w:val="008C474D"/>
    <w:rsid w:val="008C4DD8"/>
    <w:rsid w:val="008C7F64"/>
    <w:rsid w:val="008D45E8"/>
    <w:rsid w:val="008D68FF"/>
    <w:rsid w:val="008D69A6"/>
    <w:rsid w:val="008D729D"/>
    <w:rsid w:val="008D733D"/>
    <w:rsid w:val="008E06BC"/>
    <w:rsid w:val="008E50AC"/>
    <w:rsid w:val="008E5433"/>
    <w:rsid w:val="008E5DBE"/>
    <w:rsid w:val="008F0101"/>
    <w:rsid w:val="008F3916"/>
    <w:rsid w:val="008F6B49"/>
    <w:rsid w:val="009006BA"/>
    <w:rsid w:val="00901E47"/>
    <w:rsid w:val="009042FF"/>
    <w:rsid w:val="00904A78"/>
    <w:rsid w:val="00906DA3"/>
    <w:rsid w:val="009076ED"/>
    <w:rsid w:val="009107B8"/>
    <w:rsid w:val="00910C9B"/>
    <w:rsid w:val="00910D56"/>
    <w:rsid w:val="009126D7"/>
    <w:rsid w:val="009152E4"/>
    <w:rsid w:val="00915972"/>
    <w:rsid w:val="00916978"/>
    <w:rsid w:val="00916A5E"/>
    <w:rsid w:val="00916D3A"/>
    <w:rsid w:val="009175AA"/>
    <w:rsid w:val="00917680"/>
    <w:rsid w:val="00926C9F"/>
    <w:rsid w:val="00927386"/>
    <w:rsid w:val="009301F8"/>
    <w:rsid w:val="009315CE"/>
    <w:rsid w:val="00933267"/>
    <w:rsid w:val="00933E93"/>
    <w:rsid w:val="009362A3"/>
    <w:rsid w:val="00940469"/>
    <w:rsid w:val="00947DA9"/>
    <w:rsid w:val="00951929"/>
    <w:rsid w:val="0095347D"/>
    <w:rsid w:val="00953A85"/>
    <w:rsid w:val="00955EFA"/>
    <w:rsid w:val="0096064B"/>
    <w:rsid w:val="00960F97"/>
    <w:rsid w:val="0096224B"/>
    <w:rsid w:val="00962A14"/>
    <w:rsid w:val="00965AB8"/>
    <w:rsid w:val="0096719D"/>
    <w:rsid w:val="00967762"/>
    <w:rsid w:val="00970EA1"/>
    <w:rsid w:val="00971DA1"/>
    <w:rsid w:val="00972571"/>
    <w:rsid w:val="00972650"/>
    <w:rsid w:val="0097436B"/>
    <w:rsid w:val="00974E40"/>
    <w:rsid w:val="00975424"/>
    <w:rsid w:val="00977CFF"/>
    <w:rsid w:val="0098078B"/>
    <w:rsid w:val="00981CEF"/>
    <w:rsid w:val="009824D4"/>
    <w:rsid w:val="00982734"/>
    <w:rsid w:val="009970DB"/>
    <w:rsid w:val="009A0EA2"/>
    <w:rsid w:val="009A3136"/>
    <w:rsid w:val="009A4A72"/>
    <w:rsid w:val="009A51A9"/>
    <w:rsid w:val="009A51E0"/>
    <w:rsid w:val="009A6FAC"/>
    <w:rsid w:val="009A7F16"/>
    <w:rsid w:val="009B539D"/>
    <w:rsid w:val="009B6156"/>
    <w:rsid w:val="009C01F0"/>
    <w:rsid w:val="009C0367"/>
    <w:rsid w:val="009C2675"/>
    <w:rsid w:val="009C4DF4"/>
    <w:rsid w:val="009C5AE4"/>
    <w:rsid w:val="009C64BB"/>
    <w:rsid w:val="009C7489"/>
    <w:rsid w:val="009C78DE"/>
    <w:rsid w:val="009D0749"/>
    <w:rsid w:val="009D4636"/>
    <w:rsid w:val="009D552B"/>
    <w:rsid w:val="009E0A18"/>
    <w:rsid w:val="009E2276"/>
    <w:rsid w:val="009E33C7"/>
    <w:rsid w:val="009E4284"/>
    <w:rsid w:val="009E4982"/>
    <w:rsid w:val="009E559B"/>
    <w:rsid w:val="009E57EE"/>
    <w:rsid w:val="009E695D"/>
    <w:rsid w:val="009E70C1"/>
    <w:rsid w:val="009E7E27"/>
    <w:rsid w:val="009F1EA0"/>
    <w:rsid w:val="009F2427"/>
    <w:rsid w:val="009F3826"/>
    <w:rsid w:val="009F53F7"/>
    <w:rsid w:val="009F5D1A"/>
    <w:rsid w:val="009F6E37"/>
    <w:rsid w:val="009F705B"/>
    <w:rsid w:val="00A01886"/>
    <w:rsid w:val="00A065B4"/>
    <w:rsid w:val="00A073A7"/>
    <w:rsid w:val="00A12761"/>
    <w:rsid w:val="00A12B66"/>
    <w:rsid w:val="00A12CD6"/>
    <w:rsid w:val="00A13691"/>
    <w:rsid w:val="00A17666"/>
    <w:rsid w:val="00A23139"/>
    <w:rsid w:val="00A233D2"/>
    <w:rsid w:val="00A25AAC"/>
    <w:rsid w:val="00A27407"/>
    <w:rsid w:val="00A27838"/>
    <w:rsid w:val="00A40361"/>
    <w:rsid w:val="00A432E9"/>
    <w:rsid w:val="00A44079"/>
    <w:rsid w:val="00A44BBD"/>
    <w:rsid w:val="00A46293"/>
    <w:rsid w:val="00A47723"/>
    <w:rsid w:val="00A51474"/>
    <w:rsid w:val="00A53F80"/>
    <w:rsid w:val="00A56200"/>
    <w:rsid w:val="00A56A2A"/>
    <w:rsid w:val="00A604BD"/>
    <w:rsid w:val="00A62C9D"/>
    <w:rsid w:val="00A65173"/>
    <w:rsid w:val="00A709A4"/>
    <w:rsid w:val="00A72391"/>
    <w:rsid w:val="00A74A3A"/>
    <w:rsid w:val="00A8171F"/>
    <w:rsid w:val="00A829B7"/>
    <w:rsid w:val="00A82F57"/>
    <w:rsid w:val="00A8607E"/>
    <w:rsid w:val="00A86A07"/>
    <w:rsid w:val="00A87AA1"/>
    <w:rsid w:val="00A90482"/>
    <w:rsid w:val="00A908BE"/>
    <w:rsid w:val="00A92AFC"/>
    <w:rsid w:val="00A92CC6"/>
    <w:rsid w:val="00A9367B"/>
    <w:rsid w:val="00A93EE3"/>
    <w:rsid w:val="00A945C0"/>
    <w:rsid w:val="00A97106"/>
    <w:rsid w:val="00A97AB0"/>
    <w:rsid w:val="00A97AC6"/>
    <w:rsid w:val="00AA2092"/>
    <w:rsid w:val="00AA4117"/>
    <w:rsid w:val="00AA4407"/>
    <w:rsid w:val="00AA4948"/>
    <w:rsid w:val="00AA5C36"/>
    <w:rsid w:val="00AA5C72"/>
    <w:rsid w:val="00AA691C"/>
    <w:rsid w:val="00AA70FD"/>
    <w:rsid w:val="00AB0C8F"/>
    <w:rsid w:val="00AB12FD"/>
    <w:rsid w:val="00AB2A65"/>
    <w:rsid w:val="00AB2BD2"/>
    <w:rsid w:val="00AB5C07"/>
    <w:rsid w:val="00AB78DB"/>
    <w:rsid w:val="00AC0A76"/>
    <w:rsid w:val="00AC130F"/>
    <w:rsid w:val="00AC1B94"/>
    <w:rsid w:val="00AC2B74"/>
    <w:rsid w:val="00AC5950"/>
    <w:rsid w:val="00AC6347"/>
    <w:rsid w:val="00AD06C7"/>
    <w:rsid w:val="00AD4856"/>
    <w:rsid w:val="00AD5A4D"/>
    <w:rsid w:val="00AD6385"/>
    <w:rsid w:val="00AD787A"/>
    <w:rsid w:val="00AE0894"/>
    <w:rsid w:val="00AE15BA"/>
    <w:rsid w:val="00AE1A74"/>
    <w:rsid w:val="00AE201C"/>
    <w:rsid w:val="00AE2461"/>
    <w:rsid w:val="00AE3624"/>
    <w:rsid w:val="00AE47BF"/>
    <w:rsid w:val="00AE656B"/>
    <w:rsid w:val="00AE72A5"/>
    <w:rsid w:val="00AF2AE0"/>
    <w:rsid w:val="00AF41E6"/>
    <w:rsid w:val="00AF4368"/>
    <w:rsid w:val="00AF579D"/>
    <w:rsid w:val="00AF5BB8"/>
    <w:rsid w:val="00AF5CEB"/>
    <w:rsid w:val="00AF7667"/>
    <w:rsid w:val="00AF79B7"/>
    <w:rsid w:val="00AF7AEA"/>
    <w:rsid w:val="00B00F9D"/>
    <w:rsid w:val="00B010E5"/>
    <w:rsid w:val="00B01411"/>
    <w:rsid w:val="00B018DF"/>
    <w:rsid w:val="00B02559"/>
    <w:rsid w:val="00B039FC"/>
    <w:rsid w:val="00B0458A"/>
    <w:rsid w:val="00B07A7B"/>
    <w:rsid w:val="00B11A9B"/>
    <w:rsid w:val="00B202F6"/>
    <w:rsid w:val="00B20674"/>
    <w:rsid w:val="00B20CCB"/>
    <w:rsid w:val="00B24B19"/>
    <w:rsid w:val="00B2547D"/>
    <w:rsid w:val="00B262DA"/>
    <w:rsid w:val="00B2698A"/>
    <w:rsid w:val="00B2739F"/>
    <w:rsid w:val="00B31BDD"/>
    <w:rsid w:val="00B31F26"/>
    <w:rsid w:val="00B353C0"/>
    <w:rsid w:val="00B357EB"/>
    <w:rsid w:val="00B36E5B"/>
    <w:rsid w:val="00B46C8B"/>
    <w:rsid w:val="00B4771E"/>
    <w:rsid w:val="00B4779D"/>
    <w:rsid w:val="00B47C81"/>
    <w:rsid w:val="00B50BA8"/>
    <w:rsid w:val="00B51307"/>
    <w:rsid w:val="00B52A9C"/>
    <w:rsid w:val="00B543DA"/>
    <w:rsid w:val="00B54DE1"/>
    <w:rsid w:val="00B56619"/>
    <w:rsid w:val="00B602C9"/>
    <w:rsid w:val="00B60957"/>
    <w:rsid w:val="00B62267"/>
    <w:rsid w:val="00B63ED4"/>
    <w:rsid w:val="00B65EF8"/>
    <w:rsid w:val="00B67988"/>
    <w:rsid w:val="00B67AB1"/>
    <w:rsid w:val="00B7310E"/>
    <w:rsid w:val="00B74CD1"/>
    <w:rsid w:val="00B77AFA"/>
    <w:rsid w:val="00B8094B"/>
    <w:rsid w:val="00B849AD"/>
    <w:rsid w:val="00B861F4"/>
    <w:rsid w:val="00B86CA7"/>
    <w:rsid w:val="00B873BE"/>
    <w:rsid w:val="00B9060F"/>
    <w:rsid w:val="00B912DC"/>
    <w:rsid w:val="00B91F7C"/>
    <w:rsid w:val="00B93901"/>
    <w:rsid w:val="00B943FC"/>
    <w:rsid w:val="00B94B3B"/>
    <w:rsid w:val="00B952C2"/>
    <w:rsid w:val="00B955F3"/>
    <w:rsid w:val="00B9594F"/>
    <w:rsid w:val="00B97240"/>
    <w:rsid w:val="00B97605"/>
    <w:rsid w:val="00BA297C"/>
    <w:rsid w:val="00BA3976"/>
    <w:rsid w:val="00BA55A8"/>
    <w:rsid w:val="00BB14EC"/>
    <w:rsid w:val="00BB23B9"/>
    <w:rsid w:val="00BC0698"/>
    <w:rsid w:val="00BC0D7C"/>
    <w:rsid w:val="00BC3ADE"/>
    <w:rsid w:val="00BD2999"/>
    <w:rsid w:val="00BD2B42"/>
    <w:rsid w:val="00BD48E6"/>
    <w:rsid w:val="00BD4AD6"/>
    <w:rsid w:val="00BD4DB1"/>
    <w:rsid w:val="00BD5861"/>
    <w:rsid w:val="00BD7E05"/>
    <w:rsid w:val="00BE0AB4"/>
    <w:rsid w:val="00BE1651"/>
    <w:rsid w:val="00BE2E03"/>
    <w:rsid w:val="00BE376B"/>
    <w:rsid w:val="00BE47B9"/>
    <w:rsid w:val="00BE49DC"/>
    <w:rsid w:val="00BE67F0"/>
    <w:rsid w:val="00BE6CF8"/>
    <w:rsid w:val="00BF0B39"/>
    <w:rsid w:val="00BF0BAB"/>
    <w:rsid w:val="00BF1197"/>
    <w:rsid w:val="00BF2D52"/>
    <w:rsid w:val="00BF2F0B"/>
    <w:rsid w:val="00BF37E8"/>
    <w:rsid w:val="00BF4D84"/>
    <w:rsid w:val="00BF5067"/>
    <w:rsid w:val="00BF5132"/>
    <w:rsid w:val="00BF5177"/>
    <w:rsid w:val="00BF566F"/>
    <w:rsid w:val="00BF6C2C"/>
    <w:rsid w:val="00BF7728"/>
    <w:rsid w:val="00BF7F81"/>
    <w:rsid w:val="00C0065C"/>
    <w:rsid w:val="00C0255A"/>
    <w:rsid w:val="00C02A48"/>
    <w:rsid w:val="00C0458E"/>
    <w:rsid w:val="00C04CEF"/>
    <w:rsid w:val="00C05A11"/>
    <w:rsid w:val="00C107AA"/>
    <w:rsid w:val="00C108AB"/>
    <w:rsid w:val="00C11739"/>
    <w:rsid w:val="00C11F15"/>
    <w:rsid w:val="00C13384"/>
    <w:rsid w:val="00C13790"/>
    <w:rsid w:val="00C14628"/>
    <w:rsid w:val="00C14CA9"/>
    <w:rsid w:val="00C15470"/>
    <w:rsid w:val="00C156DE"/>
    <w:rsid w:val="00C17F23"/>
    <w:rsid w:val="00C22FB7"/>
    <w:rsid w:val="00C2396F"/>
    <w:rsid w:val="00C24832"/>
    <w:rsid w:val="00C2483F"/>
    <w:rsid w:val="00C256C9"/>
    <w:rsid w:val="00C332F0"/>
    <w:rsid w:val="00C33F5D"/>
    <w:rsid w:val="00C3430C"/>
    <w:rsid w:val="00C344B4"/>
    <w:rsid w:val="00C35300"/>
    <w:rsid w:val="00C353D2"/>
    <w:rsid w:val="00C3628C"/>
    <w:rsid w:val="00C36CA1"/>
    <w:rsid w:val="00C37040"/>
    <w:rsid w:val="00C3782A"/>
    <w:rsid w:val="00C41A44"/>
    <w:rsid w:val="00C43269"/>
    <w:rsid w:val="00C4364E"/>
    <w:rsid w:val="00C455C6"/>
    <w:rsid w:val="00C4603F"/>
    <w:rsid w:val="00C50B56"/>
    <w:rsid w:val="00C53295"/>
    <w:rsid w:val="00C614D8"/>
    <w:rsid w:val="00C62F3B"/>
    <w:rsid w:val="00C63314"/>
    <w:rsid w:val="00C668F6"/>
    <w:rsid w:val="00C70382"/>
    <w:rsid w:val="00C70482"/>
    <w:rsid w:val="00C70AC1"/>
    <w:rsid w:val="00C70BA1"/>
    <w:rsid w:val="00C732B6"/>
    <w:rsid w:val="00C73D08"/>
    <w:rsid w:val="00C75FC4"/>
    <w:rsid w:val="00C762EA"/>
    <w:rsid w:val="00C76904"/>
    <w:rsid w:val="00C8211D"/>
    <w:rsid w:val="00C82762"/>
    <w:rsid w:val="00C8346C"/>
    <w:rsid w:val="00C8362A"/>
    <w:rsid w:val="00C83941"/>
    <w:rsid w:val="00C839AF"/>
    <w:rsid w:val="00C855A8"/>
    <w:rsid w:val="00C862F6"/>
    <w:rsid w:val="00C86C4C"/>
    <w:rsid w:val="00C87F23"/>
    <w:rsid w:val="00C904F8"/>
    <w:rsid w:val="00C913DE"/>
    <w:rsid w:val="00C91458"/>
    <w:rsid w:val="00C94BB5"/>
    <w:rsid w:val="00C95720"/>
    <w:rsid w:val="00C95A8C"/>
    <w:rsid w:val="00C962B2"/>
    <w:rsid w:val="00C966E4"/>
    <w:rsid w:val="00C969C9"/>
    <w:rsid w:val="00C9741D"/>
    <w:rsid w:val="00CA0104"/>
    <w:rsid w:val="00CA1A8B"/>
    <w:rsid w:val="00CA296A"/>
    <w:rsid w:val="00CA389E"/>
    <w:rsid w:val="00CA3AC8"/>
    <w:rsid w:val="00CA3D56"/>
    <w:rsid w:val="00CA3FA9"/>
    <w:rsid w:val="00CA487D"/>
    <w:rsid w:val="00CB396F"/>
    <w:rsid w:val="00CB6AB5"/>
    <w:rsid w:val="00CC0E17"/>
    <w:rsid w:val="00CC1C5C"/>
    <w:rsid w:val="00CC1CDA"/>
    <w:rsid w:val="00CC3C1B"/>
    <w:rsid w:val="00CC47D6"/>
    <w:rsid w:val="00CC5407"/>
    <w:rsid w:val="00CC6BA7"/>
    <w:rsid w:val="00CD1C29"/>
    <w:rsid w:val="00CD3395"/>
    <w:rsid w:val="00CD3890"/>
    <w:rsid w:val="00CD4C8D"/>
    <w:rsid w:val="00CD5186"/>
    <w:rsid w:val="00CD5CB0"/>
    <w:rsid w:val="00CD7B8D"/>
    <w:rsid w:val="00CE008E"/>
    <w:rsid w:val="00CE19AD"/>
    <w:rsid w:val="00CE24A8"/>
    <w:rsid w:val="00CE402A"/>
    <w:rsid w:val="00CE4BB7"/>
    <w:rsid w:val="00CE667B"/>
    <w:rsid w:val="00CE66B6"/>
    <w:rsid w:val="00CE73C1"/>
    <w:rsid w:val="00CE7A69"/>
    <w:rsid w:val="00CF2F11"/>
    <w:rsid w:val="00CF308B"/>
    <w:rsid w:val="00CF38D1"/>
    <w:rsid w:val="00CF3DF7"/>
    <w:rsid w:val="00CF4B55"/>
    <w:rsid w:val="00CF6BF2"/>
    <w:rsid w:val="00D010B6"/>
    <w:rsid w:val="00D038FC"/>
    <w:rsid w:val="00D03A29"/>
    <w:rsid w:val="00D065F6"/>
    <w:rsid w:val="00D06917"/>
    <w:rsid w:val="00D06EA4"/>
    <w:rsid w:val="00D07065"/>
    <w:rsid w:val="00D14B5C"/>
    <w:rsid w:val="00D1547F"/>
    <w:rsid w:val="00D158E8"/>
    <w:rsid w:val="00D200ED"/>
    <w:rsid w:val="00D202F3"/>
    <w:rsid w:val="00D22873"/>
    <w:rsid w:val="00D22A08"/>
    <w:rsid w:val="00D25189"/>
    <w:rsid w:val="00D278B6"/>
    <w:rsid w:val="00D30245"/>
    <w:rsid w:val="00D333D6"/>
    <w:rsid w:val="00D41E19"/>
    <w:rsid w:val="00D4382A"/>
    <w:rsid w:val="00D446AB"/>
    <w:rsid w:val="00D45D74"/>
    <w:rsid w:val="00D467FD"/>
    <w:rsid w:val="00D476B4"/>
    <w:rsid w:val="00D534A1"/>
    <w:rsid w:val="00D543A6"/>
    <w:rsid w:val="00D54CE3"/>
    <w:rsid w:val="00D551CC"/>
    <w:rsid w:val="00D5574B"/>
    <w:rsid w:val="00D57548"/>
    <w:rsid w:val="00D61462"/>
    <w:rsid w:val="00D63C37"/>
    <w:rsid w:val="00D64E4C"/>
    <w:rsid w:val="00D6503A"/>
    <w:rsid w:val="00D6752E"/>
    <w:rsid w:val="00D679F5"/>
    <w:rsid w:val="00D70A24"/>
    <w:rsid w:val="00D72A21"/>
    <w:rsid w:val="00D73BC4"/>
    <w:rsid w:val="00D73D3B"/>
    <w:rsid w:val="00D75E1C"/>
    <w:rsid w:val="00D7689A"/>
    <w:rsid w:val="00D817E3"/>
    <w:rsid w:val="00D822A9"/>
    <w:rsid w:val="00D82A55"/>
    <w:rsid w:val="00D83673"/>
    <w:rsid w:val="00D84ED8"/>
    <w:rsid w:val="00D85EB0"/>
    <w:rsid w:val="00D9006E"/>
    <w:rsid w:val="00D905C2"/>
    <w:rsid w:val="00D91FC0"/>
    <w:rsid w:val="00D93F51"/>
    <w:rsid w:val="00D940E9"/>
    <w:rsid w:val="00D97F22"/>
    <w:rsid w:val="00DA07FC"/>
    <w:rsid w:val="00DA09F1"/>
    <w:rsid w:val="00DA1647"/>
    <w:rsid w:val="00DA1D55"/>
    <w:rsid w:val="00DA21EE"/>
    <w:rsid w:val="00DA3D4C"/>
    <w:rsid w:val="00DA48F0"/>
    <w:rsid w:val="00DA5569"/>
    <w:rsid w:val="00DA7E4D"/>
    <w:rsid w:val="00DB1FD4"/>
    <w:rsid w:val="00DB4B15"/>
    <w:rsid w:val="00DB5086"/>
    <w:rsid w:val="00DB5099"/>
    <w:rsid w:val="00DC2D89"/>
    <w:rsid w:val="00DC5435"/>
    <w:rsid w:val="00DC5646"/>
    <w:rsid w:val="00DD2122"/>
    <w:rsid w:val="00DD38D5"/>
    <w:rsid w:val="00DD4C4F"/>
    <w:rsid w:val="00DD646B"/>
    <w:rsid w:val="00DD746E"/>
    <w:rsid w:val="00DE5689"/>
    <w:rsid w:val="00DE68F0"/>
    <w:rsid w:val="00DE720C"/>
    <w:rsid w:val="00DE7268"/>
    <w:rsid w:val="00DF1778"/>
    <w:rsid w:val="00DF1D3B"/>
    <w:rsid w:val="00DF3880"/>
    <w:rsid w:val="00DF495F"/>
    <w:rsid w:val="00E0191D"/>
    <w:rsid w:val="00E0196D"/>
    <w:rsid w:val="00E05BAB"/>
    <w:rsid w:val="00E06824"/>
    <w:rsid w:val="00E0686C"/>
    <w:rsid w:val="00E0724F"/>
    <w:rsid w:val="00E11494"/>
    <w:rsid w:val="00E11874"/>
    <w:rsid w:val="00E1343D"/>
    <w:rsid w:val="00E14A42"/>
    <w:rsid w:val="00E17764"/>
    <w:rsid w:val="00E179CC"/>
    <w:rsid w:val="00E21649"/>
    <w:rsid w:val="00E232F6"/>
    <w:rsid w:val="00E24082"/>
    <w:rsid w:val="00E26E18"/>
    <w:rsid w:val="00E26F52"/>
    <w:rsid w:val="00E3071D"/>
    <w:rsid w:val="00E310D5"/>
    <w:rsid w:val="00E315B1"/>
    <w:rsid w:val="00E318E2"/>
    <w:rsid w:val="00E3217A"/>
    <w:rsid w:val="00E3226F"/>
    <w:rsid w:val="00E328B5"/>
    <w:rsid w:val="00E34BDD"/>
    <w:rsid w:val="00E35D0A"/>
    <w:rsid w:val="00E373DC"/>
    <w:rsid w:val="00E419CD"/>
    <w:rsid w:val="00E432EF"/>
    <w:rsid w:val="00E43C86"/>
    <w:rsid w:val="00E45D31"/>
    <w:rsid w:val="00E45EFD"/>
    <w:rsid w:val="00E460AB"/>
    <w:rsid w:val="00E46C18"/>
    <w:rsid w:val="00E50CD5"/>
    <w:rsid w:val="00E54843"/>
    <w:rsid w:val="00E54FC7"/>
    <w:rsid w:val="00E60796"/>
    <w:rsid w:val="00E64EEC"/>
    <w:rsid w:val="00E66072"/>
    <w:rsid w:val="00E71A58"/>
    <w:rsid w:val="00E72172"/>
    <w:rsid w:val="00E739D1"/>
    <w:rsid w:val="00E74622"/>
    <w:rsid w:val="00E749A9"/>
    <w:rsid w:val="00E74FDD"/>
    <w:rsid w:val="00E75E2B"/>
    <w:rsid w:val="00E7727F"/>
    <w:rsid w:val="00E80494"/>
    <w:rsid w:val="00E82DCC"/>
    <w:rsid w:val="00E8371E"/>
    <w:rsid w:val="00E84F11"/>
    <w:rsid w:val="00E860A6"/>
    <w:rsid w:val="00E87341"/>
    <w:rsid w:val="00E90F19"/>
    <w:rsid w:val="00E9669B"/>
    <w:rsid w:val="00E9716E"/>
    <w:rsid w:val="00EA0536"/>
    <w:rsid w:val="00EA0962"/>
    <w:rsid w:val="00EA1572"/>
    <w:rsid w:val="00EA21D1"/>
    <w:rsid w:val="00EA2BCD"/>
    <w:rsid w:val="00EA305A"/>
    <w:rsid w:val="00EA3FC5"/>
    <w:rsid w:val="00EA526D"/>
    <w:rsid w:val="00EA6891"/>
    <w:rsid w:val="00EA68CD"/>
    <w:rsid w:val="00EA6EAE"/>
    <w:rsid w:val="00EB0988"/>
    <w:rsid w:val="00EB2F10"/>
    <w:rsid w:val="00EB67E9"/>
    <w:rsid w:val="00EB7229"/>
    <w:rsid w:val="00EC275F"/>
    <w:rsid w:val="00EC291D"/>
    <w:rsid w:val="00ED09B3"/>
    <w:rsid w:val="00ED599F"/>
    <w:rsid w:val="00ED6B26"/>
    <w:rsid w:val="00ED74A3"/>
    <w:rsid w:val="00ED7546"/>
    <w:rsid w:val="00ED7D06"/>
    <w:rsid w:val="00EE021B"/>
    <w:rsid w:val="00EE23DC"/>
    <w:rsid w:val="00EE25EA"/>
    <w:rsid w:val="00EE361E"/>
    <w:rsid w:val="00EE3FFC"/>
    <w:rsid w:val="00EE5599"/>
    <w:rsid w:val="00EF0B50"/>
    <w:rsid w:val="00EF254F"/>
    <w:rsid w:val="00EF49D8"/>
    <w:rsid w:val="00EF4A1E"/>
    <w:rsid w:val="00EF4EA6"/>
    <w:rsid w:val="00EF688E"/>
    <w:rsid w:val="00F0176D"/>
    <w:rsid w:val="00F031AD"/>
    <w:rsid w:val="00F03B43"/>
    <w:rsid w:val="00F042A9"/>
    <w:rsid w:val="00F10579"/>
    <w:rsid w:val="00F1300F"/>
    <w:rsid w:val="00F13DC4"/>
    <w:rsid w:val="00F21D6D"/>
    <w:rsid w:val="00F22236"/>
    <w:rsid w:val="00F22387"/>
    <w:rsid w:val="00F2464A"/>
    <w:rsid w:val="00F24B54"/>
    <w:rsid w:val="00F24EED"/>
    <w:rsid w:val="00F253FC"/>
    <w:rsid w:val="00F263B6"/>
    <w:rsid w:val="00F26DE2"/>
    <w:rsid w:val="00F26EBD"/>
    <w:rsid w:val="00F309BE"/>
    <w:rsid w:val="00F3279F"/>
    <w:rsid w:val="00F32BE1"/>
    <w:rsid w:val="00F32DA5"/>
    <w:rsid w:val="00F33C5D"/>
    <w:rsid w:val="00F36399"/>
    <w:rsid w:val="00F4196E"/>
    <w:rsid w:val="00F41E88"/>
    <w:rsid w:val="00F42819"/>
    <w:rsid w:val="00F429C8"/>
    <w:rsid w:val="00F42E88"/>
    <w:rsid w:val="00F43152"/>
    <w:rsid w:val="00F45164"/>
    <w:rsid w:val="00F50D38"/>
    <w:rsid w:val="00F52DD3"/>
    <w:rsid w:val="00F55C6B"/>
    <w:rsid w:val="00F57180"/>
    <w:rsid w:val="00F6032B"/>
    <w:rsid w:val="00F60F2D"/>
    <w:rsid w:val="00F61687"/>
    <w:rsid w:val="00F62EF9"/>
    <w:rsid w:val="00F645A7"/>
    <w:rsid w:val="00F64774"/>
    <w:rsid w:val="00F65129"/>
    <w:rsid w:val="00F65360"/>
    <w:rsid w:val="00F65B87"/>
    <w:rsid w:val="00F66C47"/>
    <w:rsid w:val="00F70140"/>
    <w:rsid w:val="00F73815"/>
    <w:rsid w:val="00F7583C"/>
    <w:rsid w:val="00F7683D"/>
    <w:rsid w:val="00F80E5E"/>
    <w:rsid w:val="00F81187"/>
    <w:rsid w:val="00F83E2E"/>
    <w:rsid w:val="00F847EB"/>
    <w:rsid w:val="00F8535B"/>
    <w:rsid w:val="00F858B5"/>
    <w:rsid w:val="00F85D3E"/>
    <w:rsid w:val="00F91392"/>
    <w:rsid w:val="00F91CD9"/>
    <w:rsid w:val="00F91F6A"/>
    <w:rsid w:val="00F920FB"/>
    <w:rsid w:val="00F93C98"/>
    <w:rsid w:val="00F94AAB"/>
    <w:rsid w:val="00FA1E2F"/>
    <w:rsid w:val="00FA3103"/>
    <w:rsid w:val="00FA66FD"/>
    <w:rsid w:val="00FA6E50"/>
    <w:rsid w:val="00FB1B24"/>
    <w:rsid w:val="00FB4403"/>
    <w:rsid w:val="00FC1157"/>
    <w:rsid w:val="00FC1930"/>
    <w:rsid w:val="00FC2EFB"/>
    <w:rsid w:val="00FC6B48"/>
    <w:rsid w:val="00FC7D89"/>
    <w:rsid w:val="00FD1096"/>
    <w:rsid w:val="00FD1FFA"/>
    <w:rsid w:val="00FD23D1"/>
    <w:rsid w:val="00FD4636"/>
    <w:rsid w:val="00FD6689"/>
    <w:rsid w:val="00FE396B"/>
    <w:rsid w:val="00FE4FD1"/>
    <w:rsid w:val="00FE64D2"/>
    <w:rsid w:val="00FE7F07"/>
    <w:rsid w:val="00FF02DA"/>
    <w:rsid w:val="00FF48E0"/>
    <w:rsid w:val="00FF5495"/>
    <w:rsid w:val="00FF665B"/>
    <w:rsid w:val="00FF69BE"/>
    <w:rsid w:val="00FF7CFC"/>
    <w:rsid w:val="015974C7"/>
    <w:rsid w:val="02F54528"/>
    <w:rsid w:val="067FF082"/>
    <w:rsid w:val="0E1E0624"/>
    <w:rsid w:val="0ECE0118"/>
    <w:rsid w:val="14AF26D9"/>
    <w:rsid w:val="15083260"/>
    <w:rsid w:val="15241A3F"/>
    <w:rsid w:val="198297FC"/>
    <w:rsid w:val="2173B836"/>
    <w:rsid w:val="27E2F9BA"/>
    <w:rsid w:val="3005E430"/>
    <w:rsid w:val="3182541C"/>
    <w:rsid w:val="33A3569B"/>
    <w:rsid w:val="34A85465"/>
    <w:rsid w:val="37DFF527"/>
    <w:rsid w:val="392C5636"/>
    <w:rsid w:val="3E31F25E"/>
    <w:rsid w:val="3E6677C4"/>
    <w:rsid w:val="3FF2F492"/>
    <w:rsid w:val="46490DB9"/>
    <w:rsid w:val="47B8DCB7"/>
    <w:rsid w:val="4A6C83E8"/>
    <w:rsid w:val="4B35A739"/>
    <w:rsid w:val="4F04E3E0"/>
    <w:rsid w:val="54701A18"/>
    <w:rsid w:val="569F750A"/>
    <w:rsid w:val="627C7EC0"/>
    <w:rsid w:val="6544FF8D"/>
    <w:rsid w:val="65FAE8A5"/>
    <w:rsid w:val="671FAB22"/>
    <w:rsid w:val="6A0C5563"/>
    <w:rsid w:val="6C617F09"/>
    <w:rsid w:val="6FC15C34"/>
    <w:rsid w:val="729A9010"/>
    <w:rsid w:val="740A5F0E"/>
    <w:rsid w:val="76BE063F"/>
    <w:rsid w:val="7733FE1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949E33"/>
  <w15:docId w15:val="{4734C789-00B1-47D1-BC7C-979D51330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7AA"/>
    <w:rPr>
      <w:rFonts w:ascii="Trebuchet MS" w:hAnsi="Trebuchet MS"/>
      <w:sz w:val="22"/>
      <w:szCs w:val="24"/>
    </w:rPr>
  </w:style>
  <w:style w:type="paragraph" w:styleId="Heading1">
    <w:name w:val="heading 1"/>
    <w:basedOn w:val="Normal"/>
    <w:next w:val="Normal"/>
    <w:qFormat/>
    <w:rsid w:val="008A67A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A6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A67AA"/>
    <w:pPr>
      <w:keepNext/>
      <w:jc w:val="center"/>
      <w:outlineLvl w:val="2"/>
    </w:pPr>
    <w:rPr>
      <w:rFonts w:eastAsia="Times"/>
      <w:b/>
      <w:szCs w:val="20"/>
      <w:lang w:eastAsia="en-US"/>
    </w:rPr>
  </w:style>
  <w:style w:type="paragraph" w:styleId="Heading9">
    <w:name w:val="heading 9"/>
    <w:basedOn w:val="Normal"/>
    <w:next w:val="Normal"/>
    <w:qFormat/>
    <w:rsid w:val="008A67AA"/>
    <w:pPr>
      <w:keepNext/>
      <w:outlineLvl w:val="8"/>
    </w:pPr>
    <w:rPr>
      <w:b/>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67AA"/>
    <w:pPr>
      <w:tabs>
        <w:tab w:val="center" w:pos="4153"/>
        <w:tab w:val="right" w:pos="8306"/>
      </w:tabs>
    </w:pPr>
  </w:style>
  <w:style w:type="paragraph" w:styleId="Footer">
    <w:name w:val="footer"/>
    <w:basedOn w:val="Normal"/>
    <w:link w:val="FooterChar"/>
    <w:uiPriority w:val="99"/>
    <w:rsid w:val="008A67AA"/>
    <w:pPr>
      <w:tabs>
        <w:tab w:val="center" w:pos="4153"/>
        <w:tab w:val="right" w:pos="8306"/>
      </w:tabs>
    </w:pPr>
  </w:style>
  <w:style w:type="character" w:styleId="PageNumber">
    <w:name w:val="page number"/>
    <w:basedOn w:val="DefaultParagraphFont"/>
    <w:rsid w:val="008A67AA"/>
  </w:style>
  <w:style w:type="table" w:styleId="TableGrid">
    <w:name w:val="Table Grid"/>
    <w:basedOn w:val="TableNormal"/>
    <w:uiPriority w:val="39"/>
    <w:rsid w:val="008A6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67AA"/>
    <w:rPr>
      <w:color w:val="0000FF"/>
      <w:u w:val="single"/>
    </w:rPr>
  </w:style>
  <w:style w:type="paragraph" w:styleId="BodyTextIndent">
    <w:name w:val="Body Text Indent"/>
    <w:basedOn w:val="Normal"/>
    <w:rsid w:val="008A67AA"/>
    <w:pPr>
      <w:tabs>
        <w:tab w:val="left" w:pos="900"/>
      </w:tabs>
      <w:ind w:left="11" w:hanging="11"/>
      <w:jc w:val="both"/>
    </w:pPr>
    <w:rPr>
      <w:rFonts w:ascii="Arial" w:hAnsi="Arial"/>
      <w:sz w:val="20"/>
      <w:szCs w:val="20"/>
      <w:lang w:eastAsia="en-US"/>
    </w:rPr>
  </w:style>
  <w:style w:type="paragraph" w:styleId="BodyTextIndent3">
    <w:name w:val="Body Text Indent 3"/>
    <w:basedOn w:val="Normal"/>
    <w:rsid w:val="008A67AA"/>
    <w:pPr>
      <w:spacing w:after="120"/>
      <w:ind w:left="283"/>
    </w:pPr>
    <w:rPr>
      <w:sz w:val="16"/>
      <w:szCs w:val="16"/>
    </w:rPr>
  </w:style>
  <w:style w:type="paragraph" w:styleId="BodyText">
    <w:name w:val="Body Text"/>
    <w:basedOn w:val="Normal"/>
    <w:link w:val="BodyTextChar"/>
    <w:rsid w:val="008A67AA"/>
    <w:pPr>
      <w:spacing w:after="120"/>
    </w:pPr>
  </w:style>
  <w:style w:type="character" w:styleId="FollowedHyperlink">
    <w:name w:val="FollowedHyperlink"/>
    <w:rsid w:val="008A67AA"/>
    <w:rPr>
      <w:color w:val="800080"/>
      <w:u w:val="single"/>
    </w:rPr>
  </w:style>
  <w:style w:type="paragraph" w:styleId="BalloonText">
    <w:name w:val="Balloon Text"/>
    <w:basedOn w:val="Normal"/>
    <w:semiHidden/>
    <w:rsid w:val="008A67AA"/>
    <w:rPr>
      <w:rFonts w:ascii="Tahoma" w:hAnsi="Tahoma" w:cs="Tahoma"/>
      <w:sz w:val="16"/>
      <w:szCs w:val="16"/>
    </w:rPr>
  </w:style>
  <w:style w:type="character" w:styleId="CommentReference">
    <w:name w:val="annotation reference"/>
    <w:uiPriority w:val="99"/>
    <w:rsid w:val="008A67AA"/>
    <w:rPr>
      <w:sz w:val="16"/>
      <w:szCs w:val="16"/>
    </w:rPr>
  </w:style>
  <w:style w:type="paragraph" w:styleId="CommentText">
    <w:name w:val="annotation text"/>
    <w:basedOn w:val="Normal"/>
    <w:link w:val="CommentTextChar"/>
    <w:uiPriority w:val="99"/>
    <w:rsid w:val="008A67AA"/>
    <w:rPr>
      <w:sz w:val="20"/>
      <w:szCs w:val="20"/>
    </w:rPr>
  </w:style>
  <w:style w:type="paragraph" w:styleId="CommentSubject">
    <w:name w:val="annotation subject"/>
    <w:basedOn w:val="CommentText"/>
    <w:next w:val="CommentText"/>
    <w:semiHidden/>
    <w:rsid w:val="008A67AA"/>
    <w:rPr>
      <w:b/>
      <w:bCs/>
    </w:rPr>
  </w:style>
  <w:style w:type="paragraph" w:styleId="Caption">
    <w:name w:val="caption"/>
    <w:basedOn w:val="Normal"/>
    <w:next w:val="Normal"/>
    <w:qFormat/>
    <w:rsid w:val="008A67AA"/>
    <w:rPr>
      <w:i/>
      <w:sz w:val="16"/>
      <w:szCs w:val="20"/>
      <w:lang w:eastAsia="en-US"/>
    </w:rPr>
  </w:style>
  <w:style w:type="paragraph" w:styleId="Title">
    <w:name w:val="Title"/>
    <w:basedOn w:val="Normal"/>
    <w:qFormat/>
    <w:rsid w:val="00B02559"/>
    <w:pPr>
      <w:jc w:val="center"/>
    </w:pPr>
    <w:rPr>
      <w:rFonts w:ascii="Tahoma" w:hAnsi="Tahoma"/>
      <w:b/>
      <w:sz w:val="20"/>
      <w:szCs w:val="20"/>
      <w:u w:val="single"/>
      <w:lang w:eastAsia="en-US"/>
    </w:rPr>
  </w:style>
  <w:style w:type="paragraph" w:styleId="ListParagraph">
    <w:name w:val="List Paragraph"/>
    <w:basedOn w:val="Normal"/>
    <w:uiPriority w:val="34"/>
    <w:qFormat/>
    <w:rsid w:val="00D82A55"/>
    <w:pPr>
      <w:ind w:left="720"/>
    </w:pPr>
  </w:style>
  <w:style w:type="paragraph" w:styleId="NormalWeb">
    <w:name w:val="Normal (Web)"/>
    <w:basedOn w:val="Normal"/>
    <w:unhideWhenUsed/>
    <w:rsid w:val="00B67988"/>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E432EF"/>
    <w:rPr>
      <w:b/>
      <w:bCs/>
    </w:rPr>
  </w:style>
  <w:style w:type="character" w:styleId="Emphasis">
    <w:name w:val="Emphasis"/>
    <w:basedOn w:val="DefaultParagraphFont"/>
    <w:uiPriority w:val="20"/>
    <w:qFormat/>
    <w:rsid w:val="00E432EF"/>
    <w:rPr>
      <w:i/>
      <w:iCs/>
    </w:rPr>
  </w:style>
  <w:style w:type="character" w:customStyle="1" w:styleId="CommentTextChar">
    <w:name w:val="Comment Text Char"/>
    <w:link w:val="CommentText"/>
    <w:uiPriority w:val="99"/>
    <w:rsid w:val="00EA526D"/>
    <w:rPr>
      <w:rFonts w:ascii="Trebuchet MS" w:hAnsi="Trebuchet MS"/>
    </w:rPr>
  </w:style>
  <w:style w:type="character" w:customStyle="1" w:styleId="BodyTextChar">
    <w:name w:val="Body Text Char"/>
    <w:link w:val="BodyText"/>
    <w:rsid w:val="001C3E55"/>
    <w:rPr>
      <w:rFonts w:ascii="Trebuchet MS" w:hAnsi="Trebuchet MS"/>
      <w:sz w:val="22"/>
      <w:szCs w:val="24"/>
    </w:rPr>
  </w:style>
  <w:style w:type="paragraph" w:customStyle="1" w:styleId="Default">
    <w:name w:val="Default"/>
    <w:rsid w:val="00C95A8C"/>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9076ED"/>
    <w:rPr>
      <w:rFonts w:ascii="Trebuchet MS" w:hAnsi="Trebuchet MS"/>
      <w:sz w:val="22"/>
      <w:szCs w:val="24"/>
    </w:rPr>
  </w:style>
  <w:style w:type="character" w:styleId="UnresolvedMention">
    <w:name w:val="Unresolved Mention"/>
    <w:basedOn w:val="DefaultParagraphFont"/>
    <w:uiPriority w:val="99"/>
    <w:semiHidden/>
    <w:unhideWhenUsed/>
    <w:rsid w:val="00860DC4"/>
    <w:rPr>
      <w:color w:val="808080"/>
      <w:shd w:val="clear" w:color="auto" w:fill="E6E6E6"/>
    </w:rPr>
  </w:style>
  <w:style w:type="character" w:customStyle="1" w:styleId="FooterChar">
    <w:name w:val="Footer Char"/>
    <w:link w:val="Footer"/>
    <w:uiPriority w:val="99"/>
    <w:locked/>
    <w:rsid w:val="00AB0C8F"/>
    <w:rPr>
      <w:rFonts w:ascii="Trebuchet MS" w:hAnsi="Trebuchet MS"/>
      <w:sz w:val="22"/>
      <w:szCs w:val="24"/>
    </w:rPr>
  </w:style>
  <w:style w:type="paragraph" w:customStyle="1" w:styleId="paragraph">
    <w:name w:val="paragraph"/>
    <w:basedOn w:val="Normal"/>
    <w:rsid w:val="00DD4C4F"/>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D4C4F"/>
  </w:style>
  <w:style w:type="character" w:customStyle="1" w:styleId="eop">
    <w:name w:val="eop"/>
    <w:basedOn w:val="DefaultParagraphFont"/>
    <w:rsid w:val="00DD4C4F"/>
  </w:style>
  <w:style w:type="table" w:customStyle="1" w:styleId="TableGrid1">
    <w:name w:val="Table Grid1"/>
    <w:basedOn w:val="TableNormal"/>
    <w:uiPriority w:val="39"/>
    <w:rsid w:val="00A56A2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84643">
      <w:bodyDiv w:val="1"/>
      <w:marLeft w:val="0"/>
      <w:marRight w:val="0"/>
      <w:marTop w:val="0"/>
      <w:marBottom w:val="0"/>
      <w:divBdr>
        <w:top w:val="none" w:sz="0" w:space="0" w:color="auto"/>
        <w:left w:val="none" w:sz="0" w:space="0" w:color="auto"/>
        <w:bottom w:val="none" w:sz="0" w:space="0" w:color="auto"/>
        <w:right w:val="none" w:sz="0" w:space="0" w:color="auto"/>
      </w:divBdr>
    </w:div>
    <w:div w:id="845242617">
      <w:bodyDiv w:val="1"/>
      <w:marLeft w:val="0"/>
      <w:marRight w:val="0"/>
      <w:marTop w:val="0"/>
      <w:marBottom w:val="0"/>
      <w:divBdr>
        <w:top w:val="none" w:sz="0" w:space="0" w:color="auto"/>
        <w:left w:val="none" w:sz="0" w:space="0" w:color="auto"/>
        <w:bottom w:val="none" w:sz="0" w:space="0" w:color="auto"/>
        <w:right w:val="none" w:sz="0" w:space="0" w:color="auto"/>
      </w:divBdr>
    </w:div>
    <w:div w:id="1082486099">
      <w:bodyDiv w:val="1"/>
      <w:marLeft w:val="0"/>
      <w:marRight w:val="0"/>
      <w:marTop w:val="0"/>
      <w:marBottom w:val="0"/>
      <w:divBdr>
        <w:top w:val="none" w:sz="0" w:space="0" w:color="auto"/>
        <w:left w:val="none" w:sz="0" w:space="0" w:color="auto"/>
        <w:bottom w:val="none" w:sz="0" w:space="0" w:color="auto"/>
        <w:right w:val="none" w:sz="0" w:space="0" w:color="auto"/>
      </w:divBdr>
    </w:div>
    <w:div w:id="1115445850">
      <w:bodyDiv w:val="1"/>
      <w:marLeft w:val="0"/>
      <w:marRight w:val="0"/>
      <w:marTop w:val="0"/>
      <w:marBottom w:val="0"/>
      <w:divBdr>
        <w:top w:val="none" w:sz="0" w:space="0" w:color="auto"/>
        <w:left w:val="none" w:sz="0" w:space="0" w:color="auto"/>
        <w:bottom w:val="none" w:sz="0" w:space="0" w:color="auto"/>
        <w:right w:val="none" w:sz="0" w:space="0" w:color="auto"/>
      </w:divBdr>
    </w:div>
    <w:div w:id="1123843213">
      <w:bodyDiv w:val="1"/>
      <w:marLeft w:val="0"/>
      <w:marRight w:val="0"/>
      <w:marTop w:val="0"/>
      <w:marBottom w:val="0"/>
      <w:divBdr>
        <w:top w:val="none" w:sz="0" w:space="0" w:color="auto"/>
        <w:left w:val="none" w:sz="0" w:space="0" w:color="auto"/>
        <w:bottom w:val="none" w:sz="0" w:space="0" w:color="auto"/>
        <w:right w:val="none" w:sz="0" w:space="0" w:color="auto"/>
      </w:divBdr>
    </w:div>
    <w:div w:id="1273509804">
      <w:bodyDiv w:val="1"/>
      <w:marLeft w:val="0"/>
      <w:marRight w:val="0"/>
      <w:marTop w:val="0"/>
      <w:marBottom w:val="0"/>
      <w:divBdr>
        <w:top w:val="none" w:sz="0" w:space="0" w:color="auto"/>
        <w:left w:val="none" w:sz="0" w:space="0" w:color="auto"/>
        <w:bottom w:val="none" w:sz="0" w:space="0" w:color="auto"/>
        <w:right w:val="none" w:sz="0" w:space="0" w:color="auto"/>
      </w:divBdr>
    </w:div>
    <w:div w:id="1343514433">
      <w:bodyDiv w:val="1"/>
      <w:marLeft w:val="0"/>
      <w:marRight w:val="0"/>
      <w:marTop w:val="0"/>
      <w:marBottom w:val="0"/>
      <w:divBdr>
        <w:top w:val="none" w:sz="0" w:space="0" w:color="auto"/>
        <w:left w:val="none" w:sz="0" w:space="0" w:color="auto"/>
        <w:bottom w:val="none" w:sz="0" w:space="0" w:color="auto"/>
        <w:right w:val="none" w:sz="0" w:space="0" w:color="auto"/>
      </w:divBdr>
      <w:divsChild>
        <w:div w:id="510730117">
          <w:marLeft w:val="0"/>
          <w:marRight w:val="0"/>
          <w:marTop w:val="0"/>
          <w:marBottom w:val="0"/>
          <w:divBdr>
            <w:top w:val="none" w:sz="0" w:space="0" w:color="auto"/>
            <w:left w:val="none" w:sz="0" w:space="0" w:color="auto"/>
            <w:bottom w:val="none" w:sz="0" w:space="0" w:color="auto"/>
            <w:right w:val="none" w:sz="0" w:space="0" w:color="auto"/>
          </w:divBdr>
          <w:divsChild>
            <w:div w:id="751045881">
              <w:marLeft w:val="0"/>
              <w:marRight w:val="0"/>
              <w:marTop w:val="0"/>
              <w:marBottom w:val="0"/>
              <w:divBdr>
                <w:top w:val="none" w:sz="0" w:space="0" w:color="auto"/>
                <w:left w:val="none" w:sz="0" w:space="0" w:color="auto"/>
                <w:bottom w:val="none" w:sz="0" w:space="0" w:color="auto"/>
                <w:right w:val="none" w:sz="0" w:space="0" w:color="auto"/>
              </w:divBdr>
            </w:div>
            <w:div w:id="1013341965">
              <w:marLeft w:val="0"/>
              <w:marRight w:val="0"/>
              <w:marTop w:val="0"/>
              <w:marBottom w:val="0"/>
              <w:divBdr>
                <w:top w:val="none" w:sz="0" w:space="0" w:color="auto"/>
                <w:left w:val="none" w:sz="0" w:space="0" w:color="auto"/>
                <w:bottom w:val="none" w:sz="0" w:space="0" w:color="auto"/>
                <w:right w:val="none" w:sz="0" w:space="0" w:color="auto"/>
              </w:divBdr>
            </w:div>
          </w:divsChild>
        </w:div>
        <w:div w:id="802389387">
          <w:marLeft w:val="0"/>
          <w:marRight w:val="0"/>
          <w:marTop w:val="0"/>
          <w:marBottom w:val="0"/>
          <w:divBdr>
            <w:top w:val="none" w:sz="0" w:space="0" w:color="auto"/>
            <w:left w:val="none" w:sz="0" w:space="0" w:color="auto"/>
            <w:bottom w:val="none" w:sz="0" w:space="0" w:color="auto"/>
            <w:right w:val="none" w:sz="0" w:space="0" w:color="auto"/>
          </w:divBdr>
          <w:divsChild>
            <w:div w:id="210501960">
              <w:marLeft w:val="0"/>
              <w:marRight w:val="0"/>
              <w:marTop w:val="0"/>
              <w:marBottom w:val="0"/>
              <w:divBdr>
                <w:top w:val="none" w:sz="0" w:space="0" w:color="auto"/>
                <w:left w:val="none" w:sz="0" w:space="0" w:color="auto"/>
                <w:bottom w:val="none" w:sz="0" w:space="0" w:color="auto"/>
                <w:right w:val="none" w:sz="0" w:space="0" w:color="auto"/>
              </w:divBdr>
            </w:div>
          </w:divsChild>
        </w:div>
        <w:div w:id="1266813820">
          <w:marLeft w:val="0"/>
          <w:marRight w:val="0"/>
          <w:marTop w:val="0"/>
          <w:marBottom w:val="0"/>
          <w:divBdr>
            <w:top w:val="none" w:sz="0" w:space="0" w:color="auto"/>
            <w:left w:val="none" w:sz="0" w:space="0" w:color="auto"/>
            <w:bottom w:val="none" w:sz="0" w:space="0" w:color="auto"/>
            <w:right w:val="none" w:sz="0" w:space="0" w:color="auto"/>
          </w:divBdr>
          <w:divsChild>
            <w:div w:id="1550998740">
              <w:marLeft w:val="0"/>
              <w:marRight w:val="0"/>
              <w:marTop w:val="0"/>
              <w:marBottom w:val="0"/>
              <w:divBdr>
                <w:top w:val="none" w:sz="0" w:space="0" w:color="auto"/>
                <w:left w:val="none" w:sz="0" w:space="0" w:color="auto"/>
                <w:bottom w:val="none" w:sz="0" w:space="0" w:color="auto"/>
                <w:right w:val="none" w:sz="0" w:space="0" w:color="auto"/>
              </w:divBdr>
            </w:div>
          </w:divsChild>
        </w:div>
        <w:div w:id="1890533890">
          <w:marLeft w:val="0"/>
          <w:marRight w:val="0"/>
          <w:marTop w:val="0"/>
          <w:marBottom w:val="0"/>
          <w:divBdr>
            <w:top w:val="none" w:sz="0" w:space="0" w:color="auto"/>
            <w:left w:val="none" w:sz="0" w:space="0" w:color="auto"/>
            <w:bottom w:val="none" w:sz="0" w:space="0" w:color="auto"/>
            <w:right w:val="none" w:sz="0" w:space="0" w:color="auto"/>
          </w:divBdr>
          <w:divsChild>
            <w:div w:id="1079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6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vacancies@girlguiding-anglia.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hr@girlguiding-anglia.org.uk"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irlguiding-anglia.org.uk/privacy-policy" TargetMode="External"/></Relationships>
</file>

<file path=word/theme/theme1.xml><?xml version="1.0" encoding="utf-8"?>
<a:theme xmlns:a="http://schemas.openxmlformats.org/drawingml/2006/main" name="Office Theme">
  <a:themeElements>
    <a:clrScheme name="Girlguiding">
      <a:dk1>
        <a:srgbClr val="161B4E"/>
      </a:dk1>
      <a:lt1>
        <a:sysClr val="window" lastClr="FFFFFF"/>
      </a:lt1>
      <a:dk2>
        <a:srgbClr val="007BC4"/>
      </a:dk2>
      <a:lt2>
        <a:srgbClr val="00A7E5"/>
      </a:lt2>
      <a:accent1>
        <a:srgbClr val="96D3F5"/>
      </a:accent1>
      <a:accent2>
        <a:srgbClr val="603D33"/>
      </a:accent2>
      <a:accent3>
        <a:srgbClr val="E1120E"/>
      </a:accent3>
      <a:accent4>
        <a:srgbClr val="FFC80A"/>
      </a:accent4>
      <a:accent5>
        <a:srgbClr val="8CB5E2"/>
      </a:accent5>
      <a:accent6>
        <a:srgbClr val="54184A"/>
      </a:accent6>
      <a:hlink>
        <a:srgbClr val="00A469"/>
      </a:hlink>
      <a:folHlink>
        <a:srgbClr val="8FD7B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1E2F79AC455D45A04EB744D6E975B1" ma:contentTypeVersion="10" ma:contentTypeDescription="Create a new document." ma:contentTypeScope="" ma:versionID="e52ecc63b507248f425b2a5f421de672">
  <xsd:schema xmlns:xsd="http://www.w3.org/2001/XMLSchema" xmlns:xs="http://www.w3.org/2001/XMLSchema" xmlns:p="http://schemas.microsoft.com/office/2006/metadata/properties" xmlns:ns2="432e419d-c533-4d2b-8178-d7d0dac8765e" xmlns:ns3="88bf214b-be6d-477d-90c6-584aacb67ea2" targetNamespace="http://schemas.microsoft.com/office/2006/metadata/properties" ma:root="true" ma:fieldsID="6400f2bc94a73f2a2e8e8ffe91aaa7c2" ns2:_="" ns3:_="">
    <xsd:import namespace="432e419d-c533-4d2b-8178-d7d0dac8765e"/>
    <xsd:import namespace="88bf214b-be6d-477d-90c6-584aacb67e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2e419d-c533-4d2b-8178-d7d0dac876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a190c-80c7-4df5-8a4a-eec5d0fbc7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f214b-be6d-477d-90c6-584aacb67ea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178e63-43d0-4a16-9375-a6ce4e5ad453}" ma:internalName="TaxCatchAll" ma:showField="CatchAllData" ma:web="88bf214b-be6d-477d-90c6-584aacb67e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8bf214b-be6d-477d-90c6-584aacb67ea2" xsi:nil="true"/>
    <lcf76f155ced4ddcb4097134ff3c332f xmlns="432e419d-c533-4d2b-8178-d7d0dac876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90FCFC-D2D0-49AD-8D5A-F3205DFA322A}">
  <ds:schemaRefs>
    <ds:schemaRef ds:uri="http://schemas.openxmlformats.org/officeDocument/2006/bibliography"/>
  </ds:schemaRefs>
</ds:datastoreItem>
</file>

<file path=customXml/itemProps2.xml><?xml version="1.0" encoding="utf-8"?>
<ds:datastoreItem xmlns:ds="http://schemas.openxmlformats.org/officeDocument/2006/customXml" ds:itemID="{83144746-E05D-4954-9550-B6DBE6CB7A7B}">
  <ds:schemaRefs>
    <ds:schemaRef ds:uri="http://schemas.microsoft.com/sharepoint/v3/contenttype/forms"/>
  </ds:schemaRefs>
</ds:datastoreItem>
</file>

<file path=customXml/itemProps3.xml><?xml version="1.0" encoding="utf-8"?>
<ds:datastoreItem xmlns:ds="http://schemas.openxmlformats.org/officeDocument/2006/customXml" ds:itemID="{5D5896CE-93E5-4B28-8CBD-0691C1A9F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2e419d-c533-4d2b-8178-d7d0dac8765e"/>
    <ds:schemaRef ds:uri="88bf214b-be6d-477d-90c6-584aacb67e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A58BCB-8EB7-43B0-83D8-8C242DEB7858}">
  <ds:schemaRefs>
    <ds:schemaRef ds:uri="http://schemas.microsoft.com/office/2006/metadata/properties"/>
    <ds:schemaRef ds:uri="http://schemas.microsoft.com/office/infopath/2007/PartnerControls"/>
    <ds:schemaRef ds:uri="88bf214b-be6d-477d-90c6-584aacb67ea2"/>
    <ds:schemaRef ds:uri="432e419d-c533-4d2b-8178-d7d0dac8765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27</Words>
  <Characters>11275</Characters>
  <Application>Microsoft Office Word</Application>
  <DocSecurity>0</DocSecurity>
  <Lines>56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2</CharactersWithSpaces>
  <SharedDoc>false</SharedDoc>
  <HLinks>
    <vt:vector size="30" baseType="variant">
      <vt:variant>
        <vt:i4>6291525</vt:i4>
      </vt:variant>
      <vt:variant>
        <vt:i4>9</vt:i4>
      </vt:variant>
      <vt:variant>
        <vt:i4>0</vt:i4>
      </vt:variant>
      <vt:variant>
        <vt:i4>5</vt:i4>
      </vt:variant>
      <vt:variant>
        <vt:lpwstr>mailto:vacancies@girlguiding-anglia.org.uk</vt:lpwstr>
      </vt:variant>
      <vt:variant>
        <vt:lpwstr/>
      </vt:variant>
      <vt:variant>
        <vt:i4>1769565</vt:i4>
      </vt:variant>
      <vt:variant>
        <vt:i4>6</vt:i4>
      </vt:variant>
      <vt:variant>
        <vt:i4>0</vt:i4>
      </vt:variant>
      <vt:variant>
        <vt:i4>5</vt:i4>
      </vt:variant>
      <vt:variant>
        <vt:lpwstr>https://www.girlguiding-anglia.org.uk/privacy-policy</vt:lpwstr>
      </vt:variant>
      <vt:variant>
        <vt:lpwstr/>
      </vt:variant>
      <vt:variant>
        <vt:i4>6291525</vt:i4>
      </vt:variant>
      <vt:variant>
        <vt:i4>3</vt:i4>
      </vt:variant>
      <vt:variant>
        <vt:i4>0</vt:i4>
      </vt:variant>
      <vt:variant>
        <vt:i4>5</vt:i4>
      </vt:variant>
      <vt:variant>
        <vt:lpwstr>mailto:vacancies@girlguiding-anglia.org.uk</vt:lpwstr>
      </vt:variant>
      <vt:variant>
        <vt:lpwstr/>
      </vt:variant>
      <vt:variant>
        <vt:i4>5701699</vt:i4>
      </vt:variant>
      <vt:variant>
        <vt:i4>0</vt:i4>
      </vt:variant>
      <vt:variant>
        <vt:i4>0</vt:i4>
      </vt:variant>
      <vt:variant>
        <vt:i4>5</vt:i4>
      </vt:variant>
      <vt:variant>
        <vt:lpwstr>https://www.girlguiding-anglia.org.uk/counties-and-locations</vt:lpwstr>
      </vt:variant>
      <vt:variant>
        <vt:lpwstr/>
      </vt:variant>
      <vt:variant>
        <vt:i4>7077968</vt:i4>
      </vt:variant>
      <vt:variant>
        <vt:i4>0</vt:i4>
      </vt:variant>
      <vt:variant>
        <vt:i4>0</vt:i4>
      </vt:variant>
      <vt:variant>
        <vt:i4>5</vt:i4>
      </vt:variant>
      <vt:variant>
        <vt:lpwstr>mailto:angliahq@girlguiding-anglia.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enczel</dc:creator>
  <cp:keywords/>
  <cp:lastModifiedBy>Hollie Forder</cp:lastModifiedBy>
  <cp:revision>2</cp:revision>
  <dcterms:created xsi:type="dcterms:W3CDTF">2025-12-22T14:41:00Z</dcterms:created>
  <dcterms:modified xsi:type="dcterms:W3CDTF">2025-12-2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C1E2F79AC455D45A04EB744D6E975B1</vt:lpwstr>
  </property>
  <property fmtid="{D5CDD505-2E9C-101B-9397-08002B2CF9AE}" pid="4" name="Order">
    <vt:r8>706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